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B82F1" w14:textId="77777777" w:rsidR="00666831" w:rsidRPr="00D0062D" w:rsidRDefault="00666831" w:rsidP="00666831">
      <w:pPr>
        <w:rPr>
          <w:color w:val="FFFFFF" w:themeColor="background1"/>
          <w:szCs w:val="20"/>
          <w:lang w:val="en-GB"/>
        </w:rPr>
      </w:pPr>
      <w:r w:rsidRPr="00D0062D">
        <w:rPr>
          <w:rFonts w:ascii="Calibri" w:eastAsia="Calibri" w:hAnsi="Calibri" w:cs="Calibri"/>
          <w:noProof/>
          <w:color w:val="000000"/>
          <w:lang w:val="en-GB"/>
        </w:rPr>
        <mc:AlternateContent>
          <mc:Choice Requires="wpg">
            <w:drawing>
              <wp:anchor distT="0" distB="0" distL="114300" distR="114300" simplePos="0" relativeHeight="251658245" behindDoc="0" locked="0" layoutInCell="1" allowOverlap="1" wp14:anchorId="240BE87C" wp14:editId="02E1FE5D">
                <wp:simplePos x="0" y="0"/>
                <wp:positionH relativeFrom="page">
                  <wp:posOffset>0</wp:posOffset>
                </wp:positionH>
                <wp:positionV relativeFrom="page">
                  <wp:posOffset>7620</wp:posOffset>
                </wp:positionV>
                <wp:extent cx="7543800" cy="10664825"/>
                <wp:effectExtent l="0" t="0" r="0" b="3175"/>
                <wp:wrapTopAndBottom/>
                <wp:docPr id="1468335517" name="Group 1468335517"/>
                <wp:cNvGraphicFramePr/>
                <a:graphic xmlns:a="http://schemas.openxmlformats.org/drawingml/2006/main">
                  <a:graphicData uri="http://schemas.microsoft.com/office/word/2010/wordprocessingGroup">
                    <wpg:wgp>
                      <wpg:cNvGrpSpPr/>
                      <wpg:grpSpPr>
                        <a:xfrm>
                          <a:off x="0" y="0"/>
                          <a:ext cx="7543800" cy="10664825"/>
                          <a:chOff x="0" y="-2"/>
                          <a:chExt cx="7543800" cy="10664952"/>
                        </a:xfrm>
                      </wpg:grpSpPr>
                      <pic:pic xmlns:pic="http://schemas.openxmlformats.org/drawingml/2006/picture">
                        <pic:nvPicPr>
                          <pic:cNvPr id="2129098557" name="Picture 2129098557"/>
                          <pic:cNvPicPr/>
                        </pic:nvPicPr>
                        <pic:blipFill>
                          <a:blip r:embed="rId10" cstate="screen">
                            <a:extLst>
                              <a:ext uri="{28A0092B-C50C-407E-A947-70E740481C1C}">
                                <a14:useLocalDpi xmlns:a14="http://schemas.microsoft.com/office/drawing/2010/main"/>
                              </a:ext>
                            </a:extLst>
                          </a:blip>
                          <a:stretch>
                            <a:fillRect/>
                          </a:stretch>
                        </pic:blipFill>
                        <pic:spPr>
                          <a:xfrm>
                            <a:off x="0" y="-2"/>
                            <a:ext cx="7543800" cy="10664952"/>
                          </a:xfrm>
                          <a:prstGeom prst="rect">
                            <a:avLst/>
                          </a:prstGeom>
                        </pic:spPr>
                      </pic:pic>
                      <wps:wsp>
                        <wps:cNvPr id="509346620" name="Rectangle 509346620"/>
                        <wps:cNvSpPr/>
                        <wps:spPr>
                          <a:xfrm>
                            <a:off x="720000" y="2884608"/>
                            <a:ext cx="5789975" cy="2342709"/>
                          </a:xfrm>
                          <a:prstGeom prst="rect">
                            <a:avLst/>
                          </a:prstGeom>
                          <a:ln>
                            <a:noFill/>
                          </a:ln>
                        </wps:spPr>
                        <wps:txbx>
                          <w:txbxContent>
                            <w:p w14:paraId="6F5F0B22" w14:textId="77777777" w:rsidR="00666831" w:rsidRDefault="00666831" w:rsidP="00666831">
                              <w:pPr>
                                <w:pStyle w:val="PAGEHEADERDIVIDE"/>
                                <w:rPr>
                                  <w:color w:val="FFFFFF" w:themeColor="background1"/>
                                  <w:sz w:val="72"/>
                                  <w:szCs w:val="72"/>
                                </w:rPr>
                              </w:pPr>
                              <w:r>
                                <w:rPr>
                                  <w:color w:val="FFFFFF" w:themeColor="background1"/>
                                  <w:sz w:val="72"/>
                                  <w:szCs w:val="72"/>
                                </w:rPr>
                                <w:t>FIX Recommended Practices</w:t>
                              </w:r>
                            </w:p>
                            <w:p w14:paraId="2C3B171B" w14:textId="77777777" w:rsidR="00666831" w:rsidRDefault="00666831" w:rsidP="00666831">
                              <w:pPr>
                                <w:pStyle w:val="PAGEHEADERDIVIDE"/>
                                <w:rPr>
                                  <w:rFonts w:ascii="Montserrat" w:hAnsi="Montserrat"/>
                                  <w:b w:val="0"/>
                                  <w:bCs w:val="0"/>
                                  <w:color w:val="FFFFFF" w:themeColor="background1"/>
                                  <w:sz w:val="52"/>
                                  <w:szCs w:val="52"/>
                                </w:rPr>
                              </w:pPr>
                            </w:p>
                            <w:p w14:paraId="71F2351B" w14:textId="67679A60" w:rsidR="00666831" w:rsidRPr="00CC36AA" w:rsidRDefault="004F456D" w:rsidP="00666831">
                              <w:pPr>
                                <w:pStyle w:val="PAGEHEADERDIVIDE"/>
                                <w:rPr>
                                  <w:rFonts w:ascii="Montserrat" w:hAnsi="Montserrat"/>
                                  <w:b w:val="0"/>
                                  <w:bCs w:val="0"/>
                                  <w:color w:val="FFFFFF" w:themeColor="background1"/>
                                  <w:sz w:val="52"/>
                                  <w:szCs w:val="52"/>
                                </w:rPr>
                              </w:pPr>
                              <w:r>
                                <w:rPr>
                                  <w:rFonts w:ascii="Montserrat" w:hAnsi="Montserrat"/>
                                  <w:b w:val="0"/>
                                  <w:bCs w:val="0"/>
                                  <w:color w:val="FFFFFF" w:themeColor="background1"/>
                                  <w:sz w:val="52"/>
                                  <w:szCs w:val="52"/>
                                </w:rPr>
                                <w:t>Self-Match Prevention</w:t>
                              </w:r>
                            </w:p>
                          </w:txbxContent>
                        </wps:txbx>
                        <wps:bodyPr horzOverflow="overflow" vert="horz" lIns="0" tIns="0" rIns="0" bIns="0" rtlCol="0">
                          <a:noAutofit/>
                        </wps:bodyPr>
                      </wps:wsp>
                      <wps:wsp>
                        <wps:cNvPr id="423565492" name="Shape 1612"/>
                        <wps:cNvSpPr/>
                        <wps:spPr>
                          <a:xfrm>
                            <a:off x="5029442" y="10318493"/>
                            <a:ext cx="17348" cy="94373"/>
                          </a:xfrm>
                          <a:custGeom>
                            <a:avLst/>
                            <a:gdLst/>
                            <a:ahLst/>
                            <a:cxnLst/>
                            <a:rect l="0" t="0" r="0" b="0"/>
                            <a:pathLst>
                              <a:path w="17348" h="94373">
                                <a:moveTo>
                                  <a:pt x="0" y="0"/>
                                </a:moveTo>
                                <a:lnTo>
                                  <a:pt x="17348" y="0"/>
                                </a:lnTo>
                                <a:lnTo>
                                  <a:pt x="17348" y="94373"/>
                                </a:lnTo>
                                <a:lnTo>
                                  <a:pt x="0" y="94373"/>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06925402" name="Shape 15"/>
                        <wps:cNvSpPr/>
                        <wps:spPr>
                          <a:xfrm>
                            <a:off x="5062123" y="10318500"/>
                            <a:ext cx="53238" cy="94374"/>
                          </a:xfrm>
                          <a:custGeom>
                            <a:avLst/>
                            <a:gdLst/>
                            <a:ahLst/>
                            <a:cxnLst/>
                            <a:rect l="0" t="0" r="0" b="0"/>
                            <a:pathLst>
                              <a:path w="53238" h="94374">
                                <a:moveTo>
                                  <a:pt x="0" y="0"/>
                                </a:moveTo>
                                <a:lnTo>
                                  <a:pt x="19367" y="0"/>
                                </a:lnTo>
                                <a:lnTo>
                                  <a:pt x="39688" y="58572"/>
                                </a:lnTo>
                                <a:lnTo>
                                  <a:pt x="39688" y="0"/>
                                </a:lnTo>
                                <a:lnTo>
                                  <a:pt x="53238" y="0"/>
                                </a:lnTo>
                                <a:lnTo>
                                  <a:pt x="53238" y="94374"/>
                                </a:lnTo>
                                <a:lnTo>
                                  <a:pt x="37668" y="94374"/>
                                </a:lnTo>
                                <a:lnTo>
                                  <a:pt x="13538" y="26035"/>
                                </a:lnTo>
                                <a:lnTo>
                                  <a:pt x="1353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887340978" name="Shape 16"/>
                        <wps:cNvSpPr/>
                        <wps:spPr>
                          <a:xfrm>
                            <a:off x="5130692" y="10318500"/>
                            <a:ext cx="27153" cy="94374"/>
                          </a:xfrm>
                          <a:custGeom>
                            <a:avLst/>
                            <a:gdLst/>
                            <a:ahLst/>
                            <a:cxnLst/>
                            <a:rect l="0" t="0" r="0" b="0"/>
                            <a:pathLst>
                              <a:path w="27153" h="94374">
                                <a:moveTo>
                                  <a:pt x="0" y="0"/>
                                </a:moveTo>
                                <a:lnTo>
                                  <a:pt x="18656" y="0"/>
                                </a:lnTo>
                                <a:lnTo>
                                  <a:pt x="27153" y="584"/>
                                </a:lnTo>
                                <a:lnTo>
                                  <a:pt x="27153" y="17708"/>
                                </a:lnTo>
                                <a:lnTo>
                                  <a:pt x="25877" y="16876"/>
                                </a:lnTo>
                                <a:cubicBezTo>
                                  <a:pt x="23989" y="16331"/>
                                  <a:pt x="22073" y="16269"/>
                                  <a:pt x="20320" y="16269"/>
                                </a:cubicBezTo>
                                <a:lnTo>
                                  <a:pt x="17348" y="16269"/>
                                </a:lnTo>
                                <a:lnTo>
                                  <a:pt x="17348" y="78105"/>
                                </a:lnTo>
                                <a:lnTo>
                                  <a:pt x="20320" y="78105"/>
                                </a:lnTo>
                                <a:cubicBezTo>
                                  <a:pt x="22044" y="78105"/>
                                  <a:pt x="23946" y="78043"/>
                                  <a:pt x="25829" y="77468"/>
                                </a:cubicBezTo>
                                <a:lnTo>
                                  <a:pt x="27153" y="76557"/>
                                </a:lnTo>
                                <a:lnTo>
                                  <a:pt x="27153" y="93880"/>
                                </a:lnTo>
                                <a:lnTo>
                                  <a:pt x="2080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281770212" name="Shape 17"/>
                        <wps:cNvSpPr/>
                        <wps:spPr>
                          <a:xfrm>
                            <a:off x="5157845" y="10319085"/>
                            <a:ext cx="28232" cy="93295"/>
                          </a:xfrm>
                          <a:custGeom>
                            <a:avLst/>
                            <a:gdLst/>
                            <a:ahLst/>
                            <a:cxnLst/>
                            <a:rect l="0" t="0" r="0" b="0"/>
                            <a:pathLst>
                              <a:path w="28232" h="93295">
                                <a:moveTo>
                                  <a:pt x="0" y="0"/>
                                </a:moveTo>
                                <a:lnTo>
                                  <a:pt x="2359" y="163"/>
                                </a:lnTo>
                                <a:cubicBezTo>
                                  <a:pt x="14395" y="2377"/>
                                  <a:pt x="28232" y="11157"/>
                                  <a:pt x="28232" y="45961"/>
                                </a:cubicBezTo>
                                <a:cubicBezTo>
                                  <a:pt x="28232" y="63652"/>
                                  <a:pt x="23825" y="79502"/>
                                  <a:pt x="15278" y="87275"/>
                                </a:cubicBezTo>
                                <a:cubicBezTo>
                                  <a:pt x="11773" y="90532"/>
                                  <a:pt x="7881" y="92161"/>
                                  <a:pt x="4107" y="92975"/>
                                </a:cubicBezTo>
                                <a:lnTo>
                                  <a:pt x="0" y="93295"/>
                                </a:lnTo>
                                <a:lnTo>
                                  <a:pt x="0" y="75973"/>
                                </a:lnTo>
                                <a:lnTo>
                                  <a:pt x="4072" y="73169"/>
                                </a:lnTo>
                                <a:cubicBezTo>
                                  <a:pt x="7369" y="69066"/>
                                  <a:pt x="9804" y="61106"/>
                                  <a:pt x="9804" y="45682"/>
                                </a:cubicBezTo>
                                <a:cubicBezTo>
                                  <a:pt x="9804" y="31178"/>
                                  <a:pt x="7398" y="23679"/>
                                  <a:pt x="4115" y="19806"/>
                                </a:cubicBezTo>
                                <a:lnTo>
                                  <a:pt x="0" y="1712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850505279" name="Shape 18"/>
                        <wps:cNvSpPr/>
                        <wps:spPr>
                          <a:xfrm>
                            <a:off x="5198555" y="10318500"/>
                            <a:ext cx="53835" cy="95783"/>
                          </a:xfrm>
                          <a:custGeom>
                            <a:avLst/>
                            <a:gdLst/>
                            <a:ahLst/>
                            <a:cxnLst/>
                            <a:rect l="0" t="0" r="0" b="0"/>
                            <a:pathLst>
                              <a:path w="53835" h="95783">
                                <a:moveTo>
                                  <a:pt x="0" y="0"/>
                                </a:moveTo>
                                <a:lnTo>
                                  <a:pt x="17348" y="0"/>
                                </a:lnTo>
                                <a:lnTo>
                                  <a:pt x="17348" y="53911"/>
                                </a:lnTo>
                                <a:cubicBezTo>
                                  <a:pt x="17348" y="67628"/>
                                  <a:pt x="17348" y="78943"/>
                                  <a:pt x="28639" y="78943"/>
                                </a:cubicBezTo>
                                <a:cubicBezTo>
                                  <a:pt x="33985" y="78943"/>
                                  <a:pt x="36487" y="75984"/>
                                  <a:pt x="37795" y="72720"/>
                                </a:cubicBezTo>
                                <a:cubicBezTo>
                                  <a:pt x="39217" y="69050"/>
                                  <a:pt x="39217" y="64236"/>
                                  <a:pt x="39217" y="53911"/>
                                </a:cubicBezTo>
                                <a:lnTo>
                                  <a:pt x="39217" y="0"/>
                                </a:lnTo>
                                <a:lnTo>
                                  <a:pt x="53835" y="0"/>
                                </a:lnTo>
                                <a:lnTo>
                                  <a:pt x="53835" y="53060"/>
                                </a:lnTo>
                                <a:cubicBezTo>
                                  <a:pt x="53835" y="69748"/>
                                  <a:pt x="53835" y="82766"/>
                                  <a:pt x="44209" y="90412"/>
                                </a:cubicBezTo>
                                <a:cubicBezTo>
                                  <a:pt x="40526" y="93243"/>
                                  <a:pt x="35293" y="95783"/>
                                  <a:pt x="27089" y="95783"/>
                                </a:cubicBezTo>
                                <a:cubicBezTo>
                                  <a:pt x="114" y="95783"/>
                                  <a:pt x="0" y="74003"/>
                                  <a:pt x="0" y="53911"/>
                                </a:cubicBez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334324014" name="Shape 19"/>
                        <wps:cNvSpPr/>
                        <wps:spPr>
                          <a:xfrm>
                            <a:off x="5262848" y="10317091"/>
                            <a:ext cx="55613" cy="97193"/>
                          </a:xfrm>
                          <a:custGeom>
                            <a:avLst/>
                            <a:gdLst/>
                            <a:ahLst/>
                            <a:cxnLst/>
                            <a:rect l="0" t="0" r="0" b="0"/>
                            <a:pathLst>
                              <a:path w="55613" h="97193">
                                <a:moveTo>
                                  <a:pt x="28524" y="0"/>
                                </a:moveTo>
                                <a:cubicBezTo>
                                  <a:pt x="48247" y="0"/>
                                  <a:pt x="52413" y="15697"/>
                                  <a:pt x="54077" y="21920"/>
                                </a:cubicBezTo>
                                <a:lnTo>
                                  <a:pt x="39573" y="28575"/>
                                </a:lnTo>
                                <a:cubicBezTo>
                                  <a:pt x="38621" y="25184"/>
                                  <a:pt x="36360" y="16828"/>
                                  <a:pt x="28397" y="16828"/>
                                </a:cubicBezTo>
                                <a:cubicBezTo>
                                  <a:pt x="22580" y="16828"/>
                                  <a:pt x="20079" y="21641"/>
                                  <a:pt x="20079" y="25464"/>
                                </a:cubicBezTo>
                                <a:cubicBezTo>
                                  <a:pt x="20079" y="31966"/>
                                  <a:pt x="25311" y="34239"/>
                                  <a:pt x="33744" y="38049"/>
                                </a:cubicBezTo>
                                <a:cubicBezTo>
                                  <a:pt x="42659" y="42164"/>
                                  <a:pt x="55613" y="47955"/>
                                  <a:pt x="55613" y="67056"/>
                                </a:cubicBezTo>
                                <a:cubicBezTo>
                                  <a:pt x="55613" y="83185"/>
                                  <a:pt x="46114" y="97193"/>
                                  <a:pt x="27457" y="97193"/>
                                </a:cubicBezTo>
                                <a:cubicBezTo>
                                  <a:pt x="21742" y="97193"/>
                                  <a:pt x="13195" y="95923"/>
                                  <a:pt x="6769" y="87287"/>
                                </a:cubicBezTo>
                                <a:cubicBezTo>
                                  <a:pt x="2375" y="81204"/>
                                  <a:pt x="953" y="75412"/>
                                  <a:pt x="0" y="71298"/>
                                </a:cubicBezTo>
                                <a:lnTo>
                                  <a:pt x="15215" y="66205"/>
                                </a:lnTo>
                                <a:cubicBezTo>
                                  <a:pt x="16167" y="70459"/>
                                  <a:pt x="18415" y="80353"/>
                                  <a:pt x="27927" y="80353"/>
                                </a:cubicBezTo>
                                <a:cubicBezTo>
                                  <a:pt x="33871" y="80353"/>
                                  <a:pt x="38024" y="76403"/>
                                  <a:pt x="38024" y="70168"/>
                                </a:cubicBezTo>
                                <a:cubicBezTo>
                                  <a:pt x="38024" y="63526"/>
                                  <a:pt x="33032" y="60833"/>
                                  <a:pt x="27089" y="58280"/>
                                </a:cubicBezTo>
                                <a:cubicBezTo>
                                  <a:pt x="16281" y="53619"/>
                                  <a:pt x="3213" y="48095"/>
                                  <a:pt x="3213" y="28854"/>
                                </a:cubicBezTo>
                                <a:cubicBezTo>
                                  <a:pt x="3213" y="14148"/>
                                  <a:pt x="11176" y="0"/>
                                  <a:pt x="28524" y="0"/>
                                </a:cubicBez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404398326" name="Shape 20"/>
                        <wps:cNvSpPr/>
                        <wps:spPr>
                          <a:xfrm>
                            <a:off x="5321322" y="10318500"/>
                            <a:ext cx="49314" cy="94374"/>
                          </a:xfrm>
                          <a:custGeom>
                            <a:avLst/>
                            <a:gdLst/>
                            <a:ahLst/>
                            <a:cxnLst/>
                            <a:rect l="0" t="0" r="0" b="0"/>
                            <a:pathLst>
                              <a:path w="49314" h="94374">
                                <a:moveTo>
                                  <a:pt x="0" y="0"/>
                                </a:moveTo>
                                <a:lnTo>
                                  <a:pt x="49314" y="0"/>
                                </a:lnTo>
                                <a:lnTo>
                                  <a:pt x="49314" y="17691"/>
                                </a:lnTo>
                                <a:lnTo>
                                  <a:pt x="33147" y="17691"/>
                                </a:lnTo>
                                <a:lnTo>
                                  <a:pt x="33147" y="94374"/>
                                </a:lnTo>
                                <a:lnTo>
                                  <a:pt x="15799" y="94374"/>
                                </a:lnTo>
                                <a:lnTo>
                                  <a:pt x="15799" y="17691"/>
                                </a:lnTo>
                                <a:lnTo>
                                  <a:pt x="0" y="17691"/>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781795301" name="Shape 21"/>
                        <wps:cNvSpPr/>
                        <wps:spPr>
                          <a:xfrm>
                            <a:off x="5377884" y="10318500"/>
                            <a:ext cx="26320" cy="94374"/>
                          </a:xfrm>
                          <a:custGeom>
                            <a:avLst/>
                            <a:gdLst/>
                            <a:ahLst/>
                            <a:cxnLst/>
                            <a:rect l="0" t="0" r="0" b="0"/>
                            <a:pathLst>
                              <a:path w="26320" h="94374">
                                <a:moveTo>
                                  <a:pt x="0" y="0"/>
                                </a:moveTo>
                                <a:lnTo>
                                  <a:pt x="24841" y="0"/>
                                </a:lnTo>
                                <a:lnTo>
                                  <a:pt x="26320" y="129"/>
                                </a:lnTo>
                                <a:lnTo>
                                  <a:pt x="26320" y="15760"/>
                                </a:lnTo>
                                <a:lnTo>
                                  <a:pt x="24371" y="15278"/>
                                </a:lnTo>
                                <a:lnTo>
                                  <a:pt x="17348" y="15278"/>
                                </a:lnTo>
                                <a:lnTo>
                                  <a:pt x="17348" y="41884"/>
                                </a:lnTo>
                                <a:lnTo>
                                  <a:pt x="25083" y="41884"/>
                                </a:lnTo>
                                <a:lnTo>
                                  <a:pt x="26320" y="41278"/>
                                </a:lnTo>
                                <a:lnTo>
                                  <a:pt x="26320" y="57765"/>
                                </a:lnTo>
                                <a:lnTo>
                                  <a:pt x="26149" y="57162"/>
                                </a:lnTo>
                                <a:lnTo>
                                  <a:pt x="17348" y="57162"/>
                                </a:lnTo>
                                <a:lnTo>
                                  <a:pt x="1734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2803564" name="Shape 22"/>
                        <wps:cNvSpPr/>
                        <wps:spPr>
                          <a:xfrm>
                            <a:off x="5404204" y="10318629"/>
                            <a:ext cx="29420" cy="94245"/>
                          </a:xfrm>
                          <a:custGeom>
                            <a:avLst/>
                            <a:gdLst/>
                            <a:ahLst/>
                            <a:cxnLst/>
                            <a:rect l="0" t="0" r="0" b="0"/>
                            <a:pathLst>
                              <a:path w="29420" h="94245">
                                <a:moveTo>
                                  <a:pt x="0" y="0"/>
                                </a:moveTo>
                                <a:lnTo>
                                  <a:pt x="10106" y="879"/>
                                </a:lnTo>
                                <a:cubicBezTo>
                                  <a:pt x="13789" y="1887"/>
                                  <a:pt x="17234" y="3904"/>
                                  <a:pt x="20263" y="7936"/>
                                </a:cubicBezTo>
                                <a:cubicBezTo>
                                  <a:pt x="24429" y="13447"/>
                                  <a:pt x="25978" y="20953"/>
                                  <a:pt x="25978" y="28446"/>
                                </a:cubicBezTo>
                                <a:cubicBezTo>
                                  <a:pt x="25978" y="45147"/>
                                  <a:pt x="18726" y="50240"/>
                                  <a:pt x="14802" y="53072"/>
                                </a:cubicBezTo>
                                <a:lnTo>
                                  <a:pt x="29420" y="94245"/>
                                </a:lnTo>
                                <a:lnTo>
                                  <a:pt x="10408" y="94245"/>
                                </a:lnTo>
                                <a:lnTo>
                                  <a:pt x="0" y="57636"/>
                                </a:lnTo>
                                <a:lnTo>
                                  <a:pt x="0" y="41149"/>
                                </a:lnTo>
                                <a:lnTo>
                                  <a:pt x="6672" y="37881"/>
                                </a:lnTo>
                                <a:cubicBezTo>
                                  <a:pt x="8290" y="35457"/>
                                  <a:pt x="8973" y="32060"/>
                                  <a:pt x="8973" y="28167"/>
                                </a:cubicBezTo>
                                <a:cubicBezTo>
                                  <a:pt x="8973" y="21658"/>
                                  <a:pt x="6985" y="18404"/>
                                  <a:pt x="4626" y="16776"/>
                                </a:cubicBezTo>
                                <a:lnTo>
                                  <a:pt x="0" y="15632"/>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922714108" name="Shape 23"/>
                        <wps:cNvSpPr/>
                        <wps:spPr>
                          <a:xfrm>
                            <a:off x="5433502" y="10318500"/>
                            <a:ext cx="59194" cy="94374"/>
                          </a:xfrm>
                          <a:custGeom>
                            <a:avLst/>
                            <a:gdLst/>
                            <a:ahLst/>
                            <a:cxnLst/>
                            <a:rect l="0" t="0" r="0" b="0"/>
                            <a:pathLst>
                              <a:path w="59194" h="94374">
                                <a:moveTo>
                                  <a:pt x="0" y="0"/>
                                </a:moveTo>
                                <a:lnTo>
                                  <a:pt x="19139" y="0"/>
                                </a:lnTo>
                                <a:lnTo>
                                  <a:pt x="30315" y="34519"/>
                                </a:lnTo>
                                <a:lnTo>
                                  <a:pt x="42189" y="0"/>
                                </a:lnTo>
                                <a:lnTo>
                                  <a:pt x="59194" y="0"/>
                                </a:lnTo>
                                <a:lnTo>
                                  <a:pt x="37198" y="54470"/>
                                </a:lnTo>
                                <a:lnTo>
                                  <a:pt x="37198" y="94374"/>
                                </a:lnTo>
                                <a:lnTo>
                                  <a:pt x="19850" y="94374"/>
                                </a:lnTo>
                                <a:lnTo>
                                  <a:pt x="19850" y="54470"/>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2083568025" name="Shape 1613"/>
                        <wps:cNvSpPr/>
                        <wps:spPr>
                          <a:xfrm>
                            <a:off x="5489093" y="10366511"/>
                            <a:ext cx="23647" cy="15278"/>
                          </a:xfrm>
                          <a:custGeom>
                            <a:avLst/>
                            <a:gdLst/>
                            <a:ahLst/>
                            <a:cxnLst/>
                            <a:rect l="0" t="0" r="0" b="0"/>
                            <a:pathLst>
                              <a:path w="23647" h="15278">
                                <a:moveTo>
                                  <a:pt x="0" y="0"/>
                                </a:moveTo>
                                <a:lnTo>
                                  <a:pt x="23647" y="0"/>
                                </a:lnTo>
                                <a:lnTo>
                                  <a:pt x="23647" y="15278"/>
                                </a:lnTo>
                                <a:lnTo>
                                  <a:pt x="0" y="15278"/>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12221883" name="Shape 25"/>
                        <wps:cNvSpPr/>
                        <wps:spPr>
                          <a:xfrm>
                            <a:off x="5531554" y="10318500"/>
                            <a:ext cx="27153" cy="94374"/>
                          </a:xfrm>
                          <a:custGeom>
                            <a:avLst/>
                            <a:gdLst/>
                            <a:ahLst/>
                            <a:cxnLst/>
                            <a:rect l="0" t="0" r="0" b="0"/>
                            <a:pathLst>
                              <a:path w="27153" h="94374">
                                <a:moveTo>
                                  <a:pt x="0" y="0"/>
                                </a:moveTo>
                                <a:lnTo>
                                  <a:pt x="18656" y="0"/>
                                </a:lnTo>
                                <a:lnTo>
                                  <a:pt x="27153" y="584"/>
                                </a:lnTo>
                                <a:lnTo>
                                  <a:pt x="27153" y="17708"/>
                                </a:lnTo>
                                <a:lnTo>
                                  <a:pt x="25877" y="16876"/>
                                </a:lnTo>
                                <a:cubicBezTo>
                                  <a:pt x="23989" y="16331"/>
                                  <a:pt x="22073" y="16269"/>
                                  <a:pt x="20320" y="16269"/>
                                </a:cubicBezTo>
                                <a:lnTo>
                                  <a:pt x="17348" y="16269"/>
                                </a:lnTo>
                                <a:lnTo>
                                  <a:pt x="17348" y="78105"/>
                                </a:lnTo>
                                <a:lnTo>
                                  <a:pt x="20320" y="78105"/>
                                </a:lnTo>
                                <a:cubicBezTo>
                                  <a:pt x="22044" y="78105"/>
                                  <a:pt x="23946" y="78043"/>
                                  <a:pt x="25829" y="77468"/>
                                </a:cubicBezTo>
                                <a:lnTo>
                                  <a:pt x="27153" y="76557"/>
                                </a:lnTo>
                                <a:lnTo>
                                  <a:pt x="27153" y="93880"/>
                                </a:lnTo>
                                <a:lnTo>
                                  <a:pt x="2080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997178865" name="Shape 26"/>
                        <wps:cNvSpPr/>
                        <wps:spPr>
                          <a:xfrm>
                            <a:off x="5558706" y="10319085"/>
                            <a:ext cx="28232" cy="93295"/>
                          </a:xfrm>
                          <a:custGeom>
                            <a:avLst/>
                            <a:gdLst/>
                            <a:ahLst/>
                            <a:cxnLst/>
                            <a:rect l="0" t="0" r="0" b="0"/>
                            <a:pathLst>
                              <a:path w="28232" h="93295">
                                <a:moveTo>
                                  <a:pt x="0" y="0"/>
                                </a:moveTo>
                                <a:lnTo>
                                  <a:pt x="2359" y="163"/>
                                </a:lnTo>
                                <a:cubicBezTo>
                                  <a:pt x="14395" y="2377"/>
                                  <a:pt x="28232" y="11157"/>
                                  <a:pt x="28232" y="45961"/>
                                </a:cubicBezTo>
                                <a:cubicBezTo>
                                  <a:pt x="28232" y="63652"/>
                                  <a:pt x="23825" y="79502"/>
                                  <a:pt x="15278" y="87275"/>
                                </a:cubicBezTo>
                                <a:cubicBezTo>
                                  <a:pt x="11773" y="90532"/>
                                  <a:pt x="7881" y="92161"/>
                                  <a:pt x="4107" y="92975"/>
                                </a:cubicBezTo>
                                <a:lnTo>
                                  <a:pt x="0" y="93295"/>
                                </a:lnTo>
                                <a:lnTo>
                                  <a:pt x="0" y="75973"/>
                                </a:lnTo>
                                <a:lnTo>
                                  <a:pt x="4072" y="73169"/>
                                </a:lnTo>
                                <a:cubicBezTo>
                                  <a:pt x="7369" y="69066"/>
                                  <a:pt x="9804" y="61106"/>
                                  <a:pt x="9804" y="45682"/>
                                </a:cubicBezTo>
                                <a:cubicBezTo>
                                  <a:pt x="9804" y="31178"/>
                                  <a:pt x="7398" y="23679"/>
                                  <a:pt x="4115" y="19806"/>
                                </a:cubicBezTo>
                                <a:lnTo>
                                  <a:pt x="0" y="1712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178554385" name="Shape 27"/>
                        <wps:cNvSpPr/>
                        <wps:spPr>
                          <a:xfrm>
                            <a:off x="5599410" y="10318500"/>
                            <a:ext cx="26320" cy="94374"/>
                          </a:xfrm>
                          <a:custGeom>
                            <a:avLst/>
                            <a:gdLst/>
                            <a:ahLst/>
                            <a:cxnLst/>
                            <a:rect l="0" t="0" r="0" b="0"/>
                            <a:pathLst>
                              <a:path w="26320" h="94374">
                                <a:moveTo>
                                  <a:pt x="0" y="0"/>
                                </a:moveTo>
                                <a:lnTo>
                                  <a:pt x="24841" y="0"/>
                                </a:lnTo>
                                <a:lnTo>
                                  <a:pt x="26320" y="129"/>
                                </a:lnTo>
                                <a:lnTo>
                                  <a:pt x="26320" y="15760"/>
                                </a:lnTo>
                                <a:lnTo>
                                  <a:pt x="24371" y="15278"/>
                                </a:lnTo>
                                <a:lnTo>
                                  <a:pt x="17348" y="15278"/>
                                </a:lnTo>
                                <a:lnTo>
                                  <a:pt x="17348" y="41884"/>
                                </a:lnTo>
                                <a:lnTo>
                                  <a:pt x="25083" y="41884"/>
                                </a:lnTo>
                                <a:lnTo>
                                  <a:pt x="26320" y="41278"/>
                                </a:lnTo>
                                <a:lnTo>
                                  <a:pt x="26320" y="57765"/>
                                </a:lnTo>
                                <a:lnTo>
                                  <a:pt x="26149" y="57162"/>
                                </a:lnTo>
                                <a:lnTo>
                                  <a:pt x="17348" y="57162"/>
                                </a:lnTo>
                                <a:lnTo>
                                  <a:pt x="1734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023876384" name="Shape 28"/>
                        <wps:cNvSpPr/>
                        <wps:spPr>
                          <a:xfrm>
                            <a:off x="5625731" y="10318629"/>
                            <a:ext cx="29420" cy="94245"/>
                          </a:xfrm>
                          <a:custGeom>
                            <a:avLst/>
                            <a:gdLst/>
                            <a:ahLst/>
                            <a:cxnLst/>
                            <a:rect l="0" t="0" r="0" b="0"/>
                            <a:pathLst>
                              <a:path w="29420" h="94245">
                                <a:moveTo>
                                  <a:pt x="0" y="0"/>
                                </a:moveTo>
                                <a:lnTo>
                                  <a:pt x="10106" y="879"/>
                                </a:lnTo>
                                <a:cubicBezTo>
                                  <a:pt x="13789" y="1887"/>
                                  <a:pt x="17234" y="3904"/>
                                  <a:pt x="20263" y="7936"/>
                                </a:cubicBezTo>
                                <a:cubicBezTo>
                                  <a:pt x="24429" y="13447"/>
                                  <a:pt x="25978" y="20953"/>
                                  <a:pt x="25978" y="28446"/>
                                </a:cubicBezTo>
                                <a:cubicBezTo>
                                  <a:pt x="25978" y="45147"/>
                                  <a:pt x="18726" y="50240"/>
                                  <a:pt x="14802" y="53072"/>
                                </a:cubicBezTo>
                                <a:lnTo>
                                  <a:pt x="29420" y="94245"/>
                                </a:lnTo>
                                <a:lnTo>
                                  <a:pt x="10408" y="94245"/>
                                </a:lnTo>
                                <a:lnTo>
                                  <a:pt x="0" y="57636"/>
                                </a:lnTo>
                                <a:lnTo>
                                  <a:pt x="0" y="41149"/>
                                </a:lnTo>
                                <a:lnTo>
                                  <a:pt x="6672" y="37881"/>
                                </a:lnTo>
                                <a:cubicBezTo>
                                  <a:pt x="8290" y="35457"/>
                                  <a:pt x="8973" y="32060"/>
                                  <a:pt x="8973" y="28167"/>
                                </a:cubicBezTo>
                                <a:cubicBezTo>
                                  <a:pt x="8973" y="21658"/>
                                  <a:pt x="6985" y="18404"/>
                                  <a:pt x="4626" y="16776"/>
                                </a:cubicBezTo>
                                <a:lnTo>
                                  <a:pt x="0" y="15632"/>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888389109" name="Shape 1614"/>
                        <wps:cNvSpPr/>
                        <wps:spPr>
                          <a:xfrm>
                            <a:off x="5665254" y="10318493"/>
                            <a:ext cx="17348" cy="94373"/>
                          </a:xfrm>
                          <a:custGeom>
                            <a:avLst/>
                            <a:gdLst/>
                            <a:ahLst/>
                            <a:cxnLst/>
                            <a:rect l="0" t="0" r="0" b="0"/>
                            <a:pathLst>
                              <a:path w="17348" h="94373">
                                <a:moveTo>
                                  <a:pt x="0" y="0"/>
                                </a:moveTo>
                                <a:lnTo>
                                  <a:pt x="17348" y="0"/>
                                </a:lnTo>
                                <a:lnTo>
                                  <a:pt x="17348" y="94373"/>
                                </a:lnTo>
                                <a:lnTo>
                                  <a:pt x="0" y="94373"/>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675912502" name="Shape 30"/>
                        <wps:cNvSpPr/>
                        <wps:spPr>
                          <a:xfrm>
                            <a:off x="5689497" y="10318500"/>
                            <a:ext cx="57988" cy="94932"/>
                          </a:xfrm>
                          <a:custGeom>
                            <a:avLst/>
                            <a:gdLst/>
                            <a:ahLst/>
                            <a:cxnLst/>
                            <a:rect l="0" t="0" r="0" b="0"/>
                            <a:pathLst>
                              <a:path w="57988" h="94932">
                                <a:moveTo>
                                  <a:pt x="0" y="0"/>
                                </a:moveTo>
                                <a:lnTo>
                                  <a:pt x="18301" y="0"/>
                                </a:lnTo>
                                <a:lnTo>
                                  <a:pt x="30417" y="72022"/>
                                </a:lnTo>
                                <a:lnTo>
                                  <a:pt x="43015" y="0"/>
                                </a:lnTo>
                                <a:lnTo>
                                  <a:pt x="57988" y="0"/>
                                </a:lnTo>
                                <a:lnTo>
                                  <a:pt x="38507" y="94932"/>
                                </a:lnTo>
                                <a:lnTo>
                                  <a:pt x="19012" y="9451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533026604" name="Shape 31"/>
                        <wps:cNvSpPr/>
                        <wps:spPr>
                          <a:xfrm>
                            <a:off x="5756759"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7" y="38062"/>
                                </a:lnTo>
                                <a:lnTo>
                                  <a:pt x="41237"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124944373" name="Shape 32"/>
                        <wps:cNvSpPr/>
                        <wps:spPr>
                          <a:xfrm>
                            <a:off x="5816186" y="10318500"/>
                            <a:ext cx="53238" cy="94374"/>
                          </a:xfrm>
                          <a:custGeom>
                            <a:avLst/>
                            <a:gdLst/>
                            <a:ahLst/>
                            <a:cxnLst/>
                            <a:rect l="0" t="0" r="0" b="0"/>
                            <a:pathLst>
                              <a:path w="53238" h="94374">
                                <a:moveTo>
                                  <a:pt x="0" y="0"/>
                                </a:moveTo>
                                <a:lnTo>
                                  <a:pt x="19367" y="0"/>
                                </a:lnTo>
                                <a:lnTo>
                                  <a:pt x="39688" y="58572"/>
                                </a:lnTo>
                                <a:lnTo>
                                  <a:pt x="39688" y="0"/>
                                </a:lnTo>
                                <a:lnTo>
                                  <a:pt x="53238" y="0"/>
                                </a:lnTo>
                                <a:lnTo>
                                  <a:pt x="53238" y="94374"/>
                                </a:lnTo>
                                <a:lnTo>
                                  <a:pt x="37668" y="94374"/>
                                </a:lnTo>
                                <a:lnTo>
                                  <a:pt x="13551" y="26035"/>
                                </a:lnTo>
                                <a:lnTo>
                                  <a:pt x="13551"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421070576" name="Shape 33"/>
                        <wps:cNvSpPr/>
                        <wps:spPr>
                          <a:xfrm>
                            <a:off x="5906097" y="10355671"/>
                            <a:ext cx="32258" cy="32118"/>
                          </a:xfrm>
                          <a:custGeom>
                            <a:avLst/>
                            <a:gdLst/>
                            <a:ahLst/>
                            <a:cxnLst/>
                            <a:rect l="0" t="0" r="0" b="0"/>
                            <a:pathLst>
                              <a:path w="32258" h="32118">
                                <a:moveTo>
                                  <a:pt x="16129" y="0"/>
                                </a:moveTo>
                                <a:cubicBezTo>
                                  <a:pt x="25044" y="0"/>
                                  <a:pt x="32258" y="7214"/>
                                  <a:pt x="32258" y="16129"/>
                                </a:cubicBezTo>
                                <a:cubicBezTo>
                                  <a:pt x="32258" y="24905"/>
                                  <a:pt x="25044" y="32118"/>
                                  <a:pt x="16129" y="32118"/>
                                </a:cubicBezTo>
                                <a:cubicBezTo>
                                  <a:pt x="7214" y="32118"/>
                                  <a:pt x="0" y="24905"/>
                                  <a:pt x="0" y="16129"/>
                                </a:cubicBezTo>
                                <a:cubicBezTo>
                                  <a:pt x="0" y="7214"/>
                                  <a:pt x="7214" y="0"/>
                                  <a:pt x="16129"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537363198" name="Shape 1615"/>
                        <wps:cNvSpPr/>
                        <wps:spPr>
                          <a:xfrm>
                            <a:off x="5975211" y="10318493"/>
                            <a:ext cx="17348" cy="94373"/>
                          </a:xfrm>
                          <a:custGeom>
                            <a:avLst/>
                            <a:gdLst/>
                            <a:ahLst/>
                            <a:cxnLst/>
                            <a:rect l="0" t="0" r="0" b="0"/>
                            <a:pathLst>
                              <a:path w="17348" h="94373">
                                <a:moveTo>
                                  <a:pt x="0" y="0"/>
                                </a:moveTo>
                                <a:lnTo>
                                  <a:pt x="17348" y="0"/>
                                </a:lnTo>
                                <a:lnTo>
                                  <a:pt x="17348" y="94373"/>
                                </a:lnTo>
                                <a:lnTo>
                                  <a:pt x="0" y="94373"/>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728019344" name="Shape 35"/>
                        <wps:cNvSpPr/>
                        <wps:spPr>
                          <a:xfrm>
                            <a:off x="6007889" y="10318500"/>
                            <a:ext cx="53238" cy="94374"/>
                          </a:xfrm>
                          <a:custGeom>
                            <a:avLst/>
                            <a:gdLst/>
                            <a:ahLst/>
                            <a:cxnLst/>
                            <a:rect l="0" t="0" r="0" b="0"/>
                            <a:pathLst>
                              <a:path w="53238" h="94374">
                                <a:moveTo>
                                  <a:pt x="0" y="0"/>
                                </a:moveTo>
                                <a:lnTo>
                                  <a:pt x="19367" y="0"/>
                                </a:lnTo>
                                <a:lnTo>
                                  <a:pt x="39688" y="58572"/>
                                </a:lnTo>
                                <a:lnTo>
                                  <a:pt x="39688" y="0"/>
                                </a:lnTo>
                                <a:lnTo>
                                  <a:pt x="53238" y="0"/>
                                </a:lnTo>
                                <a:lnTo>
                                  <a:pt x="53238" y="94374"/>
                                </a:lnTo>
                                <a:lnTo>
                                  <a:pt x="37668" y="94374"/>
                                </a:lnTo>
                                <a:lnTo>
                                  <a:pt x="13551" y="26035"/>
                                </a:lnTo>
                                <a:lnTo>
                                  <a:pt x="13551"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77987200" name="Shape 36"/>
                        <wps:cNvSpPr/>
                        <wps:spPr>
                          <a:xfrm>
                            <a:off x="6076459" y="10318500"/>
                            <a:ext cx="27153" cy="94374"/>
                          </a:xfrm>
                          <a:custGeom>
                            <a:avLst/>
                            <a:gdLst/>
                            <a:ahLst/>
                            <a:cxnLst/>
                            <a:rect l="0" t="0" r="0" b="0"/>
                            <a:pathLst>
                              <a:path w="27153" h="94374">
                                <a:moveTo>
                                  <a:pt x="0" y="0"/>
                                </a:moveTo>
                                <a:lnTo>
                                  <a:pt x="18656" y="0"/>
                                </a:lnTo>
                                <a:lnTo>
                                  <a:pt x="27153" y="584"/>
                                </a:lnTo>
                                <a:lnTo>
                                  <a:pt x="27153" y="17708"/>
                                </a:lnTo>
                                <a:lnTo>
                                  <a:pt x="25877" y="16876"/>
                                </a:lnTo>
                                <a:cubicBezTo>
                                  <a:pt x="23989" y="16331"/>
                                  <a:pt x="22073" y="16269"/>
                                  <a:pt x="20320" y="16269"/>
                                </a:cubicBezTo>
                                <a:lnTo>
                                  <a:pt x="17348" y="16269"/>
                                </a:lnTo>
                                <a:lnTo>
                                  <a:pt x="17348" y="78105"/>
                                </a:lnTo>
                                <a:lnTo>
                                  <a:pt x="20320" y="78105"/>
                                </a:lnTo>
                                <a:cubicBezTo>
                                  <a:pt x="22044" y="78105"/>
                                  <a:pt x="23946" y="78043"/>
                                  <a:pt x="25829" y="77468"/>
                                </a:cubicBezTo>
                                <a:lnTo>
                                  <a:pt x="27153" y="76557"/>
                                </a:lnTo>
                                <a:lnTo>
                                  <a:pt x="27153" y="93880"/>
                                </a:lnTo>
                                <a:lnTo>
                                  <a:pt x="2080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7549119" name="Shape 37"/>
                        <wps:cNvSpPr/>
                        <wps:spPr>
                          <a:xfrm>
                            <a:off x="6103611" y="10319085"/>
                            <a:ext cx="28232" cy="93295"/>
                          </a:xfrm>
                          <a:custGeom>
                            <a:avLst/>
                            <a:gdLst/>
                            <a:ahLst/>
                            <a:cxnLst/>
                            <a:rect l="0" t="0" r="0" b="0"/>
                            <a:pathLst>
                              <a:path w="28232" h="93295">
                                <a:moveTo>
                                  <a:pt x="0" y="0"/>
                                </a:moveTo>
                                <a:lnTo>
                                  <a:pt x="2359" y="163"/>
                                </a:lnTo>
                                <a:cubicBezTo>
                                  <a:pt x="14395" y="2377"/>
                                  <a:pt x="28232" y="11157"/>
                                  <a:pt x="28232" y="45961"/>
                                </a:cubicBezTo>
                                <a:cubicBezTo>
                                  <a:pt x="28232" y="63652"/>
                                  <a:pt x="23825" y="79502"/>
                                  <a:pt x="15278" y="87275"/>
                                </a:cubicBezTo>
                                <a:cubicBezTo>
                                  <a:pt x="11773" y="90532"/>
                                  <a:pt x="7880" y="92161"/>
                                  <a:pt x="4107" y="92975"/>
                                </a:cubicBezTo>
                                <a:lnTo>
                                  <a:pt x="0" y="93295"/>
                                </a:lnTo>
                                <a:lnTo>
                                  <a:pt x="0" y="75973"/>
                                </a:lnTo>
                                <a:lnTo>
                                  <a:pt x="4072" y="73169"/>
                                </a:lnTo>
                                <a:cubicBezTo>
                                  <a:pt x="7369" y="69066"/>
                                  <a:pt x="9804" y="61106"/>
                                  <a:pt x="9804" y="45682"/>
                                </a:cubicBezTo>
                                <a:cubicBezTo>
                                  <a:pt x="9804" y="31178"/>
                                  <a:pt x="7398" y="23679"/>
                                  <a:pt x="4115" y="19806"/>
                                </a:cubicBezTo>
                                <a:lnTo>
                                  <a:pt x="0" y="1712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11181335" name="Shape 38"/>
                        <wps:cNvSpPr/>
                        <wps:spPr>
                          <a:xfrm>
                            <a:off x="6146693"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7" y="38062"/>
                                </a:lnTo>
                                <a:lnTo>
                                  <a:pt x="41237"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28243484" name="Shape 39"/>
                        <wps:cNvSpPr/>
                        <wps:spPr>
                          <a:xfrm>
                            <a:off x="6204449" y="10318500"/>
                            <a:ext cx="25673" cy="94374"/>
                          </a:xfrm>
                          <a:custGeom>
                            <a:avLst/>
                            <a:gdLst/>
                            <a:ahLst/>
                            <a:cxnLst/>
                            <a:rect l="0" t="0" r="0" b="0"/>
                            <a:pathLst>
                              <a:path w="25673" h="94374">
                                <a:moveTo>
                                  <a:pt x="0" y="0"/>
                                </a:moveTo>
                                <a:lnTo>
                                  <a:pt x="22822" y="0"/>
                                </a:lnTo>
                                <a:lnTo>
                                  <a:pt x="25673" y="208"/>
                                </a:lnTo>
                                <a:lnTo>
                                  <a:pt x="25673" y="15983"/>
                                </a:lnTo>
                                <a:lnTo>
                                  <a:pt x="22822" y="15278"/>
                                </a:lnTo>
                                <a:lnTo>
                                  <a:pt x="17348" y="15278"/>
                                </a:lnTo>
                                <a:lnTo>
                                  <a:pt x="17348" y="43294"/>
                                </a:lnTo>
                                <a:lnTo>
                                  <a:pt x="22822" y="43294"/>
                                </a:lnTo>
                                <a:lnTo>
                                  <a:pt x="25673" y="42442"/>
                                </a:lnTo>
                                <a:lnTo>
                                  <a:pt x="25673" y="59414"/>
                                </a:lnTo>
                                <a:lnTo>
                                  <a:pt x="23533" y="59563"/>
                                </a:lnTo>
                                <a:lnTo>
                                  <a:pt x="17348" y="59563"/>
                                </a:lnTo>
                                <a:lnTo>
                                  <a:pt x="1734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840417035" name="Shape 40"/>
                        <wps:cNvSpPr/>
                        <wps:spPr>
                          <a:xfrm>
                            <a:off x="6230122" y="10318708"/>
                            <a:ext cx="26740" cy="59206"/>
                          </a:xfrm>
                          <a:custGeom>
                            <a:avLst/>
                            <a:gdLst/>
                            <a:ahLst/>
                            <a:cxnLst/>
                            <a:rect l="0" t="0" r="0" b="0"/>
                            <a:pathLst>
                              <a:path w="26740" h="59206">
                                <a:moveTo>
                                  <a:pt x="0" y="0"/>
                                </a:moveTo>
                                <a:lnTo>
                                  <a:pt x="9508" y="694"/>
                                </a:lnTo>
                                <a:cubicBezTo>
                                  <a:pt x="13459" y="1595"/>
                                  <a:pt x="17114" y="3399"/>
                                  <a:pt x="20085" y="7006"/>
                                </a:cubicBezTo>
                                <a:cubicBezTo>
                                  <a:pt x="25546" y="13801"/>
                                  <a:pt x="26740" y="22855"/>
                                  <a:pt x="26740" y="29358"/>
                                </a:cubicBezTo>
                                <a:cubicBezTo>
                                  <a:pt x="26740" y="38705"/>
                                  <a:pt x="24606" y="48179"/>
                                  <a:pt x="18421" y="53843"/>
                                </a:cubicBezTo>
                                <a:cubicBezTo>
                                  <a:pt x="15449" y="56600"/>
                                  <a:pt x="11529" y="57977"/>
                                  <a:pt x="7741" y="58666"/>
                                </a:cubicBezTo>
                                <a:lnTo>
                                  <a:pt x="0" y="59206"/>
                                </a:lnTo>
                                <a:lnTo>
                                  <a:pt x="0" y="42235"/>
                                </a:lnTo>
                                <a:lnTo>
                                  <a:pt x="5009" y="40737"/>
                                </a:lnTo>
                                <a:cubicBezTo>
                                  <a:pt x="7045" y="38774"/>
                                  <a:pt x="8325" y="35238"/>
                                  <a:pt x="8325" y="28939"/>
                                </a:cubicBezTo>
                                <a:cubicBezTo>
                                  <a:pt x="8325" y="22005"/>
                                  <a:pt x="6480" y="18538"/>
                                  <a:pt x="4161" y="16804"/>
                                </a:cubicBezTo>
                                <a:lnTo>
                                  <a:pt x="0" y="15775"/>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7193393" name="Shape 41"/>
                        <wps:cNvSpPr/>
                        <wps:spPr>
                          <a:xfrm>
                            <a:off x="6266250"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7" y="38062"/>
                                </a:lnTo>
                                <a:lnTo>
                                  <a:pt x="41237"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0125384" name="Shape 42"/>
                        <wps:cNvSpPr/>
                        <wps:spPr>
                          <a:xfrm>
                            <a:off x="6323301" y="10318500"/>
                            <a:ext cx="53238" cy="94374"/>
                          </a:xfrm>
                          <a:custGeom>
                            <a:avLst/>
                            <a:gdLst/>
                            <a:ahLst/>
                            <a:cxnLst/>
                            <a:rect l="0" t="0" r="0" b="0"/>
                            <a:pathLst>
                              <a:path w="53238" h="94374">
                                <a:moveTo>
                                  <a:pt x="0" y="0"/>
                                </a:moveTo>
                                <a:lnTo>
                                  <a:pt x="19367" y="0"/>
                                </a:lnTo>
                                <a:lnTo>
                                  <a:pt x="39688" y="58572"/>
                                </a:lnTo>
                                <a:lnTo>
                                  <a:pt x="39688" y="0"/>
                                </a:lnTo>
                                <a:lnTo>
                                  <a:pt x="53238" y="0"/>
                                </a:lnTo>
                                <a:lnTo>
                                  <a:pt x="53238" y="94374"/>
                                </a:lnTo>
                                <a:lnTo>
                                  <a:pt x="37668" y="94374"/>
                                </a:lnTo>
                                <a:lnTo>
                                  <a:pt x="13538" y="26035"/>
                                </a:lnTo>
                                <a:lnTo>
                                  <a:pt x="1353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80439313" name="Shape 43"/>
                        <wps:cNvSpPr/>
                        <wps:spPr>
                          <a:xfrm>
                            <a:off x="6391871" y="10318500"/>
                            <a:ext cx="27153" cy="94374"/>
                          </a:xfrm>
                          <a:custGeom>
                            <a:avLst/>
                            <a:gdLst/>
                            <a:ahLst/>
                            <a:cxnLst/>
                            <a:rect l="0" t="0" r="0" b="0"/>
                            <a:pathLst>
                              <a:path w="27153" h="94374">
                                <a:moveTo>
                                  <a:pt x="0" y="0"/>
                                </a:moveTo>
                                <a:lnTo>
                                  <a:pt x="18656" y="0"/>
                                </a:lnTo>
                                <a:lnTo>
                                  <a:pt x="27153" y="584"/>
                                </a:lnTo>
                                <a:lnTo>
                                  <a:pt x="27153" y="17708"/>
                                </a:lnTo>
                                <a:lnTo>
                                  <a:pt x="25877" y="16876"/>
                                </a:lnTo>
                                <a:cubicBezTo>
                                  <a:pt x="23989" y="16331"/>
                                  <a:pt x="22073" y="16269"/>
                                  <a:pt x="20320" y="16269"/>
                                </a:cubicBezTo>
                                <a:lnTo>
                                  <a:pt x="17348" y="16269"/>
                                </a:lnTo>
                                <a:lnTo>
                                  <a:pt x="17348" y="78105"/>
                                </a:lnTo>
                                <a:lnTo>
                                  <a:pt x="20320" y="78105"/>
                                </a:lnTo>
                                <a:cubicBezTo>
                                  <a:pt x="22044" y="78105"/>
                                  <a:pt x="23946" y="78043"/>
                                  <a:pt x="25829" y="77468"/>
                                </a:cubicBezTo>
                                <a:lnTo>
                                  <a:pt x="27153" y="76557"/>
                                </a:lnTo>
                                <a:lnTo>
                                  <a:pt x="27153" y="93880"/>
                                </a:lnTo>
                                <a:lnTo>
                                  <a:pt x="2080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3038231" name="Shape 44"/>
                        <wps:cNvSpPr/>
                        <wps:spPr>
                          <a:xfrm>
                            <a:off x="6419024" y="10319085"/>
                            <a:ext cx="28232" cy="93295"/>
                          </a:xfrm>
                          <a:custGeom>
                            <a:avLst/>
                            <a:gdLst/>
                            <a:ahLst/>
                            <a:cxnLst/>
                            <a:rect l="0" t="0" r="0" b="0"/>
                            <a:pathLst>
                              <a:path w="28232" h="93295">
                                <a:moveTo>
                                  <a:pt x="0" y="0"/>
                                </a:moveTo>
                                <a:lnTo>
                                  <a:pt x="2359" y="163"/>
                                </a:lnTo>
                                <a:cubicBezTo>
                                  <a:pt x="14395" y="2377"/>
                                  <a:pt x="28232" y="11157"/>
                                  <a:pt x="28232" y="45961"/>
                                </a:cubicBezTo>
                                <a:cubicBezTo>
                                  <a:pt x="28232" y="63652"/>
                                  <a:pt x="23825" y="79502"/>
                                  <a:pt x="15278" y="87275"/>
                                </a:cubicBezTo>
                                <a:cubicBezTo>
                                  <a:pt x="11773" y="90532"/>
                                  <a:pt x="7881" y="92161"/>
                                  <a:pt x="4107" y="92975"/>
                                </a:cubicBezTo>
                                <a:lnTo>
                                  <a:pt x="0" y="93295"/>
                                </a:lnTo>
                                <a:lnTo>
                                  <a:pt x="0" y="75973"/>
                                </a:lnTo>
                                <a:lnTo>
                                  <a:pt x="4072" y="73169"/>
                                </a:lnTo>
                                <a:cubicBezTo>
                                  <a:pt x="7369" y="69066"/>
                                  <a:pt x="9804" y="61106"/>
                                  <a:pt x="9804" y="45682"/>
                                </a:cubicBezTo>
                                <a:cubicBezTo>
                                  <a:pt x="9804" y="31178"/>
                                  <a:pt x="7398" y="23679"/>
                                  <a:pt x="4115" y="19806"/>
                                </a:cubicBezTo>
                                <a:lnTo>
                                  <a:pt x="0" y="1712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314696089" name="Shape 45"/>
                        <wps:cNvSpPr/>
                        <wps:spPr>
                          <a:xfrm>
                            <a:off x="6459726"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7" y="38062"/>
                                </a:lnTo>
                                <a:lnTo>
                                  <a:pt x="41237"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792342331" name="Shape 46"/>
                        <wps:cNvSpPr/>
                        <wps:spPr>
                          <a:xfrm>
                            <a:off x="6516779" y="10318500"/>
                            <a:ext cx="53239" cy="94374"/>
                          </a:xfrm>
                          <a:custGeom>
                            <a:avLst/>
                            <a:gdLst/>
                            <a:ahLst/>
                            <a:cxnLst/>
                            <a:rect l="0" t="0" r="0" b="0"/>
                            <a:pathLst>
                              <a:path w="53239" h="94374">
                                <a:moveTo>
                                  <a:pt x="0" y="0"/>
                                </a:moveTo>
                                <a:lnTo>
                                  <a:pt x="19368" y="0"/>
                                </a:lnTo>
                                <a:lnTo>
                                  <a:pt x="39688" y="58572"/>
                                </a:lnTo>
                                <a:lnTo>
                                  <a:pt x="39688" y="0"/>
                                </a:lnTo>
                                <a:lnTo>
                                  <a:pt x="53239" y="0"/>
                                </a:lnTo>
                                <a:lnTo>
                                  <a:pt x="53239" y="94374"/>
                                </a:lnTo>
                                <a:lnTo>
                                  <a:pt x="37668" y="94374"/>
                                </a:lnTo>
                                <a:lnTo>
                                  <a:pt x="13539" y="26035"/>
                                </a:lnTo>
                                <a:lnTo>
                                  <a:pt x="13539"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287974711" name="Shape 47"/>
                        <wps:cNvSpPr/>
                        <wps:spPr>
                          <a:xfrm>
                            <a:off x="6576441" y="10318500"/>
                            <a:ext cx="49314" cy="94374"/>
                          </a:xfrm>
                          <a:custGeom>
                            <a:avLst/>
                            <a:gdLst/>
                            <a:ahLst/>
                            <a:cxnLst/>
                            <a:rect l="0" t="0" r="0" b="0"/>
                            <a:pathLst>
                              <a:path w="49314" h="94374">
                                <a:moveTo>
                                  <a:pt x="0" y="0"/>
                                </a:moveTo>
                                <a:lnTo>
                                  <a:pt x="49314" y="0"/>
                                </a:lnTo>
                                <a:lnTo>
                                  <a:pt x="49314" y="17691"/>
                                </a:lnTo>
                                <a:lnTo>
                                  <a:pt x="33147" y="17691"/>
                                </a:lnTo>
                                <a:lnTo>
                                  <a:pt x="33147" y="94374"/>
                                </a:lnTo>
                                <a:lnTo>
                                  <a:pt x="15799" y="94374"/>
                                </a:lnTo>
                                <a:lnTo>
                                  <a:pt x="15799" y="17691"/>
                                </a:lnTo>
                                <a:lnTo>
                                  <a:pt x="0" y="17691"/>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731695218" name="Shape 48"/>
                        <wps:cNvSpPr/>
                        <wps:spPr>
                          <a:xfrm>
                            <a:off x="6654347" y="10355671"/>
                            <a:ext cx="32258" cy="32118"/>
                          </a:xfrm>
                          <a:custGeom>
                            <a:avLst/>
                            <a:gdLst/>
                            <a:ahLst/>
                            <a:cxnLst/>
                            <a:rect l="0" t="0" r="0" b="0"/>
                            <a:pathLst>
                              <a:path w="32258" h="32118">
                                <a:moveTo>
                                  <a:pt x="16129" y="0"/>
                                </a:moveTo>
                                <a:cubicBezTo>
                                  <a:pt x="25045" y="0"/>
                                  <a:pt x="32258" y="7214"/>
                                  <a:pt x="32258" y="16129"/>
                                </a:cubicBezTo>
                                <a:cubicBezTo>
                                  <a:pt x="32258" y="24905"/>
                                  <a:pt x="25045" y="32118"/>
                                  <a:pt x="16129" y="32118"/>
                                </a:cubicBezTo>
                                <a:cubicBezTo>
                                  <a:pt x="7214" y="32118"/>
                                  <a:pt x="0" y="24905"/>
                                  <a:pt x="0" y="16129"/>
                                </a:cubicBezTo>
                                <a:cubicBezTo>
                                  <a:pt x="0" y="7214"/>
                                  <a:pt x="7214" y="0"/>
                                  <a:pt x="16129"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390147447" name="Shape 49"/>
                        <wps:cNvSpPr/>
                        <wps:spPr>
                          <a:xfrm>
                            <a:off x="6722743" y="10318500"/>
                            <a:ext cx="53239" cy="94374"/>
                          </a:xfrm>
                          <a:custGeom>
                            <a:avLst/>
                            <a:gdLst/>
                            <a:ahLst/>
                            <a:cxnLst/>
                            <a:rect l="0" t="0" r="0" b="0"/>
                            <a:pathLst>
                              <a:path w="53239" h="94374">
                                <a:moveTo>
                                  <a:pt x="0" y="0"/>
                                </a:moveTo>
                                <a:lnTo>
                                  <a:pt x="19368" y="0"/>
                                </a:lnTo>
                                <a:lnTo>
                                  <a:pt x="39688" y="58572"/>
                                </a:lnTo>
                                <a:lnTo>
                                  <a:pt x="39688" y="0"/>
                                </a:lnTo>
                                <a:lnTo>
                                  <a:pt x="53239" y="0"/>
                                </a:lnTo>
                                <a:lnTo>
                                  <a:pt x="53239" y="94374"/>
                                </a:lnTo>
                                <a:lnTo>
                                  <a:pt x="37668" y="94374"/>
                                </a:lnTo>
                                <a:lnTo>
                                  <a:pt x="13539" y="26035"/>
                                </a:lnTo>
                                <a:lnTo>
                                  <a:pt x="13539"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103645929" name="Shape 50"/>
                        <wps:cNvSpPr/>
                        <wps:spPr>
                          <a:xfrm>
                            <a:off x="6791311" y="10318500"/>
                            <a:ext cx="48133" cy="94374"/>
                          </a:xfrm>
                          <a:custGeom>
                            <a:avLst/>
                            <a:gdLst/>
                            <a:ahLst/>
                            <a:cxnLst/>
                            <a:rect l="0" t="0" r="0" b="0"/>
                            <a:pathLst>
                              <a:path w="48133" h="94374">
                                <a:moveTo>
                                  <a:pt x="0" y="0"/>
                                </a:moveTo>
                                <a:lnTo>
                                  <a:pt x="48133" y="0"/>
                                </a:lnTo>
                                <a:lnTo>
                                  <a:pt x="48133" y="16269"/>
                                </a:lnTo>
                                <a:lnTo>
                                  <a:pt x="17348" y="16269"/>
                                </a:lnTo>
                                <a:lnTo>
                                  <a:pt x="17348" y="38062"/>
                                </a:lnTo>
                                <a:lnTo>
                                  <a:pt x="41236" y="38062"/>
                                </a:lnTo>
                                <a:lnTo>
                                  <a:pt x="41236" y="54331"/>
                                </a:lnTo>
                                <a:lnTo>
                                  <a:pt x="17348" y="54331"/>
                                </a:lnTo>
                                <a:lnTo>
                                  <a:pt x="17348" y="77533"/>
                                </a:lnTo>
                                <a:lnTo>
                                  <a:pt x="48133" y="77533"/>
                                </a:lnTo>
                                <a:lnTo>
                                  <a:pt x="48133"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962891564" name="Shape 51"/>
                        <wps:cNvSpPr/>
                        <wps:spPr>
                          <a:xfrm>
                            <a:off x="6849073" y="10318500"/>
                            <a:ext cx="53835" cy="95783"/>
                          </a:xfrm>
                          <a:custGeom>
                            <a:avLst/>
                            <a:gdLst/>
                            <a:ahLst/>
                            <a:cxnLst/>
                            <a:rect l="0" t="0" r="0" b="0"/>
                            <a:pathLst>
                              <a:path w="53835" h="95783">
                                <a:moveTo>
                                  <a:pt x="0" y="0"/>
                                </a:moveTo>
                                <a:lnTo>
                                  <a:pt x="17349" y="0"/>
                                </a:lnTo>
                                <a:lnTo>
                                  <a:pt x="17349" y="53911"/>
                                </a:lnTo>
                                <a:cubicBezTo>
                                  <a:pt x="17349" y="67628"/>
                                  <a:pt x="17349" y="78943"/>
                                  <a:pt x="28639" y="78943"/>
                                </a:cubicBezTo>
                                <a:cubicBezTo>
                                  <a:pt x="33986" y="78943"/>
                                  <a:pt x="36488" y="75984"/>
                                  <a:pt x="37783" y="72720"/>
                                </a:cubicBezTo>
                                <a:cubicBezTo>
                                  <a:pt x="39218" y="69050"/>
                                  <a:pt x="39218" y="64236"/>
                                  <a:pt x="39218" y="53911"/>
                                </a:cubicBezTo>
                                <a:lnTo>
                                  <a:pt x="39218" y="0"/>
                                </a:lnTo>
                                <a:lnTo>
                                  <a:pt x="53835" y="0"/>
                                </a:lnTo>
                                <a:lnTo>
                                  <a:pt x="53835" y="53060"/>
                                </a:lnTo>
                                <a:cubicBezTo>
                                  <a:pt x="53835" y="69748"/>
                                  <a:pt x="53835" y="82766"/>
                                  <a:pt x="44209" y="90412"/>
                                </a:cubicBezTo>
                                <a:cubicBezTo>
                                  <a:pt x="40526" y="93243"/>
                                  <a:pt x="35294" y="95783"/>
                                  <a:pt x="27090" y="95783"/>
                                </a:cubicBezTo>
                                <a:cubicBezTo>
                                  <a:pt x="115" y="95783"/>
                                  <a:pt x="0" y="74003"/>
                                  <a:pt x="0" y="53911"/>
                                </a:cubicBez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84720438" name="Shape 52"/>
                        <wps:cNvSpPr/>
                        <wps:spPr>
                          <a:xfrm>
                            <a:off x="6910044" y="10318500"/>
                            <a:ext cx="49314" cy="94374"/>
                          </a:xfrm>
                          <a:custGeom>
                            <a:avLst/>
                            <a:gdLst/>
                            <a:ahLst/>
                            <a:cxnLst/>
                            <a:rect l="0" t="0" r="0" b="0"/>
                            <a:pathLst>
                              <a:path w="49314" h="94374">
                                <a:moveTo>
                                  <a:pt x="0" y="0"/>
                                </a:moveTo>
                                <a:lnTo>
                                  <a:pt x="49314" y="0"/>
                                </a:lnTo>
                                <a:lnTo>
                                  <a:pt x="49314" y="17691"/>
                                </a:lnTo>
                                <a:lnTo>
                                  <a:pt x="33147" y="17691"/>
                                </a:lnTo>
                                <a:lnTo>
                                  <a:pt x="33147" y="94374"/>
                                </a:lnTo>
                                <a:lnTo>
                                  <a:pt x="15799" y="94374"/>
                                </a:lnTo>
                                <a:lnTo>
                                  <a:pt x="15799" y="17691"/>
                                </a:lnTo>
                                <a:lnTo>
                                  <a:pt x="0" y="17691"/>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95543311" name="Shape 53"/>
                        <wps:cNvSpPr/>
                        <wps:spPr>
                          <a:xfrm>
                            <a:off x="6966606" y="10318500"/>
                            <a:ext cx="26327" cy="94374"/>
                          </a:xfrm>
                          <a:custGeom>
                            <a:avLst/>
                            <a:gdLst/>
                            <a:ahLst/>
                            <a:cxnLst/>
                            <a:rect l="0" t="0" r="0" b="0"/>
                            <a:pathLst>
                              <a:path w="26327" h="94374">
                                <a:moveTo>
                                  <a:pt x="0" y="0"/>
                                </a:moveTo>
                                <a:lnTo>
                                  <a:pt x="24841" y="0"/>
                                </a:lnTo>
                                <a:lnTo>
                                  <a:pt x="26327" y="129"/>
                                </a:lnTo>
                                <a:lnTo>
                                  <a:pt x="26327" y="15762"/>
                                </a:lnTo>
                                <a:lnTo>
                                  <a:pt x="24371" y="15278"/>
                                </a:lnTo>
                                <a:lnTo>
                                  <a:pt x="17348" y="15278"/>
                                </a:lnTo>
                                <a:lnTo>
                                  <a:pt x="17348" y="41884"/>
                                </a:lnTo>
                                <a:lnTo>
                                  <a:pt x="25082" y="41884"/>
                                </a:lnTo>
                                <a:lnTo>
                                  <a:pt x="26327" y="41275"/>
                                </a:lnTo>
                                <a:lnTo>
                                  <a:pt x="26327" y="57787"/>
                                </a:lnTo>
                                <a:lnTo>
                                  <a:pt x="26150" y="57162"/>
                                </a:lnTo>
                                <a:lnTo>
                                  <a:pt x="17348" y="57162"/>
                                </a:lnTo>
                                <a:lnTo>
                                  <a:pt x="17348"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831448966" name="Shape 54"/>
                        <wps:cNvSpPr/>
                        <wps:spPr>
                          <a:xfrm>
                            <a:off x="6992933" y="10318630"/>
                            <a:ext cx="29413" cy="94245"/>
                          </a:xfrm>
                          <a:custGeom>
                            <a:avLst/>
                            <a:gdLst/>
                            <a:ahLst/>
                            <a:cxnLst/>
                            <a:rect l="0" t="0" r="0" b="0"/>
                            <a:pathLst>
                              <a:path w="29413" h="94245">
                                <a:moveTo>
                                  <a:pt x="0" y="0"/>
                                </a:moveTo>
                                <a:lnTo>
                                  <a:pt x="10099" y="878"/>
                                </a:lnTo>
                                <a:cubicBezTo>
                                  <a:pt x="13782" y="1887"/>
                                  <a:pt x="17227" y="3903"/>
                                  <a:pt x="20256" y="7935"/>
                                </a:cubicBezTo>
                                <a:cubicBezTo>
                                  <a:pt x="24422" y="13446"/>
                                  <a:pt x="25971" y="20952"/>
                                  <a:pt x="25971" y="28446"/>
                                </a:cubicBezTo>
                                <a:cubicBezTo>
                                  <a:pt x="25971" y="45146"/>
                                  <a:pt x="18720" y="50239"/>
                                  <a:pt x="14795" y="53071"/>
                                </a:cubicBezTo>
                                <a:lnTo>
                                  <a:pt x="29413" y="94245"/>
                                </a:lnTo>
                                <a:lnTo>
                                  <a:pt x="10401" y="94245"/>
                                </a:lnTo>
                                <a:lnTo>
                                  <a:pt x="0" y="57658"/>
                                </a:lnTo>
                                <a:lnTo>
                                  <a:pt x="0" y="41146"/>
                                </a:lnTo>
                                <a:lnTo>
                                  <a:pt x="6672" y="37880"/>
                                </a:lnTo>
                                <a:cubicBezTo>
                                  <a:pt x="8293" y="35456"/>
                                  <a:pt x="8979" y="32059"/>
                                  <a:pt x="8979" y="28166"/>
                                </a:cubicBezTo>
                                <a:cubicBezTo>
                                  <a:pt x="8979" y="21658"/>
                                  <a:pt x="6988" y="18403"/>
                                  <a:pt x="4626" y="16776"/>
                                </a:cubicBezTo>
                                <a:lnTo>
                                  <a:pt x="0" y="15632"/>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452513485" name="Shape 55"/>
                        <wps:cNvSpPr/>
                        <wps:spPr>
                          <a:xfrm>
                            <a:off x="7022590" y="10318500"/>
                            <a:ext cx="31134" cy="94374"/>
                          </a:xfrm>
                          <a:custGeom>
                            <a:avLst/>
                            <a:gdLst/>
                            <a:ahLst/>
                            <a:cxnLst/>
                            <a:rect l="0" t="0" r="0" b="0"/>
                            <a:pathLst>
                              <a:path w="31134" h="94374">
                                <a:moveTo>
                                  <a:pt x="23761" y="0"/>
                                </a:moveTo>
                                <a:lnTo>
                                  <a:pt x="31134" y="0"/>
                                </a:lnTo>
                                <a:lnTo>
                                  <a:pt x="31134" y="20816"/>
                                </a:lnTo>
                                <a:lnTo>
                                  <a:pt x="31013" y="20231"/>
                                </a:lnTo>
                                <a:lnTo>
                                  <a:pt x="23292" y="58712"/>
                                </a:lnTo>
                                <a:lnTo>
                                  <a:pt x="31134" y="58712"/>
                                </a:lnTo>
                                <a:lnTo>
                                  <a:pt x="31134" y="74994"/>
                                </a:lnTo>
                                <a:lnTo>
                                  <a:pt x="19964" y="74994"/>
                                </a:lnTo>
                                <a:lnTo>
                                  <a:pt x="16040" y="94374"/>
                                </a:lnTo>
                                <a:lnTo>
                                  <a:pt x="0" y="94374"/>
                                </a:lnTo>
                                <a:lnTo>
                                  <a:pt x="23761"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98541991" name="Shape 56"/>
                        <wps:cNvSpPr/>
                        <wps:spPr>
                          <a:xfrm>
                            <a:off x="7053724" y="10318500"/>
                            <a:ext cx="32798" cy="94374"/>
                          </a:xfrm>
                          <a:custGeom>
                            <a:avLst/>
                            <a:gdLst/>
                            <a:ahLst/>
                            <a:cxnLst/>
                            <a:rect l="0" t="0" r="0" b="0"/>
                            <a:pathLst>
                              <a:path w="32798" h="94374">
                                <a:moveTo>
                                  <a:pt x="0" y="0"/>
                                </a:moveTo>
                                <a:lnTo>
                                  <a:pt x="10217" y="0"/>
                                </a:lnTo>
                                <a:lnTo>
                                  <a:pt x="32798" y="94374"/>
                                </a:lnTo>
                                <a:lnTo>
                                  <a:pt x="15094" y="94374"/>
                                </a:lnTo>
                                <a:lnTo>
                                  <a:pt x="11055" y="74994"/>
                                </a:lnTo>
                                <a:lnTo>
                                  <a:pt x="0" y="74994"/>
                                </a:lnTo>
                                <a:lnTo>
                                  <a:pt x="0" y="58712"/>
                                </a:lnTo>
                                <a:lnTo>
                                  <a:pt x="7842" y="58712"/>
                                </a:lnTo>
                                <a:lnTo>
                                  <a:pt x="0" y="20816"/>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327596168" name="Shape 57"/>
                        <wps:cNvSpPr/>
                        <wps:spPr>
                          <a:xfrm>
                            <a:off x="7094249" y="10318500"/>
                            <a:ext cx="42901" cy="94374"/>
                          </a:xfrm>
                          <a:custGeom>
                            <a:avLst/>
                            <a:gdLst/>
                            <a:ahLst/>
                            <a:cxnLst/>
                            <a:rect l="0" t="0" r="0" b="0"/>
                            <a:pathLst>
                              <a:path w="42901" h="94374">
                                <a:moveTo>
                                  <a:pt x="0" y="0"/>
                                </a:moveTo>
                                <a:lnTo>
                                  <a:pt x="17349" y="0"/>
                                </a:lnTo>
                                <a:lnTo>
                                  <a:pt x="17349" y="76683"/>
                                </a:lnTo>
                                <a:lnTo>
                                  <a:pt x="42901" y="76683"/>
                                </a:lnTo>
                                <a:lnTo>
                                  <a:pt x="42901" y="94374"/>
                                </a:lnTo>
                                <a:lnTo>
                                  <a:pt x="0" y="94374"/>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1507432449" name="Shape 58"/>
                        <wps:cNvSpPr/>
                        <wps:spPr>
                          <a:xfrm>
                            <a:off x="5028645" y="9928789"/>
                            <a:ext cx="246672" cy="339166"/>
                          </a:xfrm>
                          <a:custGeom>
                            <a:avLst/>
                            <a:gdLst/>
                            <a:ahLst/>
                            <a:cxnLst/>
                            <a:rect l="0" t="0" r="0" b="0"/>
                            <a:pathLst>
                              <a:path w="246672" h="339166">
                                <a:moveTo>
                                  <a:pt x="0" y="0"/>
                                </a:moveTo>
                                <a:lnTo>
                                  <a:pt x="246672" y="0"/>
                                </a:lnTo>
                                <a:lnTo>
                                  <a:pt x="246672" y="63564"/>
                                </a:lnTo>
                                <a:lnTo>
                                  <a:pt x="74206" y="63564"/>
                                </a:lnTo>
                                <a:lnTo>
                                  <a:pt x="74206" y="134747"/>
                                </a:lnTo>
                                <a:lnTo>
                                  <a:pt x="243015" y="134747"/>
                                </a:lnTo>
                                <a:lnTo>
                                  <a:pt x="243015" y="198310"/>
                                </a:lnTo>
                                <a:lnTo>
                                  <a:pt x="74206" y="198310"/>
                                </a:lnTo>
                                <a:lnTo>
                                  <a:pt x="74206" y="339166"/>
                                </a:lnTo>
                                <a:lnTo>
                                  <a:pt x="0" y="339166"/>
                                </a:lnTo>
                                <a:lnTo>
                                  <a:pt x="0"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499337573" name="Shape 1616"/>
                        <wps:cNvSpPr/>
                        <wps:spPr>
                          <a:xfrm>
                            <a:off x="5300409" y="9928781"/>
                            <a:ext cx="74206" cy="339166"/>
                          </a:xfrm>
                          <a:custGeom>
                            <a:avLst/>
                            <a:gdLst/>
                            <a:ahLst/>
                            <a:cxnLst/>
                            <a:rect l="0" t="0" r="0" b="0"/>
                            <a:pathLst>
                              <a:path w="74206" h="339166">
                                <a:moveTo>
                                  <a:pt x="0" y="0"/>
                                </a:moveTo>
                                <a:lnTo>
                                  <a:pt x="74206" y="0"/>
                                </a:lnTo>
                                <a:lnTo>
                                  <a:pt x="74206" y="339166"/>
                                </a:lnTo>
                                <a:lnTo>
                                  <a:pt x="0" y="339166"/>
                                </a:lnTo>
                                <a:lnTo>
                                  <a:pt x="0" y="0"/>
                                </a:lnTo>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580077253" name="Shape 60"/>
                        <wps:cNvSpPr/>
                        <wps:spPr>
                          <a:xfrm>
                            <a:off x="5380887" y="9928789"/>
                            <a:ext cx="352247" cy="339166"/>
                          </a:xfrm>
                          <a:custGeom>
                            <a:avLst/>
                            <a:gdLst/>
                            <a:ahLst/>
                            <a:cxnLst/>
                            <a:rect l="0" t="0" r="0" b="0"/>
                            <a:pathLst>
                              <a:path w="352247" h="339166">
                                <a:moveTo>
                                  <a:pt x="7836" y="0"/>
                                </a:moveTo>
                                <a:lnTo>
                                  <a:pt x="96164" y="0"/>
                                </a:lnTo>
                                <a:lnTo>
                                  <a:pt x="176123" y="115938"/>
                                </a:lnTo>
                                <a:lnTo>
                                  <a:pt x="255041" y="0"/>
                                </a:lnTo>
                                <a:lnTo>
                                  <a:pt x="344398" y="0"/>
                                </a:lnTo>
                                <a:lnTo>
                                  <a:pt x="225768" y="164744"/>
                                </a:lnTo>
                                <a:lnTo>
                                  <a:pt x="352247" y="339166"/>
                                </a:lnTo>
                                <a:lnTo>
                                  <a:pt x="263398" y="339166"/>
                                </a:lnTo>
                                <a:lnTo>
                                  <a:pt x="176123" y="215087"/>
                                </a:lnTo>
                                <a:lnTo>
                                  <a:pt x="88316" y="339166"/>
                                </a:lnTo>
                                <a:lnTo>
                                  <a:pt x="0" y="339166"/>
                                </a:lnTo>
                                <a:lnTo>
                                  <a:pt x="126466" y="165253"/>
                                </a:lnTo>
                                <a:lnTo>
                                  <a:pt x="7836" y="0"/>
                                </a:lnTo>
                                <a:close/>
                              </a:path>
                            </a:pathLst>
                          </a:custGeom>
                          <a:ln w="0" cap="flat">
                            <a:miter lim="127000"/>
                          </a:ln>
                        </wps:spPr>
                        <wps:style>
                          <a:lnRef idx="0">
                            <a:srgbClr val="000000">
                              <a:alpha val="0"/>
                            </a:srgbClr>
                          </a:lnRef>
                          <a:fillRef idx="1">
                            <a:srgbClr val="0D003B"/>
                          </a:fillRef>
                          <a:effectRef idx="0">
                            <a:scrgbClr r="0" g="0" b="0"/>
                          </a:effectRef>
                          <a:fontRef idx="none"/>
                        </wps:style>
                        <wps:bodyPr/>
                      </wps:wsp>
                      <wps:wsp>
                        <wps:cNvPr id="583237257" name="Shape 61"/>
                        <wps:cNvSpPr/>
                        <wps:spPr>
                          <a:xfrm>
                            <a:off x="5772869" y="9929628"/>
                            <a:ext cx="122707" cy="155549"/>
                          </a:xfrm>
                          <a:custGeom>
                            <a:avLst/>
                            <a:gdLst/>
                            <a:ahLst/>
                            <a:cxnLst/>
                            <a:rect l="0" t="0" r="0" b="0"/>
                            <a:pathLst>
                              <a:path w="122707" h="155549">
                                <a:moveTo>
                                  <a:pt x="0" y="0"/>
                                </a:moveTo>
                                <a:lnTo>
                                  <a:pt x="122707" y="0"/>
                                </a:lnTo>
                                <a:lnTo>
                                  <a:pt x="122707" y="24028"/>
                                </a:lnTo>
                                <a:lnTo>
                                  <a:pt x="75133" y="24028"/>
                                </a:lnTo>
                                <a:lnTo>
                                  <a:pt x="75133" y="155549"/>
                                </a:lnTo>
                                <a:lnTo>
                                  <a:pt x="47574" y="155549"/>
                                </a:lnTo>
                                <a:lnTo>
                                  <a:pt x="47574" y="24028"/>
                                </a:lnTo>
                                <a:lnTo>
                                  <a:pt x="0" y="2402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926385584" name="Shape 62"/>
                        <wps:cNvSpPr/>
                        <wps:spPr>
                          <a:xfrm>
                            <a:off x="5916307" y="9929628"/>
                            <a:ext cx="59944" cy="155549"/>
                          </a:xfrm>
                          <a:custGeom>
                            <a:avLst/>
                            <a:gdLst/>
                            <a:ahLst/>
                            <a:cxnLst/>
                            <a:rect l="0" t="0" r="0" b="0"/>
                            <a:pathLst>
                              <a:path w="59944" h="155549">
                                <a:moveTo>
                                  <a:pt x="0" y="0"/>
                                </a:moveTo>
                                <a:lnTo>
                                  <a:pt x="59944" y="0"/>
                                </a:lnTo>
                                <a:lnTo>
                                  <a:pt x="59944" y="24028"/>
                                </a:lnTo>
                                <a:lnTo>
                                  <a:pt x="27559" y="24028"/>
                                </a:lnTo>
                                <a:lnTo>
                                  <a:pt x="27559" y="73457"/>
                                </a:lnTo>
                                <a:lnTo>
                                  <a:pt x="59944" y="73457"/>
                                </a:lnTo>
                                <a:lnTo>
                                  <a:pt x="59944" y="105580"/>
                                </a:lnTo>
                                <a:lnTo>
                                  <a:pt x="55118" y="97485"/>
                                </a:lnTo>
                                <a:lnTo>
                                  <a:pt x="27559" y="97485"/>
                                </a:lnTo>
                                <a:lnTo>
                                  <a:pt x="2755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918330168" name="Shape 63"/>
                        <wps:cNvSpPr/>
                        <wps:spPr>
                          <a:xfrm>
                            <a:off x="5976251" y="9929628"/>
                            <a:ext cx="61823" cy="155549"/>
                          </a:xfrm>
                          <a:custGeom>
                            <a:avLst/>
                            <a:gdLst/>
                            <a:ahLst/>
                            <a:cxnLst/>
                            <a:rect l="0" t="0" r="0" b="0"/>
                            <a:pathLst>
                              <a:path w="61823" h="155549">
                                <a:moveTo>
                                  <a:pt x="0" y="0"/>
                                </a:moveTo>
                                <a:lnTo>
                                  <a:pt x="9068" y="0"/>
                                </a:lnTo>
                                <a:cubicBezTo>
                                  <a:pt x="40157" y="0"/>
                                  <a:pt x="60655" y="19824"/>
                                  <a:pt x="60655" y="48743"/>
                                </a:cubicBezTo>
                                <a:cubicBezTo>
                                  <a:pt x="60655" y="76264"/>
                                  <a:pt x="42278" y="91415"/>
                                  <a:pt x="23202" y="94450"/>
                                </a:cubicBezTo>
                                <a:lnTo>
                                  <a:pt x="61823" y="155549"/>
                                </a:lnTo>
                                <a:lnTo>
                                  <a:pt x="29794" y="155549"/>
                                </a:lnTo>
                                <a:lnTo>
                                  <a:pt x="0" y="105580"/>
                                </a:lnTo>
                                <a:lnTo>
                                  <a:pt x="0" y="73457"/>
                                </a:lnTo>
                                <a:lnTo>
                                  <a:pt x="5537" y="73457"/>
                                </a:lnTo>
                                <a:cubicBezTo>
                                  <a:pt x="21082" y="73457"/>
                                  <a:pt x="32385" y="63665"/>
                                  <a:pt x="32385" y="48514"/>
                                </a:cubicBezTo>
                                <a:cubicBezTo>
                                  <a:pt x="32385" y="33591"/>
                                  <a:pt x="21082" y="24028"/>
                                  <a:pt x="5537" y="24028"/>
                                </a:cubicBezTo>
                                <a:lnTo>
                                  <a:pt x="0" y="2402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249404287" name="Shape 64"/>
                        <wps:cNvSpPr/>
                        <wps:spPr>
                          <a:xfrm>
                            <a:off x="6055039" y="9929628"/>
                            <a:ext cx="78899" cy="155549"/>
                          </a:xfrm>
                          <a:custGeom>
                            <a:avLst/>
                            <a:gdLst/>
                            <a:ahLst/>
                            <a:cxnLst/>
                            <a:rect l="0" t="0" r="0" b="0"/>
                            <a:pathLst>
                              <a:path w="78899" h="155549">
                                <a:moveTo>
                                  <a:pt x="61709" y="0"/>
                                </a:moveTo>
                                <a:lnTo>
                                  <a:pt x="78899" y="0"/>
                                </a:lnTo>
                                <a:lnTo>
                                  <a:pt x="78899" y="27308"/>
                                </a:lnTo>
                                <a:lnTo>
                                  <a:pt x="50635" y="101447"/>
                                </a:lnTo>
                                <a:lnTo>
                                  <a:pt x="78899" y="101447"/>
                                </a:lnTo>
                                <a:lnTo>
                                  <a:pt x="78899" y="125463"/>
                                </a:lnTo>
                                <a:lnTo>
                                  <a:pt x="42862" y="125463"/>
                                </a:lnTo>
                                <a:lnTo>
                                  <a:pt x="31318" y="155549"/>
                                </a:lnTo>
                                <a:lnTo>
                                  <a:pt x="0" y="155549"/>
                                </a:lnTo>
                                <a:lnTo>
                                  <a:pt x="61709"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945181172" name="Shape 65"/>
                        <wps:cNvSpPr/>
                        <wps:spPr>
                          <a:xfrm>
                            <a:off x="6133938" y="9929628"/>
                            <a:ext cx="78911" cy="155549"/>
                          </a:xfrm>
                          <a:custGeom>
                            <a:avLst/>
                            <a:gdLst/>
                            <a:ahLst/>
                            <a:cxnLst/>
                            <a:rect l="0" t="0" r="0" b="0"/>
                            <a:pathLst>
                              <a:path w="78911" h="155549">
                                <a:moveTo>
                                  <a:pt x="0" y="0"/>
                                </a:moveTo>
                                <a:lnTo>
                                  <a:pt x="17189" y="0"/>
                                </a:lnTo>
                                <a:lnTo>
                                  <a:pt x="78911" y="155549"/>
                                </a:lnTo>
                                <a:lnTo>
                                  <a:pt x="47580" y="155549"/>
                                </a:lnTo>
                                <a:lnTo>
                                  <a:pt x="36036" y="125463"/>
                                </a:lnTo>
                                <a:lnTo>
                                  <a:pt x="0" y="125463"/>
                                </a:lnTo>
                                <a:lnTo>
                                  <a:pt x="0" y="101447"/>
                                </a:lnTo>
                                <a:lnTo>
                                  <a:pt x="28264" y="101447"/>
                                </a:lnTo>
                                <a:lnTo>
                                  <a:pt x="6" y="27292"/>
                                </a:lnTo>
                                <a:lnTo>
                                  <a:pt x="0" y="2730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479232542" name="Shape 66"/>
                        <wps:cNvSpPr/>
                        <wps:spPr>
                          <a:xfrm>
                            <a:off x="6231917" y="9929628"/>
                            <a:ext cx="69958" cy="155549"/>
                          </a:xfrm>
                          <a:custGeom>
                            <a:avLst/>
                            <a:gdLst/>
                            <a:ahLst/>
                            <a:cxnLst/>
                            <a:rect l="0" t="0" r="0" b="0"/>
                            <a:pathLst>
                              <a:path w="69958" h="155549">
                                <a:moveTo>
                                  <a:pt x="0" y="0"/>
                                </a:moveTo>
                                <a:lnTo>
                                  <a:pt x="58420" y="0"/>
                                </a:lnTo>
                                <a:lnTo>
                                  <a:pt x="69958" y="1970"/>
                                </a:lnTo>
                                <a:lnTo>
                                  <a:pt x="69958" y="26076"/>
                                </a:lnTo>
                                <a:lnTo>
                                  <a:pt x="58649" y="24028"/>
                                </a:lnTo>
                                <a:lnTo>
                                  <a:pt x="27559" y="24028"/>
                                </a:lnTo>
                                <a:lnTo>
                                  <a:pt x="27559" y="131534"/>
                                </a:lnTo>
                                <a:lnTo>
                                  <a:pt x="58420" y="131534"/>
                                </a:lnTo>
                                <a:lnTo>
                                  <a:pt x="69958" y="129385"/>
                                </a:lnTo>
                                <a:lnTo>
                                  <a:pt x="69958" y="153620"/>
                                </a:lnTo>
                                <a:lnTo>
                                  <a:pt x="5864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154715701" name="Shape 67"/>
                        <wps:cNvSpPr/>
                        <wps:spPr>
                          <a:xfrm>
                            <a:off x="6301875" y="9931598"/>
                            <a:ext cx="70657" cy="151650"/>
                          </a:xfrm>
                          <a:custGeom>
                            <a:avLst/>
                            <a:gdLst/>
                            <a:ahLst/>
                            <a:cxnLst/>
                            <a:rect l="0" t="0" r="0" b="0"/>
                            <a:pathLst>
                              <a:path w="70657" h="151650">
                                <a:moveTo>
                                  <a:pt x="0" y="0"/>
                                </a:moveTo>
                                <a:lnTo>
                                  <a:pt x="22072" y="3769"/>
                                </a:lnTo>
                                <a:cubicBezTo>
                                  <a:pt x="52112" y="14952"/>
                                  <a:pt x="70657" y="41581"/>
                                  <a:pt x="70657" y="75690"/>
                                </a:cubicBezTo>
                                <a:cubicBezTo>
                                  <a:pt x="70657" y="110142"/>
                                  <a:pt x="52112" y="136729"/>
                                  <a:pt x="22168" y="147869"/>
                                </a:cubicBezTo>
                                <a:lnTo>
                                  <a:pt x="0" y="151650"/>
                                </a:lnTo>
                                <a:lnTo>
                                  <a:pt x="0" y="127415"/>
                                </a:lnTo>
                                <a:lnTo>
                                  <a:pt x="11297" y="125310"/>
                                </a:lnTo>
                                <a:cubicBezTo>
                                  <a:pt x="31269" y="117100"/>
                                  <a:pt x="42399" y="97902"/>
                                  <a:pt x="42399" y="75690"/>
                                </a:cubicBezTo>
                                <a:cubicBezTo>
                                  <a:pt x="42399" y="53307"/>
                                  <a:pt x="31798" y="34330"/>
                                  <a:pt x="11790" y="26241"/>
                                </a:cubicBezTo>
                                <a:lnTo>
                                  <a:pt x="0" y="24106"/>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732128272" name="Shape 1617"/>
                        <wps:cNvSpPr/>
                        <wps:spPr>
                          <a:xfrm>
                            <a:off x="6396558" y="9929632"/>
                            <a:ext cx="27559" cy="155549"/>
                          </a:xfrm>
                          <a:custGeom>
                            <a:avLst/>
                            <a:gdLst/>
                            <a:ahLst/>
                            <a:cxnLst/>
                            <a:rect l="0" t="0" r="0" b="0"/>
                            <a:pathLst>
                              <a:path w="27559" h="155549">
                                <a:moveTo>
                                  <a:pt x="0" y="0"/>
                                </a:moveTo>
                                <a:lnTo>
                                  <a:pt x="27559" y="0"/>
                                </a:lnTo>
                                <a:lnTo>
                                  <a:pt x="27559" y="155549"/>
                                </a:lnTo>
                                <a:lnTo>
                                  <a:pt x="0" y="155549"/>
                                </a:lnTo>
                                <a:lnTo>
                                  <a:pt x="0" y="0"/>
                                </a:lnTo>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290757901" name="Shape 69"/>
                        <wps:cNvSpPr/>
                        <wps:spPr>
                          <a:xfrm>
                            <a:off x="6454965" y="9929628"/>
                            <a:ext cx="136144" cy="155549"/>
                          </a:xfrm>
                          <a:custGeom>
                            <a:avLst/>
                            <a:gdLst/>
                            <a:ahLst/>
                            <a:cxnLst/>
                            <a:rect l="0" t="0" r="0" b="0"/>
                            <a:pathLst>
                              <a:path w="136144" h="155549">
                                <a:moveTo>
                                  <a:pt x="0" y="0"/>
                                </a:moveTo>
                                <a:lnTo>
                                  <a:pt x="28258" y="0"/>
                                </a:lnTo>
                                <a:lnTo>
                                  <a:pt x="108585" y="107747"/>
                                </a:lnTo>
                                <a:lnTo>
                                  <a:pt x="108585" y="0"/>
                                </a:lnTo>
                                <a:lnTo>
                                  <a:pt x="136144" y="0"/>
                                </a:lnTo>
                                <a:lnTo>
                                  <a:pt x="136144" y="155549"/>
                                </a:lnTo>
                                <a:lnTo>
                                  <a:pt x="109525" y="155549"/>
                                </a:lnTo>
                                <a:lnTo>
                                  <a:pt x="27559" y="44310"/>
                                </a:lnTo>
                                <a:lnTo>
                                  <a:pt x="2755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765166200" name="Shape 70"/>
                        <wps:cNvSpPr/>
                        <wps:spPr>
                          <a:xfrm>
                            <a:off x="6615124" y="9927068"/>
                            <a:ext cx="146977" cy="161138"/>
                          </a:xfrm>
                          <a:custGeom>
                            <a:avLst/>
                            <a:gdLst/>
                            <a:ahLst/>
                            <a:cxnLst/>
                            <a:rect l="0" t="0" r="0" b="0"/>
                            <a:pathLst>
                              <a:path w="146977" h="161138">
                                <a:moveTo>
                                  <a:pt x="82436" y="0"/>
                                </a:moveTo>
                                <a:cubicBezTo>
                                  <a:pt x="113055" y="0"/>
                                  <a:pt x="133083" y="14453"/>
                                  <a:pt x="145567" y="32182"/>
                                </a:cubicBezTo>
                                <a:lnTo>
                                  <a:pt x="123190" y="45009"/>
                                </a:lnTo>
                                <a:cubicBezTo>
                                  <a:pt x="114706" y="33351"/>
                                  <a:pt x="99873" y="24257"/>
                                  <a:pt x="82436" y="24257"/>
                                </a:cubicBezTo>
                                <a:cubicBezTo>
                                  <a:pt x="51346" y="24257"/>
                                  <a:pt x="28270" y="47575"/>
                                  <a:pt x="28270" y="80455"/>
                                </a:cubicBezTo>
                                <a:cubicBezTo>
                                  <a:pt x="28270" y="112865"/>
                                  <a:pt x="51346" y="136652"/>
                                  <a:pt x="82436" y="136652"/>
                                </a:cubicBezTo>
                                <a:cubicBezTo>
                                  <a:pt x="98451" y="136652"/>
                                  <a:pt x="112585" y="129426"/>
                                  <a:pt x="119659" y="122669"/>
                                </a:cubicBezTo>
                                <a:lnTo>
                                  <a:pt x="119659" y="98641"/>
                                </a:lnTo>
                                <a:lnTo>
                                  <a:pt x="72542" y="98641"/>
                                </a:lnTo>
                                <a:lnTo>
                                  <a:pt x="72542" y="74626"/>
                                </a:lnTo>
                                <a:lnTo>
                                  <a:pt x="146977" y="74626"/>
                                </a:lnTo>
                                <a:lnTo>
                                  <a:pt x="146977" y="132690"/>
                                </a:lnTo>
                                <a:cubicBezTo>
                                  <a:pt x="131661" y="149720"/>
                                  <a:pt x="109525" y="161138"/>
                                  <a:pt x="82436" y="161138"/>
                                </a:cubicBezTo>
                                <a:cubicBezTo>
                                  <a:pt x="36741" y="161138"/>
                                  <a:pt x="0" y="129198"/>
                                  <a:pt x="0" y="80455"/>
                                </a:cubicBezTo>
                                <a:cubicBezTo>
                                  <a:pt x="0" y="31483"/>
                                  <a:pt x="36741" y="0"/>
                                  <a:pt x="82436"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252406990" name="Shape 71"/>
                        <wps:cNvSpPr/>
                        <wps:spPr>
                          <a:xfrm>
                            <a:off x="5776162" y="10109335"/>
                            <a:ext cx="145567" cy="160910"/>
                          </a:xfrm>
                          <a:custGeom>
                            <a:avLst/>
                            <a:gdLst/>
                            <a:ahLst/>
                            <a:cxnLst/>
                            <a:rect l="0" t="0" r="0" b="0"/>
                            <a:pathLst>
                              <a:path w="145567" h="160910">
                                <a:moveTo>
                                  <a:pt x="82436" y="0"/>
                                </a:moveTo>
                                <a:cubicBezTo>
                                  <a:pt x="113995" y="0"/>
                                  <a:pt x="133782" y="16091"/>
                                  <a:pt x="145326" y="34747"/>
                                </a:cubicBezTo>
                                <a:lnTo>
                                  <a:pt x="122009" y="46876"/>
                                </a:lnTo>
                                <a:cubicBezTo>
                                  <a:pt x="114465" y="33820"/>
                                  <a:pt x="99162" y="24257"/>
                                  <a:pt x="82436" y="24257"/>
                                </a:cubicBezTo>
                                <a:cubicBezTo>
                                  <a:pt x="51346" y="24257"/>
                                  <a:pt x="28270" y="47575"/>
                                  <a:pt x="28270" y="80455"/>
                                </a:cubicBezTo>
                                <a:cubicBezTo>
                                  <a:pt x="28270" y="112865"/>
                                  <a:pt x="51346" y="136652"/>
                                  <a:pt x="82436" y="136652"/>
                                </a:cubicBezTo>
                                <a:cubicBezTo>
                                  <a:pt x="99162" y="136652"/>
                                  <a:pt x="114465" y="126860"/>
                                  <a:pt x="122009" y="114033"/>
                                </a:cubicBezTo>
                                <a:lnTo>
                                  <a:pt x="145567" y="125692"/>
                                </a:lnTo>
                                <a:cubicBezTo>
                                  <a:pt x="133553" y="144349"/>
                                  <a:pt x="113995" y="160910"/>
                                  <a:pt x="82436" y="160910"/>
                                </a:cubicBezTo>
                                <a:cubicBezTo>
                                  <a:pt x="36043" y="160910"/>
                                  <a:pt x="0" y="128257"/>
                                  <a:pt x="0" y="80455"/>
                                </a:cubicBezTo>
                                <a:cubicBezTo>
                                  <a:pt x="0" y="32410"/>
                                  <a:pt x="36043" y="0"/>
                                  <a:pt x="82436"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122264910" name="Shape 72"/>
                        <wps:cNvSpPr/>
                        <wps:spPr>
                          <a:xfrm>
                            <a:off x="5929493" y="10109335"/>
                            <a:ext cx="80321" cy="160910"/>
                          </a:xfrm>
                          <a:custGeom>
                            <a:avLst/>
                            <a:gdLst/>
                            <a:ahLst/>
                            <a:cxnLst/>
                            <a:rect l="0" t="0" r="0" b="0"/>
                            <a:pathLst>
                              <a:path w="80321" h="160910">
                                <a:moveTo>
                                  <a:pt x="80315" y="0"/>
                                </a:moveTo>
                                <a:lnTo>
                                  <a:pt x="80321" y="1"/>
                                </a:lnTo>
                                <a:lnTo>
                                  <a:pt x="80321" y="24259"/>
                                </a:lnTo>
                                <a:lnTo>
                                  <a:pt x="80315" y="24257"/>
                                </a:lnTo>
                                <a:cubicBezTo>
                                  <a:pt x="48527" y="24257"/>
                                  <a:pt x="28270" y="48273"/>
                                  <a:pt x="28270" y="80455"/>
                                </a:cubicBezTo>
                                <a:cubicBezTo>
                                  <a:pt x="28270" y="112408"/>
                                  <a:pt x="48527" y="136652"/>
                                  <a:pt x="80315" y="136652"/>
                                </a:cubicBezTo>
                                <a:lnTo>
                                  <a:pt x="80321" y="136651"/>
                                </a:lnTo>
                                <a:lnTo>
                                  <a:pt x="80321" y="160909"/>
                                </a:lnTo>
                                <a:lnTo>
                                  <a:pt x="80315" y="160910"/>
                                </a:lnTo>
                                <a:cubicBezTo>
                                  <a:pt x="33210" y="160910"/>
                                  <a:pt x="0" y="126860"/>
                                  <a:pt x="0" y="80455"/>
                                </a:cubicBezTo>
                                <a:cubicBezTo>
                                  <a:pt x="0" y="34049"/>
                                  <a:pt x="33210" y="0"/>
                                  <a:pt x="80315" y="0"/>
                                </a:cubicBez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516436763" name="Shape 73"/>
                        <wps:cNvSpPr/>
                        <wps:spPr>
                          <a:xfrm>
                            <a:off x="6009814" y="10109336"/>
                            <a:ext cx="80321" cy="160908"/>
                          </a:xfrm>
                          <a:custGeom>
                            <a:avLst/>
                            <a:gdLst/>
                            <a:ahLst/>
                            <a:cxnLst/>
                            <a:rect l="0" t="0" r="0" b="0"/>
                            <a:pathLst>
                              <a:path w="80321" h="160908">
                                <a:moveTo>
                                  <a:pt x="0" y="0"/>
                                </a:moveTo>
                                <a:lnTo>
                                  <a:pt x="32321" y="6045"/>
                                </a:lnTo>
                                <a:cubicBezTo>
                                  <a:pt x="61505" y="17796"/>
                                  <a:pt x="80321" y="45650"/>
                                  <a:pt x="80321" y="80454"/>
                                </a:cubicBezTo>
                                <a:cubicBezTo>
                                  <a:pt x="80321" y="115258"/>
                                  <a:pt x="61505" y="143112"/>
                                  <a:pt x="32321" y="154863"/>
                                </a:cubicBezTo>
                                <a:lnTo>
                                  <a:pt x="0" y="160908"/>
                                </a:lnTo>
                                <a:lnTo>
                                  <a:pt x="0" y="136650"/>
                                </a:lnTo>
                                <a:lnTo>
                                  <a:pt x="21447" y="132364"/>
                                </a:lnTo>
                                <a:cubicBezTo>
                                  <a:pt x="40528" y="124047"/>
                                  <a:pt x="52051" y="104419"/>
                                  <a:pt x="52051" y="80454"/>
                                </a:cubicBezTo>
                                <a:cubicBezTo>
                                  <a:pt x="52051" y="56317"/>
                                  <a:pt x="40528" y="36775"/>
                                  <a:pt x="21447" y="28512"/>
                                </a:cubicBezTo>
                                <a:lnTo>
                                  <a:pt x="0" y="2425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562439254" name="Shape 74"/>
                        <wps:cNvSpPr/>
                        <wps:spPr>
                          <a:xfrm>
                            <a:off x="6113912" y="10111898"/>
                            <a:ext cx="163233" cy="155549"/>
                          </a:xfrm>
                          <a:custGeom>
                            <a:avLst/>
                            <a:gdLst/>
                            <a:ahLst/>
                            <a:cxnLst/>
                            <a:rect l="0" t="0" r="0" b="0"/>
                            <a:pathLst>
                              <a:path w="163233" h="155549">
                                <a:moveTo>
                                  <a:pt x="0" y="0"/>
                                </a:moveTo>
                                <a:lnTo>
                                  <a:pt x="38862" y="0"/>
                                </a:lnTo>
                                <a:lnTo>
                                  <a:pt x="81737" y="106807"/>
                                </a:lnTo>
                                <a:lnTo>
                                  <a:pt x="124371" y="0"/>
                                </a:lnTo>
                                <a:lnTo>
                                  <a:pt x="163233" y="0"/>
                                </a:lnTo>
                                <a:lnTo>
                                  <a:pt x="163233" y="155549"/>
                                </a:lnTo>
                                <a:lnTo>
                                  <a:pt x="135674" y="155549"/>
                                </a:lnTo>
                                <a:lnTo>
                                  <a:pt x="135674" y="35446"/>
                                </a:lnTo>
                                <a:lnTo>
                                  <a:pt x="87630" y="155549"/>
                                </a:lnTo>
                                <a:lnTo>
                                  <a:pt x="75845" y="155549"/>
                                </a:lnTo>
                                <a:lnTo>
                                  <a:pt x="27559" y="35446"/>
                                </a:lnTo>
                                <a:lnTo>
                                  <a:pt x="2755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627741128" name="Shape 75"/>
                        <wps:cNvSpPr/>
                        <wps:spPr>
                          <a:xfrm>
                            <a:off x="6298569" y="10111898"/>
                            <a:ext cx="163233" cy="155549"/>
                          </a:xfrm>
                          <a:custGeom>
                            <a:avLst/>
                            <a:gdLst/>
                            <a:ahLst/>
                            <a:cxnLst/>
                            <a:rect l="0" t="0" r="0" b="0"/>
                            <a:pathLst>
                              <a:path w="163233" h="155549">
                                <a:moveTo>
                                  <a:pt x="0" y="0"/>
                                </a:moveTo>
                                <a:lnTo>
                                  <a:pt x="38862" y="0"/>
                                </a:lnTo>
                                <a:lnTo>
                                  <a:pt x="81737" y="106807"/>
                                </a:lnTo>
                                <a:lnTo>
                                  <a:pt x="124371" y="0"/>
                                </a:lnTo>
                                <a:lnTo>
                                  <a:pt x="163233" y="0"/>
                                </a:lnTo>
                                <a:lnTo>
                                  <a:pt x="163233" y="155549"/>
                                </a:lnTo>
                                <a:lnTo>
                                  <a:pt x="135674" y="155549"/>
                                </a:lnTo>
                                <a:lnTo>
                                  <a:pt x="135674" y="35446"/>
                                </a:lnTo>
                                <a:lnTo>
                                  <a:pt x="87630" y="155549"/>
                                </a:lnTo>
                                <a:lnTo>
                                  <a:pt x="75845" y="155549"/>
                                </a:lnTo>
                                <a:lnTo>
                                  <a:pt x="27559" y="35446"/>
                                </a:lnTo>
                                <a:lnTo>
                                  <a:pt x="27559"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578906084" name="Shape 76"/>
                        <wps:cNvSpPr/>
                        <wps:spPr>
                          <a:xfrm>
                            <a:off x="6483230" y="10111901"/>
                            <a:ext cx="136144" cy="158344"/>
                          </a:xfrm>
                          <a:custGeom>
                            <a:avLst/>
                            <a:gdLst/>
                            <a:ahLst/>
                            <a:cxnLst/>
                            <a:rect l="0" t="0" r="0" b="0"/>
                            <a:pathLst>
                              <a:path w="136144" h="158344">
                                <a:moveTo>
                                  <a:pt x="0" y="0"/>
                                </a:moveTo>
                                <a:lnTo>
                                  <a:pt x="28029" y="0"/>
                                </a:lnTo>
                                <a:lnTo>
                                  <a:pt x="28029" y="93282"/>
                                </a:lnTo>
                                <a:cubicBezTo>
                                  <a:pt x="28029" y="117996"/>
                                  <a:pt x="41923" y="134087"/>
                                  <a:pt x="68072" y="134087"/>
                                </a:cubicBezTo>
                                <a:cubicBezTo>
                                  <a:pt x="94221" y="134087"/>
                                  <a:pt x="108115" y="117996"/>
                                  <a:pt x="108115" y="93282"/>
                                </a:cubicBezTo>
                                <a:lnTo>
                                  <a:pt x="108115" y="0"/>
                                </a:lnTo>
                                <a:lnTo>
                                  <a:pt x="136144" y="0"/>
                                </a:lnTo>
                                <a:lnTo>
                                  <a:pt x="136144" y="93980"/>
                                </a:lnTo>
                                <a:cubicBezTo>
                                  <a:pt x="136144" y="132462"/>
                                  <a:pt x="113766" y="158344"/>
                                  <a:pt x="68072" y="158344"/>
                                </a:cubicBezTo>
                                <a:cubicBezTo>
                                  <a:pt x="22606" y="158344"/>
                                  <a:pt x="0" y="132462"/>
                                  <a:pt x="0" y="93980"/>
                                </a:cubicBez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087470603" name="Shape 77"/>
                        <wps:cNvSpPr/>
                        <wps:spPr>
                          <a:xfrm>
                            <a:off x="6640798" y="10111898"/>
                            <a:ext cx="136144" cy="155549"/>
                          </a:xfrm>
                          <a:custGeom>
                            <a:avLst/>
                            <a:gdLst/>
                            <a:ahLst/>
                            <a:cxnLst/>
                            <a:rect l="0" t="0" r="0" b="0"/>
                            <a:pathLst>
                              <a:path w="136144" h="155549">
                                <a:moveTo>
                                  <a:pt x="0" y="0"/>
                                </a:moveTo>
                                <a:lnTo>
                                  <a:pt x="28270" y="0"/>
                                </a:lnTo>
                                <a:lnTo>
                                  <a:pt x="108586" y="107747"/>
                                </a:lnTo>
                                <a:lnTo>
                                  <a:pt x="108586" y="0"/>
                                </a:lnTo>
                                <a:lnTo>
                                  <a:pt x="136144" y="0"/>
                                </a:lnTo>
                                <a:lnTo>
                                  <a:pt x="136144" y="155549"/>
                                </a:lnTo>
                                <a:lnTo>
                                  <a:pt x="109525" y="155549"/>
                                </a:lnTo>
                                <a:lnTo>
                                  <a:pt x="27560" y="44310"/>
                                </a:lnTo>
                                <a:lnTo>
                                  <a:pt x="27560" y="155549"/>
                                </a:lnTo>
                                <a:lnTo>
                                  <a:pt x="0" y="15554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874337608" name="Shape 1618"/>
                        <wps:cNvSpPr/>
                        <wps:spPr>
                          <a:xfrm>
                            <a:off x="6807785" y="10111902"/>
                            <a:ext cx="27559" cy="155549"/>
                          </a:xfrm>
                          <a:custGeom>
                            <a:avLst/>
                            <a:gdLst/>
                            <a:ahLst/>
                            <a:cxnLst/>
                            <a:rect l="0" t="0" r="0" b="0"/>
                            <a:pathLst>
                              <a:path w="27559" h="155549">
                                <a:moveTo>
                                  <a:pt x="0" y="0"/>
                                </a:moveTo>
                                <a:lnTo>
                                  <a:pt x="27559" y="0"/>
                                </a:lnTo>
                                <a:lnTo>
                                  <a:pt x="27559" y="155549"/>
                                </a:lnTo>
                                <a:lnTo>
                                  <a:pt x="0" y="155549"/>
                                </a:lnTo>
                                <a:lnTo>
                                  <a:pt x="0" y="0"/>
                                </a:lnTo>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2123659588" name="Shape 79"/>
                        <wps:cNvSpPr/>
                        <wps:spPr>
                          <a:xfrm>
                            <a:off x="6856076" y="10111898"/>
                            <a:ext cx="122707" cy="155549"/>
                          </a:xfrm>
                          <a:custGeom>
                            <a:avLst/>
                            <a:gdLst/>
                            <a:ahLst/>
                            <a:cxnLst/>
                            <a:rect l="0" t="0" r="0" b="0"/>
                            <a:pathLst>
                              <a:path w="122707" h="155549">
                                <a:moveTo>
                                  <a:pt x="0" y="0"/>
                                </a:moveTo>
                                <a:lnTo>
                                  <a:pt x="122707" y="0"/>
                                </a:lnTo>
                                <a:lnTo>
                                  <a:pt x="122707" y="24028"/>
                                </a:lnTo>
                                <a:lnTo>
                                  <a:pt x="75133" y="24028"/>
                                </a:lnTo>
                                <a:lnTo>
                                  <a:pt x="75133" y="155549"/>
                                </a:lnTo>
                                <a:lnTo>
                                  <a:pt x="47574" y="155549"/>
                                </a:lnTo>
                                <a:lnTo>
                                  <a:pt x="47574" y="24028"/>
                                </a:lnTo>
                                <a:lnTo>
                                  <a:pt x="0" y="24028"/>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037717928" name="Shape 80"/>
                        <wps:cNvSpPr/>
                        <wps:spPr>
                          <a:xfrm>
                            <a:off x="6983252" y="10111898"/>
                            <a:ext cx="149340" cy="155549"/>
                          </a:xfrm>
                          <a:custGeom>
                            <a:avLst/>
                            <a:gdLst/>
                            <a:ahLst/>
                            <a:cxnLst/>
                            <a:rect l="0" t="0" r="0" b="0"/>
                            <a:pathLst>
                              <a:path w="149340" h="155549">
                                <a:moveTo>
                                  <a:pt x="0" y="0"/>
                                </a:moveTo>
                                <a:lnTo>
                                  <a:pt x="31572" y="0"/>
                                </a:lnTo>
                                <a:lnTo>
                                  <a:pt x="74676" y="66472"/>
                                </a:lnTo>
                                <a:lnTo>
                                  <a:pt x="117780" y="0"/>
                                </a:lnTo>
                                <a:lnTo>
                                  <a:pt x="149340" y="0"/>
                                </a:lnTo>
                                <a:lnTo>
                                  <a:pt x="88570" y="90957"/>
                                </a:lnTo>
                                <a:lnTo>
                                  <a:pt x="88570" y="155549"/>
                                </a:lnTo>
                                <a:lnTo>
                                  <a:pt x="61011" y="155549"/>
                                </a:lnTo>
                                <a:lnTo>
                                  <a:pt x="61011" y="90957"/>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1741938851" name="Shape 81"/>
                        <wps:cNvSpPr/>
                        <wps:spPr>
                          <a:xfrm>
                            <a:off x="7142859" y="10113642"/>
                            <a:ext cx="22492" cy="35789"/>
                          </a:xfrm>
                          <a:custGeom>
                            <a:avLst/>
                            <a:gdLst/>
                            <a:ahLst/>
                            <a:cxnLst/>
                            <a:rect l="0" t="0" r="0" b="0"/>
                            <a:pathLst>
                              <a:path w="22492" h="35789">
                                <a:moveTo>
                                  <a:pt x="0" y="0"/>
                                </a:moveTo>
                                <a:lnTo>
                                  <a:pt x="22492" y="0"/>
                                </a:lnTo>
                                <a:lnTo>
                                  <a:pt x="22492" y="6706"/>
                                </a:lnTo>
                                <a:lnTo>
                                  <a:pt x="15113" y="6706"/>
                                </a:lnTo>
                                <a:lnTo>
                                  <a:pt x="15113" y="35789"/>
                                </a:lnTo>
                                <a:lnTo>
                                  <a:pt x="7201" y="35789"/>
                                </a:lnTo>
                                <a:lnTo>
                                  <a:pt x="7201" y="6706"/>
                                </a:lnTo>
                                <a:lnTo>
                                  <a:pt x="0" y="6706"/>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s:wsp>
                        <wps:cNvPr id="679810926" name="Shape 82"/>
                        <wps:cNvSpPr/>
                        <wps:spPr>
                          <a:xfrm>
                            <a:off x="7166481" y="10113642"/>
                            <a:ext cx="33782" cy="35789"/>
                          </a:xfrm>
                          <a:custGeom>
                            <a:avLst/>
                            <a:gdLst/>
                            <a:ahLst/>
                            <a:cxnLst/>
                            <a:rect l="0" t="0" r="0" b="0"/>
                            <a:pathLst>
                              <a:path w="33782" h="35789">
                                <a:moveTo>
                                  <a:pt x="0" y="0"/>
                                </a:moveTo>
                                <a:lnTo>
                                  <a:pt x="11659" y="0"/>
                                </a:lnTo>
                                <a:lnTo>
                                  <a:pt x="16752" y="22111"/>
                                </a:lnTo>
                                <a:lnTo>
                                  <a:pt x="22505" y="0"/>
                                </a:lnTo>
                                <a:lnTo>
                                  <a:pt x="33782" y="0"/>
                                </a:lnTo>
                                <a:lnTo>
                                  <a:pt x="33782" y="35789"/>
                                </a:lnTo>
                                <a:lnTo>
                                  <a:pt x="26353" y="35789"/>
                                </a:lnTo>
                                <a:lnTo>
                                  <a:pt x="26353" y="5791"/>
                                </a:lnTo>
                                <a:lnTo>
                                  <a:pt x="18974" y="35789"/>
                                </a:lnTo>
                                <a:lnTo>
                                  <a:pt x="13183" y="35789"/>
                                </a:lnTo>
                                <a:lnTo>
                                  <a:pt x="6452" y="5791"/>
                                </a:lnTo>
                                <a:lnTo>
                                  <a:pt x="6452" y="35789"/>
                                </a:lnTo>
                                <a:lnTo>
                                  <a:pt x="0" y="35789"/>
                                </a:lnTo>
                                <a:lnTo>
                                  <a:pt x="0" y="0"/>
                                </a:lnTo>
                                <a:close/>
                              </a:path>
                            </a:pathLst>
                          </a:custGeom>
                          <a:ln w="0" cap="flat">
                            <a:miter lim="127000"/>
                          </a:ln>
                        </wps:spPr>
                        <wps:style>
                          <a:lnRef idx="0">
                            <a:srgbClr val="000000">
                              <a:alpha val="0"/>
                            </a:srgbClr>
                          </a:lnRef>
                          <a:fillRef idx="1">
                            <a:srgbClr val="004A87"/>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40BE87C" id="Group 1468335517" o:spid="_x0000_s1026" style="position:absolute;margin-left:0;margin-top:.6pt;width:594pt;height:839.75pt;z-index:251658245;mso-position-horizontal-relative:page;mso-position-vertical-relative:page;mso-width-relative:margin;mso-height-relative:margin" coordorigin="" coordsize="75438,106649"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IYUh&#13;&#10;FLRQA2kpaKQDTTSKfSUmMjpKeabUlIbSEU40lJlDKSnEU2pKEpDTqSpKPTfhX4y+w3K6BfSf6PM3&#13;&#10;+jOx+45/h+h7e/1r2sV8jAlWBBIIOQQelfQPw58YjxJpP2a6f/iZWqgSZ/5aL2cf19/qK8nHYez9&#13;&#10;pH5nsYDE3XspfI7iiiivNPUCiiigAooooAKKKKACiiigAooooAKKKKACiiigAooooAKKKKACiiig&#13;&#10;AooooAKKKKACiiigAooooAKKKKACiiigD5Wooor7I+J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gCiiigYh&#13;&#10;FJTqaetIBKQilooGMI702n0hFSUmMNJTqQ1IxpFMqSmmkUhtJS0lSykN717N8KfGf2q3Xw/fy/v4&#13;&#10;V/0V2PLoP4fqO3t9K8bNPtrmazuorm3kaKaJg6Op5UjpWFeiqsOVnRh6zoz5kfWgpa5rwZ4pg8U6&#13;&#10;GlyNqXUeEuIh/C3qPY9R/wDWrpa+flFxk4s+jhJTipLYKKKKkoKKKKACiiigAooooAKKKKACiiig&#13;&#10;AooooAKKKKACiiigAooooAKKKKACiiigAooooAKKKKACiiigD5Wooor7I+J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k&#13;&#10;MKbTqKAG0lLSUgEppp9NpFIZSGnHikqSkNppp1FSxkdFOptIpCUnIPBpaQipKTPfPht4y/4SHS/s&#13;&#10;V5JnUrVQGJ/5ap0DfXsfz713tfKej6rdaJqtvqFm+2aFsj0YdwfYjivpfw9rtr4h0aDULRvlkGHQ&#13;&#10;nlGHVT7ivExmH9nLmjsz3sFifaR5Zbo1aKKK4juCiiigAooooAKKKKACiiigAooooAKKKKACiiig&#13;&#10;AooooAKKKKACiiigAooooAKKKKACiiigD5Wooor7I+J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QBRRRQ&#13;&#10;MbSU+m0gEpDS0UmMjNJTzTcUikNNJTqbUlDSKbTzTTSGhtJinUlSykOgnltbiOeCRo5Y2Do6nBUj&#13;&#10;oa+jfA/iuLxToizMVW9hwlzGOzf3h7Hr+Y7V83mtnwt4juPDGtxX8OWj+7PFniRD1H17j3rkxWH9&#13;&#10;rDTdHbhMR7GeuzPqCiqun39tqlhDe2kgkgmQMjDuP8atV4LVtGe+ndXQUUUUDCiiigAooooAKKKK&#13;&#10;ACiiigAooooAKKKKACiiigAooooAKKKKACiiigAooooA+VqKKK+yPiQ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kMKQilooAbSU402kAhFIelO&#13;&#10;pDSY0R0GnGm1JaG0hFONJSYxlJTiKbUlISkPWloqSj0T4XeMv7Jvxo19LixuX/dMx4ikP9D/AD/G&#13;&#10;vcwcivkbpXvPwz8Z/wBu6Z/Zt7JnULVcAseZY+zfUdD+B715WOw9v3sfmevgMTf91L5HoNFFFeYe&#13;&#10;qFFFFABRRRQAUUUUAFFFFABRRRQAUUUUAFFFFABRRRQAUUUUAFFFFABRRRQB8rUUUV9kfEh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SG&#13;&#10;FNp1IelADaKWkpDG008U80hqRoZTadQaRQ00006kNSyhlJTjSUmihpFW9L1O60bU4NQs32TwNuU9&#13;&#10;j6g+xHFVaQ1DSasyotp3R9Q+G9ftfEmiw6hbEDeMSR55jcdVP+emK2K+cfAXi1/C+tL5zMdPuCEu&#13;&#10;F67fRwPUfyz7V9FRSpNEksbK8bqGVlOQQehFeDiaDozt0Z9DhcQq0L9USUUUVzHUFFFFABRRRQAU&#13;&#10;UUUAFFFFABRRRQAUUUUAFFFFABRRRQAUUUUAFFFFAHytRRRX2R8S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IAooooGIRSU6m0gEpCKW&#13;&#10;igYwim0+mmpKQ2kp1IakYw02pKbikUhtJS0lSykIeDXrnwo8ZZC+Hb+Tkc2bseo7p/UfiPSvJKWK&#13;&#10;WS3mSWJ2SRGDI6nBUjoRWFeiqsOVnRQrOlPmR9bClrk/Ani2PxToqvIVW/gAS4Qcc9mHsf55FdZX&#13;&#10;z84OEnGW59HCanFSiFFFFSUFFFFABRRRQAUUUUAFFFFABRRRQAUUUUAFFFFABRRRQAUUUUAfK1FF&#13;&#10;FfZHxI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IAooooGNpKdikpAJTTTqQ0mMZSU402kUhtIafTallDDSU802pKQ2kIp1JUspG&#13;&#10;t4Z8QXPhrW4dQt8lQdsseeJEPUf4e4r6V0zUrXVtOgvrOQSQTIGVv6H3FfKZ616B8MfGP9ial/ZV&#13;&#10;7Jiwun+VieIpDwD9D0P4e9cGNw/PHnjuj0cDieSXJLZnvNFIDkUteMe2FFFFABRRRQAUUUUAFFFF&#13;&#10;ABRRRQAUUUUAFFFFABRRRQAUUUUAfK1FFFfZHxI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SGFNIp1FADKKWkpAIRTTT6a&#13;&#10;akoZSGnEUlIobTSKcaKTGR0lPIptSUhKbTqQipKR7p8MPGX9s6f/AGTfSZvrVfkZjzLGO/1HQ/gf&#13;&#10;WvRa+T9O1G50rUYL6zkMdxA25G/x9j0r6V8L+IrbxNokN/BhWI2yxZ5jfuD/AE9jXi43D+zlzx2Z&#13;&#10;7uBxPtI8kt0bdFFFcJ3hRRRQAUUUUAFFFFABRRRQAUUUUAFFFFABRRRQAUUUUAfK1FFFfZHxI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hh2ptOpCKAG0GlpKQxp6U2nmmkVI0NptOpDSKGkU2n0hFSUhlJS0VLKQ0+t&#13;&#10;dP4G8VyeFtbWRyxsZ8JcIPTswHqP5ZrmabUTgpxcZGlObhJSifWtvPHcQRzQuskcihkdTkMD0IqW&#13;&#10;vHfhR4y8tl8O38nynJtHY9D3T+o/Eelexdq+erUnSnys+joVlVhzIKKKKyNgooooAKKKKACiiigA&#13;&#10;ooooAKKKKACiiigAooooA+VqKKK+yPiQ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pAFFFFAxtFO7U2kAlJS0UhjCK&#13;&#10;bTzTTSKTGmkp1NqRjSKbT6SkUhlFLSVLKQRu8UqyRsyOpBVlOCD6ivojwB4vTxRowEzAahbgLOv9&#13;&#10;70cex/nmvnYitTw7r114c1mDUbU5KHEiZ4kQ9VP+euK5cVQVWGm6OzCYh0Z67M+paKoaRqlrrOmQ&#13;&#10;X9m++GZNynuPUH3B4q/XgtNOzPoE01dBRRRSGFFFFABRRRQAUUUUAFFFFABRRRQAUUUUAfK1FFFf&#13;&#10;ZHxI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IYUhFLRQA2kpxFJSAaaaRT6Q0mNEdIaeabUlIbSGnGkpMoZ&#13;&#10;SU4im1JVxKQ06kqSjuvhr4xOgan/AGdeSY067bGT0ikPAb6HofwPavfQcjIr5G717f8AC3xl/ali&#13;&#10;NEvpM3luv7l2PMsY7e5H8vxry8dh/wDl7H5nrYDE/wDLqXyPS6KKK8s9YKKKKACiiigAooooAKKK&#13;&#10;KACiiigAooooA+VqKKK+yPiQ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kMKbTqKAGUUtJSAaaaaeaQ&#13;&#10;ipZSGUhp2KSkUNppFOpDU2GhlJTsUlJlIbip7C+uNNvoby0kaOeFw6MOxFQ0hqWrqzLTad0fTfhL&#13;&#10;xLb+KNDivocLKPlnizny37j6dx7Gt6vmnwV4ql8K62k5LNZy4S5jHdf7w9x1/P1r6QtriK7to7i3&#13;&#10;kWSGRQ6OpyGB6GvAxVB0Z6bM+hwmIVaGu6JqKKK5jqCiiigAooooAKKKKACiiigAooooA+VqKKK+&#13;&#10;yPiQ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kAUUUUDEIpKdTaAEpCKdSUhjDTakNNIqRoYaSnUhpF&#13;&#10;DSKbin001JSG0lLSVLKQ3vXqfwo8ZfZp18P38v7qQ5tHY/dY9U+h7e/1ry6kVmjcMrFWByCDyDWN&#13;&#10;akqsHFm9Cq6U1JH1yOlFcZ8PfGC+JtH8q5cf2lbALMOm8dnH17+/1FdnXz04OEnGR9HTmpxUohRR&#13;&#10;RUlhRRRQAUUUUAFFFFABRRRQB8rUUUV9kfEh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SAKKK&#13;&#10;KBjaSnEUlIBKbTqQ0mMYRSU8imVJSG0hp5ptIoaabTzTTUlIbSGnUlJlI0dA1u68PazBqNo3zxn5&#13;&#10;kJ4dT1U/WvpbRdXtdc0m31CzfdDMuQD1U9wfcHivlau4+HHjE+HNV+x3cmNNumAcnpE/QP8ATsf/&#13;&#10;AK1cGMw/tI88d0d+CxPs5cktmfQVFIp3AEdCKWvFPdCiiigAooooAKKKKACiiigD5Wooor7I+J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pDCkIpaKAG0lLSUgEIppFPptJlIZSU4ikqSht&#13;&#10;NNPNJSYyOinEU2pKQlNp1IRUlHtXwr8Zfb7QaDfyf6TAv+jux/1kY/h+q/y+hr0+vkuzu57C8iu7&#13;&#10;WVop4WDo69QRX0n4P8TweKdDjvE2rcL8lxED9x/8D1FeNjcPyS547M9zA4nnjyS3R0NFFFcB6AUU&#13;&#10;UUAFFFFABRRRQB8rUUUV9kfEh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kAUhpaKBjaSnEUlIBppDTqQ0mNEdFONNqSkNpDTjSUmUMpKcabUlCUhp1JUlH&#13;&#10;Y/DvxgfDWsfZ7lz/AGbdMFlz0jboH/x9vpX0Kjh0DKQVIyCD1FfI54r2b4U+MvtVuNAv5c3ES/6K&#13;&#10;zH76D+D6jt7fSvMx2Hv+8j8z1cBibfupfI9Uoooryj1wooooA+VqKKK+yPiQ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QwptOoPSgBlFLSUgGmmkVJTSKkpDKQ06kpF&#13;&#10;DaaRTqQ1LGhlJTjSUixpqS2uZ7O6iubeRo5onDo69VI6GmUhFS10ZSdtUfSngrxTD4q0NLkFVu4/&#13;&#10;kuIgfut6/Q9R/wDWrpa+YvCXia48La3Hexlmgb5J4gfvp/iOor6Usb231Cyhu7WQSQTIHRx3Brwc&#13;&#10;Xh/ZT02Z9BhMR7WFnuizRRRXKdZ8rUUUV9kfEh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gCiiigYhFJTqbigBKQ0tFIYwim1IaaakaGGkp1IaRQ002n00ipKQ2kpaS&#13;&#10;pZSENek/CzxidOvBoV9Ji0uG/wBHdv8AlnIf4fo38/rXm9N71lVpKrBxZtRqypTUkfXIPFFcH8N/&#13;&#10;GY1/SfsV7JnUbRQGJ6yp0DfXsff60V89UpyhJxZ9HTqxqRUkeJ0UUV9efGh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IAooooGNpKfTaQCU006kNJjGEUlONJS&#13;&#10;KQyinU2pZQ002nmm1JSG0hFOpKRSBJHjOUdlPTKnFFIaKmyHdmhRRRXWcg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hhSEUtFADaSlopANIppp9NNJjT&#13;&#10;GUhpxFJUljaQinGkpMZHRTjTakpCUUUVJVy/RRRXUco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IYU2nUhFADaSnUlIY2m0800ipGhtNp1IaRSG&#13;&#10;kU0in0hqSkMopaKQy7RRRXQc4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IAooooGNop1NoASkNLRUjGEU2n00ikUhppKdSGpKGUU6ikO5aooorc&#13;&#10;w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QBRRRQMbSU4ikpANNNIp9IRSYyOinGm1JSG0UuKKRRZooorYx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kMKbTqKAGUUtJSA&#13;&#10;bTTUhpuKkpDKKU0UiieiiitTI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QBRRRQMQikp1NoASkNLRUsYwiilopDuS0UUVoQ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SAKQ0tFAxtJS0lIBKKKKkZJRRRWhI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IAooooGNpKWkpAIaKDRSGSUUUV&#13;&#10;ZI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IYUhpaQ0AJSUUUgEopKKkZLRRRWhI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gCiiigYhNJRSUgCkNLTaTGJR&#13;&#10;SE0UirE9FFFaGY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hhSGg0lACUUUlIYGmk0Gm1I0FFFFIosUUUVqZ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IYUGikNACUlFFI&#13;&#10;BOlJS0wmpKA0lFJSKQlFFFK4y1RRRWxi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SAKKKQmgYGm0tJSAKQ0GkNJjEJptLSVJSENJRSE0mUJRSUU&#13;&#10;hl2iiitz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QBRRRQMKbSmm0gCiikNJjEpvelJptIpBTaU0lSUFNNBNNpDSCiiipKL1FFFdJz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IAooooGFIaCaSgApKKQ0hgaaaW&#13;&#10;mGpGgpKWm0igpDQaaakpAaSinQwy3E8cEKNJLIwVEUZLE9BUt2KSuyzp2lX+rzNDp9pLcyKu9ljX&#13;&#10;JAzjP60V9A+B/CcfhfRFjcK19Ph7mQevZR7D/E0V5NTMGpNQWh69PLU4pydmeA0UUV758+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hhRRSGgBKSlpKQBSUGm&#13;&#10;k1Nx2EJpKKQ0ixKKKaTSYwNNpaSpKQlev/CrwaIkXxDfxfvHB+yIw+6Ohf6noPbPqK4/4f8AhBvE&#13;&#10;+seZcKf7OtiGmP8AfPZB9e/t+FfQ0caxxqiKFVRgADgCvLx2JsvZx+Z62X4a79rL5D6KKK8k9g+V&#13;&#10;qKKK+yPiQooooAKKKKACiiigA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QBRRRQMQmk&#13;&#10;oNJSAKTNLTc0mMQ02lpKRQU2ikNSygJppoNJUlJBV7RdIutd1aDTrNd0srYz2Ud2PsBVEKXYKoJY&#13;&#10;nAAGSTXv/wAOvBy+HNJ+03cY/tK6UGTP/LNeoT/H3+lcuJrqlC/U68Lh3WnbodJ4f0S18PaPBp1o&#13;&#10;vyRj5mPV27sfc1qUUV4Dbbuz6KKUVZBRRRSGfK1FFFfZHxIUUUUAFFFFABRRRQAUUUUAFFFFABRR&#13;&#10;RQA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AFFFFABRRRQAUUUUgCiiigYU2lJpKAEoopDSGBphNKabUlIKQ0GkpDQU0mlJppqWykJRR&#13;&#10;XQ+DPC03inW0twGW0iw9zKP4V9B7n/6/as5zUIuTNKcHOSijrfhX4N+23C6/fx/uIW/0VGH33H8f&#13;&#10;0Hb3+le0AcVDa2sNlaxW1vGscMShERRwoHQVPXz1es6s+Zn0tCiqMOVBRRRWJsFFFFAHytRRRX2R&#13;&#10;8S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AFFFFABRRRQAUUUUAFFFFABRRRQAUUUUAFFFFABRRRQAUUUUAFFFFIYUmaWm0AFJRRSAQ0hopue&#13;&#10;akpCUUU2kUFIaU02pZSEpKKSkUkWLGxuNSvobK0jMlxM4REHcmvpLwn4btvDGiRWMOGlPzTy45kf&#13;&#10;ufp2HtXK/C/wadJsRrN9Hi+uU/dow5ijP9T/ACx716RXh43Ee0lyR2R7uBw3s488t2FFFFcJ6AUU&#13;&#10;UUAFFFFAHytRRRX2R8S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hhRRSE0AJn&#13;&#10;NFFJSAKQ0Zpp6UmNATTaKQ1JSA0lFITSZQhNNpTSVJSA13vwz8GnXNS/tS9jzp9q3yqw4mk7D3A6&#13;&#10;n8B61zPhnw9c+Jtbi0+3BVT80smOI0HUn+nvivpTS9OttJ02Cxs4xHBCu1V/qfc9a8/G4nkjyR3Z&#13;&#10;6WBw3PLnlsi2ABS0UV4p7gUUUUAFFFFABRRRQB8rUUUV9kfEh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gCiiigYU2ikpAFFFNpMYE02gnmkpFIKbSmkqWUIabSmm0hoKdDDJczxwwozyyM&#13;&#10;ERFGSxPAAplev/Cnwb5Ua+Ib+L53H+iIw+6O7/j0Htn1rnr1lShzM6cPRdafKjr/AAN4Si8LaKsb&#13;&#10;hWvpwHuZB6/3R7D/ABNdVSClr56c3OTlLc+khBQiox2CiiipKCiiigAooooAKKKKAPlaiiivsj4k&#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QBRRRQMKTNBpKACkopDSGBppNBNNqRoKQ0tNpFBT&#13;&#10;SaU001LKQlFFXtG0i613VoNOs03SytjJ6KO7H2FRKSirsuMXJ2R0Hw/8IN4m1jzbhCNNtiGmP989&#13;&#10;kH17+31FfQ0caxxqigBVGAAMACs7QNEtfD2jwadaL8kY+Zj1du7H3NalfP4mu6079D6PC4dUYW6h&#13;&#10;RRRXOdIUUUUAFFFFABRRRQAUUUUAfK1FFFfZHxI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QBRRRQMKbRmkpAFFFJSYxKaTSmm0ikFNNKaSpKCmk0G&#13;&#10;m1I0FJRXf/DTwb/bmojU76POn2rgqrDiaQdB9B1P4D1rKrUjTi5SNqNKVWajE7H4X+Df7Jsf7Yvo&#13;&#10;sX1yn7pWHMUZ/qf5Y969IpAABgUtfPVakqknKR9LSpRpQUYhRRRWZoFFFFABRRRQAUUUUAFFFFAB&#13;&#10;RRRQAUUUUAfK1FFFfZHxI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IYUhoNJQAUlFJSGBppNLTakaEpDS02&#13;&#10;kUgppNKTTTUlIKSinQwyXM8cEKM8sjBERRksT0AqW7IpK5q+GfD1z4m1qKwt8qp+aWTHEaDqf896&#13;&#10;+lNM0220jTobGzjEcEK7VX+v1PWsHwN4Ti8LaIsbqrX04D3Mg9eyg+g/xNdVXg4vEe1nZbI+hweG&#13;&#10;9jG73YUUUVyHYFFFFABRRRQAUUUUAFFFFABRRRQAUUUUAFFFFAHytRRRX2R8S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IYUUUhNACUlFFIAptKaaTSZSQhpKKQ1JQhooppNJjA02iipKQlewfCnwb5Ua+Ib+P8AeOMW&#13;&#10;iN/Cp6v+Pb2571x/w+8Ht4n1jzblCNNtiGmP/PQ9k/x9vqK+hkRY0VEUKoGAAOBXl47E2Xs4/M9b&#13;&#10;AYa79rL5DqKKK8k9gKKKKACiiigAooooAKKKKACiiigAooooAKKKKACiiigD5Wooor7I+J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QBRRRmgYhpKKSkAUhopKTGBppopKkpAabRRSKEJptBpKkoKvaLpF3rurQadZpullbBP&#13;&#10;ZB3Y+wqiAWYKoJJOAAOte/8Aw68HDw5pP2m6Qf2ldKGkyOY17J/j7/SuXFV1ShfqdeFw7rTt0Ok0&#13;&#10;HRLXw/pEGn2i4SMfMx6u3dj7mtSiivAbbd2fRJKKsgooopDCiiigAooooAKKKKACiiigAooooAKK&#13;&#10;KKACiiigAooooA+VqKKK+yPiQooooAKKKKACiiigAooooAKKKKACiiigAooooAKKKKACiiigA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QBRRRQMKaeaU0lIBKKKQ0DCmGlJptSUgpuaU0lIYU0&#13;&#10;0E0hqShKSlrovBnhabxTraW/zLaREPcyD+FfQe56D8T2rOc1CLkzSnBzkoo6z4VeDReXC6/fxZgi&#13;&#10;b/RUYcO4/j+gPT3+le01Ba2sNnbRW0EaxwxKERFGAoHQVPXz1es6s+Zn0tCiqMOVBRRRWJsFFFFA&#13;&#10;BRRRQAUUUUAFFFFABRRRQAUUUUAFFFFABRRRQAUUUUAfK1FFFfZHxI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hhRRTaAA0lFFIANNJoppNSUgpKKQ0ihKDRTSaljQhpKKKRSAAswVQSScADua9/8Ah14OHhzSRdXc&#13;&#10;Y/tK6UGTP/LNeyD+vv8AQVx/wr8G/bLhfEF9GDbxN/oqMPvuOr/Qdvf6V7OBivHx2Iu/Zx+Z7WAw&#13;&#10;1l7WXyFooorzT1AooooAKKKKACiiigAooooAKKKKACiiigAooooAKKKKACiiigAooooAKKKKACii&#13;&#10;igAooooA+VqKKK+yPiQ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pDCiig0AIaSikpAFIaDSHpSYxCabRRUlIQ0lFIaTKEJptKaSpKCui8GeFpvFOtpb4ZbOLD&#13;&#10;3Mg7L6D3PQfj6ViWFjc6nfw2VpGZbiZwiKO5/wAK+kvCfhu28MaJFYw4aX700uPvv3P07D2rixmI&#13;&#10;9lGy3Z3YPDe1ld7I2LW2hs7WK3gjWOGJAiIo4UDgCpqKK8I+g2CiiigAooooAKKKKACiiigAoooo&#13;&#10;AKKKKACiiigAooooAKKKKACiiigAooooAKKKKACiiigAooooA+VqKKK+yPiQ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pDCiikJoASkoopAFNpTTTUsaQhNJRSGkWIaKKaaTGBNNooqSkJXsHwp8G+VGvi&#13;&#10;G/i/eOP9ERh91T1f8e3tz3rj/h/4QbxNq/m3KH+zbYhpj/z0PZB/X2+or6GRFjRURQqqMAAYAFeX&#13;&#10;jsTb93H5nrZfhrv2svkKBxS0UV5J7AUUUUAFFFFABRRRQAUUUUAFFFFABRRRQAUUUUAFFFFABRRR&#13;&#10;QAUUUUAFFFFABRRRQAUUUUAFFFFABRRRQAUUUUAfK1FFFfZHxI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9098557" o:spid="_x0000_s1027" type="#_x0000_t75" style="position:absolute;width:75438;height:1066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">
                  <v:imagedata r:id="rId11" o:title=""/>
                </v:shape>
                <v:rect id="Rectangle 509346620" o:spid="_x0000_s1028" style="position:absolute;left:7200;top:28846;width:57899;height:234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" filled="f" stroked="f">
                  <v:textbox inset="0,0,0,0">
                    <w:txbxContent>
                      <w:p w14:paraId="6F5F0B22" w14:textId="77777777" w:rsidR="00666831" w:rsidRDefault="00666831" w:rsidP="00666831">
                        <w:pPr>
                          <w:pStyle w:val="PAGEHEADERDIVIDE"/>
                          <w:rPr>
                            <w:color w:val="FFFFFF" w:themeColor="background1"/>
                            <w:sz w:val="72"/>
                            <w:szCs w:val="72"/>
                          </w:rPr>
                        </w:pPr>
                        <w:r>
                          <w:rPr>
                            <w:color w:val="FFFFFF" w:themeColor="background1"/>
                            <w:sz w:val="72"/>
                            <w:szCs w:val="72"/>
                          </w:rPr>
                          <w:t>FIX Recommended Practices</w:t>
                        </w:r>
                      </w:p>
                      <w:p w14:paraId="2C3B171B" w14:textId="77777777" w:rsidR="00666831" w:rsidRDefault="00666831" w:rsidP="00666831">
                        <w:pPr>
                          <w:pStyle w:val="PAGEHEADERDIVIDE"/>
                          <w:rPr>
                            <w:rFonts w:ascii="Montserrat" w:hAnsi="Montserrat"/>
                            <w:b w:val="0"/>
                            <w:bCs w:val="0"/>
                            <w:color w:val="FFFFFF" w:themeColor="background1"/>
                            <w:sz w:val="52"/>
                            <w:szCs w:val="52"/>
                          </w:rPr>
                        </w:pPr>
                      </w:p>
                      <w:p w14:paraId="71F2351B" w14:textId="67679A60" w:rsidR="00666831" w:rsidRPr="00CC36AA" w:rsidRDefault="004F456D" w:rsidP="00666831">
                        <w:pPr>
                          <w:pStyle w:val="PAGEHEADERDIVIDE"/>
                          <w:rPr>
                            <w:rFonts w:ascii="Montserrat" w:hAnsi="Montserrat"/>
                            <w:b w:val="0"/>
                            <w:bCs w:val="0"/>
                            <w:color w:val="FFFFFF" w:themeColor="background1"/>
                            <w:sz w:val="52"/>
                            <w:szCs w:val="52"/>
                          </w:rPr>
                        </w:pPr>
                        <w:r>
                          <w:rPr>
                            <w:rFonts w:ascii="Montserrat" w:hAnsi="Montserrat"/>
                            <w:b w:val="0"/>
                            <w:bCs w:val="0"/>
                            <w:color w:val="FFFFFF" w:themeColor="background1"/>
                            <w:sz w:val="52"/>
                            <w:szCs w:val="52"/>
                          </w:rPr>
                          <w:t>Self-Match Prevention</w:t>
                        </w:r>
                      </w:p>
                    </w:txbxContent>
                  </v:textbox>
                </v:rect>
                <v:shape id="Shape 1612" o:spid="_x0000_s1029" style="position:absolute;left:50294;top:103184;width:173;height:944;visibility:visible;mso-wrap-style:square;v-text-anchor:top" coordsize="17348,943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" path="m,l17348,r,94373l,94373,,e" fillcolor="#0d003b" stroked="f" strokeweight="0">
                  <v:stroke miterlimit="83231f" joinstyle="miter"/>
                  <v:path arrowok="t" textboxrect="0,0,17348,94373"/>
                </v:shape>
                <v:shape id="Shape 15" o:spid="_x0000_s1030" style="position:absolute;left:50621;top:103185;width:532;height:943;visibility:visible;mso-wrap-style:square;v-text-anchor:top" coordsize="5323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" path="m,l19367,,39688,58572,39688,,53238,r,94374l37668,94374,13538,26035r,68339l,94374,,xe" fillcolor="#0d003b" stroked="f" strokeweight="0">
                  <v:stroke miterlimit="83231f" joinstyle="miter"/>
                  <v:path arrowok="t" textboxrect="0,0,53238,94374"/>
                </v:shape>
                <v:shape id="Shape 16" o:spid="_x0000_s1031" style="position:absolute;left:51306;top:103185;width:272;height:943;visibility:visible;mso-wrap-style:square;v-text-anchor:top" coordsize="2715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" path="m,l18656,r8497,584l27153,17708r-1276,-832c23989,16331,22073,16269,20320,16269r-2972,l17348,78105r2972,c22044,78105,23946,78043,25829,77468r1324,-911l27153,93880r-6350,494l,94374,,xe" fillcolor="#0d003b" stroked="f" strokeweight="0">
                  <v:stroke miterlimit="83231f" joinstyle="miter"/>
                  <v:path arrowok="t" textboxrect="0,0,27153,94374"/>
                </v:shape>
                <v:shape id="Shape 17" o:spid="_x0000_s1032" style="position:absolute;left:51578;top:103190;width:282;height:933;visibility:visible;mso-wrap-style:square;v-text-anchor:top" coordsize="28232,932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" path="m,l2359,163c14395,2377,28232,11157,28232,45961v,17691,-4407,33541,-12954,41314c11773,90532,7881,92161,4107,92975l,93295,,75973,4072,73169c7369,69066,9804,61106,9804,45682,9804,31178,7398,23679,4115,19806l,17124,,xe" fillcolor="#0d003b" stroked="f" strokeweight="0">
                  <v:stroke miterlimit="83231f" joinstyle="miter"/>
                  <v:path arrowok="t" textboxrect="0,0,28232,93295"/>
                </v:shape>
                <v:shape id="Shape 18" o:spid="_x0000_s1033" style="position:absolute;left:51985;top:103185;width:538;height:957;visibility:visible;mso-wrap-style:square;v-text-anchor:top" coordsize="53835,957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" path="m,l17348,r,53911c17348,67628,17348,78943,28639,78943v5346,,7848,-2959,9156,-6223c39217,69050,39217,64236,39217,53911l39217,,53835,r,53060c53835,69748,53835,82766,44209,90412v-3683,2831,-8916,5371,-17120,5371c114,95783,,74003,,53911l,xe" fillcolor="#0d003b" stroked="f" strokeweight="0">
                  <v:stroke miterlimit="83231f" joinstyle="miter"/>
                  <v:path arrowok="t" textboxrect="0,0,53835,95783"/>
                </v:shape>
                <v:shape id="Shape 19" o:spid="_x0000_s1034" style="position:absolute;left:52628;top:103170;width:556;height:972;visibility:visible;mso-wrap-style:square;v-text-anchor:top" coordsize="55613,971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" path="m28524,c48247,,52413,15697,54077,21920l39573,28575c38621,25184,36360,16828,28397,16828v-5817,,-8318,4813,-8318,8636c20079,31966,25311,34239,33744,38049v8915,4115,21869,9906,21869,29007c55613,83185,46114,97193,27457,97193v-5715,,-14262,-1270,-20688,-9906c2375,81204,953,75412,,71298l15215,66205v952,4254,3200,14148,12712,14148c33871,80353,38024,76403,38024,70168v,-6642,-4992,-9335,-10935,-11888c16281,53619,3213,48095,3213,28854,3213,14148,11176,,28524,xe" fillcolor="#0d003b" stroked="f" strokeweight="0">
                  <v:stroke miterlimit="83231f" joinstyle="miter"/>
                  <v:path arrowok="t" textboxrect="0,0,55613,97193"/>
                </v:shape>
                <v:shape id="Shape 20" o:spid="_x0000_s1035" style="position:absolute;left:53213;top:103185;width:493;height:943;visibility:visible;mso-wrap-style:square;v-text-anchor:top" coordsize="4931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" path="m,l49314,r,17691l33147,17691r,76683l15799,94374r,-76683l,17691,,xe" fillcolor="#0d003b" stroked="f" strokeweight="0">
                  <v:stroke miterlimit="83231f" joinstyle="miter"/>
                  <v:path arrowok="t" textboxrect="0,0,49314,94374"/>
                </v:shape>
                <v:shape id="Shape 21" o:spid="_x0000_s1036" style="position:absolute;left:53778;top:103185;width:264;height:943;visibility:visible;mso-wrap-style:square;v-text-anchor:top" coordsize="26320,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" path="m,l24841,r1479,129l26320,15760r-1949,-482l17348,15278r,26606l25083,41884r1237,-606l26320,57765r-171,-603l17348,57162r,37212l,94374,,xe" fillcolor="#0d003b" stroked="f" strokeweight="0">
                  <v:stroke miterlimit="83231f" joinstyle="miter"/>
                  <v:path arrowok="t" textboxrect="0,0,26320,94374"/>
                </v:shape>
                <v:shape id="Shape 22" o:spid="_x0000_s1037" style="position:absolute;left:54042;top:103186;width:294;height:942;visibility:visible;mso-wrap-style:square;v-text-anchor:top" coordsize="29420,942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" path="m,l10106,879v3683,1008,7128,3025,10157,7057c24429,13447,25978,20953,25978,28446v,16701,-7252,21794,-11176,24626l29420,94245r-19012,l,57636,,41149,6672,37881c8290,35457,8973,32060,8973,28167v,-6509,-1988,-9763,-4347,-11391l,15632,,xe" fillcolor="#0d003b" stroked="f" strokeweight="0">
                  <v:stroke miterlimit="83231f" joinstyle="miter"/>
                  <v:path arrowok="t" textboxrect="0,0,29420,94245"/>
                </v:shape>
                <v:shape id="Shape 23" o:spid="_x0000_s1038" style="position:absolute;left:54335;top:103185;width:591;height:943;visibility:visible;mso-wrap-style:square;v-text-anchor:top" coordsize="5919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" path="m,l19139,,30315,34519,42189,,59194,,37198,54470r,39904l19850,94374r,-39904l,xe" fillcolor="#0d003b" stroked="f" strokeweight="0">
                  <v:stroke miterlimit="83231f" joinstyle="miter"/>
                  <v:path arrowok="t" textboxrect="0,0,59194,94374"/>
                </v:shape>
                <v:shape id="Shape 1613" o:spid="_x0000_s1039" style="position:absolute;left:54890;top:103665;width:237;height:152;visibility:visible;mso-wrap-style:square;v-text-anchor:top" coordsize="23647,1527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" path="m,l23647,r,15278l,15278,,e" fillcolor="#0d003b" stroked="f" strokeweight="0">
                  <v:stroke miterlimit="83231f" joinstyle="miter"/>
                  <v:path arrowok="t" textboxrect="0,0,23647,15278"/>
                </v:shape>
                <v:shape id="Shape 25" o:spid="_x0000_s1040" style="position:absolute;left:55315;top:103185;width:272;height:943;visibility:visible;mso-wrap-style:square;v-text-anchor:top" coordsize="2715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" path="m,l18656,r8497,584l27153,17708r-1276,-832c23989,16331,22073,16269,20320,16269r-2972,l17348,78105r2972,c22044,78105,23946,78043,25829,77468r1324,-911l27153,93880r-6350,494l,94374,,xe" fillcolor="#0d003b" stroked="f" strokeweight="0">
                  <v:stroke miterlimit="83231f" joinstyle="miter"/>
                  <v:path arrowok="t" textboxrect="0,0,27153,94374"/>
                </v:shape>
                <v:shape id="Shape 26" o:spid="_x0000_s1041" style="position:absolute;left:55587;top:103190;width:282;height:933;visibility:visible;mso-wrap-style:square;v-text-anchor:top" coordsize="28232,932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" path="m,l2359,163c14395,2377,28232,11157,28232,45961v,17691,-4407,33541,-12954,41314c11773,90532,7881,92161,4107,92975l,93295,,75973,4072,73169c7369,69066,9804,61106,9804,45682,9804,31178,7398,23679,4115,19806l,17124,,xe" fillcolor="#0d003b" stroked="f" strokeweight="0">
                  <v:stroke miterlimit="83231f" joinstyle="miter"/>
                  <v:path arrowok="t" textboxrect="0,0,28232,93295"/>
                </v:shape>
                <v:shape id="Shape 27" o:spid="_x0000_s1042" style="position:absolute;left:55994;top:103185;width:263;height:943;visibility:visible;mso-wrap-style:square;v-text-anchor:top" coordsize="26320,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" path="m,l24841,r1479,129l26320,15760r-1949,-482l17348,15278r,26606l25083,41884r1237,-606l26320,57765r-171,-603l17348,57162r,37212l,94374,,xe" fillcolor="#0d003b" stroked="f" strokeweight="0">
                  <v:stroke miterlimit="83231f" joinstyle="miter"/>
                  <v:path arrowok="t" textboxrect="0,0,26320,94374"/>
                </v:shape>
                <v:shape id="Shape 28" o:spid="_x0000_s1043" style="position:absolute;left:56257;top:103186;width:294;height:942;visibility:visible;mso-wrap-style:square;v-text-anchor:top" coordsize="29420,942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" path="m,l10106,879v3683,1008,7128,3025,10157,7057c24429,13447,25978,20953,25978,28446v,16701,-7252,21794,-11176,24626l29420,94245r-19012,l,57636,,41149,6672,37881c8290,35457,8973,32060,8973,28167v,-6509,-1988,-9763,-4347,-11391l,15632,,xe" fillcolor="#0d003b" stroked="f" strokeweight="0">
                  <v:stroke miterlimit="83231f" joinstyle="miter"/>
                  <v:path arrowok="t" textboxrect="0,0,29420,94245"/>
                </v:shape>
                <v:shape id="Shape 1614" o:spid="_x0000_s1044" style="position:absolute;left:56652;top:103184;width:174;height:944;visibility:visible;mso-wrap-style:square;v-text-anchor:top" coordsize="17348,943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" path="m,l17348,r,94373l,94373,,e" fillcolor="#0d003b" stroked="f" strokeweight="0">
                  <v:stroke miterlimit="83231f" joinstyle="miter"/>
                  <v:path arrowok="t" textboxrect="0,0,17348,94373"/>
                </v:shape>
                <v:shape id="Shape 30" o:spid="_x0000_s1045" style="position:absolute;left:56894;top:103185;width:580;height:949;visibility:visible;mso-wrap-style:square;v-text-anchor:top" coordsize="57988,949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" path="m,l18301,,30417,72022,43015,,57988,,38507,94932,19012,94514,,xe" fillcolor="#0d003b" stroked="f" strokeweight="0">
                  <v:stroke miterlimit="83231f" joinstyle="miter"/>
                  <v:path arrowok="t" textboxrect="0,0,57988,94932"/>
                </v:shape>
                <v:shape id="Shape 31" o:spid="_x0000_s1046" style="position:absolute;left:57567;top:103185;width:481;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" path="m,l48133,r,16269l17348,16269r,21793l41237,38062r,16269l17348,54331r,23202l48133,77533r,16841l,94374,,xe" fillcolor="#0d003b" stroked="f" strokeweight="0">
                  <v:stroke miterlimit="83231f" joinstyle="miter"/>
                  <v:path arrowok="t" textboxrect="0,0,48133,94374"/>
                </v:shape>
                <v:shape id="Shape 32" o:spid="_x0000_s1047" style="position:absolute;left:58161;top:103185;width:533;height:943;visibility:visible;mso-wrap-style:square;v-text-anchor:top" coordsize="5323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" path="m,l19367,,39688,58572,39688,,53238,r,94374l37668,94374,13551,26035r,68339l,94374,,xe" fillcolor="#0d003b" stroked="f" strokeweight="0">
                  <v:stroke miterlimit="83231f" joinstyle="miter"/>
                  <v:path arrowok="t" textboxrect="0,0,53238,94374"/>
                </v:shape>
                <v:shape id="Shape 33" o:spid="_x0000_s1048" style="position:absolute;left:59060;top:103556;width:323;height:321;visibility:visible;mso-wrap-style:square;v-text-anchor:top" coordsize="32258,32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" path="m16129,v8915,,16129,7214,16129,16129c32258,24905,25044,32118,16129,32118,7214,32118,,24905,,16129,,7214,7214,,16129,xe" fillcolor="#004a87" stroked="f" strokeweight="0">
                  <v:stroke miterlimit="83231f" joinstyle="miter"/>
                  <v:path arrowok="t" textboxrect="0,0,32258,32118"/>
                </v:shape>
                <v:shape id="Shape 1615" o:spid="_x0000_s1049" style="position:absolute;left:59752;top:103184;width:173;height:944;visibility:visible;mso-wrap-style:square;v-text-anchor:top" coordsize="17348,943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" path="m,l17348,r,94373l,94373,,e" fillcolor="#0d003b" stroked="f" strokeweight="0">
                  <v:stroke miterlimit="83231f" joinstyle="miter"/>
                  <v:path arrowok="t" textboxrect="0,0,17348,94373"/>
                </v:shape>
                <v:shape id="Shape 35" o:spid="_x0000_s1050" style="position:absolute;left:60078;top:103185;width:533;height:943;visibility:visible;mso-wrap-style:square;v-text-anchor:top" coordsize="5323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" path="m,l19367,,39688,58572,39688,,53238,r,94374l37668,94374,13551,26035r,68339l,94374,,xe" fillcolor="#0d003b" stroked="f" strokeweight="0">
                  <v:stroke miterlimit="83231f" joinstyle="miter"/>
                  <v:path arrowok="t" textboxrect="0,0,53238,94374"/>
                </v:shape>
                <v:shape id="Shape 36" o:spid="_x0000_s1051" style="position:absolute;left:60764;top:103185;width:272;height:943;visibility:visible;mso-wrap-style:square;v-text-anchor:top" coordsize="2715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" path="m,l18656,r8497,584l27153,17708r-1276,-832c23989,16331,22073,16269,20320,16269r-2972,l17348,78105r2972,c22044,78105,23946,78043,25829,77468r1324,-911l27153,93880r-6350,494l,94374,,xe" fillcolor="#0d003b" stroked="f" strokeweight="0">
                  <v:stroke miterlimit="83231f" joinstyle="miter"/>
                  <v:path arrowok="t" textboxrect="0,0,27153,94374"/>
                </v:shape>
                <v:shape id="Shape 37" o:spid="_x0000_s1052" style="position:absolute;left:61036;top:103190;width:282;height:933;visibility:visible;mso-wrap-style:square;v-text-anchor:top" coordsize="28232,932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" path="m,l2359,163c14395,2377,28232,11157,28232,45961v,17691,-4407,33541,-12954,41314c11773,90532,7880,92161,4107,92975l,93295,,75973,4072,73169c7369,69066,9804,61106,9804,45682,9804,31178,7398,23679,4115,19806l,17124,,xe" fillcolor="#0d003b" stroked="f" strokeweight="0">
                  <v:stroke miterlimit="83231f" joinstyle="miter"/>
                  <v:path arrowok="t" textboxrect="0,0,28232,93295"/>
                </v:shape>
                <v:shape id="Shape 38" o:spid="_x0000_s1053" style="position:absolute;left:61466;top:103185;width:482;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" path="m,l48133,r,16269l17348,16269r,21793l41237,38062r,16269l17348,54331r,23202l48133,77533r,16841l,94374,,xe" fillcolor="#0d003b" stroked="f" strokeweight="0">
                  <v:stroke miterlimit="83231f" joinstyle="miter"/>
                  <v:path arrowok="t" textboxrect="0,0,48133,94374"/>
                </v:shape>
                <v:shape id="Shape 39" o:spid="_x0000_s1054" style="position:absolute;left:62044;top:103185;width:257;height:943;visibility:visible;mso-wrap-style:square;v-text-anchor:top" coordsize="2567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" path="m,l22822,r2851,208l25673,15983r-2851,-705l17348,15278r,28016l22822,43294r2851,-852l25673,59414r-2140,149l17348,59563r,34811l,94374,,xe" fillcolor="#0d003b" stroked="f" strokeweight="0">
                  <v:stroke miterlimit="83231f" joinstyle="miter"/>
                  <v:path arrowok="t" textboxrect="0,0,25673,94374"/>
                </v:shape>
                <v:shape id="Shape 40" o:spid="_x0000_s1055" style="position:absolute;left:62301;top:103187;width:267;height:592;visibility:visible;mso-wrap-style:square;v-text-anchor:top" coordsize="26740,592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" path="m,l9508,694v3951,901,7606,2705,10577,6312c25546,13801,26740,22855,26740,29358v,9347,-2134,18821,-8319,24485c15449,56600,11529,57977,7741,58666l,59206,,42235,5009,40737c7045,38774,8325,35238,8325,28939,8325,22005,6480,18538,4161,16804l,15775,,xe" fillcolor="#0d003b" stroked="f" strokeweight="0">
                  <v:stroke miterlimit="83231f" joinstyle="miter"/>
                  <v:path arrowok="t" textboxrect="0,0,26740,59206"/>
                </v:shape>
                <v:shape id="Shape 41" o:spid="_x0000_s1056" style="position:absolute;left:62662;top:103185;width:481;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" path="m,l48133,r,16269l17348,16269r,21793l41237,38062r,16269l17348,54331r,23202l48133,77533r,16841l,94374,,xe" fillcolor="#0d003b" stroked="f" strokeweight="0">
                  <v:stroke miterlimit="83231f" joinstyle="miter"/>
                  <v:path arrowok="t" textboxrect="0,0,48133,94374"/>
                </v:shape>
                <v:shape id="Shape 42" o:spid="_x0000_s1057" style="position:absolute;left:63233;top:103185;width:532;height:943;visibility:visible;mso-wrap-style:square;v-text-anchor:top" coordsize="5323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" path="m,l19367,,39688,58572,39688,,53238,r,94374l37668,94374,13538,26035r,68339l,94374,,xe" fillcolor="#0d003b" stroked="f" strokeweight="0">
                  <v:stroke miterlimit="83231f" joinstyle="miter"/>
                  <v:path arrowok="t" textboxrect="0,0,53238,94374"/>
                </v:shape>
                <v:shape id="Shape 43" o:spid="_x0000_s1058" style="position:absolute;left:63918;top:103185;width:272;height:943;visibility:visible;mso-wrap-style:square;v-text-anchor:top" coordsize="2715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" path="m,l18656,r8497,584l27153,17708r-1276,-832c23989,16331,22073,16269,20320,16269r-2972,l17348,78105r2972,c22044,78105,23946,78043,25829,77468r1324,-911l27153,93880r-6350,494l,94374,,xe" fillcolor="#0d003b" stroked="f" strokeweight="0">
                  <v:stroke miterlimit="83231f" joinstyle="miter"/>
                  <v:path arrowok="t" textboxrect="0,0,27153,94374"/>
                </v:shape>
                <v:shape id="Shape 44" o:spid="_x0000_s1059" style="position:absolute;left:64190;top:103190;width:282;height:933;visibility:visible;mso-wrap-style:square;v-text-anchor:top" coordsize="28232,932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" path="m,l2359,163c14395,2377,28232,11157,28232,45961v,17691,-4407,33541,-12954,41314c11773,90532,7881,92161,4107,92975l,93295,,75973,4072,73169c7369,69066,9804,61106,9804,45682,9804,31178,7398,23679,4115,19806l,17124,,xe" fillcolor="#0d003b" stroked="f" strokeweight="0">
                  <v:stroke miterlimit="83231f" joinstyle="miter"/>
                  <v:path arrowok="t" textboxrect="0,0,28232,93295"/>
                </v:shape>
                <v:shape id="Shape 45" o:spid="_x0000_s1060" style="position:absolute;left:64597;top:103185;width:481;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" path="m,l48133,r,16269l17348,16269r,21793l41237,38062r,16269l17348,54331r,23202l48133,77533r,16841l,94374,,xe" fillcolor="#0d003b" stroked="f" strokeweight="0">
                  <v:stroke miterlimit="83231f" joinstyle="miter"/>
                  <v:path arrowok="t" textboxrect="0,0,48133,94374"/>
                </v:shape>
                <v:shape id="Shape 46" o:spid="_x0000_s1061" style="position:absolute;left:65167;top:103185;width:533;height:943;visibility:visible;mso-wrap-style:square;v-text-anchor:top" coordsize="53239,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" path="m,l19368,,39688,58572,39688,,53239,r,94374l37668,94374,13539,26035r,68339l,94374,,xe" fillcolor="#0d003b" stroked="f" strokeweight="0">
                  <v:stroke miterlimit="83231f" joinstyle="miter"/>
                  <v:path arrowok="t" textboxrect="0,0,53239,94374"/>
                </v:shape>
                <v:shape id="Shape 47" o:spid="_x0000_s1062" style="position:absolute;left:65764;top:103185;width:493;height:943;visibility:visible;mso-wrap-style:square;v-text-anchor:top" coordsize="4931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" path="m,l49314,r,17691l33147,17691r,76683l15799,94374r,-76683l,17691,,xe" fillcolor="#0d003b" stroked="f" strokeweight="0">
                  <v:stroke miterlimit="83231f" joinstyle="miter"/>
                  <v:path arrowok="t" textboxrect="0,0,49314,94374"/>
                </v:shape>
                <v:shape id="Shape 48" o:spid="_x0000_s1063" style="position:absolute;left:66543;top:103556;width:323;height:321;visibility:visible;mso-wrap-style:square;v-text-anchor:top" coordsize="32258,32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" path="m16129,v8916,,16129,7214,16129,16129c32258,24905,25045,32118,16129,32118,7214,32118,,24905,,16129,,7214,7214,,16129,xe" fillcolor="#004a87" stroked="f" strokeweight="0">
                  <v:stroke miterlimit="83231f" joinstyle="miter"/>
                  <v:path arrowok="t" textboxrect="0,0,32258,32118"/>
                </v:shape>
                <v:shape id="Shape 49" o:spid="_x0000_s1064" style="position:absolute;left:67227;top:103185;width:532;height:943;visibility:visible;mso-wrap-style:square;v-text-anchor:top" coordsize="53239,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" path="m,l19368,,39688,58572,39688,,53239,r,94374l37668,94374,13539,26035r,68339l,94374,,xe" fillcolor="#0d003b" stroked="f" strokeweight="0">
                  <v:stroke miterlimit="83231f" joinstyle="miter"/>
                  <v:path arrowok="t" textboxrect="0,0,53239,94374"/>
                </v:shape>
                <v:shape id="Shape 50" o:spid="_x0000_s1065" style="position:absolute;left:67913;top:103185;width:481;height:943;visibility:visible;mso-wrap-style:square;v-text-anchor:top" coordsize="48133,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" path="m,l48133,r,16269l17348,16269r,21793l41236,38062r,16269l17348,54331r,23202l48133,77533r,16841l,94374,,xe" fillcolor="#0d003b" stroked="f" strokeweight="0">
                  <v:stroke miterlimit="83231f" joinstyle="miter"/>
                  <v:path arrowok="t" textboxrect="0,0,48133,94374"/>
                </v:shape>
                <v:shape id="Shape 51" o:spid="_x0000_s1066" style="position:absolute;left:68490;top:103185;width:539;height:957;visibility:visible;mso-wrap-style:square;v-text-anchor:top" coordsize="53835,957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" path="m,l17349,r,53911c17349,67628,17349,78943,28639,78943v5347,,7849,-2959,9144,-6223c39218,69050,39218,64236,39218,53911l39218,,53835,r,53060c53835,69748,53835,82766,44209,90412v-3683,2831,-8915,5371,-17119,5371c115,95783,,74003,,53911l,xe" fillcolor="#0d003b" stroked="f" strokeweight="0">
                  <v:stroke miterlimit="83231f" joinstyle="miter"/>
                  <v:path arrowok="t" textboxrect="0,0,53835,95783"/>
                </v:shape>
                <v:shape id="Shape 52" o:spid="_x0000_s1067" style="position:absolute;left:69100;top:103185;width:493;height:943;visibility:visible;mso-wrap-style:square;v-text-anchor:top" coordsize="4931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" path="m,l49314,r,17691l33147,17691r,76683l15799,94374r,-76683l,17691,,xe" fillcolor="#0d003b" stroked="f" strokeweight="0">
                  <v:stroke miterlimit="83231f" joinstyle="miter"/>
                  <v:path arrowok="t" textboxrect="0,0,49314,94374"/>
                </v:shape>
                <v:shape id="Shape 53" o:spid="_x0000_s1068" style="position:absolute;left:69666;top:103185;width:263;height:943;visibility:visible;mso-wrap-style:square;v-text-anchor:top" coordsize="26327,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" path="m,l24841,r1486,129l26327,15762r-1956,-484l17348,15278r,26606l25082,41884r1245,-609l26327,57787r-177,-625l17348,57162r,37212l,94374,,xe" fillcolor="#0d003b" stroked="f" strokeweight="0">
                  <v:stroke miterlimit="83231f" joinstyle="miter"/>
                  <v:path arrowok="t" textboxrect="0,0,26327,94374"/>
                </v:shape>
                <v:shape id="Shape 54" o:spid="_x0000_s1069" style="position:absolute;left:69929;top:103186;width:294;height:942;visibility:visible;mso-wrap-style:square;v-text-anchor:top" coordsize="29413,942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" path="m,l10099,878v3683,1009,7128,3025,10157,7057c24422,13446,25971,20952,25971,28446v,16700,-7251,21793,-11176,24625l29413,94245r-19012,l,57658,,41146,6672,37880c8293,35456,8979,32059,8979,28166v,-6508,-1991,-9763,-4353,-11390l,15632,,xe" fillcolor="#0d003b" stroked="f" strokeweight="0">
                  <v:stroke miterlimit="83231f" joinstyle="miter"/>
                  <v:path arrowok="t" textboxrect="0,0,29413,94245"/>
                </v:shape>
                <v:shape id="Shape 55" o:spid="_x0000_s1070" style="position:absolute;left:70225;top:103185;width:312;height:943;visibility:visible;mso-wrap-style:square;v-text-anchor:top" coordsize="31134,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" path="m23761,r7373,l31134,20816r-121,-585l23292,58712r7842,l31134,74994r-11170,l16040,94374,,94374,23761,xe" fillcolor="#0d003b" stroked="f" strokeweight="0">
                  <v:stroke miterlimit="83231f" joinstyle="miter"/>
                  <v:path arrowok="t" textboxrect="0,0,31134,94374"/>
                </v:shape>
                <v:shape id="Shape 56" o:spid="_x0000_s1071" style="position:absolute;left:70537;top:103185;width:328;height:943;visibility:visible;mso-wrap-style:square;v-text-anchor:top" coordsize="32798,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" path="m,l10217,,32798,94374r-17704,l11055,74994,,74994,,58712r7842,l,20816,,xe" fillcolor="#0d003b" stroked="f" strokeweight="0">
                  <v:stroke miterlimit="83231f" joinstyle="miter"/>
                  <v:path arrowok="t" textboxrect="0,0,32798,94374"/>
                </v:shape>
                <v:shape id="Shape 57" o:spid="_x0000_s1072" style="position:absolute;left:70942;top:103185;width:429;height:943;visibility:visible;mso-wrap-style:square;v-text-anchor:top" coordsize="42901,94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" path="m,l17349,r,76683l42901,76683r,17691l,94374,,xe" fillcolor="#0d003b" stroked="f" strokeweight="0">
                  <v:stroke miterlimit="83231f" joinstyle="miter"/>
                  <v:path arrowok="t" textboxrect="0,0,42901,94374"/>
                </v:shape>
                <v:shape id="Shape 58" o:spid="_x0000_s1073" style="position:absolute;left:50286;top:99287;width:2467;height:3392;visibility:visible;mso-wrap-style:square;v-text-anchor:top" coordsize="246672,339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" path="m,l246672,r,63564l74206,63564r,71183l243015,134747r,63563l74206,198310r,140856l,339166,,xe" fillcolor="#0d003b" stroked="f" strokeweight="0">
                  <v:stroke miterlimit="83231f" joinstyle="miter"/>
                  <v:path arrowok="t" textboxrect="0,0,246672,339166"/>
                </v:shape>
                <v:shape id="Shape 1616" o:spid="_x0000_s1074" style="position:absolute;left:53004;top:99287;width:742;height:3392;visibility:visible;mso-wrap-style:square;v-text-anchor:top" coordsize="74206,339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" path="m,l74206,r,339166l,339166,,e" fillcolor="#0d003b" stroked="f" strokeweight="0">
                  <v:stroke miterlimit="83231f" joinstyle="miter"/>
                  <v:path arrowok="t" textboxrect="0,0,74206,339166"/>
                </v:shape>
                <v:shape id="Shape 60" o:spid="_x0000_s1075" style="position:absolute;left:53808;top:99287;width:3523;height:3392;visibility:visible;mso-wrap-style:square;v-text-anchor:top" coordsize="352247,339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" path="m7836,l96164,r79959,115938l255041,r89357,l225768,164744,352247,339166r-88849,l176123,215087,88316,339166,,339166,126466,165253,7836,xe" fillcolor="#0d003b" stroked="f" strokeweight="0">
                  <v:stroke miterlimit="83231f" joinstyle="miter"/>
                  <v:path arrowok="t" textboxrect="0,0,352247,339166"/>
                </v:shape>
                <v:shape id="Shape 61" o:spid="_x0000_s1076" style="position:absolute;left:57728;top:99296;width:1227;height:1555;visibility:visible;mso-wrap-style:square;v-text-anchor:top" coordsize="122707,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" path="m,l122707,r,24028l75133,24028r,131521l47574,155549r,-131521l,24028,,xe" fillcolor="#004a87" stroked="f" strokeweight="0">
                  <v:stroke miterlimit="83231f" joinstyle="miter"/>
                  <v:path arrowok="t" textboxrect="0,0,122707,155549"/>
                </v:shape>
                <v:shape id="Shape 62" o:spid="_x0000_s1077" style="position:absolute;left:59163;top:99296;width:599;height:1555;visibility:visible;mso-wrap-style:square;v-text-anchor:top" coordsize="59944,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" path="m,l59944,r,24028l27559,24028r,49429l59944,73457r,32123l55118,97485r-27559,l27559,155549,,155549,,xe" fillcolor="#004a87" stroked="f" strokeweight="0">
                  <v:stroke miterlimit="83231f" joinstyle="miter"/>
                  <v:path arrowok="t" textboxrect="0,0,59944,155549"/>
                </v:shape>
                <v:shape id="Shape 63" o:spid="_x0000_s1078" style="position:absolute;left:59762;top:99296;width:618;height:1555;visibility:visible;mso-wrap-style:square;v-text-anchor:top" coordsize="61823,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" path="m,l9068,c40157,,60655,19824,60655,48743v,27521,-18377,42672,-37453,45707l61823,155549r-32029,l,105580,,73457r5537,c21082,73457,32385,63665,32385,48514,32385,33591,21082,24028,5537,24028l,24028,,xe" fillcolor="#004a87" stroked="f" strokeweight="0">
                  <v:stroke miterlimit="83231f" joinstyle="miter"/>
                  <v:path arrowok="t" textboxrect="0,0,61823,155549"/>
                </v:shape>
                <v:shape id="Shape 64" o:spid="_x0000_s1079" style="position:absolute;left:60550;top:99296;width:789;height:1555;visibility:visible;mso-wrap-style:square;v-text-anchor:top" coordsize="78899,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" path="m61709,l78899,r,27308l50635,101447r28264,l78899,125463r-36037,l31318,155549,,155549,61709,xe" fillcolor="#004a87" stroked="f" strokeweight="0">
                  <v:stroke miterlimit="83231f" joinstyle="miter"/>
                  <v:path arrowok="t" textboxrect="0,0,78899,155549"/>
                </v:shape>
                <v:shape id="Shape 65" o:spid="_x0000_s1080" style="position:absolute;left:61339;top:99296;width:789;height:1555;visibility:visible;mso-wrap-style:square;v-text-anchor:top" coordsize="78911,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" path="m,l17189,,78911,155549r-31331,l36036,125463,,125463,,101447r28264,l6,27292r-6,16l,xe" fillcolor="#004a87" stroked="f" strokeweight="0">
                  <v:stroke miterlimit="83231f" joinstyle="miter"/>
                  <v:path arrowok="t" textboxrect="0,0,78911,155549"/>
                </v:shape>
                <v:shape id="Shape 66" o:spid="_x0000_s1081" style="position:absolute;left:62319;top:99296;width:699;height:1555;visibility:visible;mso-wrap-style:square;v-text-anchor:top" coordsize="69958,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" path="m,l58420,,69958,1970r,24106l58649,24028r-31090,l27559,131534r30861,l69958,129385r,24235l58649,155549,,155549,,xe" fillcolor="#004a87" stroked="f" strokeweight="0">
                  <v:stroke miterlimit="83231f" joinstyle="miter"/>
                  <v:path arrowok="t" textboxrect="0,0,69958,155549"/>
                </v:shape>
                <v:shape id="Shape 67" o:spid="_x0000_s1082" style="position:absolute;left:63018;top:99315;width:707;height:1517;visibility:visible;mso-wrap-style:square;v-text-anchor:top" coordsize="70657,1516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" path="m,l22072,3769c52112,14952,70657,41581,70657,75690v,34452,-18545,61039,-48489,72179l,151650,,127415r11297,-2105c31269,117100,42399,97902,42399,75690,42399,53307,31798,34330,11790,26241l,24106,,xe" fillcolor="#004a87" stroked="f" strokeweight="0">
                  <v:stroke miterlimit="83231f" joinstyle="miter"/>
                  <v:path arrowok="t" textboxrect="0,0,70657,151650"/>
                </v:shape>
                <v:shape id="Shape 1617" o:spid="_x0000_s1083" style="position:absolute;left:63965;top:99296;width:276;height:1555;visibility:visible;mso-wrap-style:square;v-text-anchor:top" coordsize="27559,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" path="m,l27559,r,155549l,155549,,e" fillcolor="#004a87" stroked="f" strokeweight="0">
                  <v:stroke miterlimit="83231f" joinstyle="miter"/>
                  <v:path arrowok="t" textboxrect="0,0,27559,155549"/>
                </v:shape>
                <v:shape id="Shape 69" o:spid="_x0000_s1084" style="position:absolute;left:64549;top:99296;width:1362;height:1555;visibility:visible;mso-wrap-style:square;v-text-anchor:top" coordsize="136144,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" path="m,l28258,r80327,107747l108585,r27559,l136144,155549r-26619,l27559,44310r,111239l,155549,,xe" fillcolor="#004a87" stroked="f" strokeweight="0">
                  <v:stroke miterlimit="83231f" joinstyle="miter"/>
                  <v:path arrowok="t" textboxrect="0,0,136144,155549"/>
                </v:shape>
                <v:shape id="Shape 70" o:spid="_x0000_s1085" style="position:absolute;left:66151;top:99270;width:1470;height:1612;visibility:visible;mso-wrap-style:square;v-text-anchor:top" coordsize="146977,1611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" path="m82436,v30619,,50647,14453,63131,32182l123190,45009c114706,33351,99873,24257,82436,24257v-31090,,-54166,23318,-54166,56198c28270,112865,51346,136652,82436,136652v16015,,30149,-7226,37223,-13983l119659,98641r-47117,l72542,74626r74435,l146977,132690v-15316,17030,-37452,28448,-64541,28448c36741,161138,,129198,,80455,,31483,36741,,82436,xe" fillcolor="#004a87" stroked="f" strokeweight="0">
                  <v:stroke miterlimit="83231f" joinstyle="miter"/>
                  <v:path arrowok="t" textboxrect="0,0,146977,161138"/>
                </v:shape>
                <v:shape id="Shape 71" o:spid="_x0000_s1086" style="position:absolute;left:57761;top:101093;width:1456;height:1609;visibility:visible;mso-wrap-style:square;v-text-anchor:top" coordsize="145567,160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" path="m82436,v31559,,51346,16091,62890,34747l122009,46876c114465,33820,99162,24257,82436,24257v-31090,,-54166,23318,-54166,56198c28270,112865,51346,136652,82436,136652v16726,,32029,-9792,39573,-22619l145567,125692v-12014,18657,-31572,35218,-63131,35218c36043,160910,,128257,,80455,,32410,36043,,82436,xe" fillcolor="#004a87" stroked="f" strokeweight="0">
                  <v:stroke miterlimit="83231f" joinstyle="miter"/>
                  <v:path arrowok="t" textboxrect="0,0,145567,160910"/>
                </v:shape>
                <v:shape id="Shape 72" o:spid="_x0000_s1087" style="position:absolute;left:59294;top:101093;width:804;height:1609;visibility:visible;mso-wrap-style:square;v-text-anchor:top" coordsize="80321,160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" path="m80315,r6,1l80321,24259r-6,-2c48527,24257,28270,48273,28270,80455v,31953,20257,56197,52045,56197l80321,136651r,24258l80315,160910c33210,160910,,126860,,80455,,34049,33210,,80315,xe" fillcolor="#004a87" stroked="f" strokeweight="0">
                  <v:stroke miterlimit="83231f" joinstyle="miter"/>
                  <v:path arrowok="t" textboxrect="0,0,80321,160910"/>
                </v:shape>
                <v:shape id="Shape 73" o:spid="_x0000_s1088" style="position:absolute;left:60098;top:101093;width:803;height:1609;visibility:visible;mso-wrap-style:square;v-text-anchor:top" coordsize="80321,1609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" path="m,l32321,6045c61505,17796,80321,45650,80321,80454v,34804,-18816,62658,-48000,74409l,160908,,136650r21447,-4286c40528,124047,52051,104419,52051,80454,52051,56317,40528,36775,21447,28512l,24258,,xe" fillcolor="#004a87" stroked="f" strokeweight="0">
                  <v:stroke miterlimit="83231f" joinstyle="miter"/>
                  <v:path arrowok="t" textboxrect="0,0,80321,160908"/>
                </v:shape>
                <v:shape id="Shape 74" o:spid="_x0000_s1089" style="position:absolute;left:61139;top:101118;width:1632;height:1556;visibility:visible;mso-wrap-style:square;v-text-anchor:top" coordsize="163233,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" path="m,l38862,,81737,106807,124371,r38862,l163233,155549r-27559,l135674,35446,87630,155549r-11785,l27559,35446r,120103l,155549,,xe" fillcolor="#004a87" stroked="f" strokeweight="0">
                  <v:stroke miterlimit="83231f" joinstyle="miter"/>
                  <v:path arrowok="t" textboxrect="0,0,163233,155549"/>
                </v:shape>
                <v:shape id="Shape 75" o:spid="_x0000_s1090" style="position:absolute;left:62985;top:101118;width:1633;height:1556;visibility:visible;mso-wrap-style:square;v-text-anchor:top" coordsize="163233,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" path="m,l38862,,81737,106807,124371,r38862,l163233,155549r-27559,l135674,35446,87630,155549r-11785,l27559,35446r,120103l,155549,,xe" fillcolor="#004a87" stroked="f" strokeweight="0">
                  <v:stroke miterlimit="83231f" joinstyle="miter"/>
                  <v:path arrowok="t" textboxrect="0,0,163233,155549"/>
                </v:shape>
                <v:shape id="Shape 76" o:spid="_x0000_s1091" style="position:absolute;left:64832;top:101119;width:1361;height:1583;visibility:visible;mso-wrap-style:square;v-text-anchor:top" coordsize="136144,1583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" path="m,l28029,r,93282c28029,117996,41923,134087,68072,134087v26149,,40043,-16091,40043,-40805l108115,r28029,l136144,93980v,38482,-22378,64364,-68072,64364c22606,158344,,132462,,93980l,xe" fillcolor="#004a87" stroked="f" strokeweight="0">
                  <v:stroke miterlimit="83231f" joinstyle="miter"/>
                  <v:path arrowok="t" textboxrect="0,0,136144,158344"/>
                </v:shape>
                <v:shape id="Shape 77" o:spid="_x0000_s1092" style="position:absolute;left:66407;top:101118;width:1362;height:1556;visibility:visible;mso-wrap-style:square;v-text-anchor:top" coordsize="136144,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" path="m,l28270,r80316,107747l108586,r27558,l136144,155549r-26619,l27560,44310r,111239l,155549,,xe" fillcolor="#004a87" stroked="f" strokeweight="0">
                  <v:stroke miterlimit="83231f" joinstyle="miter"/>
                  <v:path arrowok="t" textboxrect="0,0,136144,155549"/>
                </v:shape>
                <v:shape id="Shape 1618" o:spid="_x0000_s1093" style="position:absolute;left:68077;top:101119;width:276;height:1555;visibility:visible;mso-wrap-style:square;v-text-anchor:top" coordsize="27559,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" path="m,l27559,r,155549l,155549,,e" fillcolor="#004a87" stroked="f" strokeweight="0">
                  <v:stroke miterlimit="83231f" joinstyle="miter"/>
                  <v:path arrowok="t" textboxrect="0,0,27559,155549"/>
                </v:shape>
                <v:shape id="Shape 79" o:spid="_x0000_s1094" style="position:absolute;left:68560;top:101118;width:1227;height:1556;visibility:visible;mso-wrap-style:square;v-text-anchor:top" coordsize="122707,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" path="m,l122707,r,24028l75133,24028r,131521l47574,155549r,-131521l,24028,,xe" fillcolor="#004a87" stroked="f" strokeweight="0">
                  <v:stroke miterlimit="83231f" joinstyle="miter"/>
                  <v:path arrowok="t" textboxrect="0,0,122707,155549"/>
                </v:shape>
                <v:shape id="Shape 80" o:spid="_x0000_s1095" style="position:absolute;left:69832;top:101118;width:1493;height:1556;visibility:visible;mso-wrap-style:square;v-text-anchor:top" coordsize="149340,155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" path="m,l31572,,74676,66472,117780,r31560,l88570,90957r,64592l61011,155549r,-64592l,xe" fillcolor="#004a87" stroked="f" strokeweight="0">
                  <v:stroke miterlimit="83231f" joinstyle="miter"/>
                  <v:path arrowok="t" textboxrect="0,0,149340,155549"/>
                </v:shape>
                <v:shape id="Shape 81" o:spid="_x0000_s1096" style="position:absolute;left:71428;top:101136;width:225;height:358;visibility:visible;mso-wrap-style:square;v-text-anchor:top" coordsize="22492,3578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" path="m,l22492,r,6706l15113,6706r,29083l7201,35789r,-29083l,6706,,xe" fillcolor="#004a87" stroked="f" strokeweight="0">
                  <v:stroke miterlimit="83231f" joinstyle="miter"/>
                  <v:path arrowok="t" textboxrect="0,0,22492,35789"/>
                </v:shape>
                <v:shape id="Shape 82" o:spid="_x0000_s1097" style="position:absolute;left:71664;top:101136;width:338;height:358;visibility:visible;mso-wrap-style:square;v-text-anchor:top" coordsize="33782,3578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" path="m,l11659,r5093,22111l22505,,33782,r,35789l26353,35789r,-29998l18974,35789r-5791,l6452,5791r,29998l,35789,,xe" fillcolor="#004a87" stroked="f" strokeweight="0">
                  <v:stroke miterlimit="83231f" joinstyle="miter"/>
                  <v:path arrowok="t" textboxrect="0,0,33782,35789"/>
                </v:shape>
                <w10:wrap type="topAndBottom" anchorx="page" anchory="page"/>
              </v:group>
            </w:pict>
          </mc:Fallback>
        </mc:AlternateContent>
      </w:r>
      <w:r w:rsidRPr="00D0062D">
        <w:rPr>
          <w:rFonts w:ascii="Calibri" w:eastAsia="Calibri" w:hAnsi="Calibri" w:cs="Calibri"/>
          <w:noProof/>
          <w:color w:val="000000"/>
          <w:lang w:val="en-GB"/>
        </w:rPr>
        <mc:AlternateContent>
          <mc:Choice Requires="wps">
            <w:drawing>
              <wp:anchor distT="0" distB="0" distL="114300" distR="114300" simplePos="0" relativeHeight="251658246" behindDoc="0" locked="0" layoutInCell="1" allowOverlap="1" wp14:anchorId="4F32F846" wp14:editId="716B7FC0">
                <wp:simplePos x="0" y="0"/>
                <wp:positionH relativeFrom="column">
                  <wp:posOffset>1579868</wp:posOffset>
                </wp:positionH>
                <wp:positionV relativeFrom="paragraph">
                  <wp:posOffset>4430576</wp:posOffset>
                </wp:positionV>
                <wp:extent cx="5062855" cy="3268345"/>
                <wp:effectExtent l="0" t="0" r="4445" b="8255"/>
                <wp:wrapNone/>
                <wp:docPr id="2" name="Parallelogram 2"/>
                <wp:cNvGraphicFramePr/>
                <a:graphic xmlns:a="http://schemas.openxmlformats.org/drawingml/2006/main">
                  <a:graphicData uri="http://schemas.microsoft.com/office/word/2010/wordprocessingShape">
                    <wps:wsp>
                      <wps:cNvSpPr/>
                      <wps:spPr>
                        <a:xfrm>
                          <a:off x="0" y="0"/>
                          <a:ext cx="5062855" cy="3268345"/>
                        </a:xfrm>
                        <a:prstGeom prst="parallelogram">
                          <a:avLst>
                            <a:gd name="adj" fmla="val 71962"/>
                          </a:avLst>
                        </a:prstGeom>
                        <a:blipFill dpi="0" rotWithShape="1">
                          <a:blip r:embed="rId12" cstate="email">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80325CF"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 o:spid="_x0000_s1026" type="#_x0000_t7" style="position:absolute;margin-left:124.4pt;margin-top:348.85pt;width:398.65pt;height:25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" adj="10034" stroked="f" strokeweight="1pt">
                <v:fill r:id="rId13" o:title="" recolor="t" rotate="t" type="frame"/>
              </v:shape>
            </w:pict>
          </mc:Fallback>
        </mc:AlternateContent>
      </w:r>
      <w:r w:rsidRPr="00D0062D">
        <w:rPr>
          <w:color w:val="FFFFFF" w:themeColor="background1"/>
          <w:szCs w:val="20"/>
          <w:lang w:val="en-GB"/>
        </w:rPr>
        <w:softHyphen/>
      </w:r>
      <w:r w:rsidRPr="00D0062D">
        <w:rPr>
          <w:color w:val="FFFFFF" w:themeColor="background1"/>
          <w:szCs w:val="20"/>
          <w:lang w:val="en-GB"/>
        </w:rPr>
        <w:softHyphen/>
      </w:r>
      <w:r w:rsidRPr="00D0062D">
        <w:rPr>
          <w:noProof/>
          <w:lang w:val="en-GB"/>
        </w:rPr>
        <mc:AlternateContent>
          <mc:Choice Requires="wps">
            <w:drawing>
              <wp:anchor distT="0" distB="0" distL="114300" distR="114300" simplePos="0" relativeHeight="251658244" behindDoc="0" locked="0" layoutInCell="1" allowOverlap="1" wp14:anchorId="4410DF49" wp14:editId="5652DB25">
                <wp:simplePos x="0" y="0"/>
                <wp:positionH relativeFrom="column">
                  <wp:posOffset>-12700</wp:posOffset>
                </wp:positionH>
                <wp:positionV relativeFrom="paragraph">
                  <wp:posOffset>7031990</wp:posOffset>
                </wp:positionV>
                <wp:extent cx="1971675" cy="0"/>
                <wp:effectExtent l="0" t="0" r="9525" b="12700"/>
                <wp:wrapNone/>
                <wp:docPr id="113" name="Straight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71675" cy="0"/>
                        </a:xfrm>
                        <a:prstGeom prst="line">
                          <a:avLst/>
                        </a:prstGeom>
                        <a:noFill/>
                        <a:ln w="6350">
                          <a:solidFill>
                            <a:srgbClr val="FFFFFF"/>
                          </a:solidFill>
                          <a:prstDash val="solid"/>
                          <a:round/>
                          <a:headEnd/>
                          <a:tailEnd/>
                        </a:ln>
                        <a:extLst>
                          <a:ext uri="{909E8E84-426E-40DD-AFC4-6F175D3DCCD1}">
                            <a14:hiddenFill xmlns:a14="http://schemas.microsoft.com/office/drawing/2010/main">
                              <a:noFill/>
                            </a14:hiddenFill>
                          </a:ext>
                        </a:extLst>
                      </wps:spPr>
                      <wps:bodyPr/>
                    </wps:wsp>
                  </a:graphicData>
                </a:graphic>
              </wp:anchor>
            </w:drawing>
          </mc:Choice>
          <mc:Fallback xmlns:w16du="http://schemas.microsoft.com/office/word/2023/wordml/word16du">
            <w:pict>
              <v:line w14:anchorId="164E6930" id="Line 11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pt,553.7pt" to="154.25pt,5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" strokecolor="white" strokeweight=".5pt">
                <o:lock v:ext="edit" shapetype="f"/>
              </v:line>
            </w:pict>
          </mc:Fallback>
        </mc:AlternateContent>
      </w:r>
      <w:r w:rsidRPr="00D0062D">
        <w:rPr>
          <w:lang w:val="en-GB"/>
        </w:rPr>
        <w:br w:type="page"/>
      </w:r>
    </w:p>
    <w:p w14:paraId="4A4B148B" w14:textId="77777777" w:rsidR="00666831" w:rsidRPr="00D0062D" w:rsidRDefault="00666831" w:rsidP="00666831">
      <w:pPr>
        <w:rPr>
          <w:lang w:val="en-GB"/>
        </w:rPr>
        <w:sectPr w:rsidR="00666831" w:rsidRPr="00D0062D" w:rsidSect="002A48E1">
          <w:headerReference w:type="even" r:id="rId14"/>
          <w:headerReference w:type="default" r:id="rId15"/>
          <w:footerReference w:type="even" r:id="rId16"/>
          <w:footerReference w:type="default" r:id="rId17"/>
          <w:headerReference w:type="first" r:id="rId18"/>
          <w:footerReference w:type="first" r:id="rId19"/>
          <w:pgSz w:w="11910" w:h="16840"/>
          <w:pgMar w:top="1186" w:right="960" w:bottom="280" w:left="960" w:header="720" w:footer="720" w:gutter="0"/>
          <w:cols w:space="720"/>
        </w:sectPr>
      </w:pPr>
    </w:p>
    <w:p w14:paraId="3D5FECCA" w14:textId="77777777" w:rsidR="00666831" w:rsidRDefault="00666831" w:rsidP="00666831">
      <w:pPr>
        <w:pStyle w:val="PAGEHEADERDIVIDE"/>
        <w:jc w:val="center"/>
      </w:pPr>
    </w:p>
    <w:p w14:paraId="15973926" w14:textId="77777777" w:rsidR="00354533" w:rsidRDefault="00565129">
      <w:pPr>
        <w:pStyle w:val="Title"/>
      </w:pPr>
      <w:r>
        <w:t>FINANCIAL INFORMATION EXCHANGE (FIX)</w:t>
      </w:r>
    </w:p>
    <w:p w14:paraId="65781170" w14:textId="77777777" w:rsidR="00354533" w:rsidRDefault="00565129">
      <w:pPr>
        <w:pStyle w:val="Subtitle"/>
      </w:pPr>
      <w:r>
        <w:t>RECOMMENDED PRACTICES</w:t>
      </w:r>
    </w:p>
    <w:p w14:paraId="4A41DD17" w14:textId="6CB30D79" w:rsidR="00354533" w:rsidRDefault="009F6D86">
      <w:pPr>
        <w:pStyle w:val="Author"/>
      </w:pPr>
      <w:r>
        <w:t>Asia Pacific Technical Subcommittee</w:t>
      </w:r>
    </w:p>
    <w:p w14:paraId="5BCB884E" w14:textId="57BF4146" w:rsidR="00354533" w:rsidRDefault="009F6D86">
      <w:pPr>
        <w:pStyle w:val="Author"/>
      </w:pPr>
      <w:r>
        <w:t xml:space="preserve">Self-Match Prevention </w:t>
      </w:r>
    </w:p>
    <w:p w14:paraId="2A390715" w14:textId="02B72FEF" w:rsidR="00354533" w:rsidRDefault="00156B6E">
      <w:pPr>
        <w:pStyle w:val="Date"/>
      </w:pPr>
      <w:r>
        <w:t>January 2024</w:t>
      </w:r>
    </w:p>
    <w:p w14:paraId="68D175EF" w14:textId="5F380F05" w:rsidR="00354533" w:rsidRDefault="00565129">
      <w:pPr>
        <w:pStyle w:val="Abstract"/>
      </w:pPr>
      <w:r>
        <w:t xml:space="preserve">Version </w:t>
      </w:r>
      <w:r w:rsidR="009F2FEA">
        <w:t>0.</w:t>
      </w:r>
      <w:r w:rsidR="007C0A03">
        <w:t>2</w:t>
      </w:r>
      <w:r>
        <w:t xml:space="preserve"> </w:t>
      </w:r>
      <w:r w:rsidR="00C514A8">
        <w:t>(</w:t>
      </w:r>
      <w:r w:rsidR="009F2FEA">
        <w:t>Draft</w:t>
      </w:r>
      <w:r w:rsidR="00C514A8">
        <w:t>)</w:t>
      </w:r>
    </w:p>
    <w:sdt>
      <w:sdtPr>
        <w:rPr>
          <w:rFonts w:cstheme="minorBidi"/>
          <w:bCs w:val="0"/>
          <w:caps w:val="0"/>
          <w:color w:val="auto"/>
          <w:sz w:val="20"/>
          <w:u w:val="none"/>
        </w:rPr>
        <w:id w:val="-855273623"/>
        <w:docPartObj>
          <w:docPartGallery w:val="Table of Contents"/>
          <w:docPartUnique/>
        </w:docPartObj>
      </w:sdtPr>
      <w:sdtEndPr/>
      <w:sdtContent>
        <w:p w14:paraId="46A652B3" w14:textId="77777777" w:rsidR="00354533" w:rsidRDefault="00565129">
          <w:pPr>
            <w:pStyle w:val="TOCHeading"/>
          </w:pPr>
          <w:r>
            <w:t>Table of Contents</w:t>
          </w:r>
        </w:p>
        <w:p w14:paraId="64D7AC58" w14:textId="0DCF8F64" w:rsidR="00CE0F69" w:rsidRDefault="00565129">
          <w:pPr>
            <w:pStyle w:val="TOC1"/>
            <w:rPr>
              <w:rFonts w:asciiTheme="minorHAnsi" w:eastAsiaTheme="minorEastAsia" w:hAnsiTheme="minorHAnsi"/>
              <w:b w:val="0"/>
              <w:noProof/>
              <w:kern w:val="2"/>
              <w:sz w:val="24"/>
              <w:lang w:val="en-GB" w:eastAsia="en-GB"/>
              <w14:ligatures w14:val="standardContextual"/>
            </w:rPr>
          </w:pPr>
          <w:r>
            <w:fldChar w:fldCharType="begin"/>
          </w:r>
          <w:r>
            <w:instrText>TOC \o "1-3" \h \z \u</w:instrText>
          </w:r>
          <w:r>
            <w:fldChar w:fldCharType="separate"/>
          </w:r>
          <w:hyperlink w:anchor="_Toc154754146" w:history="1">
            <w:r w:rsidR="00CE0F69" w:rsidRPr="00244DAD">
              <w:rPr>
                <w:rStyle w:val="Hyperlink"/>
                <w:noProof/>
              </w:rPr>
              <w:t>1</w:t>
            </w:r>
            <w:r w:rsidR="00CE0F69">
              <w:rPr>
                <w:rFonts w:asciiTheme="minorHAnsi" w:eastAsiaTheme="minorEastAsia" w:hAnsiTheme="minorHAnsi"/>
                <w:b w:val="0"/>
                <w:noProof/>
                <w:kern w:val="2"/>
                <w:sz w:val="24"/>
                <w:lang w:val="en-GB" w:eastAsia="en-GB"/>
                <w14:ligatures w14:val="standardContextual"/>
              </w:rPr>
              <w:tab/>
            </w:r>
            <w:r w:rsidR="00CE0F69" w:rsidRPr="00244DAD">
              <w:rPr>
                <w:rStyle w:val="Hyperlink"/>
                <w:noProof/>
              </w:rPr>
              <w:t>Executive Summary</w:t>
            </w:r>
            <w:r w:rsidR="00CE0F69">
              <w:rPr>
                <w:noProof/>
                <w:webHidden/>
              </w:rPr>
              <w:tab/>
            </w:r>
            <w:r w:rsidR="00CE0F69">
              <w:rPr>
                <w:noProof/>
                <w:webHidden/>
              </w:rPr>
              <w:fldChar w:fldCharType="begin"/>
            </w:r>
            <w:r w:rsidR="00CE0F69">
              <w:rPr>
                <w:noProof/>
                <w:webHidden/>
              </w:rPr>
              <w:instrText xml:space="preserve"> PAGEREF _Toc154754146 \h </w:instrText>
            </w:r>
            <w:r w:rsidR="00CE0F69">
              <w:rPr>
                <w:noProof/>
                <w:webHidden/>
              </w:rPr>
            </w:r>
            <w:r w:rsidR="00CE0F69">
              <w:rPr>
                <w:noProof/>
                <w:webHidden/>
              </w:rPr>
              <w:fldChar w:fldCharType="separate"/>
            </w:r>
            <w:r w:rsidR="00CE0F69">
              <w:rPr>
                <w:noProof/>
                <w:webHidden/>
              </w:rPr>
              <w:t>6</w:t>
            </w:r>
            <w:r w:rsidR="00CE0F69">
              <w:rPr>
                <w:noProof/>
                <w:webHidden/>
              </w:rPr>
              <w:fldChar w:fldCharType="end"/>
            </w:r>
          </w:hyperlink>
        </w:p>
        <w:p w14:paraId="40FBA4E7" w14:textId="56122400" w:rsidR="00CE0F69" w:rsidRDefault="00CC51E8">
          <w:pPr>
            <w:pStyle w:val="TOC1"/>
            <w:rPr>
              <w:rFonts w:asciiTheme="minorHAnsi" w:eastAsiaTheme="minorEastAsia" w:hAnsiTheme="minorHAnsi"/>
              <w:b w:val="0"/>
              <w:noProof/>
              <w:kern w:val="2"/>
              <w:sz w:val="24"/>
              <w:lang w:val="en-GB" w:eastAsia="en-GB"/>
              <w14:ligatures w14:val="standardContextual"/>
            </w:rPr>
          </w:pPr>
          <w:hyperlink w:anchor="_Toc154754147" w:history="1">
            <w:r w:rsidR="00CE0F69" w:rsidRPr="00244DAD">
              <w:rPr>
                <w:rStyle w:val="Hyperlink"/>
                <w:noProof/>
              </w:rPr>
              <w:t>2</w:t>
            </w:r>
            <w:r w:rsidR="00CE0F69">
              <w:rPr>
                <w:rFonts w:asciiTheme="minorHAnsi" w:eastAsiaTheme="minorEastAsia" w:hAnsiTheme="minorHAnsi"/>
                <w:b w:val="0"/>
                <w:noProof/>
                <w:kern w:val="2"/>
                <w:sz w:val="24"/>
                <w:lang w:val="en-GB" w:eastAsia="en-GB"/>
                <w14:ligatures w14:val="standardContextual"/>
              </w:rPr>
              <w:tab/>
            </w:r>
            <w:r w:rsidR="00CE0F69" w:rsidRPr="00244DAD">
              <w:rPr>
                <w:rStyle w:val="Hyperlink"/>
                <w:noProof/>
              </w:rPr>
              <w:t>Objectives</w:t>
            </w:r>
            <w:r w:rsidR="00CE0F69">
              <w:rPr>
                <w:noProof/>
                <w:webHidden/>
              </w:rPr>
              <w:tab/>
            </w:r>
            <w:r w:rsidR="00CE0F69">
              <w:rPr>
                <w:noProof/>
                <w:webHidden/>
              </w:rPr>
              <w:fldChar w:fldCharType="begin"/>
            </w:r>
            <w:r w:rsidR="00CE0F69">
              <w:rPr>
                <w:noProof/>
                <w:webHidden/>
              </w:rPr>
              <w:instrText xml:space="preserve"> PAGEREF _Toc154754147 \h </w:instrText>
            </w:r>
            <w:r w:rsidR="00CE0F69">
              <w:rPr>
                <w:noProof/>
                <w:webHidden/>
              </w:rPr>
            </w:r>
            <w:r w:rsidR="00CE0F69">
              <w:rPr>
                <w:noProof/>
                <w:webHidden/>
              </w:rPr>
              <w:fldChar w:fldCharType="separate"/>
            </w:r>
            <w:r w:rsidR="00CE0F69">
              <w:rPr>
                <w:noProof/>
                <w:webHidden/>
              </w:rPr>
              <w:t>6</w:t>
            </w:r>
            <w:r w:rsidR="00CE0F69">
              <w:rPr>
                <w:noProof/>
                <w:webHidden/>
              </w:rPr>
              <w:fldChar w:fldCharType="end"/>
            </w:r>
          </w:hyperlink>
        </w:p>
        <w:p w14:paraId="10F21234" w14:textId="724E6AF1" w:rsidR="00CE0F69" w:rsidRDefault="00CC51E8">
          <w:pPr>
            <w:pStyle w:val="TOC1"/>
            <w:rPr>
              <w:rFonts w:asciiTheme="minorHAnsi" w:eastAsiaTheme="minorEastAsia" w:hAnsiTheme="minorHAnsi"/>
              <w:b w:val="0"/>
              <w:noProof/>
              <w:kern w:val="2"/>
              <w:sz w:val="24"/>
              <w:lang w:val="en-GB" w:eastAsia="en-GB"/>
              <w14:ligatures w14:val="standardContextual"/>
            </w:rPr>
          </w:pPr>
          <w:hyperlink w:anchor="_Toc154754148" w:history="1">
            <w:r w:rsidR="00CE0F69" w:rsidRPr="00244DAD">
              <w:rPr>
                <w:rStyle w:val="Hyperlink"/>
                <w:noProof/>
              </w:rPr>
              <w:t>3</w:t>
            </w:r>
            <w:r w:rsidR="00CE0F69">
              <w:rPr>
                <w:rFonts w:asciiTheme="minorHAnsi" w:eastAsiaTheme="minorEastAsia" w:hAnsiTheme="minorHAnsi"/>
                <w:b w:val="0"/>
                <w:noProof/>
                <w:kern w:val="2"/>
                <w:sz w:val="24"/>
                <w:lang w:val="en-GB" w:eastAsia="en-GB"/>
                <w14:ligatures w14:val="standardContextual"/>
              </w:rPr>
              <w:tab/>
            </w:r>
            <w:r w:rsidR="00CE0F69" w:rsidRPr="00244DAD">
              <w:rPr>
                <w:rStyle w:val="Hyperlink"/>
                <w:noProof/>
              </w:rPr>
              <w:t>Scope</w:t>
            </w:r>
            <w:r w:rsidR="00CE0F69">
              <w:rPr>
                <w:noProof/>
                <w:webHidden/>
              </w:rPr>
              <w:tab/>
            </w:r>
            <w:r w:rsidR="00CE0F69">
              <w:rPr>
                <w:noProof/>
                <w:webHidden/>
              </w:rPr>
              <w:fldChar w:fldCharType="begin"/>
            </w:r>
            <w:r w:rsidR="00CE0F69">
              <w:rPr>
                <w:noProof/>
                <w:webHidden/>
              </w:rPr>
              <w:instrText xml:space="preserve"> PAGEREF _Toc154754148 \h </w:instrText>
            </w:r>
            <w:r w:rsidR="00CE0F69">
              <w:rPr>
                <w:noProof/>
                <w:webHidden/>
              </w:rPr>
            </w:r>
            <w:r w:rsidR="00CE0F69">
              <w:rPr>
                <w:noProof/>
                <w:webHidden/>
              </w:rPr>
              <w:fldChar w:fldCharType="separate"/>
            </w:r>
            <w:r w:rsidR="00CE0F69">
              <w:rPr>
                <w:noProof/>
                <w:webHidden/>
              </w:rPr>
              <w:t>6</w:t>
            </w:r>
            <w:r w:rsidR="00CE0F69">
              <w:rPr>
                <w:noProof/>
                <w:webHidden/>
              </w:rPr>
              <w:fldChar w:fldCharType="end"/>
            </w:r>
          </w:hyperlink>
        </w:p>
        <w:p w14:paraId="31B11807" w14:textId="3740FD8E" w:rsidR="00CE0F69" w:rsidRDefault="00CC51E8">
          <w:pPr>
            <w:pStyle w:val="TOC1"/>
            <w:rPr>
              <w:rFonts w:asciiTheme="minorHAnsi" w:eastAsiaTheme="minorEastAsia" w:hAnsiTheme="minorHAnsi"/>
              <w:b w:val="0"/>
              <w:noProof/>
              <w:kern w:val="2"/>
              <w:sz w:val="24"/>
              <w:lang w:val="en-GB" w:eastAsia="en-GB"/>
              <w14:ligatures w14:val="standardContextual"/>
            </w:rPr>
          </w:pPr>
          <w:hyperlink w:anchor="_Toc154754149" w:history="1">
            <w:r w:rsidR="00CE0F69" w:rsidRPr="00244DAD">
              <w:rPr>
                <w:rStyle w:val="Hyperlink"/>
                <w:noProof/>
              </w:rPr>
              <w:t>4</w:t>
            </w:r>
            <w:r w:rsidR="00CE0F69">
              <w:rPr>
                <w:rFonts w:asciiTheme="minorHAnsi" w:eastAsiaTheme="minorEastAsia" w:hAnsiTheme="minorHAnsi"/>
                <w:b w:val="0"/>
                <w:noProof/>
                <w:kern w:val="2"/>
                <w:sz w:val="24"/>
                <w:lang w:val="en-GB" w:eastAsia="en-GB"/>
                <w14:ligatures w14:val="standardContextual"/>
              </w:rPr>
              <w:tab/>
            </w:r>
            <w:r w:rsidR="00CE0F69" w:rsidRPr="00244DAD">
              <w:rPr>
                <w:rStyle w:val="Hyperlink"/>
                <w:noProof/>
              </w:rPr>
              <w:t>Target Audience</w:t>
            </w:r>
            <w:r w:rsidR="00CE0F69">
              <w:rPr>
                <w:noProof/>
                <w:webHidden/>
              </w:rPr>
              <w:tab/>
            </w:r>
            <w:r w:rsidR="00CE0F69">
              <w:rPr>
                <w:noProof/>
                <w:webHidden/>
              </w:rPr>
              <w:fldChar w:fldCharType="begin"/>
            </w:r>
            <w:r w:rsidR="00CE0F69">
              <w:rPr>
                <w:noProof/>
                <w:webHidden/>
              </w:rPr>
              <w:instrText xml:space="preserve"> PAGEREF _Toc154754149 \h </w:instrText>
            </w:r>
            <w:r w:rsidR="00CE0F69">
              <w:rPr>
                <w:noProof/>
                <w:webHidden/>
              </w:rPr>
            </w:r>
            <w:r w:rsidR="00CE0F69">
              <w:rPr>
                <w:noProof/>
                <w:webHidden/>
              </w:rPr>
              <w:fldChar w:fldCharType="separate"/>
            </w:r>
            <w:r w:rsidR="00CE0F69">
              <w:rPr>
                <w:noProof/>
                <w:webHidden/>
              </w:rPr>
              <w:t>6</w:t>
            </w:r>
            <w:r w:rsidR="00CE0F69">
              <w:rPr>
                <w:noProof/>
                <w:webHidden/>
              </w:rPr>
              <w:fldChar w:fldCharType="end"/>
            </w:r>
          </w:hyperlink>
        </w:p>
        <w:p w14:paraId="71F394CA" w14:textId="1F2822D6" w:rsidR="00CE0F69" w:rsidRDefault="00CC51E8">
          <w:pPr>
            <w:pStyle w:val="TOC1"/>
            <w:rPr>
              <w:rFonts w:asciiTheme="minorHAnsi" w:eastAsiaTheme="minorEastAsia" w:hAnsiTheme="minorHAnsi"/>
              <w:b w:val="0"/>
              <w:noProof/>
              <w:kern w:val="2"/>
              <w:sz w:val="24"/>
              <w:lang w:val="en-GB" w:eastAsia="en-GB"/>
              <w14:ligatures w14:val="standardContextual"/>
            </w:rPr>
          </w:pPr>
          <w:hyperlink w:anchor="_Toc154754150" w:history="1">
            <w:r w:rsidR="00CE0F69" w:rsidRPr="00244DAD">
              <w:rPr>
                <w:rStyle w:val="Hyperlink"/>
                <w:noProof/>
              </w:rPr>
              <w:t>5</w:t>
            </w:r>
            <w:r w:rsidR="00CE0F69">
              <w:rPr>
                <w:rFonts w:asciiTheme="minorHAnsi" w:eastAsiaTheme="minorEastAsia" w:hAnsiTheme="minorHAnsi"/>
                <w:b w:val="0"/>
                <w:noProof/>
                <w:kern w:val="2"/>
                <w:sz w:val="24"/>
                <w:lang w:val="en-GB" w:eastAsia="en-GB"/>
                <w14:ligatures w14:val="standardContextual"/>
              </w:rPr>
              <w:tab/>
            </w:r>
            <w:r w:rsidR="00CE0F69" w:rsidRPr="00244DAD">
              <w:rPr>
                <w:rStyle w:val="Hyperlink"/>
                <w:noProof/>
              </w:rPr>
              <w:t>Business Requirements</w:t>
            </w:r>
            <w:r w:rsidR="00CE0F69">
              <w:rPr>
                <w:noProof/>
                <w:webHidden/>
              </w:rPr>
              <w:tab/>
            </w:r>
            <w:r w:rsidR="00CE0F69">
              <w:rPr>
                <w:noProof/>
                <w:webHidden/>
              </w:rPr>
              <w:fldChar w:fldCharType="begin"/>
            </w:r>
            <w:r w:rsidR="00CE0F69">
              <w:rPr>
                <w:noProof/>
                <w:webHidden/>
              </w:rPr>
              <w:instrText xml:space="preserve"> PAGEREF _Toc154754150 \h </w:instrText>
            </w:r>
            <w:r w:rsidR="00CE0F69">
              <w:rPr>
                <w:noProof/>
                <w:webHidden/>
              </w:rPr>
            </w:r>
            <w:r w:rsidR="00CE0F69">
              <w:rPr>
                <w:noProof/>
                <w:webHidden/>
              </w:rPr>
              <w:fldChar w:fldCharType="separate"/>
            </w:r>
            <w:r w:rsidR="00CE0F69">
              <w:rPr>
                <w:noProof/>
                <w:webHidden/>
              </w:rPr>
              <w:t>7</w:t>
            </w:r>
            <w:r w:rsidR="00CE0F69">
              <w:rPr>
                <w:noProof/>
                <w:webHidden/>
              </w:rPr>
              <w:fldChar w:fldCharType="end"/>
            </w:r>
          </w:hyperlink>
        </w:p>
        <w:p w14:paraId="289FF7D4" w14:textId="5F15EDAB" w:rsidR="00CE0F69" w:rsidRDefault="00CC51E8">
          <w:pPr>
            <w:pStyle w:val="TOC1"/>
            <w:rPr>
              <w:rFonts w:asciiTheme="minorHAnsi" w:eastAsiaTheme="minorEastAsia" w:hAnsiTheme="minorHAnsi"/>
              <w:b w:val="0"/>
              <w:noProof/>
              <w:kern w:val="2"/>
              <w:sz w:val="24"/>
              <w:lang w:val="en-GB" w:eastAsia="en-GB"/>
              <w14:ligatures w14:val="standardContextual"/>
            </w:rPr>
          </w:pPr>
          <w:hyperlink w:anchor="_Toc154754151" w:history="1">
            <w:r w:rsidR="00CE0F69" w:rsidRPr="00244DAD">
              <w:rPr>
                <w:rStyle w:val="Hyperlink"/>
                <w:noProof/>
              </w:rPr>
              <w:t>6</w:t>
            </w:r>
            <w:r w:rsidR="00CE0F69">
              <w:rPr>
                <w:rFonts w:asciiTheme="minorHAnsi" w:eastAsiaTheme="minorEastAsia" w:hAnsiTheme="minorHAnsi"/>
                <w:b w:val="0"/>
                <w:noProof/>
                <w:kern w:val="2"/>
                <w:sz w:val="24"/>
                <w:lang w:val="en-GB" w:eastAsia="en-GB"/>
                <w14:ligatures w14:val="standardContextual"/>
              </w:rPr>
              <w:tab/>
            </w:r>
            <w:r w:rsidR="00CE0F69" w:rsidRPr="00244DAD">
              <w:rPr>
                <w:rStyle w:val="Hyperlink"/>
                <w:noProof/>
              </w:rPr>
              <w:t>Implementation Details</w:t>
            </w:r>
            <w:r w:rsidR="00CE0F69">
              <w:rPr>
                <w:noProof/>
                <w:webHidden/>
              </w:rPr>
              <w:tab/>
            </w:r>
            <w:r w:rsidR="00CE0F69">
              <w:rPr>
                <w:noProof/>
                <w:webHidden/>
              </w:rPr>
              <w:fldChar w:fldCharType="begin"/>
            </w:r>
            <w:r w:rsidR="00CE0F69">
              <w:rPr>
                <w:noProof/>
                <w:webHidden/>
              </w:rPr>
              <w:instrText xml:space="preserve"> PAGEREF _Toc154754151 \h </w:instrText>
            </w:r>
            <w:r w:rsidR="00CE0F69">
              <w:rPr>
                <w:noProof/>
                <w:webHidden/>
              </w:rPr>
            </w:r>
            <w:r w:rsidR="00CE0F69">
              <w:rPr>
                <w:noProof/>
                <w:webHidden/>
              </w:rPr>
              <w:fldChar w:fldCharType="separate"/>
            </w:r>
            <w:r w:rsidR="00CE0F69">
              <w:rPr>
                <w:noProof/>
                <w:webHidden/>
              </w:rPr>
              <w:t>7</w:t>
            </w:r>
            <w:r w:rsidR="00CE0F69">
              <w:rPr>
                <w:noProof/>
                <w:webHidden/>
              </w:rPr>
              <w:fldChar w:fldCharType="end"/>
            </w:r>
          </w:hyperlink>
        </w:p>
        <w:p w14:paraId="364584FF" w14:textId="1BF34FF7" w:rsidR="00354533" w:rsidRDefault="00565129">
          <w:r>
            <w:fldChar w:fldCharType="end"/>
          </w:r>
        </w:p>
      </w:sdtContent>
    </w:sdt>
    <w:p w14:paraId="6DC838C3" w14:textId="77777777" w:rsidR="00AA2C24" w:rsidRPr="00AA2C24" w:rsidRDefault="00AA2C24" w:rsidP="00AA2C24"/>
    <w:p w14:paraId="44886F0E" w14:textId="77777777" w:rsidR="00AA2C24" w:rsidRDefault="00AA2C24" w:rsidP="00AA2C24"/>
    <w:p w14:paraId="034E733F" w14:textId="73A7E271" w:rsidR="00AA2C24" w:rsidRPr="00AA2C24" w:rsidRDefault="00AA2C24" w:rsidP="00AA2C24">
      <w:pPr>
        <w:tabs>
          <w:tab w:val="left" w:pos="3396"/>
        </w:tabs>
      </w:pPr>
      <w:r>
        <w:tab/>
      </w:r>
    </w:p>
    <w:p w14:paraId="240BEAB4" w14:textId="77777777" w:rsidR="00354533" w:rsidRDefault="00565129">
      <w:pPr>
        <w:pStyle w:val="Disclaimer"/>
      </w:pPr>
      <w:r>
        <w:lastRenderedPageBreak/>
        <w:t>DISCLAIMER</w:t>
      </w:r>
    </w:p>
    <w:p w14:paraId="7837BA7A" w14:textId="77777777" w:rsidR="00354533" w:rsidRDefault="00565129">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0CF9D847" w14:textId="77777777" w:rsidR="00354533" w:rsidRDefault="00565129">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67EADC4E" w14:textId="77777777" w:rsidR="00354533" w:rsidRDefault="00565129">
      <w:pPr>
        <w:pStyle w:val="BodyText"/>
      </w:pPr>
      <w:r>
        <w:rPr>
          <w:b/>
          <w:bCs/>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PL GLOBAL TECHNICAL COMMITTEE WILL NOT ALLOW EARLY IMPLEMENTATION TO CONSTRAIN ITS ABILITY TO MAKE CHANGES TO THIS SPECIFICATION PRIOR TO FINAL RELEASE. IT IS INAPPROPRIATE TO USE FPL WORKING DRAFTS AS REFERENCE MATERIAL OR TO CITE THEM AS OTHER THAN “WORKS IN PROGRESS”. THE FPL GLOBAL TECHNICAL COMMITTEE WILL ISSUE, UPON COMPLETION OF REVIEW AND RATIFICATION, AN OFFICIAL STATUS (“APPROVED”) OF/FOR THE PROPOSAL AND A RELEASE NUMBER.</w:t>
      </w:r>
    </w:p>
    <w:p w14:paraId="3812853D" w14:textId="77777777" w:rsidR="00354533" w:rsidRDefault="00565129">
      <w:pPr>
        <w:pStyle w:val="BodyText"/>
      </w:pPr>
      <w:r>
        <w:t>No proprietary or ownership interest of any kind is granted with respect to the FIX Protocol (or any rights therein), except as expressly set out in FIX Protocol Limited’s Copyright and Acceptable Use Policy.</w:t>
      </w:r>
    </w:p>
    <w:p w14:paraId="398E3407" w14:textId="49A680F7" w:rsidR="00354533" w:rsidRDefault="00565129">
      <w:pPr>
        <w:pStyle w:val="BodyText"/>
      </w:pPr>
      <w:r>
        <w:t>© Copyright 2003-202</w:t>
      </w:r>
      <w:r w:rsidR="00494D32">
        <w:t>4</w:t>
      </w:r>
      <w:r>
        <w:t xml:space="preserve"> FIX Protocol Limited, all rights reserved</w:t>
      </w:r>
    </w:p>
    <w:p w14:paraId="1F6EB33B" w14:textId="77777777" w:rsidR="00354533" w:rsidRDefault="00565129">
      <w:pPr>
        <w:pStyle w:val="BodyText"/>
      </w:pPr>
      <w:r>
        <w:br/>
      </w:r>
    </w:p>
    <w:p w14:paraId="74DEAB3B" w14:textId="77777777" w:rsidR="00354533" w:rsidRDefault="00565129">
      <w:pPr>
        <w:pStyle w:val="BodyText"/>
      </w:pPr>
      <w:r>
        <w:rPr>
          <w:noProof/>
        </w:rPr>
        <w:drawing>
          <wp:inline distT="0" distB="0" distL="0" distR="0" wp14:anchorId="20E57FAF" wp14:editId="1F601DB0">
            <wp:extent cx="1117600" cy="39370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2" name="Picture" descr="https://i.creativecommons.org/l/by-nd/4.0/88x31.png"/>
                    <pic:cNvPicPr>
                      <a:picLocks noChangeAspect="1" noChangeArrowheads="1"/>
                    </pic:cNvPicPr>
                  </pic:nvPicPr>
                  <pic:blipFill>
                    <a:blip r:embed="rId20"/>
                    <a:stretch>
                      <a:fillRect/>
                    </a:stretch>
                  </pic:blipFill>
                  <pic:spPr bwMode="auto">
                    <a:xfrm>
                      <a:off x="0" y="0"/>
                      <a:ext cx="1117600" cy="393700"/>
                    </a:xfrm>
                    <a:prstGeom prst="rect">
                      <a:avLst/>
                    </a:prstGeom>
                    <a:noFill/>
                    <a:ln w="9525">
                      <a:noFill/>
                      <a:headEnd/>
                      <a:tailEnd/>
                    </a:ln>
                  </pic:spPr>
                </pic:pic>
              </a:graphicData>
            </a:graphic>
          </wp:inline>
        </w:drawing>
      </w:r>
    </w:p>
    <w:p w14:paraId="1D5BFD9B" w14:textId="10EF58C5" w:rsidR="00354533" w:rsidRDefault="00565129">
      <w:pPr>
        <w:pStyle w:val="BodyText"/>
      </w:pPr>
      <w:r>
        <w:t xml:space="preserve">FIX </w:t>
      </w:r>
      <w:r w:rsidR="00C1119E">
        <w:t>Recommended Practices</w:t>
      </w:r>
      <w:r>
        <w:t xml:space="preserve"> by </w:t>
      </w:r>
      <w:hyperlink r:id="rId21">
        <w:r>
          <w:rPr>
            <w:rStyle w:val="Hyperlink"/>
          </w:rPr>
          <w:t>FIX Protocol Ltd.</w:t>
        </w:r>
      </w:hyperlink>
      <w:r>
        <w:t xml:space="preserve"> are licensed under a </w:t>
      </w:r>
      <w:hyperlink r:id="rId22">
        <w:r>
          <w:rPr>
            <w:rStyle w:val="Hyperlink"/>
          </w:rPr>
          <w:t>Creative Commons Attribution-</w:t>
        </w:r>
        <w:proofErr w:type="spellStart"/>
        <w:r>
          <w:rPr>
            <w:rStyle w:val="Hyperlink"/>
          </w:rPr>
          <w:t>NoDerivatives</w:t>
        </w:r>
        <w:proofErr w:type="spellEnd"/>
        <w:r>
          <w:rPr>
            <w:rStyle w:val="Hyperlink"/>
          </w:rPr>
          <w:t xml:space="preserve"> 4.0 International License</w:t>
        </w:r>
      </w:hyperlink>
      <w:r>
        <w:t>.</w:t>
      </w:r>
    </w:p>
    <w:p w14:paraId="441C1FFD" w14:textId="7D54023C" w:rsidR="00354533" w:rsidRDefault="00565129">
      <w:pPr>
        <w:pStyle w:val="TOCHeading"/>
      </w:pPr>
      <w:r>
        <w:lastRenderedPageBreak/>
        <w:t>Document History</w:t>
      </w:r>
    </w:p>
    <w:tbl>
      <w:tblPr>
        <w:tblStyle w:val="Table"/>
        <w:tblW w:w="4911" w:type="pct"/>
        <w:tblLook w:val="0020" w:firstRow="1" w:lastRow="0" w:firstColumn="0" w:lastColumn="0" w:noHBand="0" w:noVBand="0"/>
      </w:tblPr>
      <w:tblGrid>
        <w:gridCol w:w="1374"/>
        <w:gridCol w:w="1745"/>
        <w:gridCol w:w="2433"/>
        <w:gridCol w:w="3899"/>
      </w:tblGrid>
      <w:tr w:rsidR="00FF71CE" w14:paraId="02A7B37C" w14:textId="77777777" w:rsidTr="008951CD">
        <w:trPr>
          <w:cnfStyle w:val="100000000000" w:firstRow="1" w:lastRow="0" w:firstColumn="0" w:lastColumn="0" w:oddVBand="0" w:evenVBand="0" w:oddHBand="0" w:evenHBand="0" w:firstRowFirstColumn="0" w:firstRowLastColumn="0" w:lastRowFirstColumn="0" w:lastRowLastColumn="0"/>
          <w:tblHeader/>
        </w:trPr>
        <w:tc>
          <w:tcPr>
            <w:tcW w:w="0" w:type="auto"/>
          </w:tcPr>
          <w:p w14:paraId="0603FD03" w14:textId="77777777" w:rsidR="00354533" w:rsidRDefault="00565129">
            <w:pPr>
              <w:pStyle w:val="Compact"/>
            </w:pPr>
            <w:r>
              <w:t>Revision</w:t>
            </w:r>
          </w:p>
        </w:tc>
        <w:tc>
          <w:tcPr>
            <w:tcW w:w="0" w:type="auto"/>
          </w:tcPr>
          <w:p w14:paraId="620E163C" w14:textId="77777777" w:rsidR="00354533" w:rsidRDefault="00565129">
            <w:pPr>
              <w:pStyle w:val="Compact"/>
            </w:pPr>
            <w:r>
              <w:t>Date</w:t>
            </w:r>
          </w:p>
        </w:tc>
        <w:tc>
          <w:tcPr>
            <w:tcW w:w="1287" w:type="pct"/>
          </w:tcPr>
          <w:p w14:paraId="5177D3D6" w14:textId="77777777" w:rsidR="00354533" w:rsidRDefault="00565129">
            <w:pPr>
              <w:pStyle w:val="Compact"/>
            </w:pPr>
            <w:r>
              <w:t>Author</w:t>
            </w:r>
          </w:p>
        </w:tc>
        <w:tc>
          <w:tcPr>
            <w:tcW w:w="2063" w:type="pct"/>
          </w:tcPr>
          <w:p w14:paraId="7D06A2FD" w14:textId="77777777" w:rsidR="00354533" w:rsidRDefault="00565129">
            <w:pPr>
              <w:pStyle w:val="Compact"/>
            </w:pPr>
            <w:r>
              <w:t>Revision Comments</w:t>
            </w:r>
          </w:p>
        </w:tc>
      </w:tr>
      <w:tr w:rsidR="00FF71CE" w14:paraId="790AC5B6" w14:textId="77777777" w:rsidTr="008951CD">
        <w:tc>
          <w:tcPr>
            <w:tcW w:w="0" w:type="auto"/>
          </w:tcPr>
          <w:p w14:paraId="320450D9" w14:textId="19E59D54" w:rsidR="00141F25" w:rsidRDefault="00141F25" w:rsidP="00141F25">
            <w:pPr>
              <w:pStyle w:val="Compact"/>
            </w:pPr>
            <w:r>
              <w:t>0.1</w:t>
            </w:r>
          </w:p>
        </w:tc>
        <w:tc>
          <w:tcPr>
            <w:tcW w:w="0" w:type="auto"/>
          </w:tcPr>
          <w:p w14:paraId="6A9E5D36" w14:textId="0E9D4F49" w:rsidR="00141F25" w:rsidRDefault="008940AA" w:rsidP="00141F25">
            <w:pPr>
              <w:pStyle w:val="Compact"/>
            </w:pPr>
            <w:r>
              <w:t>Jan 2, 2024</w:t>
            </w:r>
          </w:p>
        </w:tc>
        <w:tc>
          <w:tcPr>
            <w:tcW w:w="1287" w:type="pct"/>
          </w:tcPr>
          <w:p w14:paraId="586ACC4A" w14:textId="3667FD12" w:rsidR="00141F25" w:rsidRDefault="004B304D" w:rsidP="00141F25">
            <w:pPr>
              <w:pStyle w:val="Compact"/>
            </w:pPr>
            <w:r>
              <w:t>Jim Kaye</w:t>
            </w:r>
            <w:r w:rsidR="001050A5">
              <w:t xml:space="preserve">, </w:t>
            </w:r>
            <w:r w:rsidR="001050A5">
              <w:br/>
              <w:t>FIX Executive Director</w:t>
            </w:r>
          </w:p>
        </w:tc>
        <w:tc>
          <w:tcPr>
            <w:tcW w:w="2063" w:type="pct"/>
          </w:tcPr>
          <w:p w14:paraId="142C0D66" w14:textId="2DA9A2DB" w:rsidR="00141F25" w:rsidRDefault="004B304D" w:rsidP="00141F25">
            <w:pPr>
              <w:pStyle w:val="Compact"/>
            </w:pPr>
            <w:r>
              <w:t xml:space="preserve">Initial draft </w:t>
            </w:r>
          </w:p>
        </w:tc>
      </w:tr>
      <w:tr w:rsidR="00FF71CE" w14:paraId="73C9E4B5" w14:textId="77777777" w:rsidTr="008951CD">
        <w:tc>
          <w:tcPr>
            <w:tcW w:w="0" w:type="auto"/>
          </w:tcPr>
          <w:p w14:paraId="3435526C" w14:textId="1CB2FB04" w:rsidR="008940AA" w:rsidRDefault="008940AA" w:rsidP="00141F25">
            <w:pPr>
              <w:pStyle w:val="Compact"/>
            </w:pPr>
            <w:r>
              <w:t>0.2</w:t>
            </w:r>
          </w:p>
        </w:tc>
        <w:tc>
          <w:tcPr>
            <w:tcW w:w="0" w:type="auto"/>
          </w:tcPr>
          <w:p w14:paraId="7CA7C85B" w14:textId="5CE9BE36" w:rsidR="008940AA" w:rsidRDefault="008940AA" w:rsidP="00141F25">
            <w:pPr>
              <w:pStyle w:val="Compact"/>
            </w:pPr>
            <w:r>
              <w:t>Jan 16, 2024</w:t>
            </w:r>
          </w:p>
        </w:tc>
        <w:tc>
          <w:tcPr>
            <w:tcW w:w="1287" w:type="pct"/>
          </w:tcPr>
          <w:p w14:paraId="4BBE4411" w14:textId="09C8B2E8" w:rsidR="008940AA" w:rsidRDefault="008940AA" w:rsidP="00141F25">
            <w:pPr>
              <w:pStyle w:val="Compact"/>
            </w:pPr>
            <w:r>
              <w:t>Hanno Klein</w:t>
            </w:r>
            <w:r w:rsidR="001050A5">
              <w:t>,</w:t>
            </w:r>
            <w:r w:rsidR="001050A5">
              <w:br/>
              <w:t>FIX Technical Director</w:t>
            </w:r>
          </w:p>
        </w:tc>
        <w:tc>
          <w:tcPr>
            <w:tcW w:w="2063" w:type="pct"/>
          </w:tcPr>
          <w:p w14:paraId="5D462780" w14:textId="05449ABA" w:rsidR="008940AA" w:rsidRDefault="00FF71CE" w:rsidP="00141F25">
            <w:pPr>
              <w:pStyle w:val="Compact"/>
            </w:pPr>
            <w:r>
              <w:t>Added general description of SMP functionality.</w:t>
            </w:r>
          </w:p>
        </w:tc>
      </w:tr>
    </w:tbl>
    <w:p w14:paraId="20595658" w14:textId="5B7D6750" w:rsidR="00A37A5C" w:rsidRDefault="00A37A5C"/>
    <w:p w14:paraId="74F15C0C" w14:textId="77777777" w:rsidR="00A37A5C" w:rsidRDefault="00A37A5C">
      <w:pPr>
        <w:spacing w:before="0" w:after="0"/>
      </w:pPr>
      <w:r>
        <w:br w:type="page"/>
      </w:r>
    </w:p>
    <w:p w14:paraId="3FC49F91" w14:textId="77777777" w:rsidR="00354533" w:rsidRDefault="00565129">
      <w:pPr>
        <w:pStyle w:val="Heading1"/>
      </w:pPr>
      <w:bookmarkStart w:id="0" w:name="_Toc154754146"/>
      <w:bookmarkStart w:id="1" w:name="executive-summary"/>
      <w:r>
        <w:lastRenderedPageBreak/>
        <w:t>Executive Summary</w:t>
      </w:r>
      <w:bookmarkEnd w:id="0"/>
    </w:p>
    <w:p w14:paraId="082813F7" w14:textId="3F5F7E25" w:rsidR="00980A69" w:rsidRDefault="00980A69" w:rsidP="00AA497E">
      <w:pPr>
        <w:pStyle w:val="BodyText"/>
      </w:pPr>
      <w:r>
        <w:t>Self-match prevention (SMP) is a functionality</w:t>
      </w:r>
      <w:r w:rsidR="00BE67F0">
        <w:t xml:space="preserve"> that may be offered by a matching engine of an execution venue to avoid orders </w:t>
      </w:r>
      <w:r w:rsidR="0096355D">
        <w:t xml:space="preserve">or quotes </w:t>
      </w:r>
      <w:r w:rsidR="00BE67F0">
        <w:t>from the same</w:t>
      </w:r>
      <w:r w:rsidR="00A16C1E">
        <w:t xml:space="preserve"> submitter </w:t>
      </w:r>
      <w:r w:rsidR="000B3525">
        <w:t xml:space="preserve">for specific products </w:t>
      </w:r>
      <w:r w:rsidR="00A16C1E">
        <w:t xml:space="preserve">to match against each other. </w:t>
      </w:r>
      <w:r w:rsidR="00C12568">
        <w:t xml:space="preserve">This can occur in the context of high-frequency trading </w:t>
      </w:r>
      <w:r w:rsidR="007152A5">
        <w:t xml:space="preserve">where algorithms submit a large number of buy and sell orders </w:t>
      </w:r>
      <w:r w:rsidR="0096355D">
        <w:t xml:space="preserve">or two-sided quotes </w:t>
      </w:r>
      <w:r w:rsidR="007152A5">
        <w:t>within a very short time frame.</w:t>
      </w:r>
      <w:r w:rsidR="00F441B1">
        <w:t xml:space="preserve"> </w:t>
      </w:r>
      <w:r w:rsidR="00BE0769">
        <w:t>There may be regulatory requirements to prevent a self-match</w:t>
      </w:r>
      <w:r w:rsidR="006D74A0">
        <w:t xml:space="preserve"> and define the scope of the "submitter", e.g. a</w:t>
      </w:r>
      <w:r w:rsidR="00BB77EF">
        <w:t xml:space="preserve">n individual trader, a </w:t>
      </w:r>
      <w:r w:rsidR="006D74A0">
        <w:t xml:space="preserve">business unit or </w:t>
      </w:r>
      <w:r w:rsidR="00BB77EF">
        <w:t>the entire firm</w:t>
      </w:r>
      <w:r w:rsidR="002C41AB">
        <w:t>.</w:t>
      </w:r>
      <w:r w:rsidR="002C60E8">
        <w:t xml:space="preserve"> FIX does not define this scope and leaves it to the venue offering an SMP service.</w:t>
      </w:r>
    </w:p>
    <w:p w14:paraId="6D8F8818" w14:textId="73236D0D" w:rsidR="001F7514" w:rsidRDefault="00FE761D" w:rsidP="00AA497E">
      <w:pPr>
        <w:pStyle w:val="BodyText"/>
      </w:pPr>
      <w:r>
        <w:t xml:space="preserve">The </w:t>
      </w:r>
      <w:r w:rsidR="00AA497E">
        <w:t xml:space="preserve">FIX </w:t>
      </w:r>
      <w:r>
        <w:t xml:space="preserve">Protocol </w:t>
      </w:r>
      <w:r w:rsidR="00AA497E">
        <w:t xml:space="preserve">supports </w:t>
      </w:r>
      <w:r w:rsidR="001923BA">
        <w:t xml:space="preserve">an identifier for </w:t>
      </w:r>
      <w:r w:rsidR="00AA497E">
        <w:t xml:space="preserve">SMP </w:t>
      </w:r>
      <w:r w:rsidR="00B65995">
        <w:t xml:space="preserve">with the </w:t>
      </w:r>
      <w:r w:rsidR="00AA497E">
        <w:t xml:space="preserve">field </w:t>
      </w:r>
      <w:proofErr w:type="spellStart"/>
      <w:r w:rsidR="00AA497E">
        <w:t>SelfMatchPreventionID</w:t>
      </w:r>
      <w:proofErr w:type="spellEnd"/>
      <w:r w:rsidR="00AA497E">
        <w:t xml:space="preserve">(2362). </w:t>
      </w:r>
      <w:r w:rsidR="006112B5">
        <w:t xml:space="preserve">Providing </w:t>
      </w:r>
      <w:r w:rsidR="001923BA">
        <w:t xml:space="preserve">an SMP ID on an order </w:t>
      </w:r>
      <w:r w:rsidR="00F903E0">
        <w:t xml:space="preserve">or quote </w:t>
      </w:r>
      <w:r w:rsidR="001923BA">
        <w:t xml:space="preserve">is equivalent to </w:t>
      </w:r>
      <w:r w:rsidR="002D6F7A">
        <w:t xml:space="preserve">requesting the prevention of a self-match. </w:t>
      </w:r>
      <w:r w:rsidR="001F7514">
        <w:t xml:space="preserve">The absence of an SMP ID </w:t>
      </w:r>
      <w:r w:rsidR="006B22B1">
        <w:t>may still trigger SMP</w:t>
      </w:r>
      <w:r w:rsidR="00E35160">
        <w:t xml:space="preserve"> as defined by standing rules of the execution venue.</w:t>
      </w:r>
    </w:p>
    <w:p w14:paraId="18A3CB53" w14:textId="519F7670" w:rsidR="006112B5" w:rsidRDefault="009D6765" w:rsidP="00AA497E">
      <w:pPr>
        <w:pStyle w:val="BodyText"/>
      </w:pPr>
      <w:r>
        <w:t>Upon detection of a potential self-match, there are different</w:t>
      </w:r>
      <w:r w:rsidR="00046AD3">
        <w:t xml:space="preserve"> options in terms of the action to be taken beyond preventing the match itself</w:t>
      </w:r>
      <w:r w:rsidR="00AB167B">
        <w:t xml:space="preserve">, </w:t>
      </w:r>
      <w:r w:rsidR="006E29C7">
        <w:t>i.e.</w:t>
      </w:r>
      <w:r w:rsidR="006751B4">
        <w:t>,</w:t>
      </w:r>
      <w:r w:rsidR="00A60BE2">
        <w:t xml:space="preserve"> whether to:</w:t>
      </w:r>
      <w:r w:rsidR="005F116B">
        <w:t xml:space="preserve"> </w:t>
      </w:r>
    </w:p>
    <w:p w14:paraId="6179DDB8" w14:textId="4A6DA076" w:rsidR="00761172" w:rsidRDefault="00A32CC4" w:rsidP="00A32CC4">
      <w:pPr>
        <w:pStyle w:val="ListBullet"/>
      </w:pPr>
      <w:r>
        <w:t xml:space="preserve">Cancel the aggressive (incoming) </w:t>
      </w:r>
      <w:r w:rsidR="001B7BF8">
        <w:t xml:space="preserve">and / or passive (resting) </w:t>
      </w:r>
      <w:r>
        <w:t>order</w:t>
      </w:r>
      <w:r w:rsidR="00F903E0">
        <w:t xml:space="preserve"> or quote</w:t>
      </w:r>
      <w:r w:rsidR="00852645">
        <w:t>,</w:t>
      </w:r>
    </w:p>
    <w:p w14:paraId="1DC3FEA6" w14:textId="3F69E85D" w:rsidR="00A52CF5" w:rsidRDefault="00015B8C" w:rsidP="00963891">
      <w:pPr>
        <w:pStyle w:val="ListBullet"/>
      </w:pPr>
      <w:r>
        <w:t xml:space="preserve">Reduce the quantity of </w:t>
      </w:r>
      <w:r w:rsidR="00C8544D">
        <w:t xml:space="preserve">the aggressive (incoming) </w:t>
      </w:r>
      <w:r w:rsidR="000949AD">
        <w:t xml:space="preserve">and /or passive (resting) </w:t>
      </w:r>
      <w:r w:rsidR="00C8544D">
        <w:t>order</w:t>
      </w:r>
      <w:r w:rsidR="001B7BF8">
        <w:t xml:space="preserve"> or quote</w:t>
      </w:r>
      <w:r w:rsidR="00300A2B">
        <w:t>.</w:t>
      </w:r>
    </w:p>
    <w:p w14:paraId="08280310" w14:textId="7FD4D7F7" w:rsidR="00FE0EAB" w:rsidRDefault="009C298D" w:rsidP="00C514A8">
      <w:pPr>
        <w:pStyle w:val="BodyText"/>
      </w:pPr>
      <w:r>
        <w:t>The FIX Protocol supports the submission of an SMP instruction on an order with</w:t>
      </w:r>
      <w:r w:rsidR="007434C4">
        <w:t xml:space="preserve"> the field </w:t>
      </w:r>
      <w:proofErr w:type="spellStart"/>
      <w:r w:rsidR="007434C4" w:rsidRPr="00FD3A8F">
        <w:t>SelfMatchPreventionInstruction</w:t>
      </w:r>
      <w:proofErr w:type="spellEnd"/>
      <w:r w:rsidR="007434C4" w:rsidRPr="00FD3A8F">
        <w:t>(2964)</w:t>
      </w:r>
      <w:r w:rsidR="007434C4">
        <w:t>.</w:t>
      </w:r>
      <w:r>
        <w:t xml:space="preserve"> </w:t>
      </w:r>
      <w:r w:rsidR="00FE0EAB">
        <w:t>Alternatively, the execution venue may have standing rules</w:t>
      </w:r>
      <w:r w:rsidR="00076918">
        <w:t xml:space="preserve"> for the action to be taken to prevent a self-match.</w:t>
      </w:r>
      <w:r w:rsidR="005A445F">
        <w:t xml:space="preserve"> The rules may be pre-defined by </w:t>
      </w:r>
      <w:r w:rsidR="003E2E15">
        <w:t xml:space="preserve">the venue of made </w:t>
      </w:r>
      <w:r w:rsidR="00596EFF">
        <w:t xml:space="preserve">part of the user </w:t>
      </w:r>
      <w:r w:rsidR="003E2E15">
        <w:t>configura</w:t>
      </w:r>
      <w:r w:rsidR="00596EFF">
        <w:t>tion</w:t>
      </w:r>
      <w:r w:rsidR="00464F42">
        <w:t xml:space="preserve"> that automatically applies to all orders</w:t>
      </w:r>
      <w:r w:rsidR="000D3B06">
        <w:t>.</w:t>
      </w:r>
    </w:p>
    <w:p w14:paraId="66A5E358" w14:textId="6916189B" w:rsidR="00C514A8" w:rsidRDefault="006751B4" w:rsidP="00C514A8">
      <w:pPr>
        <w:pStyle w:val="BodyText"/>
      </w:pPr>
      <w:r>
        <w:t xml:space="preserve">Cancelling a resting order </w:t>
      </w:r>
      <w:r w:rsidR="00076918">
        <w:t xml:space="preserve">due to SMP </w:t>
      </w:r>
      <w:r w:rsidR="000874C4">
        <w:t xml:space="preserve">requires an unsolicited </w:t>
      </w:r>
      <w:proofErr w:type="spellStart"/>
      <w:r w:rsidR="000874C4">
        <w:t>ExecutionReport</w:t>
      </w:r>
      <w:proofErr w:type="spellEnd"/>
      <w:r w:rsidR="000874C4">
        <w:t xml:space="preserve">(35=8) message to be sent </w:t>
      </w:r>
      <w:r w:rsidR="001209AA">
        <w:t xml:space="preserve">to the submitter of the </w:t>
      </w:r>
      <w:r w:rsidR="000131CC">
        <w:t xml:space="preserve">resting </w:t>
      </w:r>
      <w:r w:rsidR="001209AA">
        <w:t xml:space="preserve">order </w:t>
      </w:r>
      <w:r w:rsidR="000874C4">
        <w:t>with an appropriate</w:t>
      </w:r>
      <w:r w:rsidR="00653BD8">
        <w:t xml:space="preserve"> reason related to SMP. This is supported by different values of </w:t>
      </w:r>
      <w:proofErr w:type="spellStart"/>
      <w:r w:rsidR="00653BD8">
        <w:t>ExecRestatementReason</w:t>
      </w:r>
      <w:proofErr w:type="spellEnd"/>
      <w:r w:rsidR="00653BD8">
        <w:t>(378)</w:t>
      </w:r>
      <w:r w:rsidR="00EA4789">
        <w:t>.</w:t>
      </w:r>
    </w:p>
    <w:p w14:paraId="6F1F664B" w14:textId="77777777" w:rsidR="001209AA" w:rsidRPr="00C514A8" w:rsidRDefault="001209AA" w:rsidP="00C514A8">
      <w:pPr>
        <w:pStyle w:val="BodyText"/>
      </w:pPr>
    </w:p>
    <w:p w14:paraId="746954C0" w14:textId="77777777" w:rsidR="00354533" w:rsidRDefault="00565129">
      <w:pPr>
        <w:pStyle w:val="Heading1"/>
      </w:pPr>
      <w:bookmarkStart w:id="2" w:name="_Toc154754147"/>
      <w:bookmarkStart w:id="3" w:name="objectives"/>
      <w:bookmarkEnd w:id="1"/>
      <w:r>
        <w:t>Objectives</w:t>
      </w:r>
      <w:bookmarkEnd w:id="2"/>
    </w:p>
    <w:p w14:paraId="0CE43891" w14:textId="2D1B2790" w:rsidR="00F80EEC" w:rsidRDefault="00F80EEC" w:rsidP="00C22A8D">
      <w:pPr>
        <w:pStyle w:val="BodyText"/>
      </w:pPr>
      <w:r>
        <w:t xml:space="preserve">This document is intended </w:t>
      </w:r>
      <w:r w:rsidR="00C22A8D">
        <w:t xml:space="preserve">to provide guidance for using the FIX Protocol </w:t>
      </w:r>
      <w:r w:rsidR="005E043F">
        <w:t>to</w:t>
      </w:r>
      <w:r w:rsidR="00C22A8D">
        <w:t xml:space="preserve"> </w:t>
      </w:r>
      <w:r w:rsidR="00166840">
        <w:t xml:space="preserve">support </w:t>
      </w:r>
      <w:r w:rsidR="00140E91">
        <w:t>SMP</w:t>
      </w:r>
      <w:r w:rsidR="00C22A8D">
        <w:t xml:space="preserve"> </w:t>
      </w:r>
      <w:r w:rsidR="00652AB7">
        <w:t xml:space="preserve">and subsequent flagging of </w:t>
      </w:r>
      <w:r w:rsidR="00BF0F82">
        <w:t xml:space="preserve">executions and </w:t>
      </w:r>
      <w:r w:rsidR="00652AB7">
        <w:t xml:space="preserve">trades </w:t>
      </w:r>
      <w:r w:rsidR="002A1F73">
        <w:t>of order</w:t>
      </w:r>
      <w:r w:rsidR="00CA348F">
        <w:t>s</w:t>
      </w:r>
      <w:r w:rsidR="002A1F73">
        <w:t xml:space="preserve"> and quotes </w:t>
      </w:r>
      <w:r w:rsidR="00BE787B">
        <w:t xml:space="preserve">using SMP </w:t>
      </w:r>
      <w:r w:rsidR="00652AB7">
        <w:t>on reporting messages</w:t>
      </w:r>
      <w:r w:rsidR="00C22A8D">
        <w:t>.</w:t>
      </w:r>
    </w:p>
    <w:p w14:paraId="652EB87F" w14:textId="77777777" w:rsidR="00F80EEC" w:rsidRDefault="00F80EEC" w:rsidP="00F80EEC">
      <w:pPr>
        <w:pStyle w:val="BodyText"/>
        <w:ind w:left="709" w:hanging="709"/>
      </w:pPr>
    </w:p>
    <w:p w14:paraId="02E2A0ED" w14:textId="77777777" w:rsidR="00354533" w:rsidRDefault="00565129">
      <w:pPr>
        <w:pStyle w:val="Heading1"/>
      </w:pPr>
      <w:bookmarkStart w:id="4" w:name="_Toc154754148"/>
      <w:bookmarkStart w:id="5" w:name="scope"/>
      <w:bookmarkEnd w:id="3"/>
      <w:r>
        <w:t>Scope</w:t>
      </w:r>
      <w:bookmarkEnd w:id="4"/>
    </w:p>
    <w:p w14:paraId="6FB6EEF8" w14:textId="7D36085A" w:rsidR="00BF6FE8" w:rsidRPr="00B41B8C" w:rsidRDefault="00FA4459" w:rsidP="00BF6FE8">
      <w:r>
        <w:t xml:space="preserve">This document covers </w:t>
      </w:r>
      <w:r w:rsidR="008D3641">
        <w:t>the SMP functionality for orde</w:t>
      </w:r>
      <w:r w:rsidR="0097712C">
        <w:t>r</w:t>
      </w:r>
      <w:r w:rsidR="008D3641">
        <w:t>s</w:t>
      </w:r>
      <w:r w:rsidR="0097712C">
        <w:t xml:space="preserve">, </w:t>
      </w:r>
      <w:r w:rsidR="008D3641">
        <w:t>quotes</w:t>
      </w:r>
      <w:r w:rsidR="0097712C">
        <w:t>, executions and trades</w:t>
      </w:r>
      <w:r w:rsidR="008D3641">
        <w:t xml:space="preserve"> supported by the FIX Protocol</w:t>
      </w:r>
      <w:r w:rsidR="00BF78B3">
        <w:t>.</w:t>
      </w:r>
    </w:p>
    <w:p w14:paraId="4B60BCA6" w14:textId="77777777" w:rsidR="009520A3" w:rsidRDefault="009520A3" w:rsidP="004B4A5A">
      <w:pPr>
        <w:pStyle w:val="BodyText"/>
        <w:ind w:left="709" w:hanging="709"/>
      </w:pPr>
    </w:p>
    <w:p w14:paraId="16B86166" w14:textId="77777777" w:rsidR="00354533" w:rsidRDefault="00565129">
      <w:pPr>
        <w:pStyle w:val="Heading1"/>
      </w:pPr>
      <w:bookmarkStart w:id="6" w:name="_Toc154754149"/>
      <w:bookmarkStart w:id="7" w:name="target-audience"/>
      <w:bookmarkEnd w:id="5"/>
      <w:r>
        <w:t>Target Audience</w:t>
      </w:r>
      <w:bookmarkEnd w:id="6"/>
    </w:p>
    <w:p w14:paraId="382D85ED" w14:textId="0E7092F5" w:rsidR="004B4A5A" w:rsidRDefault="004B4A5A" w:rsidP="004B4A5A">
      <w:pPr>
        <w:pStyle w:val="BodyText"/>
      </w:pPr>
      <w:r>
        <w:t xml:space="preserve">This document is aimed at technologists and project planners/managers engaged in </w:t>
      </w:r>
      <w:r w:rsidR="000319BF">
        <w:t xml:space="preserve">the provision of infrastructure used to trade </w:t>
      </w:r>
      <w:r w:rsidR="002F658C">
        <w:t xml:space="preserve">with counterparties or platforms that support </w:t>
      </w:r>
      <w:r w:rsidR="00351A5D">
        <w:t>SMP</w:t>
      </w:r>
      <w:r w:rsidR="000319BF">
        <w:t>.</w:t>
      </w:r>
    </w:p>
    <w:p w14:paraId="08EC435C" w14:textId="77777777" w:rsidR="004B4A5A" w:rsidRDefault="004B4A5A" w:rsidP="004B4A5A">
      <w:pPr>
        <w:pStyle w:val="BodyText"/>
        <w:ind w:left="709" w:hanging="709"/>
      </w:pPr>
      <w:bookmarkStart w:id="8" w:name="authors"/>
      <w:bookmarkEnd w:id="7"/>
    </w:p>
    <w:p w14:paraId="3C03D365" w14:textId="79D19E5B" w:rsidR="007928FA" w:rsidRDefault="007928FA">
      <w:pPr>
        <w:spacing w:before="0" w:after="0"/>
      </w:pPr>
      <w:r>
        <w:br w:type="page"/>
      </w:r>
    </w:p>
    <w:p w14:paraId="683A3F0E" w14:textId="5FB0C9AE" w:rsidR="00354533" w:rsidRDefault="00060CBF">
      <w:pPr>
        <w:pStyle w:val="Heading1"/>
      </w:pPr>
      <w:bookmarkStart w:id="9" w:name="_Toc154754150"/>
      <w:bookmarkStart w:id="10" w:name="title-specific-to-the-document"/>
      <w:bookmarkEnd w:id="8"/>
      <w:r>
        <w:lastRenderedPageBreak/>
        <w:t>Business Requirements</w:t>
      </w:r>
      <w:bookmarkEnd w:id="9"/>
    </w:p>
    <w:p w14:paraId="1BB8A8BB" w14:textId="224B05D2" w:rsidR="009369C4" w:rsidRDefault="008A271F" w:rsidP="00FD3A8F">
      <w:pPr>
        <w:pStyle w:val="Elaboration"/>
        <w:rPr>
          <w:color w:val="auto"/>
        </w:rPr>
      </w:pPr>
      <w:r>
        <w:rPr>
          <w:color w:val="auto"/>
        </w:rPr>
        <w:t xml:space="preserve">This document covers </w:t>
      </w:r>
      <w:r w:rsidR="00986231">
        <w:rPr>
          <w:color w:val="auto"/>
        </w:rPr>
        <w:t>scenario</w:t>
      </w:r>
      <w:r w:rsidR="00932F6E">
        <w:rPr>
          <w:color w:val="auto"/>
        </w:rPr>
        <w:t>s</w:t>
      </w:r>
      <w:r w:rsidR="00986231">
        <w:rPr>
          <w:color w:val="auto"/>
        </w:rPr>
        <w:t xml:space="preserve"> whereby an execution counterparty or venue </w:t>
      </w:r>
      <w:r w:rsidR="00FD3A8F" w:rsidRPr="00FD3A8F">
        <w:rPr>
          <w:color w:val="auto"/>
        </w:rPr>
        <w:t>supports self-match prevention (SMP)</w:t>
      </w:r>
      <w:r w:rsidR="00152011">
        <w:rPr>
          <w:color w:val="auto"/>
        </w:rPr>
        <w:t>.</w:t>
      </w:r>
      <w:r w:rsidR="00FD3A8F" w:rsidRPr="00FD3A8F">
        <w:rPr>
          <w:color w:val="auto"/>
        </w:rPr>
        <w:t xml:space="preserve"> </w:t>
      </w:r>
      <w:r w:rsidR="004B065D">
        <w:rPr>
          <w:color w:val="auto"/>
        </w:rPr>
        <w:t xml:space="preserve">The term "order" is used to represent orders </w:t>
      </w:r>
      <w:r w:rsidR="00551C41">
        <w:rPr>
          <w:color w:val="auto"/>
        </w:rPr>
        <w:t xml:space="preserve">(single </w:t>
      </w:r>
      <w:r w:rsidR="0006546D">
        <w:rPr>
          <w:color w:val="auto"/>
        </w:rPr>
        <w:t xml:space="preserve">and multileg) </w:t>
      </w:r>
      <w:r w:rsidR="004B065D">
        <w:rPr>
          <w:color w:val="auto"/>
        </w:rPr>
        <w:t>and quotes</w:t>
      </w:r>
      <w:r w:rsidR="00551C41">
        <w:rPr>
          <w:color w:val="auto"/>
        </w:rPr>
        <w:t xml:space="preserve"> </w:t>
      </w:r>
      <w:r w:rsidR="0006546D">
        <w:rPr>
          <w:color w:val="auto"/>
        </w:rPr>
        <w:t xml:space="preserve">(single or mass quote) </w:t>
      </w:r>
      <w:r w:rsidR="00551C41">
        <w:rPr>
          <w:color w:val="auto"/>
        </w:rPr>
        <w:t xml:space="preserve">as SMP may be supported </w:t>
      </w:r>
      <w:r w:rsidR="0006546D">
        <w:rPr>
          <w:color w:val="auto"/>
        </w:rPr>
        <w:t xml:space="preserve">for both. </w:t>
      </w:r>
      <w:r w:rsidR="0064368C">
        <w:rPr>
          <w:color w:val="auto"/>
        </w:rPr>
        <w:t>T</w:t>
      </w:r>
      <w:r w:rsidR="00986231">
        <w:rPr>
          <w:color w:val="auto"/>
        </w:rPr>
        <w:t xml:space="preserve">he </w:t>
      </w:r>
      <w:r w:rsidR="0064368C">
        <w:rPr>
          <w:color w:val="auto"/>
        </w:rPr>
        <w:t xml:space="preserve">order </w:t>
      </w:r>
      <w:r w:rsidR="00FD3A8F" w:rsidRPr="00FD3A8F">
        <w:rPr>
          <w:color w:val="auto"/>
        </w:rPr>
        <w:t xml:space="preserve">submitter </w:t>
      </w:r>
      <w:r w:rsidR="0064368C">
        <w:rPr>
          <w:color w:val="auto"/>
        </w:rPr>
        <w:t xml:space="preserve">has </w:t>
      </w:r>
      <w:r w:rsidR="00FD3A8F" w:rsidRPr="00FD3A8F">
        <w:rPr>
          <w:color w:val="auto"/>
        </w:rPr>
        <w:t xml:space="preserve">to specify </w:t>
      </w:r>
      <w:r w:rsidR="000B3F8F">
        <w:rPr>
          <w:color w:val="auto"/>
        </w:rPr>
        <w:t xml:space="preserve">an SMP ID with </w:t>
      </w:r>
      <w:proofErr w:type="spellStart"/>
      <w:r w:rsidR="00FD3A8F" w:rsidRPr="00FD3A8F">
        <w:rPr>
          <w:color w:val="auto"/>
        </w:rPr>
        <w:t>SelfMatchPreventionID</w:t>
      </w:r>
      <w:proofErr w:type="spellEnd"/>
      <w:r w:rsidR="00FD3A8F" w:rsidRPr="00FD3A8F">
        <w:rPr>
          <w:color w:val="auto"/>
        </w:rPr>
        <w:t>(2362)</w:t>
      </w:r>
      <w:r w:rsidR="00016005">
        <w:rPr>
          <w:color w:val="auto"/>
        </w:rPr>
        <w:t xml:space="preserve">. </w:t>
      </w:r>
      <w:r w:rsidR="009369C4">
        <w:rPr>
          <w:color w:val="auto"/>
        </w:rPr>
        <w:t xml:space="preserve">The identifier may be issued by the </w:t>
      </w:r>
      <w:r w:rsidR="00DF4CA7">
        <w:rPr>
          <w:color w:val="auto"/>
        </w:rPr>
        <w:t>order submitter or by the receiver, e.g. when uniqueness of SMP IDs across submitters is required.</w:t>
      </w:r>
    </w:p>
    <w:p w14:paraId="40F56463" w14:textId="332B11F8" w:rsidR="000B3F8F" w:rsidRDefault="00016005" w:rsidP="00FD3A8F">
      <w:pPr>
        <w:pStyle w:val="Elaboration"/>
        <w:rPr>
          <w:color w:val="auto"/>
        </w:rPr>
      </w:pPr>
      <w:r>
        <w:rPr>
          <w:color w:val="auto"/>
        </w:rPr>
        <w:t>Optionally,</w:t>
      </w:r>
      <w:r w:rsidR="00FD3A8F" w:rsidRPr="00FD3A8F">
        <w:rPr>
          <w:color w:val="auto"/>
        </w:rPr>
        <w:t xml:space="preserve"> an SMP instruction</w:t>
      </w:r>
      <w:r>
        <w:rPr>
          <w:color w:val="auto"/>
        </w:rPr>
        <w:t xml:space="preserve"> may be provided with </w:t>
      </w:r>
      <w:proofErr w:type="spellStart"/>
      <w:r w:rsidRPr="00FD3A8F">
        <w:rPr>
          <w:color w:val="auto"/>
        </w:rPr>
        <w:t>SelfMatchPreventionInstruction</w:t>
      </w:r>
      <w:proofErr w:type="spellEnd"/>
      <w:r w:rsidRPr="00FD3A8F">
        <w:rPr>
          <w:color w:val="auto"/>
        </w:rPr>
        <w:t>(2964)</w:t>
      </w:r>
      <w:r>
        <w:t xml:space="preserve"> </w:t>
      </w:r>
      <w:r w:rsidRPr="008951CD">
        <w:rPr>
          <w:color w:val="auto"/>
        </w:rPr>
        <w:t>to define the action to be taken in case</w:t>
      </w:r>
      <w:r w:rsidR="00240FE4" w:rsidRPr="008951CD">
        <w:rPr>
          <w:color w:val="auto"/>
        </w:rPr>
        <w:t xml:space="preserve"> of a potential self-match</w:t>
      </w:r>
      <w:r w:rsidR="00FD3A8F" w:rsidRPr="007D045D">
        <w:rPr>
          <w:color w:val="auto"/>
        </w:rPr>
        <w:t xml:space="preserve">. </w:t>
      </w:r>
      <w:r w:rsidR="005E1953" w:rsidRPr="005E1953">
        <w:rPr>
          <w:color w:val="auto"/>
        </w:rPr>
        <w:t>Alternatively, the execution venue may have standing rules for the action to be taken to prevent a self-match.</w:t>
      </w:r>
    </w:p>
    <w:p w14:paraId="3BC05641" w14:textId="165D3847" w:rsidR="00FD3A8F" w:rsidRPr="00FD3A8F" w:rsidRDefault="00FD3A8F" w:rsidP="00FD3A8F">
      <w:pPr>
        <w:pStyle w:val="Elaboration"/>
        <w:rPr>
          <w:color w:val="auto"/>
        </w:rPr>
      </w:pPr>
      <w:r w:rsidRPr="00FD3A8F">
        <w:rPr>
          <w:color w:val="auto"/>
        </w:rPr>
        <w:t xml:space="preserve">When </w:t>
      </w:r>
      <w:r w:rsidR="00986231">
        <w:rPr>
          <w:color w:val="auto"/>
        </w:rPr>
        <w:t xml:space="preserve">the </w:t>
      </w:r>
      <w:r w:rsidR="007C3343">
        <w:rPr>
          <w:color w:val="auto"/>
        </w:rPr>
        <w:t>order receiver</w:t>
      </w:r>
      <w:r w:rsidR="00986231">
        <w:rPr>
          <w:color w:val="auto"/>
        </w:rPr>
        <w:t xml:space="preserve"> </w:t>
      </w:r>
      <w:r w:rsidRPr="00FD3A8F">
        <w:rPr>
          <w:color w:val="auto"/>
        </w:rPr>
        <w:t xml:space="preserve">detects that the incoming order will hit </w:t>
      </w:r>
      <w:r w:rsidR="00986231">
        <w:rPr>
          <w:color w:val="auto"/>
        </w:rPr>
        <w:t xml:space="preserve">one or more </w:t>
      </w:r>
      <w:r w:rsidRPr="00FD3A8F">
        <w:rPr>
          <w:color w:val="auto"/>
        </w:rPr>
        <w:t xml:space="preserve">resting orders having the same SMP ID, </w:t>
      </w:r>
      <w:r w:rsidR="00986231">
        <w:rPr>
          <w:color w:val="auto"/>
        </w:rPr>
        <w:t xml:space="preserve">the </w:t>
      </w:r>
      <w:r w:rsidR="007C3343">
        <w:rPr>
          <w:color w:val="auto"/>
        </w:rPr>
        <w:t>order receiver</w:t>
      </w:r>
      <w:r w:rsidR="00986231">
        <w:rPr>
          <w:color w:val="auto"/>
        </w:rPr>
        <w:t xml:space="preserve"> </w:t>
      </w:r>
      <w:r w:rsidRPr="00FD3A8F">
        <w:rPr>
          <w:color w:val="auto"/>
        </w:rPr>
        <w:t>will, based on the SMP instruction of the incoming order</w:t>
      </w:r>
      <w:r w:rsidR="005E1953">
        <w:rPr>
          <w:color w:val="auto"/>
        </w:rPr>
        <w:t xml:space="preserve"> or on standing rules</w:t>
      </w:r>
      <w:r w:rsidRPr="00FD3A8F">
        <w:rPr>
          <w:color w:val="auto"/>
        </w:rPr>
        <w:t xml:space="preserve">, determine </w:t>
      </w:r>
      <w:r w:rsidR="00A00B05">
        <w:rPr>
          <w:color w:val="auto"/>
        </w:rPr>
        <w:t>the action to take</w:t>
      </w:r>
      <w:r w:rsidRPr="00FD3A8F">
        <w:rPr>
          <w:color w:val="auto"/>
        </w:rPr>
        <w:t xml:space="preserve">: </w:t>
      </w:r>
    </w:p>
    <w:p w14:paraId="54DED98E" w14:textId="1144C5D3" w:rsidR="006D011A" w:rsidRDefault="00FD3A8F" w:rsidP="006D011A">
      <w:pPr>
        <w:pStyle w:val="ListBullet"/>
      </w:pPr>
      <w:r w:rsidRPr="00FD3A8F">
        <w:t xml:space="preserve">If the SMP instruction of the incoming order </w:t>
      </w:r>
      <w:r w:rsidR="00931671">
        <w:t xml:space="preserve">or the standing rule </w:t>
      </w:r>
      <w:r w:rsidRPr="00FD3A8F">
        <w:t>is to cancel the aggressive order</w:t>
      </w:r>
      <w:r w:rsidR="00EF621F">
        <w:t>, t</w:t>
      </w:r>
      <w:r w:rsidRPr="00EF621F">
        <w:t>he incoming order will be cancelled when it hits a tradable resting order with same SMP ID.</w:t>
      </w:r>
    </w:p>
    <w:p w14:paraId="5FD71977" w14:textId="21A0209F" w:rsidR="00FD3A8F" w:rsidRPr="00EF621F" w:rsidRDefault="00FD3A8F" w:rsidP="006D011A">
      <w:pPr>
        <w:pStyle w:val="ListBullet"/>
        <w:numPr>
          <w:ilvl w:val="0"/>
          <w:numId w:val="0"/>
        </w:numPr>
      </w:pPr>
    </w:p>
    <w:p w14:paraId="3C71BF91" w14:textId="45567B07" w:rsidR="00FD3A8F" w:rsidRDefault="00FD3A8F" w:rsidP="006D011A">
      <w:pPr>
        <w:pStyle w:val="ListBullet"/>
      </w:pPr>
      <w:r w:rsidRPr="00FD3A8F">
        <w:t xml:space="preserve">If the SMP instruction of the incoming order </w:t>
      </w:r>
      <w:r w:rsidR="00931671">
        <w:t xml:space="preserve">or the standing rule </w:t>
      </w:r>
      <w:r w:rsidRPr="00FD3A8F">
        <w:t>is to cancel the passive order</w:t>
      </w:r>
      <w:r w:rsidR="00EF621F">
        <w:t>, t</w:t>
      </w:r>
      <w:r w:rsidRPr="00EF621F">
        <w:t>he tradable resting order with the same SMP ID will be cancelled.</w:t>
      </w:r>
      <w:r w:rsidR="00981D12">
        <w:t xml:space="preserve"> The </w:t>
      </w:r>
      <w:r w:rsidR="005D001D" w:rsidRPr="00FD3A8F">
        <w:t xml:space="preserve">aggressive </w:t>
      </w:r>
      <w:r w:rsidR="00981D12">
        <w:t xml:space="preserve">order may </w:t>
      </w:r>
      <w:r w:rsidR="00A0082F">
        <w:t>be executed or become a resting order on the book.</w:t>
      </w:r>
    </w:p>
    <w:p w14:paraId="4700803B" w14:textId="77777777" w:rsidR="006D011A" w:rsidRPr="00EF621F" w:rsidRDefault="006D011A" w:rsidP="006D011A">
      <w:pPr>
        <w:pStyle w:val="ListBullet"/>
        <w:numPr>
          <w:ilvl w:val="0"/>
          <w:numId w:val="0"/>
        </w:numPr>
      </w:pPr>
    </w:p>
    <w:p w14:paraId="380703CE" w14:textId="2CC8AEB5" w:rsidR="00270E13" w:rsidRDefault="00FD3A8F" w:rsidP="00270E13">
      <w:pPr>
        <w:pStyle w:val="ListBullet"/>
      </w:pPr>
      <w:r w:rsidRPr="00FD3A8F">
        <w:t xml:space="preserve">If the SMP instruction of the incoming order </w:t>
      </w:r>
      <w:r w:rsidR="00931671">
        <w:t xml:space="preserve">or the standing rule </w:t>
      </w:r>
      <w:r w:rsidRPr="00FD3A8F">
        <w:t>is to cancel both the aggressive and the passive order</w:t>
      </w:r>
      <w:r w:rsidR="00EF621F">
        <w:t>, t</w:t>
      </w:r>
      <w:r w:rsidRPr="00EF621F">
        <w:t xml:space="preserve">he incoming order as well as the tradeable resting order with the same SMP ID will be cancelled. </w:t>
      </w:r>
    </w:p>
    <w:p w14:paraId="1BFD2844" w14:textId="77777777" w:rsidR="00270E13" w:rsidRDefault="00270E13" w:rsidP="00270E13">
      <w:pPr>
        <w:pStyle w:val="ListBullet"/>
        <w:numPr>
          <w:ilvl w:val="0"/>
          <w:numId w:val="0"/>
        </w:numPr>
        <w:ind w:left="360" w:hanging="360"/>
      </w:pPr>
    </w:p>
    <w:p w14:paraId="559108AF" w14:textId="7F5C7C97" w:rsidR="00270E13" w:rsidRPr="00EF621F" w:rsidRDefault="00270E13" w:rsidP="006D011A">
      <w:pPr>
        <w:pStyle w:val="ListBullet"/>
      </w:pPr>
      <w:r w:rsidRPr="00FD3A8F">
        <w:t xml:space="preserve">If the SMP instruction of the incoming order </w:t>
      </w:r>
      <w:r>
        <w:t xml:space="preserve">or the standing rule </w:t>
      </w:r>
      <w:r w:rsidRPr="00FD3A8F">
        <w:t>is to</w:t>
      </w:r>
      <w:r>
        <w:t xml:space="preserve"> reduce the </w:t>
      </w:r>
      <w:r w:rsidR="009C7EDD">
        <w:t xml:space="preserve">quantity of the </w:t>
      </w:r>
      <w:r w:rsidR="00D020A4" w:rsidRPr="00FD3A8F">
        <w:t xml:space="preserve">aggressive </w:t>
      </w:r>
      <w:r w:rsidR="00CE5933">
        <w:t xml:space="preserve">order, </w:t>
      </w:r>
      <w:r w:rsidR="000B65BE">
        <w:t>it</w:t>
      </w:r>
      <w:r w:rsidR="00CE5933">
        <w:t xml:space="preserve"> will be reduced by the quantity </w:t>
      </w:r>
      <w:r w:rsidR="00927769">
        <w:t>that would have matched with</w:t>
      </w:r>
      <w:r w:rsidR="00CE5933">
        <w:t xml:space="preserve"> the </w:t>
      </w:r>
      <w:r w:rsidR="0055015B" w:rsidRPr="00EF621F">
        <w:t xml:space="preserve">tradeable resting order </w:t>
      </w:r>
      <w:r w:rsidR="00814218">
        <w:t>having</w:t>
      </w:r>
      <w:r w:rsidR="0055015B" w:rsidRPr="00EF621F">
        <w:t xml:space="preserve"> the same SMP ID</w:t>
      </w:r>
      <w:r w:rsidR="0055015B">
        <w:t>.</w:t>
      </w:r>
      <w:r w:rsidR="00814218">
        <w:t xml:space="preserve"> </w:t>
      </w:r>
      <w:r w:rsidR="002A63C3">
        <w:t>If th</w:t>
      </w:r>
      <w:r w:rsidR="00375750">
        <w:t>e match</w:t>
      </w:r>
      <w:r w:rsidR="002A63C3">
        <w:t xml:space="preserve"> quantity is equal or greater than the quantity of the </w:t>
      </w:r>
      <w:r w:rsidR="00D020A4" w:rsidRPr="00FD3A8F">
        <w:t xml:space="preserve">aggressive </w:t>
      </w:r>
      <w:r w:rsidR="002A63C3">
        <w:t>order</w:t>
      </w:r>
      <w:r w:rsidR="00375750">
        <w:t>, then the incoming order will be cancelled.</w:t>
      </w:r>
    </w:p>
    <w:p w14:paraId="51387B10" w14:textId="77777777" w:rsidR="00F66BC2" w:rsidRDefault="00F66BC2" w:rsidP="00F66BC2">
      <w:pPr>
        <w:pStyle w:val="ListBullet"/>
        <w:numPr>
          <w:ilvl w:val="0"/>
          <w:numId w:val="0"/>
        </w:numPr>
        <w:ind w:left="360" w:hanging="360"/>
      </w:pPr>
    </w:p>
    <w:p w14:paraId="7ED60534" w14:textId="1F806DCD" w:rsidR="00F66BC2" w:rsidRPr="00EF621F" w:rsidRDefault="00F66BC2" w:rsidP="00F66BC2">
      <w:pPr>
        <w:pStyle w:val="ListBullet"/>
      </w:pPr>
      <w:r w:rsidRPr="00FD3A8F">
        <w:t xml:space="preserve">If the SMP instruction of the incoming order </w:t>
      </w:r>
      <w:r>
        <w:t xml:space="preserve">or the standing rule </w:t>
      </w:r>
      <w:r w:rsidRPr="00FD3A8F">
        <w:t>is to</w:t>
      </w:r>
      <w:r>
        <w:t xml:space="preserve"> reduce the quantity of the </w:t>
      </w:r>
      <w:r w:rsidRPr="00FD3A8F">
        <w:t xml:space="preserve">passive </w:t>
      </w:r>
      <w:r>
        <w:t xml:space="preserve">order, it will be reduced by the quantity that would have matched with the </w:t>
      </w:r>
      <w:r w:rsidR="009F26C0" w:rsidRPr="00FD3A8F">
        <w:t xml:space="preserve">incoming </w:t>
      </w:r>
      <w:r w:rsidRPr="00EF621F">
        <w:t xml:space="preserve">order </w:t>
      </w:r>
      <w:r>
        <w:t>having</w:t>
      </w:r>
      <w:r w:rsidRPr="00EF621F">
        <w:t xml:space="preserve"> the same SMP ID</w:t>
      </w:r>
      <w:r>
        <w:t xml:space="preserve">. If the match quantity is equal or greater than the quantity of the </w:t>
      </w:r>
      <w:r w:rsidR="009F26C0" w:rsidRPr="00FD3A8F">
        <w:t xml:space="preserve">passive </w:t>
      </w:r>
      <w:r>
        <w:t xml:space="preserve">order, then the </w:t>
      </w:r>
      <w:r w:rsidR="009F26C0" w:rsidRPr="00EF621F">
        <w:t xml:space="preserve">tradeable resting </w:t>
      </w:r>
      <w:r>
        <w:t>order will be cancelled.</w:t>
      </w:r>
    </w:p>
    <w:p w14:paraId="00535180" w14:textId="77777777" w:rsidR="00F66BC2" w:rsidRDefault="00F66BC2" w:rsidP="00F66BC2">
      <w:pPr>
        <w:pStyle w:val="ListBullet"/>
        <w:numPr>
          <w:ilvl w:val="0"/>
          <w:numId w:val="0"/>
        </w:numPr>
        <w:ind w:left="360" w:hanging="360"/>
      </w:pPr>
    </w:p>
    <w:p w14:paraId="176A3CD9" w14:textId="488D2137" w:rsidR="00F66BC2" w:rsidRPr="00EF621F" w:rsidRDefault="00F66BC2" w:rsidP="00F66BC2">
      <w:pPr>
        <w:pStyle w:val="ListBullet"/>
      </w:pPr>
      <w:r w:rsidRPr="00FD3A8F">
        <w:t xml:space="preserve">If the SMP instruction of the incoming order </w:t>
      </w:r>
      <w:r>
        <w:t xml:space="preserve">or the standing rule </w:t>
      </w:r>
      <w:r w:rsidRPr="00FD3A8F">
        <w:t>is to</w:t>
      </w:r>
      <w:r>
        <w:t xml:space="preserve"> reduce the quantity of </w:t>
      </w:r>
      <w:r w:rsidR="00616F2A">
        <w:t xml:space="preserve">both </w:t>
      </w:r>
      <w:r>
        <w:t xml:space="preserve">the </w:t>
      </w:r>
      <w:r w:rsidRPr="00FD3A8F">
        <w:t xml:space="preserve">aggressive </w:t>
      </w:r>
      <w:r w:rsidR="00616F2A" w:rsidRPr="00FD3A8F">
        <w:t xml:space="preserve">and the passive </w:t>
      </w:r>
      <w:r>
        <w:t xml:space="preserve">order, </w:t>
      </w:r>
      <w:r w:rsidR="00616F2A">
        <w:t>both</w:t>
      </w:r>
      <w:r>
        <w:t xml:space="preserve"> will be reduced by the quantity that would have matched. If the match quantity is equal or greater than the quantity of the </w:t>
      </w:r>
      <w:r w:rsidRPr="00FD3A8F">
        <w:t>aggressive</w:t>
      </w:r>
      <w:r w:rsidR="00126DEC">
        <w:t>/</w:t>
      </w:r>
      <w:r w:rsidR="00126DEC" w:rsidRPr="00126DEC">
        <w:t xml:space="preserve"> </w:t>
      </w:r>
      <w:r w:rsidR="00126DEC" w:rsidRPr="00FD3A8F">
        <w:t>passive</w:t>
      </w:r>
      <w:r w:rsidRPr="00FD3A8F">
        <w:t xml:space="preserve"> </w:t>
      </w:r>
      <w:r>
        <w:t xml:space="preserve">order, then the </w:t>
      </w:r>
      <w:r w:rsidR="008D43CE">
        <w:t>respective</w:t>
      </w:r>
      <w:r>
        <w:t xml:space="preserve"> order will be cancelled.</w:t>
      </w:r>
    </w:p>
    <w:p w14:paraId="3DC01B2A" w14:textId="5D19AB53" w:rsidR="00FD3A8F" w:rsidRPr="00FD3A8F" w:rsidRDefault="0092444F" w:rsidP="00FD3A8F">
      <w:pPr>
        <w:pStyle w:val="Elaboration"/>
        <w:rPr>
          <w:color w:val="auto"/>
        </w:rPr>
      </w:pPr>
      <w:r>
        <w:rPr>
          <w:color w:val="auto"/>
        </w:rPr>
        <w:t xml:space="preserve">The order receiver should </w:t>
      </w:r>
      <w:r w:rsidR="00FD3A8F" w:rsidRPr="00FD3A8F">
        <w:rPr>
          <w:color w:val="auto"/>
        </w:rPr>
        <w:t xml:space="preserve">relay order acknowledgements using </w:t>
      </w:r>
      <w:r w:rsidR="00AD5676">
        <w:rPr>
          <w:color w:val="auto"/>
        </w:rPr>
        <w:t xml:space="preserve">the </w:t>
      </w:r>
      <w:proofErr w:type="spellStart"/>
      <w:r w:rsidR="00FD3A8F" w:rsidRPr="00FD3A8F">
        <w:rPr>
          <w:color w:val="auto"/>
        </w:rPr>
        <w:t>ExecutionReport</w:t>
      </w:r>
      <w:proofErr w:type="spellEnd"/>
      <w:r w:rsidR="00FD3A8F" w:rsidRPr="00FD3A8F">
        <w:rPr>
          <w:color w:val="auto"/>
        </w:rPr>
        <w:t xml:space="preserve">(35=8) </w:t>
      </w:r>
      <w:r w:rsidR="00AD5676">
        <w:rPr>
          <w:color w:val="auto"/>
        </w:rPr>
        <w:t xml:space="preserve">message </w:t>
      </w:r>
      <w:r w:rsidR="007F49D1">
        <w:rPr>
          <w:color w:val="auto"/>
        </w:rPr>
        <w:t>and these should</w:t>
      </w:r>
      <w:r w:rsidR="00FD3A8F" w:rsidRPr="00FD3A8F">
        <w:rPr>
          <w:color w:val="auto"/>
        </w:rPr>
        <w:t xml:space="preserve"> carr</w:t>
      </w:r>
      <w:r w:rsidR="007F49D1">
        <w:rPr>
          <w:color w:val="auto"/>
        </w:rPr>
        <w:t>y</w:t>
      </w:r>
      <w:r w:rsidR="00FD3A8F" w:rsidRPr="00FD3A8F">
        <w:rPr>
          <w:color w:val="auto"/>
        </w:rPr>
        <w:t xml:space="preserve"> the same SMP ID and SMP instruction as from the </w:t>
      </w:r>
      <w:r w:rsidR="007F49D1">
        <w:rPr>
          <w:color w:val="auto"/>
        </w:rPr>
        <w:t>order</w:t>
      </w:r>
      <w:r w:rsidR="00FD3A8F" w:rsidRPr="00FD3A8F">
        <w:rPr>
          <w:color w:val="auto"/>
        </w:rPr>
        <w:t>.</w:t>
      </w:r>
    </w:p>
    <w:p w14:paraId="331914FA" w14:textId="1665F4D0" w:rsidR="009E1480" w:rsidRDefault="009E1480" w:rsidP="00FD3A8F">
      <w:pPr>
        <w:pStyle w:val="Elaboration"/>
        <w:rPr>
          <w:color w:val="auto"/>
        </w:rPr>
      </w:pPr>
      <w:r w:rsidRPr="00FD3A8F">
        <w:rPr>
          <w:color w:val="auto"/>
        </w:rPr>
        <w:t xml:space="preserve">When </w:t>
      </w:r>
      <w:r w:rsidR="007F49D1">
        <w:rPr>
          <w:color w:val="auto"/>
        </w:rPr>
        <w:t xml:space="preserve">a </w:t>
      </w:r>
      <w:r w:rsidR="00F20483">
        <w:rPr>
          <w:color w:val="auto"/>
        </w:rPr>
        <w:t xml:space="preserve">resting </w:t>
      </w:r>
      <w:r w:rsidRPr="00FD3A8F">
        <w:rPr>
          <w:color w:val="auto"/>
        </w:rPr>
        <w:t xml:space="preserve">order is cancelled </w:t>
      </w:r>
      <w:r w:rsidR="003107D5">
        <w:rPr>
          <w:color w:val="auto"/>
        </w:rPr>
        <w:t xml:space="preserve">or </w:t>
      </w:r>
      <w:r w:rsidR="00777351">
        <w:rPr>
          <w:color w:val="auto"/>
        </w:rPr>
        <w:t xml:space="preserve">reduced in quantity </w:t>
      </w:r>
      <w:r w:rsidRPr="00FD3A8F">
        <w:rPr>
          <w:color w:val="auto"/>
        </w:rPr>
        <w:t xml:space="preserve">due to </w:t>
      </w:r>
      <w:r w:rsidR="009467AE">
        <w:rPr>
          <w:color w:val="auto"/>
        </w:rPr>
        <w:t xml:space="preserve">an </w:t>
      </w:r>
      <w:r w:rsidRPr="00FD3A8F">
        <w:rPr>
          <w:color w:val="auto"/>
        </w:rPr>
        <w:t xml:space="preserve">SMP instruction, </w:t>
      </w:r>
      <w:r>
        <w:rPr>
          <w:color w:val="auto"/>
        </w:rPr>
        <w:t xml:space="preserve">the </w:t>
      </w:r>
      <w:r w:rsidR="007C3343">
        <w:rPr>
          <w:color w:val="auto"/>
        </w:rPr>
        <w:t>order receiver</w:t>
      </w:r>
      <w:r>
        <w:rPr>
          <w:color w:val="auto"/>
        </w:rPr>
        <w:t xml:space="preserve"> should </w:t>
      </w:r>
      <w:r w:rsidRPr="00FD3A8F">
        <w:rPr>
          <w:color w:val="auto"/>
        </w:rPr>
        <w:t xml:space="preserve">send </w:t>
      </w:r>
      <w:r>
        <w:rPr>
          <w:color w:val="auto"/>
        </w:rPr>
        <w:t xml:space="preserve">an </w:t>
      </w:r>
      <w:r w:rsidRPr="00FD3A8F">
        <w:rPr>
          <w:color w:val="auto"/>
        </w:rPr>
        <w:t xml:space="preserve">unsolicited </w:t>
      </w:r>
      <w:proofErr w:type="spellStart"/>
      <w:r w:rsidRPr="00FD3A8F">
        <w:rPr>
          <w:color w:val="auto"/>
        </w:rPr>
        <w:t>ExecutionReport</w:t>
      </w:r>
      <w:proofErr w:type="spellEnd"/>
      <w:r w:rsidRPr="00FD3A8F">
        <w:rPr>
          <w:color w:val="auto"/>
        </w:rPr>
        <w:t xml:space="preserve">(35=8) </w:t>
      </w:r>
      <w:r w:rsidR="002A789C">
        <w:rPr>
          <w:color w:val="auto"/>
        </w:rPr>
        <w:t xml:space="preserve">message </w:t>
      </w:r>
      <w:r w:rsidRPr="00FD3A8F">
        <w:rPr>
          <w:color w:val="auto"/>
        </w:rPr>
        <w:t xml:space="preserve">with </w:t>
      </w:r>
      <w:proofErr w:type="spellStart"/>
      <w:r w:rsidRPr="00FD3A8F">
        <w:rPr>
          <w:color w:val="auto"/>
        </w:rPr>
        <w:t>ExecType</w:t>
      </w:r>
      <w:proofErr w:type="spellEnd"/>
      <w:r w:rsidRPr="00FD3A8F">
        <w:rPr>
          <w:color w:val="auto"/>
        </w:rPr>
        <w:t xml:space="preserve">(150)=4 (Cancelled) </w:t>
      </w:r>
      <w:r w:rsidR="00DB0AE8">
        <w:rPr>
          <w:color w:val="auto"/>
        </w:rPr>
        <w:t>or D</w:t>
      </w:r>
      <w:r w:rsidR="00CE36F6">
        <w:rPr>
          <w:color w:val="auto"/>
        </w:rPr>
        <w:t xml:space="preserve"> (</w:t>
      </w:r>
      <w:r w:rsidR="00DB0AE8">
        <w:rPr>
          <w:color w:val="auto"/>
        </w:rPr>
        <w:t>Restated</w:t>
      </w:r>
      <w:r w:rsidR="00CE36F6">
        <w:rPr>
          <w:color w:val="auto"/>
        </w:rPr>
        <w:t>)</w:t>
      </w:r>
      <w:r w:rsidR="00DB0AE8">
        <w:rPr>
          <w:color w:val="auto"/>
        </w:rPr>
        <w:t xml:space="preserve"> </w:t>
      </w:r>
      <w:r w:rsidRPr="00FD3A8F">
        <w:rPr>
          <w:color w:val="auto"/>
        </w:rPr>
        <w:t xml:space="preserve">and </w:t>
      </w:r>
      <w:proofErr w:type="spellStart"/>
      <w:r w:rsidRPr="00FD3A8F">
        <w:rPr>
          <w:color w:val="auto"/>
        </w:rPr>
        <w:t>OrdStatus</w:t>
      </w:r>
      <w:proofErr w:type="spellEnd"/>
      <w:r w:rsidRPr="00FD3A8F">
        <w:rPr>
          <w:color w:val="auto"/>
        </w:rPr>
        <w:t xml:space="preserve">(39)=4 (Canceled) </w:t>
      </w:r>
      <w:r w:rsidR="00DB0AE8">
        <w:rPr>
          <w:color w:val="auto"/>
        </w:rPr>
        <w:t xml:space="preserve">or </w:t>
      </w:r>
      <w:r w:rsidR="00CE36F6">
        <w:rPr>
          <w:color w:val="auto"/>
        </w:rPr>
        <w:t>0 (New)/</w:t>
      </w:r>
      <w:r w:rsidR="00CE4A1B">
        <w:rPr>
          <w:color w:val="auto"/>
        </w:rPr>
        <w:t xml:space="preserve">1 (Partially Filled) </w:t>
      </w:r>
      <w:r w:rsidR="00DE550E">
        <w:rPr>
          <w:color w:val="auto"/>
        </w:rPr>
        <w:t>(</w:t>
      </w:r>
      <w:r w:rsidR="00DD740F">
        <w:rPr>
          <w:color w:val="auto"/>
        </w:rPr>
        <w:t xml:space="preserve">send  </w:t>
      </w:r>
      <w:r w:rsidR="00DE550E">
        <w:rPr>
          <w:color w:val="auto"/>
        </w:rPr>
        <w:t xml:space="preserve">previous order state) </w:t>
      </w:r>
      <w:r w:rsidRPr="00FD3A8F">
        <w:rPr>
          <w:color w:val="auto"/>
        </w:rPr>
        <w:t>to the submitter</w:t>
      </w:r>
      <w:r w:rsidR="009467AE">
        <w:rPr>
          <w:color w:val="auto"/>
        </w:rPr>
        <w:t xml:space="preserve">. This message should also include </w:t>
      </w:r>
      <w:proofErr w:type="spellStart"/>
      <w:r w:rsidR="00D71D83" w:rsidRPr="00FD3A8F">
        <w:rPr>
          <w:color w:val="auto"/>
        </w:rPr>
        <w:t>ExecRestatementReason</w:t>
      </w:r>
      <w:proofErr w:type="spellEnd"/>
      <w:r w:rsidR="00D71D83" w:rsidRPr="00FD3A8F">
        <w:rPr>
          <w:color w:val="auto"/>
        </w:rPr>
        <w:t xml:space="preserve">(378) to indicate that such cancellation </w:t>
      </w:r>
      <w:r w:rsidR="001E443A">
        <w:rPr>
          <w:color w:val="auto"/>
        </w:rPr>
        <w:t xml:space="preserve">or reduction in quantity </w:t>
      </w:r>
      <w:r w:rsidR="00D71D83" w:rsidRPr="00FD3A8F">
        <w:rPr>
          <w:color w:val="auto"/>
        </w:rPr>
        <w:t xml:space="preserve">is due to SMP, including the type of SMP instruction of the incoming order </w:t>
      </w:r>
      <w:r w:rsidR="002A789C">
        <w:rPr>
          <w:color w:val="auto"/>
        </w:rPr>
        <w:t xml:space="preserve">or standing rule </w:t>
      </w:r>
      <w:r w:rsidR="00D71D83" w:rsidRPr="00FD3A8F">
        <w:rPr>
          <w:color w:val="auto"/>
        </w:rPr>
        <w:t>causing the cancellation.</w:t>
      </w:r>
      <w:r w:rsidRPr="00FD3A8F">
        <w:rPr>
          <w:color w:val="auto"/>
        </w:rPr>
        <w:t xml:space="preserve"> </w:t>
      </w:r>
    </w:p>
    <w:p w14:paraId="116AD1FA" w14:textId="77777777" w:rsidR="00C31204" w:rsidRPr="00FD3A8F" w:rsidRDefault="00C31204" w:rsidP="00FD3A8F">
      <w:pPr>
        <w:pStyle w:val="Elaboration"/>
        <w:rPr>
          <w:color w:val="auto"/>
        </w:rPr>
      </w:pPr>
    </w:p>
    <w:p w14:paraId="66DAA379" w14:textId="6744E5E4" w:rsidR="00C31204" w:rsidRDefault="00C31204" w:rsidP="008951CD">
      <w:pPr>
        <w:pStyle w:val="Heading1"/>
        <w:pageBreakBefore/>
      </w:pPr>
      <w:bookmarkStart w:id="11" w:name="_Toc154754151"/>
      <w:r>
        <w:lastRenderedPageBreak/>
        <w:t>Implementation Details</w:t>
      </w:r>
      <w:bookmarkEnd w:id="11"/>
    </w:p>
    <w:p w14:paraId="7D621DEE" w14:textId="680BDCFA" w:rsidR="00FD3A8F" w:rsidRPr="00FD3A8F" w:rsidRDefault="00C57D77" w:rsidP="00FD3A8F">
      <w:pPr>
        <w:pStyle w:val="Elaboration"/>
        <w:rPr>
          <w:color w:val="auto"/>
        </w:rPr>
      </w:pPr>
      <w:r>
        <w:rPr>
          <w:color w:val="auto"/>
        </w:rPr>
        <w:t xml:space="preserve">The following </w:t>
      </w:r>
      <w:r w:rsidR="009B24FA">
        <w:rPr>
          <w:color w:val="auto"/>
        </w:rPr>
        <w:t>elements of</w:t>
      </w:r>
      <w:r>
        <w:rPr>
          <w:color w:val="auto"/>
        </w:rPr>
        <w:t xml:space="preserve"> the FIX Protocol support these requirements:</w:t>
      </w:r>
    </w:p>
    <w:p w14:paraId="2D37C62A" w14:textId="77777777" w:rsidR="00803139" w:rsidRDefault="00803139" w:rsidP="00FD3A8F">
      <w:pPr>
        <w:pStyle w:val="Elaboration"/>
        <w:rPr>
          <w:color w:val="auto"/>
        </w:rPr>
      </w:pPr>
    </w:p>
    <w:p w14:paraId="38231F82" w14:textId="67972AEB" w:rsidR="00FD3A8F" w:rsidRPr="00FD3A8F" w:rsidRDefault="00781F63" w:rsidP="00FD3A8F">
      <w:pPr>
        <w:pStyle w:val="Elaboration"/>
        <w:rPr>
          <w:color w:val="auto"/>
        </w:rPr>
      </w:pPr>
      <w:r>
        <w:rPr>
          <w:color w:val="auto"/>
        </w:rPr>
        <w:t>The</w:t>
      </w:r>
      <w:r w:rsidRPr="00FD3A8F">
        <w:rPr>
          <w:color w:val="auto"/>
        </w:rPr>
        <w:t xml:space="preserve"> </w:t>
      </w:r>
      <w:r w:rsidR="00FD3A8F" w:rsidRPr="00FD3A8F">
        <w:rPr>
          <w:color w:val="auto"/>
        </w:rPr>
        <w:t>field</w:t>
      </w:r>
      <w:r w:rsidR="009B24FA">
        <w:rPr>
          <w:color w:val="auto"/>
        </w:rPr>
        <w:t>s</w:t>
      </w:r>
      <w:r w:rsidR="00FD3A8F" w:rsidRPr="00FD3A8F">
        <w:rPr>
          <w:color w:val="auto"/>
        </w:rPr>
        <w:t xml:space="preserve"> </w:t>
      </w:r>
      <w:proofErr w:type="spellStart"/>
      <w:r w:rsidR="00FD3A8F" w:rsidRPr="00FD3A8F">
        <w:rPr>
          <w:color w:val="auto"/>
        </w:rPr>
        <w:t>SelfMatchPreventionInstruction</w:t>
      </w:r>
      <w:proofErr w:type="spellEnd"/>
      <w:r w:rsidR="00FD3A8F" w:rsidRPr="00FD3A8F">
        <w:rPr>
          <w:color w:val="auto"/>
        </w:rPr>
        <w:t>(2964)</w:t>
      </w:r>
      <w:r w:rsidR="006D011A">
        <w:rPr>
          <w:color w:val="auto"/>
        </w:rPr>
        <w:t xml:space="preserve"> and </w:t>
      </w:r>
      <w:proofErr w:type="spellStart"/>
      <w:r w:rsidR="00FD3A8F" w:rsidRPr="00FD3A8F">
        <w:rPr>
          <w:color w:val="auto"/>
        </w:rPr>
        <w:t>SelfMatchPreventionID</w:t>
      </w:r>
      <w:proofErr w:type="spellEnd"/>
      <w:r w:rsidR="00FD3A8F" w:rsidRPr="00FD3A8F">
        <w:rPr>
          <w:color w:val="auto"/>
        </w:rPr>
        <w:t>(2362)</w:t>
      </w:r>
      <w:r w:rsidR="006D011A">
        <w:rPr>
          <w:color w:val="auto"/>
        </w:rPr>
        <w:t xml:space="preserve"> </w:t>
      </w:r>
      <w:r w:rsidR="009B24FA">
        <w:rPr>
          <w:color w:val="auto"/>
        </w:rPr>
        <w:t>are available in</w:t>
      </w:r>
      <w:r w:rsidR="006D011A">
        <w:rPr>
          <w:color w:val="auto"/>
        </w:rPr>
        <w:t xml:space="preserve"> </w:t>
      </w:r>
      <w:r w:rsidR="00FD3A8F" w:rsidRPr="00FD3A8F">
        <w:rPr>
          <w:color w:val="auto"/>
        </w:rPr>
        <w:t>the following messages and component</w:t>
      </w:r>
      <w:r w:rsidR="006D011A">
        <w:rPr>
          <w:color w:val="auto"/>
        </w:rPr>
        <w:t>s</w:t>
      </w:r>
      <w:r w:rsidR="00FD3A8F" w:rsidRPr="00FD3A8F">
        <w:rPr>
          <w:color w:val="auto"/>
        </w:rPr>
        <w:t>:</w:t>
      </w:r>
    </w:p>
    <w:p w14:paraId="64C9160E" w14:textId="77777777" w:rsidR="006D011A" w:rsidRDefault="00FD3A8F" w:rsidP="006D011A">
      <w:pPr>
        <w:pStyle w:val="ListBullet"/>
      </w:pPr>
      <w:proofErr w:type="spellStart"/>
      <w:r w:rsidRPr="00FD3A8F">
        <w:t>NewOrderSingle</w:t>
      </w:r>
      <w:proofErr w:type="spellEnd"/>
      <w:r w:rsidRPr="00FD3A8F">
        <w:t>(35=D)</w:t>
      </w:r>
    </w:p>
    <w:p w14:paraId="59A5310B" w14:textId="77777777" w:rsidR="006D011A" w:rsidRDefault="00FD3A8F" w:rsidP="006D011A">
      <w:pPr>
        <w:pStyle w:val="ListBullet"/>
      </w:pPr>
      <w:proofErr w:type="spellStart"/>
      <w:r w:rsidRPr="00FD3A8F">
        <w:t>OrderCancelReplaceRequest</w:t>
      </w:r>
      <w:proofErr w:type="spellEnd"/>
      <w:r w:rsidRPr="00FD3A8F">
        <w:t>(35=G)</w:t>
      </w:r>
    </w:p>
    <w:p w14:paraId="766EB740" w14:textId="77777777" w:rsidR="006D011A" w:rsidRDefault="00FD3A8F" w:rsidP="006D011A">
      <w:pPr>
        <w:pStyle w:val="ListBullet"/>
      </w:pPr>
      <w:r w:rsidRPr="00FD3A8F">
        <w:t>Quote(35=S)</w:t>
      </w:r>
    </w:p>
    <w:p w14:paraId="6B031EB4" w14:textId="77777777" w:rsidR="006D011A" w:rsidRDefault="00FD3A8F" w:rsidP="006D011A">
      <w:pPr>
        <w:pStyle w:val="ListBullet"/>
      </w:pPr>
      <w:proofErr w:type="spellStart"/>
      <w:r w:rsidRPr="00FD3A8F">
        <w:t>MassQuote</w:t>
      </w:r>
      <w:proofErr w:type="spellEnd"/>
      <w:r w:rsidRPr="00FD3A8F">
        <w:t>(35=</w:t>
      </w:r>
      <w:proofErr w:type="spellStart"/>
      <w:r w:rsidRPr="00FD3A8F">
        <w:t>i</w:t>
      </w:r>
      <w:proofErr w:type="spellEnd"/>
      <w:r w:rsidRPr="00FD3A8F">
        <w:t>)</w:t>
      </w:r>
    </w:p>
    <w:p w14:paraId="423DB7E0" w14:textId="77777777" w:rsidR="006D011A" w:rsidRDefault="00FD3A8F" w:rsidP="006D011A">
      <w:pPr>
        <w:pStyle w:val="ListBullet"/>
      </w:pPr>
      <w:r w:rsidRPr="00FD3A8F">
        <w:t>ExecutionReport(35=8)</w:t>
      </w:r>
    </w:p>
    <w:p w14:paraId="4B4DAB70" w14:textId="77777777" w:rsidR="006D011A" w:rsidRDefault="00FD3A8F" w:rsidP="006D011A">
      <w:pPr>
        <w:pStyle w:val="ListBullet"/>
      </w:pPr>
      <w:proofErr w:type="spellStart"/>
      <w:r w:rsidRPr="00FD3A8F">
        <w:t>NewOrderMultileg</w:t>
      </w:r>
      <w:proofErr w:type="spellEnd"/>
      <w:r w:rsidRPr="00FD3A8F">
        <w:t>(35=AB)</w:t>
      </w:r>
    </w:p>
    <w:p w14:paraId="6FA305B7" w14:textId="77777777" w:rsidR="006D011A" w:rsidRDefault="00FD3A8F" w:rsidP="006D011A">
      <w:pPr>
        <w:pStyle w:val="ListBullet"/>
      </w:pPr>
      <w:proofErr w:type="spellStart"/>
      <w:r w:rsidRPr="00FD3A8F">
        <w:t>MultilegOrderCancelReplace</w:t>
      </w:r>
      <w:proofErr w:type="spellEnd"/>
      <w:r w:rsidRPr="00FD3A8F">
        <w:t>(35=AC)</w:t>
      </w:r>
    </w:p>
    <w:p w14:paraId="367C955E" w14:textId="5C1F3151" w:rsidR="00FD3A8F" w:rsidRPr="00FD3A8F" w:rsidRDefault="00FD3A8F" w:rsidP="006D011A">
      <w:pPr>
        <w:pStyle w:val="ListBullet"/>
      </w:pPr>
      <w:proofErr w:type="spellStart"/>
      <w:r w:rsidRPr="00FD3A8F">
        <w:t>TradeReportOrderDetail</w:t>
      </w:r>
      <w:proofErr w:type="spellEnd"/>
      <w:r w:rsidRPr="00FD3A8F">
        <w:t xml:space="preserve"> (Component) </w:t>
      </w:r>
    </w:p>
    <w:p w14:paraId="7FEBD557" w14:textId="77777777" w:rsidR="00EB5C6D" w:rsidRDefault="00EB5C6D" w:rsidP="00FD3A8F">
      <w:pPr>
        <w:pStyle w:val="Elaboration"/>
        <w:rPr>
          <w:color w:val="auto"/>
        </w:rPr>
      </w:pPr>
    </w:p>
    <w:p w14:paraId="3EEE3D22" w14:textId="66E22C56" w:rsidR="00EB5C6D" w:rsidRDefault="00EB5C6D" w:rsidP="00FD3A8F">
      <w:pPr>
        <w:pStyle w:val="Elaboration"/>
        <w:rPr>
          <w:color w:val="auto"/>
        </w:rPr>
      </w:pPr>
      <w:r>
        <w:rPr>
          <w:color w:val="auto"/>
        </w:rPr>
        <w:t xml:space="preserve">The </w:t>
      </w:r>
      <w:proofErr w:type="spellStart"/>
      <w:r w:rsidR="00FD3A8F" w:rsidRPr="00FD3A8F">
        <w:rPr>
          <w:color w:val="auto"/>
        </w:rPr>
        <w:t>SelfMatchPreventionInstruction</w:t>
      </w:r>
      <w:proofErr w:type="spellEnd"/>
      <w:r w:rsidR="00FD3A8F" w:rsidRPr="00FD3A8F">
        <w:rPr>
          <w:color w:val="auto"/>
        </w:rPr>
        <w:t>(2964) field</w:t>
      </w:r>
      <w:r>
        <w:rPr>
          <w:color w:val="auto"/>
        </w:rPr>
        <w:t xml:space="preserve"> </w:t>
      </w:r>
      <w:r w:rsidR="00AE0017">
        <w:rPr>
          <w:color w:val="auto"/>
        </w:rPr>
        <w:t xml:space="preserve">is intended to indicate </w:t>
      </w:r>
      <w:r w:rsidR="006119BC">
        <w:rPr>
          <w:color w:val="auto"/>
        </w:rPr>
        <w:t xml:space="preserve">the </w:t>
      </w:r>
      <w:r w:rsidR="00C9214E">
        <w:rPr>
          <w:color w:val="auto"/>
        </w:rPr>
        <w:t xml:space="preserve">SMP </w:t>
      </w:r>
      <w:r w:rsidR="006119BC">
        <w:rPr>
          <w:color w:val="auto"/>
        </w:rPr>
        <w:t xml:space="preserve">instruction </w:t>
      </w:r>
      <w:r w:rsidR="00CF096C">
        <w:rPr>
          <w:color w:val="auto"/>
        </w:rPr>
        <w:t xml:space="preserve">when the incoming </w:t>
      </w:r>
      <w:r w:rsidR="00AE3325">
        <w:rPr>
          <w:color w:val="auto"/>
        </w:rPr>
        <w:t xml:space="preserve">(aggressive) </w:t>
      </w:r>
      <w:r w:rsidR="00CF096C">
        <w:rPr>
          <w:color w:val="auto"/>
        </w:rPr>
        <w:t>order</w:t>
      </w:r>
      <w:r w:rsidR="00AE3325">
        <w:rPr>
          <w:color w:val="auto"/>
        </w:rPr>
        <w:t xml:space="preserve"> has the same </w:t>
      </w:r>
      <w:r w:rsidR="00C96AB1">
        <w:rPr>
          <w:color w:val="auto"/>
        </w:rPr>
        <w:t xml:space="preserve">value in </w:t>
      </w:r>
      <w:proofErr w:type="spellStart"/>
      <w:r w:rsidR="00AE3325">
        <w:rPr>
          <w:color w:val="auto"/>
        </w:rPr>
        <w:t>SelfMatchPreventionID</w:t>
      </w:r>
      <w:proofErr w:type="spellEnd"/>
      <w:r w:rsidR="00AE3325">
        <w:rPr>
          <w:color w:val="auto"/>
        </w:rPr>
        <w:t>(2362) as a resting (passive) order,</w:t>
      </w:r>
      <w:r w:rsidR="005D5183">
        <w:rPr>
          <w:color w:val="auto"/>
        </w:rPr>
        <w:t xml:space="preserve"> and </w:t>
      </w:r>
      <w:r>
        <w:rPr>
          <w:color w:val="auto"/>
        </w:rPr>
        <w:t>takes the following values:</w:t>
      </w:r>
    </w:p>
    <w:p w14:paraId="647B1A80" w14:textId="0DE9438A" w:rsidR="00FD3A8F" w:rsidRPr="00FD3A8F" w:rsidRDefault="00FD3A8F" w:rsidP="00EB5C6D">
      <w:pPr>
        <w:pStyle w:val="ListBullet"/>
      </w:pPr>
      <w:r w:rsidRPr="00FD3A8F">
        <w:t xml:space="preserve">1 = Cancel aggressive </w:t>
      </w:r>
      <w:r w:rsidR="00574690" w:rsidRPr="00CC3F76">
        <w:rPr>
          <w:i/>
          <w:iCs/>
        </w:rPr>
        <w:t>[cancel incoming order]</w:t>
      </w:r>
    </w:p>
    <w:p w14:paraId="61B49B28" w14:textId="37DA364C" w:rsidR="00FD3A8F" w:rsidRPr="00FD3A8F" w:rsidRDefault="00FD3A8F" w:rsidP="00EB5C6D">
      <w:pPr>
        <w:pStyle w:val="ListBullet"/>
      </w:pPr>
      <w:r w:rsidRPr="00FD3A8F">
        <w:t>2</w:t>
      </w:r>
      <w:r w:rsidR="00EB5C6D">
        <w:t xml:space="preserve"> </w:t>
      </w:r>
      <w:r w:rsidRPr="00FD3A8F">
        <w:t xml:space="preserve">= Cancel passive </w:t>
      </w:r>
      <w:r w:rsidR="00574690" w:rsidRPr="00CC3F76">
        <w:rPr>
          <w:i/>
          <w:iCs/>
        </w:rPr>
        <w:t xml:space="preserve">[cancel resting order with the same </w:t>
      </w:r>
      <w:proofErr w:type="spellStart"/>
      <w:r w:rsidR="00574690" w:rsidRPr="00CC3F76">
        <w:rPr>
          <w:i/>
          <w:iCs/>
        </w:rPr>
        <w:t>SelfMatchPreventionID</w:t>
      </w:r>
      <w:proofErr w:type="spellEnd"/>
      <w:r w:rsidR="00574690" w:rsidRPr="00CC3F76">
        <w:rPr>
          <w:i/>
          <w:iCs/>
        </w:rPr>
        <w:t>(2362)]</w:t>
      </w:r>
    </w:p>
    <w:p w14:paraId="68B134A1" w14:textId="77E443D5" w:rsidR="00FD3A8F" w:rsidRDefault="00FD3A8F" w:rsidP="00EB5C6D">
      <w:pPr>
        <w:pStyle w:val="ListBullet"/>
      </w:pPr>
      <w:r w:rsidRPr="00FD3A8F">
        <w:t>3</w:t>
      </w:r>
      <w:r w:rsidR="00EB5C6D">
        <w:t xml:space="preserve"> </w:t>
      </w:r>
      <w:r w:rsidRPr="00FD3A8F">
        <w:t>= Cancel aggressive and passive</w:t>
      </w:r>
      <w:r w:rsidR="00574690">
        <w:t xml:space="preserve"> </w:t>
      </w:r>
      <w:r w:rsidR="0037472C" w:rsidRPr="00CC3F76">
        <w:rPr>
          <w:i/>
          <w:iCs/>
        </w:rPr>
        <w:t xml:space="preserve">[cancel both incoming and resting order with the same </w:t>
      </w:r>
      <w:proofErr w:type="spellStart"/>
      <w:r w:rsidR="0037472C" w:rsidRPr="00CC3F76">
        <w:rPr>
          <w:i/>
          <w:iCs/>
        </w:rPr>
        <w:t>SelfMatchPreventionID</w:t>
      </w:r>
      <w:proofErr w:type="spellEnd"/>
      <w:r w:rsidR="0037472C" w:rsidRPr="00CC3F76">
        <w:rPr>
          <w:i/>
          <w:iCs/>
        </w:rPr>
        <w:t>(2362)]</w:t>
      </w:r>
    </w:p>
    <w:p w14:paraId="694481AE" w14:textId="77777777" w:rsidR="00EB5C6D" w:rsidRPr="00FD3A8F" w:rsidRDefault="00EB5C6D" w:rsidP="00EB5C6D">
      <w:pPr>
        <w:pStyle w:val="ListBullet"/>
        <w:numPr>
          <w:ilvl w:val="0"/>
          <w:numId w:val="0"/>
        </w:numPr>
      </w:pPr>
    </w:p>
    <w:p w14:paraId="713D024A" w14:textId="0DCBBDE1" w:rsidR="00FD3A8F" w:rsidRPr="00FD3A8F" w:rsidRDefault="00EB5C6D" w:rsidP="00AD6A59">
      <w:pPr>
        <w:pStyle w:val="Elaboration"/>
        <w:rPr>
          <w:color w:val="auto"/>
        </w:rPr>
      </w:pPr>
      <w:r>
        <w:rPr>
          <w:color w:val="auto"/>
        </w:rPr>
        <w:t>T</w:t>
      </w:r>
      <w:r w:rsidR="00FD3A8F" w:rsidRPr="00FD3A8F">
        <w:rPr>
          <w:color w:val="auto"/>
        </w:rPr>
        <w:t xml:space="preserve">he following new enumerations </w:t>
      </w:r>
      <w:r>
        <w:rPr>
          <w:color w:val="auto"/>
        </w:rPr>
        <w:t xml:space="preserve">have been added to the </w:t>
      </w:r>
      <w:proofErr w:type="spellStart"/>
      <w:r w:rsidR="00FD3A8F" w:rsidRPr="00FD3A8F">
        <w:rPr>
          <w:color w:val="auto"/>
        </w:rPr>
        <w:t>ExecRestatementReason</w:t>
      </w:r>
      <w:proofErr w:type="spellEnd"/>
      <w:r w:rsidR="00FD3A8F" w:rsidRPr="00FD3A8F">
        <w:rPr>
          <w:color w:val="auto"/>
        </w:rPr>
        <w:t>(378) field</w:t>
      </w:r>
      <w:r w:rsidR="00333951">
        <w:rPr>
          <w:color w:val="auto"/>
        </w:rPr>
        <w:t xml:space="preserve"> in order to allow </w:t>
      </w:r>
      <w:r w:rsidR="00F23C9F">
        <w:rPr>
          <w:color w:val="auto"/>
        </w:rPr>
        <w:t xml:space="preserve">an </w:t>
      </w:r>
      <w:r w:rsidR="00B81329" w:rsidRPr="00FD3A8F">
        <w:rPr>
          <w:color w:val="auto"/>
        </w:rPr>
        <w:t>ExecutionReport(35=8)</w:t>
      </w:r>
      <w:r w:rsidR="00B81329">
        <w:rPr>
          <w:color w:val="auto"/>
        </w:rPr>
        <w:t xml:space="preserve"> </w:t>
      </w:r>
      <w:r w:rsidR="00F23C9F">
        <w:rPr>
          <w:color w:val="auto"/>
        </w:rPr>
        <w:t xml:space="preserve">message to </w:t>
      </w:r>
      <w:r w:rsidR="00AE465C">
        <w:rPr>
          <w:color w:val="auto"/>
        </w:rPr>
        <w:t xml:space="preserve">indicate, where an order is cancelled due to the invocation of self-match prevention logic, </w:t>
      </w:r>
      <w:r w:rsidR="00AD6A59" w:rsidRPr="00AD6A59">
        <w:rPr>
          <w:color w:val="auto"/>
        </w:rPr>
        <w:t xml:space="preserve">the </w:t>
      </w:r>
      <w:r w:rsidR="00BB5AA9">
        <w:rPr>
          <w:color w:val="auto"/>
        </w:rPr>
        <w:t>SMP</w:t>
      </w:r>
      <w:r w:rsidR="00AD6A59" w:rsidRPr="00AD6A59">
        <w:rPr>
          <w:color w:val="auto"/>
        </w:rPr>
        <w:t xml:space="preserve"> instruction that caused</w:t>
      </w:r>
      <w:r w:rsidR="00AD6A59">
        <w:rPr>
          <w:color w:val="auto"/>
        </w:rPr>
        <w:t xml:space="preserve"> </w:t>
      </w:r>
      <w:r w:rsidR="00AD6A59" w:rsidRPr="00AD6A59">
        <w:rPr>
          <w:color w:val="auto"/>
        </w:rPr>
        <w:t>the cancellation</w:t>
      </w:r>
      <w:r w:rsidR="00FD3A8F" w:rsidRPr="00FD3A8F">
        <w:rPr>
          <w:color w:val="auto"/>
        </w:rPr>
        <w:t>:</w:t>
      </w:r>
    </w:p>
    <w:p w14:paraId="4C8DD01C" w14:textId="0C1B3D93" w:rsidR="00FD3A8F" w:rsidRPr="00FD3A8F" w:rsidRDefault="00FD3A8F" w:rsidP="00803139">
      <w:pPr>
        <w:pStyle w:val="ListBullet"/>
      </w:pPr>
      <w:r w:rsidRPr="00FD3A8F">
        <w:t>17</w:t>
      </w:r>
      <w:r w:rsidR="00803139">
        <w:t xml:space="preserve"> </w:t>
      </w:r>
      <w:r w:rsidRPr="00FD3A8F">
        <w:t xml:space="preserve">= </w:t>
      </w:r>
      <w:r w:rsidR="0032420D">
        <w:t xml:space="preserve">Cancelled, self-match prevention </w:t>
      </w:r>
      <w:r w:rsidR="0032420D" w:rsidRPr="00CC3F76">
        <w:rPr>
          <w:i/>
          <w:iCs/>
        </w:rPr>
        <w:t>[</w:t>
      </w:r>
      <w:r w:rsidR="00CC3F76" w:rsidRPr="00CC3F76">
        <w:rPr>
          <w:i/>
          <w:iCs/>
        </w:rPr>
        <w:t>c</w:t>
      </w:r>
      <w:r w:rsidR="0032420D" w:rsidRPr="00CC3F76">
        <w:rPr>
          <w:i/>
          <w:iCs/>
        </w:rPr>
        <w:t xml:space="preserve">ancelled order based on standing rules for self-match prevention (i.e. </w:t>
      </w:r>
      <w:proofErr w:type="spellStart"/>
      <w:r w:rsidR="0032420D" w:rsidRPr="00CC3F76">
        <w:rPr>
          <w:i/>
          <w:iCs/>
        </w:rPr>
        <w:t>SelfMatchPreventionInstruction</w:t>
      </w:r>
      <w:proofErr w:type="spellEnd"/>
      <w:r w:rsidR="0032420D" w:rsidRPr="00CC3F76">
        <w:rPr>
          <w:i/>
          <w:iCs/>
        </w:rPr>
        <w:t>(2964) specified or used)</w:t>
      </w:r>
      <w:r w:rsidR="00CC3F76" w:rsidRPr="00CC3F76">
        <w:rPr>
          <w:i/>
          <w:iCs/>
        </w:rPr>
        <w:t>]</w:t>
      </w:r>
      <w:r w:rsidRPr="00FD3A8F">
        <w:t xml:space="preserve"> </w:t>
      </w:r>
    </w:p>
    <w:p w14:paraId="0D8AD5B1" w14:textId="35B9DBA2" w:rsidR="00CC3F76" w:rsidRDefault="00CC3F76" w:rsidP="00CC3F76">
      <w:pPr>
        <w:pStyle w:val="ListBullet"/>
      </w:pPr>
      <w:r>
        <w:t xml:space="preserve">18 = Cancelled, self-match prevention aggressive order </w:t>
      </w:r>
      <w:r w:rsidRPr="00CC3F76">
        <w:rPr>
          <w:i/>
          <w:iCs/>
        </w:rPr>
        <w:t xml:space="preserve">[cancelled due to incoming order with the same  </w:t>
      </w:r>
      <w:proofErr w:type="spellStart"/>
      <w:r w:rsidRPr="00CC3F76">
        <w:rPr>
          <w:i/>
          <w:iCs/>
        </w:rPr>
        <w:t>SelfMatchPreventionID</w:t>
      </w:r>
      <w:proofErr w:type="spellEnd"/>
      <w:r w:rsidRPr="00CC3F76">
        <w:rPr>
          <w:i/>
          <w:iCs/>
        </w:rPr>
        <w:t xml:space="preserve">(2362) and  </w:t>
      </w:r>
      <w:proofErr w:type="spellStart"/>
      <w:r w:rsidRPr="00CC3F76">
        <w:rPr>
          <w:i/>
          <w:iCs/>
        </w:rPr>
        <w:t>SelfMatchPreventionInstruction</w:t>
      </w:r>
      <w:proofErr w:type="spellEnd"/>
      <w:r w:rsidRPr="00CC3F76">
        <w:rPr>
          <w:i/>
          <w:iCs/>
        </w:rPr>
        <w:t>(2964)= (Cancel aggressive)]</w:t>
      </w:r>
    </w:p>
    <w:p w14:paraId="2688FEC1" w14:textId="16D30235" w:rsidR="00CC3F76" w:rsidRDefault="00CC3F76" w:rsidP="00CC3F76">
      <w:pPr>
        <w:pStyle w:val="ListBullet"/>
      </w:pPr>
      <w:r>
        <w:t xml:space="preserve">19 = Cancelled, self-match prevention passive order </w:t>
      </w:r>
      <w:r w:rsidRPr="00CC3F76">
        <w:rPr>
          <w:i/>
          <w:iCs/>
        </w:rPr>
        <w:t xml:space="preserve">[cancelled due to incoming order with the same  </w:t>
      </w:r>
      <w:proofErr w:type="spellStart"/>
      <w:r w:rsidRPr="00CC3F76">
        <w:rPr>
          <w:i/>
          <w:iCs/>
        </w:rPr>
        <w:t>SelfMatchPreventionID</w:t>
      </w:r>
      <w:proofErr w:type="spellEnd"/>
      <w:r w:rsidRPr="00CC3F76">
        <w:rPr>
          <w:i/>
          <w:iCs/>
        </w:rPr>
        <w:t xml:space="preserve">(2362) and  </w:t>
      </w:r>
      <w:proofErr w:type="spellStart"/>
      <w:r w:rsidRPr="00CC3F76">
        <w:rPr>
          <w:i/>
          <w:iCs/>
        </w:rPr>
        <w:t>SelfMatchPreventionInstruction</w:t>
      </w:r>
      <w:proofErr w:type="spellEnd"/>
      <w:r w:rsidRPr="00CC3F76">
        <w:rPr>
          <w:i/>
          <w:iCs/>
        </w:rPr>
        <w:t xml:space="preserve">(2964)= (Cancel passive)] </w:t>
      </w:r>
    </w:p>
    <w:p w14:paraId="0E647C0D" w14:textId="0C15ECCC" w:rsidR="005A2AF1" w:rsidRDefault="00FD3A8F" w:rsidP="00CC3F76">
      <w:pPr>
        <w:pStyle w:val="ListBullet"/>
      </w:pPr>
      <w:r w:rsidRPr="00FD3A8F">
        <w:t>20</w:t>
      </w:r>
      <w:r w:rsidR="00803139">
        <w:t xml:space="preserve"> </w:t>
      </w:r>
      <w:r w:rsidRPr="00FD3A8F">
        <w:t>= Cancel</w:t>
      </w:r>
      <w:r w:rsidR="006F173D">
        <w:t>led, self-match prevention</w:t>
      </w:r>
      <w:r w:rsidR="00C7417E">
        <w:t xml:space="preserve"> aggressive and passive order </w:t>
      </w:r>
      <w:r w:rsidR="00C7417E" w:rsidRPr="00CC3F76">
        <w:rPr>
          <w:i/>
          <w:iCs/>
        </w:rPr>
        <w:t xml:space="preserve">[cancelled due to incoming order with the same </w:t>
      </w:r>
      <w:r w:rsidR="00CC3F76" w:rsidRPr="00CC3F76">
        <w:rPr>
          <w:i/>
          <w:iCs/>
        </w:rPr>
        <w:t xml:space="preserve">order with the same </w:t>
      </w:r>
      <w:proofErr w:type="spellStart"/>
      <w:r w:rsidR="00CC3F76" w:rsidRPr="00CC3F76">
        <w:rPr>
          <w:i/>
          <w:iCs/>
        </w:rPr>
        <w:t>SelfMatchPreventionID</w:t>
      </w:r>
      <w:proofErr w:type="spellEnd"/>
      <w:r w:rsidR="00CC3F76" w:rsidRPr="00CC3F76">
        <w:rPr>
          <w:i/>
          <w:iCs/>
        </w:rPr>
        <w:t xml:space="preserve">(2362) and </w:t>
      </w:r>
      <w:proofErr w:type="spellStart"/>
      <w:r w:rsidR="00CC3F76" w:rsidRPr="00CC3F76">
        <w:rPr>
          <w:i/>
          <w:iCs/>
        </w:rPr>
        <w:t>SelfMatchPreventionInstruction</w:t>
      </w:r>
      <w:proofErr w:type="spellEnd"/>
      <w:r w:rsidR="00CC3F76" w:rsidRPr="00CC3F76">
        <w:rPr>
          <w:i/>
          <w:iCs/>
        </w:rPr>
        <w:t>(2964)=3 (Cancel aggressive and passive)]</w:t>
      </w:r>
    </w:p>
    <w:p w14:paraId="4BCD089A" w14:textId="77777777" w:rsidR="005A2AF1" w:rsidRDefault="005A2AF1" w:rsidP="007928FA">
      <w:pPr>
        <w:pStyle w:val="BodyText"/>
        <w:ind w:left="709" w:hanging="709"/>
      </w:pPr>
      <w:bookmarkStart w:id="12" w:name="_Message_Resend_Limits"/>
      <w:bookmarkEnd w:id="12"/>
    </w:p>
    <w:p w14:paraId="147AA68F" w14:textId="1E8340F3" w:rsidR="00061E72" w:rsidRDefault="00061E72" w:rsidP="008951CD">
      <w:pPr>
        <w:pStyle w:val="Elaboration"/>
      </w:pPr>
      <w:r w:rsidRPr="00B36ADC">
        <w:rPr>
          <w:color w:val="auto"/>
        </w:rPr>
        <w:t xml:space="preserve">The reduction of the quantity of the incoming </w:t>
      </w:r>
      <w:r w:rsidR="00DD740F">
        <w:rPr>
          <w:color w:val="auto"/>
        </w:rPr>
        <w:t xml:space="preserve">and/or resting </w:t>
      </w:r>
      <w:r w:rsidRPr="00B36ADC">
        <w:rPr>
          <w:color w:val="auto"/>
        </w:rPr>
        <w:t xml:space="preserve">order by the </w:t>
      </w:r>
      <w:r w:rsidR="00DD740F">
        <w:rPr>
          <w:color w:val="auto"/>
        </w:rPr>
        <w:t xml:space="preserve">potential match </w:t>
      </w:r>
      <w:r w:rsidRPr="00B36ADC">
        <w:rPr>
          <w:color w:val="auto"/>
        </w:rPr>
        <w:t xml:space="preserve">quantity </w:t>
      </w:r>
      <w:r w:rsidR="0090304F" w:rsidRPr="00B36ADC">
        <w:rPr>
          <w:color w:val="auto"/>
        </w:rPr>
        <w:t xml:space="preserve">is currently </w:t>
      </w:r>
      <w:r w:rsidR="00215D56">
        <w:rPr>
          <w:color w:val="auto"/>
        </w:rPr>
        <w:t>not</w:t>
      </w:r>
      <w:r w:rsidR="0090304F" w:rsidRPr="00B36ADC">
        <w:rPr>
          <w:color w:val="auto"/>
        </w:rPr>
        <w:t xml:space="preserve"> supported by </w:t>
      </w:r>
      <w:r w:rsidR="00787623">
        <w:rPr>
          <w:color w:val="auto"/>
        </w:rPr>
        <w:t>explicit instruction</w:t>
      </w:r>
      <w:r w:rsidR="00B60561">
        <w:rPr>
          <w:color w:val="auto"/>
        </w:rPr>
        <w:t>s</w:t>
      </w:r>
      <w:r w:rsidR="00787623">
        <w:rPr>
          <w:color w:val="auto"/>
        </w:rPr>
        <w:t xml:space="preserve"> and requires </w:t>
      </w:r>
      <w:r w:rsidR="0090304F" w:rsidRPr="00B36ADC">
        <w:rPr>
          <w:color w:val="auto"/>
        </w:rPr>
        <w:t>standing rule</w:t>
      </w:r>
      <w:r w:rsidR="00B60561">
        <w:rPr>
          <w:color w:val="auto"/>
        </w:rPr>
        <w:t>s</w:t>
      </w:r>
      <w:r w:rsidR="0090304F" w:rsidRPr="00B36ADC">
        <w:rPr>
          <w:color w:val="auto"/>
        </w:rPr>
        <w:t xml:space="preserve">. However, the field </w:t>
      </w:r>
      <w:proofErr w:type="spellStart"/>
      <w:r w:rsidR="0090304F" w:rsidRPr="00FD3A8F">
        <w:rPr>
          <w:color w:val="auto"/>
        </w:rPr>
        <w:t>Exec</w:t>
      </w:r>
      <w:r w:rsidR="004262EE">
        <w:rPr>
          <w:color w:val="auto"/>
        </w:rPr>
        <w:t>Restatement</w:t>
      </w:r>
      <w:r w:rsidR="0090304F" w:rsidRPr="00FD3A8F">
        <w:rPr>
          <w:color w:val="auto"/>
        </w:rPr>
        <w:t>Reason</w:t>
      </w:r>
      <w:proofErr w:type="spellEnd"/>
      <w:r w:rsidR="0090304F" w:rsidRPr="00FD3A8F">
        <w:rPr>
          <w:color w:val="auto"/>
        </w:rPr>
        <w:t>(</w:t>
      </w:r>
      <w:r w:rsidR="004262EE">
        <w:rPr>
          <w:color w:val="auto"/>
        </w:rPr>
        <w:t>378</w:t>
      </w:r>
      <w:r w:rsidR="0090304F" w:rsidRPr="00FD3A8F">
        <w:rPr>
          <w:color w:val="auto"/>
        </w:rPr>
        <w:t>)</w:t>
      </w:r>
      <w:r w:rsidR="005F2B90">
        <w:rPr>
          <w:color w:val="auto"/>
        </w:rPr>
        <w:t xml:space="preserve"> supports user-defined values of 100 and above</w:t>
      </w:r>
      <w:r w:rsidR="008E3252">
        <w:rPr>
          <w:color w:val="auto"/>
        </w:rPr>
        <w:t>. This allows</w:t>
      </w:r>
      <w:r w:rsidR="005F2B90">
        <w:rPr>
          <w:color w:val="auto"/>
        </w:rPr>
        <w:t xml:space="preserve"> indicat</w:t>
      </w:r>
      <w:r w:rsidR="008E3252">
        <w:rPr>
          <w:color w:val="auto"/>
        </w:rPr>
        <w:t>ing</w:t>
      </w:r>
      <w:r w:rsidR="00312CD7">
        <w:rPr>
          <w:color w:val="auto"/>
        </w:rPr>
        <w:t xml:space="preserve"> </w:t>
      </w:r>
      <w:r w:rsidR="00806204">
        <w:rPr>
          <w:color w:val="auto"/>
        </w:rPr>
        <w:t xml:space="preserve">that </w:t>
      </w:r>
      <w:r w:rsidR="00627908">
        <w:rPr>
          <w:color w:val="auto"/>
        </w:rPr>
        <w:t>the quantity of an order was reduced due to SMP</w:t>
      </w:r>
      <w:r w:rsidR="00643F6A">
        <w:rPr>
          <w:color w:val="auto"/>
        </w:rPr>
        <w:t xml:space="preserve"> and can be used in the </w:t>
      </w:r>
      <w:proofErr w:type="spellStart"/>
      <w:r w:rsidR="00643F6A" w:rsidRPr="00FD3A8F">
        <w:rPr>
          <w:color w:val="auto"/>
        </w:rPr>
        <w:t>ExecutionReport</w:t>
      </w:r>
      <w:proofErr w:type="spellEnd"/>
      <w:r w:rsidR="00643F6A" w:rsidRPr="00FD3A8F">
        <w:rPr>
          <w:color w:val="auto"/>
        </w:rPr>
        <w:t>(35=8)</w:t>
      </w:r>
      <w:r w:rsidR="00643F6A">
        <w:rPr>
          <w:color w:val="auto"/>
        </w:rPr>
        <w:t xml:space="preserve"> message </w:t>
      </w:r>
      <w:r w:rsidR="00473F4B">
        <w:rPr>
          <w:color w:val="auto"/>
        </w:rPr>
        <w:t xml:space="preserve">confirming the order </w:t>
      </w:r>
      <w:r w:rsidR="0034649F">
        <w:rPr>
          <w:color w:val="auto"/>
        </w:rPr>
        <w:t>entry or modification</w:t>
      </w:r>
      <w:r w:rsidR="007F3C78">
        <w:rPr>
          <w:color w:val="auto"/>
        </w:rPr>
        <w:t>.</w:t>
      </w:r>
    </w:p>
    <w:p w14:paraId="7CDB2C91" w14:textId="0677DEDE" w:rsidR="00666831" w:rsidRDefault="00666831">
      <w:pPr>
        <w:spacing w:before="0" w:after="0"/>
      </w:pPr>
      <w:bookmarkStart w:id="13" w:name="msg9"/>
      <w:bookmarkStart w:id="14" w:name="tag118-msg9"/>
      <w:bookmarkStart w:id="15" w:name="message-and-component-tables"/>
      <w:bookmarkStart w:id="16" w:name="code-sets"/>
      <w:bookmarkStart w:id="17" w:name="code-set"/>
      <w:bookmarkEnd w:id="10"/>
      <w:r>
        <w:br w:type="page"/>
      </w:r>
    </w:p>
    <w:p w14:paraId="78F3AD3A" w14:textId="77777777" w:rsidR="00666831" w:rsidRDefault="00666831" w:rsidP="00666831">
      <w:pPr>
        <w:pStyle w:val="FirstParagraph"/>
      </w:pPr>
    </w:p>
    <w:bookmarkEnd w:id="13"/>
    <w:bookmarkEnd w:id="14"/>
    <w:p w14:paraId="25B0F6A9" w14:textId="77777777" w:rsidR="00666831" w:rsidRPr="00D0062D" w:rsidRDefault="00666831" w:rsidP="00666831">
      <w:pPr>
        <w:rPr>
          <w:color w:val="FFFFFF" w:themeColor="background1"/>
          <w:szCs w:val="20"/>
          <w:lang w:val="en-GB"/>
        </w:rPr>
      </w:pPr>
      <w:r w:rsidRPr="00D0062D">
        <w:rPr>
          <w:noProof/>
          <w:lang w:val="en-GB"/>
        </w:rPr>
        <mc:AlternateContent>
          <mc:Choice Requires="wps">
            <w:drawing>
              <wp:anchor distT="0" distB="0" distL="114300" distR="114300" simplePos="0" relativeHeight="251658240" behindDoc="0" locked="1" layoutInCell="1" allowOverlap="1" wp14:anchorId="64E1ABA3" wp14:editId="01160202">
                <wp:simplePos x="0" y="0"/>
                <wp:positionH relativeFrom="column">
                  <wp:posOffset>-735330</wp:posOffset>
                </wp:positionH>
                <wp:positionV relativeFrom="paragraph">
                  <wp:posOffset>-1578610</wp:posOffset>
                </wp:positionV>
                <wp:extent cx="7559675" cy="10975340"/>
                <wp:effectExtent l="57150" t="38100" r="60325" b="7366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9675" cy="10975340"/>
                        </a:xfrm>
                        <a:prstGeom prst="rect">
                          <a:avLst/>
                        </a:prstGeom>
                        <a:gradFill>
                          <a:gsLst>
                            <a:gs pos="0">
                              <a:schemeClr val="accent1">
                                <a:satMod val="103000"/>
                                <a:lumMod val="102000"/>
                                <a:tint val="94000"/>
                              </a:schemeClr>
                            </a:gs>
                            <a:gs pos="50000">
                              <a:schemeClr val="accent1">
                                <a:satMod val="110000"/>
                                <a:lumMod val="100000"/>
                                <a:shade val="100000"/>
                              </a:schemeClr>
                            </a:gs>
                            <a:gs pos="100000">
                              <a:schemeClr val="accent1">
                                <a:lumMod val="50000"/>
                              </a:schemeClr>
                            </a:gs>
                          </a:gsLst>
                        </a:gradFill>
                        <a:ln/>
                      </wps:spPr>
                      <wps:style>
                        <a:lnRef idx="0">
                          <a:schemeClr val="accent1"/>
                        </a:lnRef>
                        <a:fillRef idx="3">
                          <a:schemeClr val="accent1"/>
                        </a:fillRef>
                        <a:effectRef idx="3">
                          <a:schemeClr val="accent1"/>
                        </a:effectRef>
                        <a:fontRef idx="minor">
                          <a:schemeClr val="lt1"/>
                        </a:fontRef>
                      </wps:style>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D2E6257" id="docshape2" o:spid="_x0000_s1026" style="position:absolute;margin-left:-57.9pt;margin-top:-124.3pt;width:595.25pt;height:86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" fillcolor="#4f7ac7 [3028]" stroked="f">
                <v:fill color2="#1f3763 [1604]" rotate="t" colors="0 #6083cb;.5 #3e70ca;1 #203864" focus="100%" type="gradient">
                  <o:fill v:ext="view" type="gradientUnscaled"/>
                </v:fill>
                <v:shadow on="t" color="black" opacity="41287f" offset="0,1.5pt"/>
                <w10:anchorlock/>
              </v:rect>
            </w:pict>
          </mc:Fallback>
        </mc:AlternateContent>
      </w:r>
    </w:p>
    <w:p w14:paraId="10F367CC" w14:textId="05C37A96" w:rsidR="00666831" w:rsidRPr="00D0062D" w:rsidRDefault="00666831" w:rsidP="00666831">
      <w:pPr>
        <w:rPr>
          <w:color w:val="FFFFFF" w:themeColor="background1"/>
          <w:szCs w:val="20"/>
          <w:lang w:val="en-GB"/>
        </w:rPr>
      </w:pPr>
      <w:r w:rsidRPr="00D0062D">
        <w:rPr>
          <w:noProof/>
          <w:color w:val="FFFFFF" w:themeColor="background1"/>
          <w:szCs w:val="20"/>
          <w:lang w:val="en-GB"/>
        </w:rPr>
        <mc:AlternateContent>
          <mc:Choice Requires="wps">
            <w:drawing>
              <wp:anchor distT="0" distB="0" distL="114300" distR="114300" simplePos="0" relativeHeight="251658243" behindDoc="0" locked="0" layoutInCell="1" allowOverlap="1" wp14:anchorId="6FEB9CB3" wp14:editId="65164295">
                <wp:simplePos x="0" y="0"/>
                <wp:positionH relativeFrom="column">
                  <wp:posOffset>-107587</wp:posOffset>
                </wp:positionH>
                <wp:positionV relativeFrom="paragraph">
                  <wp:posOffset>80282</wp:posOffset>
                </wp:positionV>
                <wp:extent cx="2645228" cy="859972"/>
                <wp:effectExtent l="0" t="0" r="0" b="0"/>
                <wp:wrapNone/>
                <wp:docPr id="158" name="Text Box 158"/>
                <wp:cNvGraphicFramePr/>
                <a:graphic xmlns:a="http://schemas.openxmlformats.org/drawingml/2006/main">
                  <a:graphicData uri="http://schemas.microsoft.com/office/word/2010/wordprocessingShape">
                    <wps:wsp>
                      <wps:cNvSpPr txBox="1"/>
                      <wps:spPr>
                        <a:xfrm>
                          <a:off x="0" y="0"/>
                          <a:ext cx="2645228" cy="859972"/>
                        </a:xfrm>
                        <a:prstGeom prst="rect">
                          <a:avLst/>
                        </a:prstGeom>
                        <a:noFill/>
                        <a:ln w="6350">
                          <a:noFill/>
                        </a:ln>
                      </wps:spPr>
                      <wps:txbx>
                        <w:txbxContent>
                          <w:p w14:paraId="48F2EFC1" w14:textId="77777777" w:rsidR="00666831" w:rsidRPr="00055CC5" w:rsidRDefault="00666831" w:rsidP="00666831">
                            <w:pPr>
                              <w:tabs>
                                <w:tab w:val="left" w:pos="284"/>
                              </w:tabs>
                              <w:rPr>
                                <w:rFonts w:ascii="Montserrat Light" w:hAnsi="Montserrat Light"/>
                                <w:color w:val="FFFFFF" w:themeColor="background1"/>
                                <w:szCs w:val="20"/>
                                <w:lang w:val="en-GB"/>
                              </w:rPr>
                            </w:pPr>
                            <w:r>
                              <w:rPr>
                                <w:rFonts w:ascii="Montserrat Light" w:hAnsi="Montserrat Light"/>
                                <w:noProof/>
                                <w:color w:val="FFFFFF" w:themeColor="background1"/>
                                <w:szCs w:val="20"/>
                                <w:lang w:val="en-GB"/>
                              </w:rPr>
                              <w:drawing>
                                <wp:inline distT="0" distB="0" distL="0" distR="0" wp14:anchorId="1C5FB640" wp14:editId="1EDF7012">
                                  <wp:extent cx="2510790" cy="610870"/>
                                  <wp:effectExtent l="0" t="0" r="3810" b="0"/>
                                  <wp:docPr id="1332955793" name="Picture 133295579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picture containing 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10790" cy="610870"/>
                                          </a:xfrm>
                                          <a:prstGeom prst="rect">
                                            <a:avLst/>
                                          </a:prstGeom>
                                        </pic:spPr>
                                      </pic:pic>
                                    </a:graphicData>
                                  </a:graphic>
                                </wp:inline>
                              </w:drawing>
                            </w:r>
                          </w:p>
                        </w:txbxContent>
                      </wps:txbx>
                      <wps:bodyPr rot="0" spcFirstLastPara="0" vertOverflow="overflow" horzOverflow="overflow" vert="horz" wrap="square" lIns="36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EB9CB3" id="_x0000_t202" coordsize="21600,21600" o:spt="202" path="m,l,21600r21600,l21600,xe">
                <v:stroke joinstyle="miter"/>
                <v:path gradientshapeok="t" o:connecttype="rect"/>
              </v:shapetype>
              <v:shape id="Text Box 158" o:spid="_x0000_s1098" type="#_x0000_t202" style="position:absolute;margin-left:-8.45pt;margin-top:6.3pt;width:208.3pt;height:67.7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" filled="f" stroked="f" strokeweight=".5pt">
                <v:textbox inset="1mm">
                  <w:txbxContent>
                    <w:p w14:paraId="48F2EFC1" w14:textId="77777777" w:rsidR="00666831" w:rsidRPr="00055CC5" w:rsidRDefault="00666831" w:rsidP="00666831">
                      <w:pPr>
                        <w:tabs>
                          <w:tab w:val="left" w:pos="284"/>
                        </w:tabs>
                        <w:rPr>
                          <w:rFonts w:ascii="Montserrat Light" w:hAnsi="Montserrat Light"/>
                          <w:color w:val="FFFFFF" w:themeColor="background1"/>
                          <w:szCs w:val="20"/>
                          <w:lang w:val="en-GB"/>
                        </w:rPr>
                      </w:pPr>
                      <w:r>
                        <w:rPr>
                          <w:rFonts w:ascii="Montserrat Light" w:hAnsi="Montserrat Light"/>
                          <w:noProof/>
                          <w:color w:val="FFFFFF" w:themeColor="background1"/>
                          <w:szCs w:val="20"/>
                          <w:lang w:val="en-GB"/>
                        </w:rPr>
                        <w:drawing>
                          <wp:inline distT="0" distB="0" distL="0" distR="0" wp14:anchorId="1C5FB640" wp14:editId="1EDF7012">
                            <wp:extent cx="2510790" cy="610870"/>
                            <wp:effectExtent l="0" t="0" r="3810" b="0"/>
                            <wp:docPr id="1332955793" name="Picture 133295579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A picture containing graphical user interfac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10790" cy="610870"/>
                                    </a:xfrm>
                                    <a:prstGeom prst="rect">
                                      <a:avLst/>
                                    </a:prstGeom>
                                  </pic:spPr>
                                </pic:pic>
                              </a:graphicData>
                            </a:graphic>
                          </wp:inline>
                        </w:drawing>
                      </w:r>
                    </w:p>
                  </w:txbxContent>
                </v:textbox>
              </v:shape>
            </w:pict>
          </mc:Fallback>
        </mc:AlternateContent>
      </w:r>
      <w:r w:rsidRPr="00D0062D">
        <w:rPr>
          <w:color w:val="FFFFFF" w:themeColor="background1"/>
          <w:szCs w:val="20"/>
          <w:lang w:val="en-GB"/>
        </w:rPr>
        <w:t xml:space="preserve"> </w:t>
      </w:r>
    </w:p>
    <w:p w14:paraId="46F94CF9" w14:textId="5862E5C9" w:rsidR="00666831" w:rsidRPr="00666831" w:rsidRDefault="00666831" w:rsidP="00666831">
      <w:pPr>
        <w:pStyle w:val="BodyText"/>
      </w:pPr>
      <w:r w:rsidRPr="00D0062D">
        <w:rPr>
          <w:noProof/>
          <w:color w:val="FFFFFF" w:themeColor="background1"/>
          <w:szCs w:val="20"/>
          <w:lang w:val="en-GB"/>
        </w:rPr>
        <mc:AlternateContent>
          <mc:Choice Requires="wps">
            <w:drawing>
              <wp:anchor distT="0" distB="0" distL="114300" distR="114300" simplePos="0" relativeHeight="251658241" behindDoc="0" locked="0" layoutInCell="1" allowOverlap="1" wp14:anchorId="6A29A3DC" wp14:editId="450B91B3">
                <wp:simplePos x="0" y="0"/>
                <wp:positionH relativeFrom="column">
                  <wp:posOffset>-83185</wp:posOffset>
                </wp:positionH>
                <wp:positionV relativeFrom="paragraph">
                  <wp:posOffset>7474585</wp:posOffset>
                </wp:positionV>
                <wp:extent cx="1936750" cy="605155"/>
                <wp:effectExtent l="0" t="0" r="6350" b="444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36750" cy="605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217D67" w14:textId="0FF8AC5C" w:rsidR="00666831" w:rsidRPr="00055CC5" w:rsidRDefault="00666831" w:rsidP="00666831">
                            <w:pPr>
                              <w:rPr>
                                <w:color w:val="FFFFFF" w:themeColor="background1"/>
                                <w:sz w:val="11"/>
                                <w:szCs w:val="11"/>
                              </w:rPr>
                            </w:pPr>
                            <w:r w:rsidRPr="00055CC5">
                              <w:rPr>
                                <w:color w:val="FFFFFF" w:themeColor="background1"/>
                                <w:sz w:val="11"/>
                                <w:szCs w:val="11"/>
                              </w:rPr>
                              <w:t>Copyright © 202</w:t>
                            </w:r>
                            <w:r w:rsidR="00156B6E">
                              <w:rPr>
                                <w:color w:val="FFFFFF" w:themeColor="background1"/>
                                <w:sz w:val="11"/>
                                <w:szCs w:val="11"/>
                              </w:rPr>
                              <w:t>4</w:t>
                            </w:r>
                            <w:r w:rsidRPr="00055CC5">
                              <w:rPr>
                                <w:color w:val="FFFFFF" w:themeColor="background1"/>
                                <w:sz w:val="11"/>
                                <w:szCs w:val="11"/>
                              </w:rPr>
                              <w:t xml:space="preserve"> </w:t>
                            </w:r>
                            <w:r>
                              <w:rPr>
                                <w:color w:val="FFFFFF" w:themeColor="background1"/>
                                <w:sz w:val="11"/>
                                <w:szCs w:val="11"/>
                              </w:rPr>
                              <w:t>FIX Protocol Limited</w:t>
                            </w:r>
                          </w:p>
                          <w:p w14:paraId="0AD4CCA3" w14:textId="77777777" w:rsidR="00666831" w:rsidRDefault="00666831" w:rsidP="00666831">
                            <w:pPr>
                              <w:rPr>
                                <w:rFonts w:cs="Proxima Nova Semibold"/>
                                <w:color w:val="FFFFFF" w:themeColor="background1"/>
                                <w:sz w:val="11"/>
                                <w:szCs w:val="11"/>
                              </w:rPr>
                            </w:pPr>
                          </w:p>
                          <w:p w14:paraId="20BB3221" w14:textId="77777777" w:rsidR="00666831" w:rsidRPr="00BF3FA4" w:rsidRDefault="00666831" w:rsidP="00666831">
                            <w:pPr>
                              <w:rPr>
                                <w:rFonts w:cs="Proxima Nova Semibold"/>
                                <w:b/>
                                <w:bCs/>
                                <w:color w:val="FFFFFF" w:themeColor="background1"/>
                                <w:sz w:val="15"/>
                                <w:szCs w:val="15"/>
                              </w:rPr>
                            </w:pPr>
                            <w:r w:rsidRPr="00BF3FA4">
                              <w:rPr>
                                <w:rFonts w:cs="Proxima Nova Semibold"/>
                                <w:b/>
                                <w:bCs/>
                                <w:color w:val="FFFFFF" w:themeColor="background1"/>
                                <w:sz w:val="15"/>
                                <w:szCs w:val="15"/>
                              </w:rPr>
                              <w:t>www.fixtrading.org</w:t>
                            </w:r>
                          </w:p>
                          <w:p w14:paraId="487ED635" w14:textId="77777777" w:rsidR="00666831" w:rsidRPr="00055CC5" w:rsidRDefault="00666831" w:rsidP="00666831">
                            <w:pPr>
                              <w:rPr>
                                <w:color w:val="FFFFFF" w:themeColor="background1"/>
                                <w:sz w:val="11"/>
                                <w:szCs w:val="11"/>
                              </w:rPr>
                            </w:pPr>
                          </w:p>
                          <w:p w14:paraId="44EC8E43" w14:textId="77777777" w:rsidR="00666831" w:rsidRPr="00055CC5" w:rsidRDefault="00666831" w:rsidP="00666831">
                            <w:pPr>
                              <w:rPr>
                                <w:color w:val="FFFFFF" w:themeColor="background1"/>
                                <w:sz w:val="11"/>
                                <w:szCs w:val="11"/>
                              </w:rPr>
                            </w:pPr>
                          </w:p>
                        </w:txbxContent>
                      </wps:txbx>
                      <wps:bodyPr rot="0" vert="horz" wrap="square" lIns="3600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29A3DC" id="Text Box 36" o:spid="_x0000_s1099" type="#_x0000_t202" style="position:absolute;margin-left:-6.55pt;margin-top:588.55pt;width:152.5pt;height:47.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" filled="f" stroked="f">
                <v:path arrowok="t"/>
                <v:textbox inset="1mm,0,0,0">
                  <w:txbxContent>
                    <w:p w14:paraId="67217D67" w14:textId="0FF8AC5C" w:rsidR="00666831" w:rsidRPr="00055CC5" w:rsidRDefault="00666831" w:rsidP="00666831">
                      <w:pPr>
                        <w:rPr>
                          <w:color w:val="FFFFFF" w:themeColor="background1"/>
                          <w:sz w:val="11"/>
                          <w:szCs w:val="11"/>
                        </w:rPr>
                      </w:pPr>
                      <w:r w:rsidRPr="00055CC5">
                        <w:rPr>
                          <w:color w:val="FFFFFF" w:themeColor="background1"/>
                          <w:sz w:val="11"/>
                          <w:szCs w:val="11"/>
                        </w:rPr>
                        <w:t>Copyright © 202</w:t>
                      </w:r>
                      <w:r w:rsidR="00156B6E">
                        <w:rPr>
                          <w:color w:val="FFFFFF" w:themeColor="background1"/>
                          <w:sz w:val="11"/>
                          <w:szCs w:val="11"/>
                        </w:rPr>
                        <w:t>4</w:t>
                      </w:r>
                      <w:r w:rsidRPr="00055CC5">
                        <w:rPr>
                          <w:color w:val="FFFFFF" w:themeColor="background1"/>
                          <w:sz w:val="11"/>
                          <w:szCs w:val="11"/>
                        </w:rPr>
                        <w:t xml:space="preserve"> </w:t>
                      </w:r>
                      <w:r>
                        <w:rPr>
                          <w:color w:val="FFFFFF" w:themeColor="background1"/>
                          <w:sz w:val="11"/>
                          <w:szCs w:val="11"/>
                        </w:rPr>
                        <w:t>FIX Protocol Limited</w:t>
                      </w:r>
                    </w:p>
                    <w:p w14:paraId="0AD4CCA3" w14:textId="77777777" w:rsidR="00666831" w:rsidRDefault="00666831" w:rsidP="00666831">
                      <w:pPr>
                        <w:rPr>
                          <w:rFonts w:cs="Proxima Nova Semibold"/>
                          <w:color w:val="FFFFFF" w:themeColor="background1"/>
                          <w:sz w:val="11"/>
                          <w:szCs w:val="11"/>
                        </w:rPr>
                      </w:pPr>
                    </w:p>
                    <w:p w14:paraId="20BB3221" w14:textId="77777777" w:rsidR="00666831" w:rsidRPr="00BF3FA4" w:rsidRDefault="00666831" w:rsidP="00666831">
                      <w:pPr>
                        <w:rPr>
                          <w:rFonts w:cs="Proxima Nova Semibold"/>
                          <w:b/>
                          <w:bCs/>
                          <w:color w:val="FFFFFF" w:themeColor="background1"/>
                          <w:sz w:val="15"/>
                          <w:szCs w:val="15"/>
                        </w:rPr>
                      </w:pPr>
                      <w:r w:rsidRPr="00BF3FA4">
                        <w:rPr>
                          <w:rFonts w:cs="Proxima Nova Semibold"/>
                          <w:b/>
                          <w:bCs/>
                          <w:color w:val="FFFFFF" w:themeColor="background1"/>
                          <w:sz w:val="15"/>
                          <w:szCs w:val="15"/>
                        </w:rPr>
                        <w:t>www.fixtrading.org</w:t>
                      </w:r>
                    </w:p>
                    <w:p w14:paraId="487ED635" w14:textId="77777777" w:rsidR="00666831" w:rsidRPr="00055CC5" w:rsidRDefault="00666831" w:rsidP="00666831">
                      <w:pPr>
                        <w:rPr>
                          <w:color w:val="FFFFFF" w:themeColor="background1"/>
                          <w:sz w:val="11"/>
                          <w:szCs w:val="11"/>
                        </w:rPr>
                      </w:pPr>
                    </w:p>
                    <w:p w14:paraId="44EC8E43" w14:textId="77777777" w:rsidR="00666831" w:rsidRPr="00055CC5" w:rsidRDefault="00666831" w:rsidP="00666831">
                      <w:pPr>
                        <w:rPr>
                          <w:color w:val="FFFFFF" w:themeColor="background1"/>
                          <w:sz w:val="11"/>
                          <w:szCs w:val="11"/>
                        </w:rPr>
                      </w:pPr>
                    </w:p>
                  </w:txbxContent>
                </v:textbox>
              </v:shape>
            </w:pict>
          </mc:Fallback>
        </mc:AlternateContent>
      </w:r>
      <w:r w:rsidRPr="00D0062D">
        <w:rPr>
          <w:rFonts w:ascii="Calibri" w:eastAsia="Calibri" w:hAnsi="Calibri" w:cs="Calibri"/>
          <w:noProof/>
          <w:color w:val="000000"/>
          <w:lang w:val="en-GB"/>
        </w:rPr>
        <mc:AlternateContent>
          <mc:Choice Requires="wps">
            <w:drawing>
              <wp:anchor distT="0" distB="0" distL="114300" distR="114300" simplePos="0" relativeHeight="251658242" behindDoc="0" locked="0" layoutInCell="1" allowOverlap="1" wp14:anchorId="02EA4CCF" wp14:editId="5CF884CD">
                <wp:simplePos x="0" y="0"/>
                <wp:positionH relativeFrom="column">
                  <wp:posOffset>2155825</wp:posOffset>
                </wp:positionH>
                <wp:positionV relativeFrom="paragraph">
                  <wp:posOffset>4253865</wp:posOffset>
                </wp:positionV>
                <wp:extent cx="6087110" cy="4505960"/>
                <wp:effectExtent l="0" t="0" r="8890" b="8890"/>
                <wp:wrapNone/>
                <wp:docPr id="155" name="Parallelogram 155"/>
                <wp:cNvGraphicFramePr/>
                <a:graphic xmlns:a="http://schemas.openxmlformats.org/drawingml/2006/main">
                  <a:graphicData uri="http://schemas.microsoft.com/office/word/2010/wordprocessingShape">
                    <wps:wsp>
                      <wps:cNvSpPr/>
                      <wps:spPr>
                        <a:xfrm>
                          <a:off x="0" y="0"/>
                          <a:ext cx="6087110" cy="4505960"/>
                        </a:xfrm>
                        <a:prstGeom prst="parallelogram">
                          <a:avLst>
                            <a:gd name="adj" fmla="val 71962"/>
                          </a:avLst>
                        </a:prstGeom>
                        <a:blipFill dpi="0" rotWithShape="1">
                          <a:blip r:embed="rId26" cstate="screen">
                            <a:extLst>
                              <a:ext uri="{28A0092B-C50C-407E-A947-70E740481C1C}">
                                <a14:useLocalDpi xmlns:a14="http://schemas.microsoft.com/office/drawing/2010/main"/>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A5732D" w14:textId="77777777" w:rsidR="00666831" w:rsidRPr="006F1ED4" w:rsidRDefault="00666831" w:rsidP="00666831">
                            <w:pPr>
                              <w:jc w:val="center"/>
                              <w:rPr>
                                <w:lang w:val="en-GB"/>
                              </w:rPr>
                            </w:pPr>
                            <w:r>
                              <w:rPr>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EA4CCF"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55" o:spid="_x0000_s1100" type="#_x0000_t7" style="position:absolute;margin-left:169.75pt;margin-top:334.95pt;width:479.3pt;height:354.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" adj="11506" stroked="f" strokeweight="1pt">
                <v:fill r:id="rId27" o:title="" recolor="t" rotate="t" type="frame"/>
                <v:textbox>
                  <w:txbxContent>
                    <w:p w14:paraId="0EA5732D" w14:textId="77777777" w:rsidR="00666831" w:rsidRPr="006F1ED4" w:rsidRDefault="00666831" w:rsidP="00666831">
                      <w:pPr>
                        <w:jc w:val="center"/>
                        <w:rPr>
                          <w:lang w:val="en-GB"/>
                        </w:rPr>
                      </w:pPr>
                      <w:r>
                        <w:rPr>
                          <w:lang w:val="en-GB"/>
                        </w:rPr>
                        <w:t xml:space="preserve">  </w:t>
                      </w:r>
                    </w:p>
                  </w:txbxContent>
                </v:textbox>
              </v:shape>
            </w:pict>
          </mc:Fallback>
        </mc:AlternateContent>
      </w:r>
    </w:p>
    <w:p w14:paraId="6BFB407A" w14:textId="77777777" w:rsidR="00354533" w:rsidRDefault="00565129">
      <w:pPr>
        <w:pStyle w:val="HiddenParagraph"/>
      </w:pPr>
      <w:r>
        <w:t>Text followed by a table with the codes of the code set.</w:t>
      </w:r>
      <w:bookmarkEnd w:id="15"/>
      <w:bookmarkEnd w:id="16"/>
      <w:bookmarkEnd w:id="17"/>
    </w:p>
    <w:sectPr w:rsidR="00354533" w:rsidSect="002A48E1">
      <w:headerReference w:type="even" r:id="rId28"/>
      <w:headerReference w:type="default" r:id="rId29"/>
      <w:footerReference w:type="default" r:id="rId30"/>
      <w:headerReference w:type="first" r:id="rId31"/>
      <w:footerReference w:type="first" r:id="rId32"/>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0723B" w14:textId="77777777" w:rsidR="002A48E1" w:rsidRDefault="002A48E1">
      <w:pPr>
        <w:spacing w:before="0" w:after="0"/>
      </w:pPr>
      <w:r>
        <w:separator/>
      </w:r>
    </w:p>
  </w:endnote>
  <w:endnote w:type="continuationSeparator" w:id="0">
    <w:p w14:paraId="3F8FD151" w14:textId="77777777" w:rsidR="002A48E1" w:rsidRDefault="002A48E1">
      <w:pPr>
        <w:spacing w:before="0" w:after="0"/>
      </w:pPr>
      <w:r>
        <w:continuationSeparator/>
      </w:r>
    </w:p>
  </w:endnote>
  <w:endnote w:type="continuationNotice" w:id="1">
    <w:p w14:paraId="2A3963AC" w14:textId="77777777" w:rsidR="002A48E1" w:rsidRDefault="002A48E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Montserrat ExtraBold">
    <w:panose1 w:val="00000900000000000000"/>
    <w:charset w:val="4D"/>
    <w:family w:val="auto"/>
    <w:pitch w:val="variable"/>
    <w:sig w:usb0="2000020F" w:usb1="00000003" w:usb2="00000000" w:usb3="00000000" w:csb0="00000197" w:csb1="00000000"/>
  </w:font>
  <w:font w:name="Montserrat Light">
    <w:panose1 w:val="00000400000000000000"/>
    <w:charset w:val="4D"/>
    <w:family w:val="auto"/>
    <w:pitch w:val="variable"/>
    <w:sig w:usb0="2000020F" w:usb1="00000003" w:usb2="00000000" w:usb3="00000000" w:csb0="00000197" w:csb1="00000000"/>
  </w:font>
  <w:font w:name="Proxima Nova Semibold">
    <w:panose1 w:val="020B0604020202020204"/>
    <w:charset w:val="00"/>
    <w:family w:val="auto"/>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564775"/>
      <w:docPartObj>
        <w:docPartGallery w:val="Page Numbers (Bottom of Page)"/>
        <w:docPartUnique/>
      </w:docPartObj>
    </w:sdtPr>
    <w:sdtEndPr>
      <w:rPr>
        <w:rStyle w:val="PageNumber"/>
      </w:rPr>
    </w:sdtEndPr>
    <w:sdtContent>
      <w:p w14:paraId="10DBB9F7" w14:textId="77777777" w:rsidR="00666831" w:rsidRDefault="00666831" w:rsidP="00E760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79F2A6" w14:textId="77777777" w:rsidR="00666831" w:rsidRDefault="00666831" w:rsidP="00536B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44546A"/>
        <w:sz w:val="18"/>
        <w:szCs w:val="18"/>
      </w:rPr>
      <w:id w:val="-2005192312"/>
      <w:docPartObj>
        <w:docPartGallery w:val="Page Numbers (Bottom of Page)"/>
        <w:docPartUnique/>
      </w:docPartObj>
    </w:sdtPr>
    <w:sdtEndPr>
      <w:rPr>
        <w:rStyle w:val="PageNumber"/>
      </w:rPr>
    </w:sdtEndPr>
    <w:sdtContent>
      <w:p w14:paraId="2124B616" w14:textId="77777777" w:rsidR="00666831" w:rsidRPr="00101071" w:rsidRDefault="00666831" w:rsidP="00536BD2">
        <w:pPr>
          <w:pStyle w:val="Footer"/>
          <w:framePr w:wrap="none" w:vAnchor="text" w:hAnchor="margin" w:xAlign="right" w:y="1"/>
          <w:jc w:val="right"/>
          <w:rPr>
            <w:rStyle w:val="PageNumber"/>
            <w:color w:val="44546A"/>
            <w:sz w:val="18"/>
            <w:szCs w:val="18"/>
          </w:rPr>
        </w:pPr>
        <w:r w:rsidRPr="00101071">
          <w:rPr>
            <w:rStyle w:val="PageNumber"/>
            <w:color w:val="44546A"/>
            <w:sz w:val="18"/>
            <w:szCs w:val="18"/>
          </w:rPr>
          <w:fldChar w:fldCharType="begin"/>
        </w:r>
        <w:r w:rsidRPr="00101071">
          <w:rPr>
            <w:rStyle w:val="PageNumber"/>
            <w:color w:val="44546A"/>
            <w:sz w:val="18"/>
            <w:szCs w:val="18"/>
          </w:rPr>
          <w:instrText xml:space="preserve"> PAGE </w:instrText>
        </w:r>
        <w:r w:rsidRPr="00101071">
          <w:rPr>
            <w:rStyle w:val="PageNumber"/>
            <w:color w:val="44546A"/>
            <w:sz w:val="18"/>
            <w:szCs w:val="18"/>
          </w:rPr>
          <w:fldChar w:fldCharType="separate"/>
        </w:r>
        <w:r w:rsidRPr="00101071">
          <w:rPr>
            <w:rStyle w:val="PageNumber"/>
            <w:noProof/>
            <w:color w:val="44546A"/>
            <w:sz w:val="18"/>
            <w:szCs w:val="18"/>
          </w:rPr>
          <w:t>1</w:t>
        </w:r>
        <w:r w:rsidRPr="00101071">
          <w:rPr>
            <w:rStyle w:val="PageNumber"/>
            <w:color w:val="44546A"/>
            <w:sz w:val="18"/>
            <w:szCs w:val="18"/>
          </w:rPr>
          <w:fldChar w:fldCharType="end"/>
        </w:r>
      </w:p>
    </w:sdtContent>
  </w:sdt>
  <w:p w14:paraId="186A3213" w14:textId="77777777" w:rsidR="00666831" w:rsidRPr="00101071" w:rsidRDefault="00666831" w:rsidP="00536BD2">
    <w:pPr>
      <w:pStyle w:val="Footer"/>
      <w:ind w:right="360"/>
      <w:rPr>
        <w:color w:val="44546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48EF0" w14:textId="77777777" w:rsidR="00CC51E8" w:rsidRDefault="00CC51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A25C9" w14:textId="21C25FD1" w:rsidR="00DE524F" w:rsidRPr="00CA154A" w:rsidRDefault="00565129" w:rsidP="00AE3FD4">
    <w:pPr>
      <w:pStyle w:val="Footer"/>
      <w:pBdr>
        <w:top w:val="single" w:sz="2" w:space="1" w:color="auto"/>
      </w:pBdr>
      <w:tabs>
        <w:tab w:val="clear" w:pos="9406"/>
        <w:tab w:val="center" w:pos="4536"/>
        <w:tab w:val="right" w:pos="9632"/>
      </w:tabs>
      <w:rPr>
        <w:sz w:val="18"/>
        <w:szCs w:val="22"/>
      </w:rPr>
    </w:pPr>
    <w:r w:rsidRPr="00CA154A">
      <w:rPr>
        <w:sz w:val="18"/>
        <w:szCs w:val="22"/>
      </w:rPr>
      <w:sym w:font="Symbol" w:char="F0D3"/>
    </w:r>
    <w:r w:rsidRPr="00CA154A">
      <w:rPr>
        <w:sz w:val="18"/>
        <w:szCs w:val="22"/>
      </w:rPr>
      <w:t xml:space="preserve"> Copyright, 20</w:t>
    </w:r>
    <w:r w:rsidR="00666831">
      <w:rPr>
        <w:sz w:val="18"/>
        <w:szCs w:val="22"/>
      </w:rPr>
      <w:t>2</w:t>
    </w:r>
    <w:r w:rsidR="00494D32">
      <w:rPr>
        <w:sz w:val="18"/>
        <w:szCs w:val="22"/>
      </w:rPr>
      <w:t>4</w:t>
    </w:r>
    <w:r w:rsidRPr="00CA154A">
      <w:rPr>
        <w:sz w:val="18"/>
        <w:szCs w:val="22"/>
      </w:rPr>
      <w:t>, FIX Protocol, Limited</w:t>
    </w:r>
    <w:r w:rsidRPr="00CA154A">
      <w:rPr>
        <w:sz w:val="18"/>
        <w:szCs w:val="22"/>
      </w:rPr>
      <w:tab/>
    </w:r>
    <w:r w:rsidRPr="00CA154A">
      <w:rPr>
        <w:sz w:val="18"/>
        <w:szCs w:val="22"/>
      </w:rPr>
      <w:fldChar w:fldCharType="begin"/>
    </w:r>
    <w:r w:rsidRPr="00CA154A">
      <w:rPr>
        <w:sz w:val="18"/>
        <w:szCs w:val="22"/>
      </w:rPr>
      <w:instrText xml:space="preserve"> KEYWORDS  \* MERGEFORMAT </w:instrText>
    </w:r>
    <w:r w:rsidRPr="00CA154A">
      <w:rPr>
        <w:sz w:val="18"/>
        <w:szCs w:val="22"/>
      </w:rPr>
      <w:fldChar w:fldCharType="end"/>
    </w:r>
    <w:r w:rsidRPr="00CA154A">
      <w:rPr>
        <w:sz w:val="18"/>
        <w:szCs w:val="22"/>
      </w:rPr>
      <w:fldChar w:fldCharType="begin"/>
    </w:r>
    <w:r w:rsidRPr="00CA154A">
      <w:rPr>
        <w:sz w:val="18"/>
        <w:szCs w:val="22"/>
      </w:rPr>
      <w:instrText xml:space="preserve"> KEYWORDS  \* MERGEFORMAT </w:instrText>
    </w:r>
    <w:r w:rsidRPr="00CA154A">
      <w:rPr>
        <w:sz w:val="18"/>
        <w:szCs w:val="22"/>
      </w:rPr>
      <w:fldChar w:fldCharType="end"/>
    </w:r>
    <w:r w:rsidRPr="00CA154A">
      <w:rPr>
        <w:sz w:val="18"/>
        <w:szCs w:val="22"/>
      </w:rPr>
      <w:tab/>
    </w:r>
    <w:r w:rsidRPr="00CA154A">
      <w:rPr>
        <w:sz w:val="18"/>
        <w:szCs w:val="22"/>
      </w:rPr>
      <w:tab/>
      <w:t xml:space="preserve">Page </w:t>
    </w:r>
    <w:r w:rsidRPr="00CA154A">
      <w:rPr>
        <w:sz w:val="18"/>
        <w:szCs w:val="22"/>
      </w:rPr>
      <w:fldChar w:fldCharType="begin"/>
    </w:r>
    <w:r w:rsidRPr="00CA154A">
      <w:rPr>
        <w:sz w:val="18"/>
        <w:szCs w:val="22"/>
      </w:rPr>
      <w:instrText xml:space="preserve"> PAGE  \* Arabic  \* MERGEFORMAT </w:instrText>
    </w:r>
    <w:r w:rsidRPr="00CA154A">
      <w:rPr>
        <w:sz w:val="18"/>
        <w:szCs w:val="22"/>
      </w:rPr>
      <w:fldChar w:fldCharType="separate"/>
    </w:r>
    <w:r w:rsidRPr="00CA154A">
      <w:rPr>
        <w:sz w:val="18"/>
        <w:szCs w:val="22"/>
      </w:rPr>
      <w:t>2</w:t>
    </w:r>
    <w:r w:rsidRPr="00CA154A">
      <w:rPr>
        <w:sz w:val="18"/>
        <w:szCs w:val="22"/>
      </w:rPr>
      <w:fldChar w:fldCharType="end"/>
    </w:r>
    <w:r w:rsidRPr="00CA154A">
      <w:rPr>
        <w:sz w:val="18"/>
        <w:szCs w:val="22"/>
      </w:rPr>
      <w:t xml:space="preserve"> of </w:t>
    </w:r>
    <w:r w:rsidRPr="00CA154A">
      <w:rPr>
        <w:sz w:val="18"/>
        <w:szCs w:val="22"/>
      </w:rPr>
      <w:fldChar w:fldCharType="begin"/>
    </w:r>
    <w:r w:rsidRPr="00CA154A">
      <w:rPr>
        <w:sz w:val="18"/>
        <w:szCs w:val="22"/>
      </w:rPr>
      <w:instrText xml:space="preserve"> NUMPAGES </w:instrText>
    </w:r>
    <w:r w:rsidRPr="00CA154A">
      <w:rPr>
        <w:sz w:val="18"/>
        <w:szCs w:val="22"/>
      </w:rPr>
      <w:fldChar w:fldCharType="separate"/>
    </w:r>
    <w:r w:rsidRPr="00CA154A">
      <w:rPr>
        <w:sz w:val="18"/>
        <w:szCs w:val="22"/>
      </w:rPr>
      <w:t>3</w:t>
    </w:r>
    <w:r w:rsidRPr="00CA154A">
      <w:rPr>
        <w:sz w:val="18"/>
        <w:szCs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D7847" w14:textId="7B74A86C" w:rsidR="00DE524F" w:rsidRPr="001E4AED" w:rsidRDefault="00565129" w:rsidP="00DE2A19">
    <w:pPr>
      <w:pStyle w:val="Footer"/>
      <w:pBdr>
        <w:top w:val="single" w:sz="4" w:space="1" w:color="auto"/>
      </w:pBdr>
      <w:jc w:val="center"/>
    </w:pPr>
    <w:r>
      <w:sym w:font="Symbol" w:char="F0D3"/>
    </w:r>
    <w:r>
      <w:t xml:space="preserve"> Copyright, 2003-202</w:t>
    </w:r>
    <w:r w:rsidR="00156B6E">
      <w:t>4</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43B34" w14:textId="77777777" w:rsidR="002A48E1" w:rsidRDefault="002A48E1">
      <w:r>
        <w:separator/>
      </w:r>
    </w:p>
  </w:footnote>
  <w:footnote w:type="continuationSeparator" w:id="0">
    <w:p w14:paraId="7C52B31C" w14:textId="77777777" w:rsidR="002A48E1" w:rsidRDefault="002A48E1">
      <w:r>
        <w:continuationSeparator/>
      </w:r>
    </w:p>
  </w:footnote>
  <w:footnote w:type="continuationNotice" w:id="1">
    <w:p w14:paraId="3391923E" w14:textId="77777777" w:rsidR="002A48E1" w:rsidRDefault="002A48E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9049E" w14:textId="316E31D3" w:rsidR="00CC51E8" w:rsidRDefault="00CC51E8">
    <w:pPr>
      <w:pStyle w:val="Header"/>
    </w:pPr>
    <w:r w:rsidRPr="00300C81">
      <w:rPr>
        <w:noProof/>
      </w:rPr>
    </w:r>
    <w:r w:rsidR="00CC51E8" w:rsidRPr="00300C81">
      <w:rPr>
        <w:noProof/>
      </w:rPr>
      <w:pict w14:anchorId="6B7A3D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5097576" o:spid="_x0000_s1026" type="#_x0000_t136" alt="" style="position:absolute;margin-left:0;margin-top:0;width:517.9pt;height:185.9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Montserrat&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8C3B5" w14:textId="69FBA282" w:rsidR="00666831" w:rsidRDefault="00CC51E8" w:rsidP="00071892">
    <w:pPr>
      <w:pStyle w:val="Header"/>
      <w:jc w:val="right"/>
    </w:pPr>
    <w:r w:rsidRPr="00DD1289">
      <w:rPr>
        <w:noProof/>
      </w:rPr>
    </w:r>
    <w:r w:rsidR="00CC51E8" w:rsidRPr="00DD1289">
      <w:rPr>
        <w:noProof/>
      </w:rPr>
      <w:pict w14:anchorId="759642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5097577" o:spid="_x0000_s1026" type="#_x0000_t136" alt="" style="position:absolute;left:0;text-align:left;margin-left:0;margin-top:0;width:517.9pt;height:185.9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Montserrat&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1792" w14:textId="0A704BBC" w:rsidR="00CC51E8" w:rsidRDefault="00CC51E8">
    <w:pPr>
      <w:pStyle w:val="Header"/>
    </w:pPr>
    <w:r w:rsidRPr="00A737B0">
      <w:rPr>
        <w:noProof/>
      </w:rPr>
    </w:r>
    <w:r w:rsidR="00CC51E8" w:rsidRPr="00A737B0">
      <w:rPr>
        <w:noProof/>
      </w:rPr>
      <w:pict w14:anchorId="111615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5097575" o:spid="_x0000_s1026" type="#_x0000_t136" alt="" style="position:absolute;margin-left:0;margin-top:0;width:517.9pt;height:185.9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Montserrat&quot;;font-size:1pt" string="DRAF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E08A4" w14:textId="0973B324" w:rsidR="00CC51E8" w:rsidRDefault="00CC51E8">
    <w:pPr>
      <w:pStyle w:val="Header"/>
    </w:pPr>
    <w:r w:rsidRPr="00EC2CD6">
      <w:rPr>
        <w:noProof/>
      </w:rPr>
    </w:r>
    <w:r w:rsidR="00CC51E8" w:rsidRPr="00EC2CD6">
      <w:rPr>
        <w:noProof/>
      </w:rPr>
      <w:pict w14:anchorId="36AC1F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5097579" o:spid="_x0000_s1026" type="#_x0000_t136" alt="" style="position:absolute;margin-left:0;margin-top:0;width:517.9pt;height:185.9pt;rotation:315;z-index:-251638784;mso-wrap-edited:f;mso-width-percent:0;mso-height-percent:0;mso-position-horizontal:center;mso-position-horizontal-relative:margin;mso-position-vertical:center;mso-position-vertical-relative:margin;mso-width-percent:0;mso-height-percent:0" o:allowincell="f" fillcolor="silver" stroked="f">
          <v:textpath style="font-family:&quot;Montserrat&quot;;font-size:1pt" string="DRAF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C5211" w14:textId="5325AD13" w:rsidR="00DE524F" w:rsidRDefault="00CC51E8" w:rsidP="00AE3FD4">
    <w:pPr>
      <w:pStyle w:val="Header"/>
      <w:pBdr>
        <w:bottom w:val="single" w:sz="4" w:space="1" w:color="auto"/>
      </w:pBdr>
      <w:tabs>
        <w:tab w:val="clear" w:pos="9406"/>
        <w:tab w:val="right" w:pos="9632"/>
      </w:tabs>
    </w:pPr>
    <w:r w:rsidRPr="004E5EBE">
      <w:rPr>
        <w:noProof/>
      </w:rPr>
    </w:r>
    <w:r w:rsidR="00CC51E8" w:rsidRPr="004E5EBE">
      <w:rPr>
        <w:noProof/>
      </w:rPr>
      <w:pict w14:anchorId="676D8B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5097580" o:spid="_x0000_s1026" type="#_x0000_t136" alt="" style="position:absolute;margin-left:0;margin-top:0;width:517.9pt;height:185.9pt;rotation:315;z-index:-251634688;mso-wrap-edited:f;mso-width-percent:0;mso-height-percent:0;mso-position-horizontal:center;mso-position-horizontal-relative:margin;mso-position-vertical:center;mso-position-vertical-relative:margin;mso-width-percent:0;mso-height-percent:0" o:allowincell="f" fillcolor="silver" stroked="f">
          <v:textpath style="font-family:&quot;Montserrat&quot;;font-size:1pt" string="DRAFT"/>
        </v:shape>
      </w:pict>
    </w:r>
    <w:r w:rsidR="006C1484">
      <w:rPr>
        <w:rFonts w:cs="Times New Roman (Body CS)"/>
        <w:smallCaps/>
      </w:rPr>
      <w:t xml:space="preserve">Self-Match Prevention </w:t>
    </w:r>
    <w:r w:rsidR="00156B6E">
      <w:rPr>
        <w:rFonts w:cs="Times New Roman (Body CS)"/>
        <w:smallCaps/>
      </w:rPr>
      <w:t>–</w:t>
    </w:r>
    <w:r w:rsidR="006C1484">
      <w:rPr>
        <w:rFonts w:cs="Times New Roman (Body CS)"/>
        <w:smallCaps/>
      </w:rPr>
      <w:t xml:space="preserve"> </w:t>
    </w:r>
    <w:r w:rsidR="00156B6E">
      <w:rPr>
        <w:rFonts w:cs="Times New Roman (Body CS)"/>
        <w:smallCaps/>
      </w:rPr>
      <w:t xml:space="preserve">Jan </w:t>
    </w:r>
    <w:r w:rsidR="006C1484">
      <w:rPr>
        <w:rFonts w:cs="Times New Roman (Body CS)"/>
        <w:smallCaps/>
      </w:rPr>
      <w:t>202</w:t>
    </w:r>
    <w:r w:rsidR="00156B6E">
      <w:rPr>
        <w:rFonts w:cs="Times New Roman (Body CS)"/>
        <w:smallCaps/>
      </w:rPr>
      <w:t>4</w:t>
    </w:r>
    <w:r w:rsidR="00565129">
      <w:tab/>
    </w:r>
    <w:r w:rsidR="00565129">
      <w:tab/>
    </w:r>
    <w:r w:rsidR="00565129">
      <w:rPr>
        <w:noProof/>
      </w:rPr>
      <w:drawing>
        <wp:inline distT="0" distB="0" distL="0" distR="0" wp14:anchorId="4B367004" wp14:editId="02741F53">
          <wp:extent cx="1451429" cy="355600"/>
          <wp:effectExtent l="0" t="0" r="0" b="0"/>
          <wp:docPr id="168" name="Picture 168"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outdoor,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77525" cy="361994"/>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5FD24" w14:textId="051DA557" w:rsidR="00DE524F" w:rsidRPr="00C35F39" w:rsidRDefault="00CC51E8" w:rsidP="001E4AED">
    <w:pPr>
      <w:pStyle w:val="Header"/>
      <w:jc w:val="center"/>
      <w:rPr>
        <w:lang w:val="de-DE"/>
      </w:rPr>
    </w:pPr>
    <w:r w:rsidRPr="00962BD3">
      <w:rPr>
        <w:noProof/>
      </w:rPr>
    </w:r>
    <w:r w:rsidR="00CC51E8" w:rsidRPr="00962BD3">
      <w:rPr>
        <w:noProof/>
      </w:rPr>
      <w:pict w14:anchorId="5D5CA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65097578" o:spid="_x0000_s1026" type="#_x0000_t136" alt="" style="position:absolute;left:0;text-align:left;margin-left:0;margin-top:0;width:517.9pt;height:185.9pt;rotation:315;z-index:-251642880;mso-wrap-edited:f;mso-width-percent:0;mso-height-percent:0;mso-position-horizontal:center;mso-position-horizontal-relative:margin;mso-position-vertical:center;mso-position-vertical-relative:margin;mso-width-percent:0;mso-height-percent:0" o:allowincell="f" fillcolor="silver" stroked="f">
          <v:textpath style="font-family:&quot;Montserrat&quot;;font-size:1pt" string="DRAFT"/>
        </v:shape>
      </w:pict>
    </w:r>
    <w:r w:rsidR="00565129">
      <w:rPr>
        <w:noProof/>
      </w:rPr>
      <w:drawing>
        <wp:inline distT="0" distB="0" distL="0" distR="0" wp14:anchorId="3BE26CC6" wp14:editId="7873B58E">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11697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CC29B2"/>
    <w:multiLevelType w:val="multilevel"/>
    <w:tmpl w:val="40E03834"/>
    <w:lvl w:ilvl="0">
      <w:start w:val="1"/>
      <w:numFmt w:val="decimal"/>
      <w:pStyle w:val="Heading1"/>
      <w:lvlText w:val="%1"/>
      <w:lvlJc w:val="left"/>
      <w:pPr>
        <w:tabs>
          <w:tab w:val="num" w:pos="0"/>
        </w:tabs>
        <w:ind w:left="284" w:hanging="284"/>
      </w:pPr>
      <w:rPr>
        <w:rFonts w:hint="default"/>
      </w:rPr>
    </w:lvl>
    <w:lvl w:ilvl="1">
      <w:start w:val="1"/>
      <w:numFmt w:val="decimal"/>
      <w:pStyle w:val="Heading2"/>
      <w:lvlText w:val="%1.%2"/>
      <w:lvlJc w:val="left"/>
      <w:pPr>
        <w:ind w:left="454" w:hanging="454"/>
      </w:pPr>
      <w:rPr>
        <w:rFonts w:hint="default"/>
      </w:rPr>
    </w:lvl>
    <w:lvl w:ilvl="2">
      <w:start w:val="1"/>
      <w:numFmt w:val="decimal"/>
      <w:pStyle w:val="Heading3"/>
      <w:lvlText w:val="%1.%2.%3"/>
      <w:lvlJc w:val="left"/>
      <w:pPr>
        <w:tabs>
          <w:tab w:val="num" w:pos="0"/>
        </w:tabs>
        <w:ind w:left="624" w:hanging="624"/>
      </w:pPr>
      <w:rPr>
        <w:rFonts w:hint="default"/>
      </w:rPr>
    </w:lvl>
    <w:lvl w:ilvl="3">
      <w:start w:val="1"/>
      <w:numFmt w:val="decimal"/>
      <w:pStyle w:val="Heading4"/>
      <w:lvlText w:val="%1.%2.%3.%4"/>
      <w:lvlJc w:val="left"/>
      <w:pPr>
        <w:ind w:left="794" w:hanging="79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79328E7"/>
    <w:multiLevelType w:val="hybridMultilevel"/>
    <w:tmpl w:val="BD8E6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20BEA"/>
    <w:multiLevelType w:val="multilevel"/>
    <w:tmpl w:val="8F4493F2"/>
    <w:styleLink w:val="CurrentList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2C24E3"/>
    <w:multiLevelType w:val="hybridMultilevel"/>
    <w:tmpl w:val="F60CE9B8"/>
    <w:lvl w:ilvl="0" w:tplc="717AB8FA">
      <w:start w:val="1"/>
      <w:numFmt w:val="none"/>
      <w:pStyle w:val="ImageCaption"/>
      <w:lvlText w:val=""/>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E754CA"/>
    <w:multiLevelType w:val="multilevel"/>
    <w:tmpl w:val="AAD8CCE6"/>
    <w:styleLink w:val="CurrentList3"/>
    <w:lvl w:ilvl="0">
      <w:start w:val="1"/>
      <w:numFmt w:val="decimal"/>
      <w:lvlText w:val="Figure %1 — "/>
      <w:lvlJc w:val="left"/>
      <w:pPr>
        <w:ind w:left="1494"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B86D95"/>
    <w:multiLevelType w:val="hybridMultilevel"/>
    <w:tmpl w:val="36B2B742"/>
    <w:lvl w:ilvl="0" w:tplc="BDA26E1A">
      <w:start w:val="1"/>
      <w:numFmt w:val="none"/>
      <w:pStyle w:val="TableCaption"/>
      <w:lvlText w:val=""/>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864088"/>
    <w:multiLevelType w:val="multilevel"/>
    <w:tmpl w:val="40E03834"/>
    <w:styleLink w:val="CurrentList4"/>
    <w:lvl w:ilvl="0">
      <w:start w:val="1"/>
      <w:numFmt w:val="decimal"/>
      <w:lvlText w:val="%1"/>
      <w:lvlJc w:val="left"/>
      <w:pPr>
        <w:tabs>
          <w:tab w:val="num" w:pos="0"/>
        </w:tabs>
        <w:ind w:left="284" w:hanging="284"/>
      </w:pPr>
      <w:rPr>
        <w:rFonts w:hint="default"/>
      </w:rPr>
    </w:lvl>
    <w:lvl w:ilvl="1">
      <w:start w:val="1"/>
      <w:numFmt w:val="decimal"/>
      <w:lvlText w:val="%1.%2"/>
      <w:lvlJc w:val="left"/>
      <w:pPr>
        <w:ind w:left="454" w:hanging="454"/>
      </w:pPr>
      <w:rPr>
        <w:rFonts w:hint="default"/>
      </w:rPr>
    </w:lvl>
    <w:lvl w:ilvl="2">
      <w:start w:val="1"/>
      <w:numFmt w:val="decimal"/>
      <w:lvlText w:val="%1.%2.%3"/>
      <w:lvlJc w:val="left"/>
      <w:pPr>
        <w:tabs>
          <w:tab w:val="num" w:pos="0"/>
        </w:tabs>
        <w:ind w:left="624" w:hanging="624"/>
      </w:pPr>
      <w:rPr>
        <w:rFonts w:hint="default"/>
      </w:rPr>
    </w:lvl>
    <w:lvl w:ilvl="3">
      <w:start w:val="1"/>
      <w:numFmt w:val="decimal"/>
      <w:lvlText w:val="%1.%2.%3.%4"/>
      <w:lvlJc w:val="left"/>
      <w:pPr>
        <w:ind w:left="794" w:hanging="79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A6A2FE3"/>
    <w:multiLevelType w:val="multilevel"/>
    <w:tmpl w:val="C1C41FD2"/>
    <w:styleLink w:val="CurrentList1"/>
    <w:lvl w:ilvl="0">
      <w:start w:val="1"/>
      <w:numFmt w:val="decimal"/>
      <w:lvlText w:val="Table %1 — "/>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8885922"/>
    <w:multiLevelType w:val="hybridMultilevel"/>
    <w:tmpl w:val="77940E46"/>
    <w:lvl w:ilvl="0" w:tplc="FA7E5896">
      <w:start w:val="18"/>
      <w:numFmt w:val="decimal"/>
      <w:lvlText w:val="%1"/>
      <w:lvlJc w:val="left"/>
      <w:pPr>
        <w:ind w:left="1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9E2DC04">
      <w:start w:val="1"/>
      <w:numFmt w:val="lowerLetter"/>
      <w:lvlText w:val="%2"/>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CE04018">
      <w:start w:val="1"/>
      <w:numFmt w:val="lowerRoman"/>
      <w:lvlText w:val="%3"/>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42431C">
      <w:start w:val="1"/>
      <w:numFmt w:val="decimal"/>
      <w:lvlText w:val="%4"/>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AF0C90C">
      <w:start w:val="1"/>
      <w:numFmt w:val="lowerLetter"/>
      <w:lvlText w:val="%5"/>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FBE2614">
      <w:start w:val="1"/>
      <w:numFmt w:val="lowerRoman"/>
      <w:lvlText w:val="%6"/>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7E4DBA">
      <w:start w:val="1"/>
      <w:numFmt w:val="decimal"/>
      <w:lvlText w:val="%7"/>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FEAB222">
      <w:start w:val="1"/>
      <w:numFmt w:val="lowerLetter"/>
      <w:lvlText w:val="%8"/>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D42F20E">
      <w:start w:val="1"/>
      <w:numFmt w:val="lowerRoman"/>
      <w:lvlText w:val="%9"/>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539361793">
    <w:abstractNumId w:val="1"/>
  </w:num>
  <w:num w:numId="2" w16cid:durableId="110629513">
    <w:abstractNumId w:val="6"/>
  </w:num>
  <w:num w:numId="3" w16cid:durableId="1345133375">
    <w:abstractNumId w:val="4"/>
  </w:num>
  <w:num w:numId="4" w16cid:durableId="958489118">
    <w:abstractNumId w:val="8"/>
  </w:num>
  <w:num w:numId="5" w16cid:durableId="1214346966">
    <w:abstractNumId w:val="3"/>
  </w:num>
  <w:num w:numId="6" w16cid:durableId="1892765818">
    <w:abstractNumId w:val="5"/>
  </w:num>
  <w:num w:numId="7" w16cid:durableId="1283422194">
    <w:abstractNumId w:val="7"/>
  </w:num>
  <w:num w:numId="8" w16cid:durableId="1299800053">
    <w:abstractNumId w:val="0"/>
  </w:num>
  <w:num w:numId="9" w16cid:durableId="847988299">
    <w:abstractNumId w:val="9"/>
  </w:num>
  <w:num w:numId="10" w16cid:durableId="79181514">
    <w:abstractNumId w:val="2"/>
  </w:num>
  <w:num w:numId="11" w16cid:durableId="592127807">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4533"/>
    <w:rsid w:val="0001006C"/>
    <w:rsid w:val="000131CC"/>
    <w:rsid w:val="00015B8C"/>
    <w:rsid w:val="00016005"/>
    <w:rsid w:val="000319BF"/>
    <w:rsid w:val="000347BE"/>
    <w:rsid w:val="00046325"/>
    <w:rsid w:val="00046AD3"/>
    <w:rsid w:val="00060CBF"/>
    <w:rsid w:val="00061E72"/>
    <w:rsid w:val="0006546D"/>
    <w:rsid w:val="00076918"/>
    <w:rsid w:val="00077D00"/>
    <w:rsid w:val="000874C4"/>
    <w:rsid w:val="000949AD"/>
    <w:rsid w:val="000B3525"/>
    <w:rsid w:val="000B3F8F"/>
    <w:rsid w:val="000B65BE"/>
    <w:rsid w:val="000D3B06"/>
    <w:rsid w:val="000D68C2"/>
    <w:rsid w:val="000E5010"/>
    <w:rsid w:val="0010381E"/>
    <w:rsid w:val="001050A5"/>
    <w:rsid w:val="001209AA"/>
    <w:rsid w:val="0012163D"/>
    <w:rsid w:val="00125CA5"/>
    <w:rsid w:val="00126DEC"/>
    <w:rsid w:val="00136418"/>
    <w:rsid w:val="00140E91"/>
    <w:rsid w:val="00141F25"/>
    <w:rsid w:val="001469EE"/>
    <w:rsid w:val="00152011"/>
    <w:rsid w:val="00156B6E"/>
    <w:rsid w:val="00160CC0"/>
    <w:rsid w:val="00166840"/>
    <w:rsid w:val="001712D8"/>
    <w:rsid w:val="001923BA"/>
    <w:rsid w:val="00194FFC"/>
    <w:rsid w:val="001B7BF8"/>
    <w:rsid w:val="001E443A"/>
    <w:rsid w:val="001E7BC1"/>
    <w:rsid w:val="001F2D8E"/>
    <w:rsid w:val="001F35B1"/>
    <w:rsid w:val="001F7514"/>
    <w:rsid w:val="00201303"/>
    <w:rsid w:val="00201D6F"/>
    <w:rsid w:val="00212A84"/>
    <w:rsid w:val="00215D56"/>
    <w:rsid w:val="00232E1F"/>
    <w:rsid w:val="0023580A"/>
    <w:rsid w:val="00240FE4"/>
    <w:rsid w:val="00270E13"/>
    <w:rsid w:val="002A1F73"/>
    <w:rsid w:val="002A2758"/>
    <w:rsid w:val="002A48E1"/>
    <w:rsid w:val="002A63C3"/>
    <w:rsid w:val="002A789C"/>
    <w:rsid w:val="002B0196"/>
    <w:rsid w:val="002C41AB"/>
    <w:rsid w:val="002C60E8"/>
    <w:rsid w:val="002C6F18"/>
    <w:rsid w:val="002D6F7A"/>
    <w:rsid w:val="002E1D71"/>
    <w:rsid w:val="002E2BB8"/>
    <w:rsid w:val="002F26CE"/>
    <w:rsid w:val="002F658C"/>
    <w:rsid w:val="00300A2B"/>
    <w:rsid w:val="003107D5"/>
    <w:rsid w:val="00312CD7"/>
    <w:rsid w:val="0032420D"/>
    <w:rsid w:val="0033378D"/>
    <w:rsid w:val="00333951"/>
    <w:rsid w:val="0034649F"/>
    <w:rsid w:val="00351A5D"/>
    <w:rsid w:val="00354533"/>
    <w:rsid w:val="00367A31"/>
    <w:rsid w:val="0037472C"/>
    <w:rsid w:val="00375750"/>
    <w:rsid w:val="00377306"/>
    <w:rsid w:val="00393244"/>
    <w:rsid w:val="003932B4"/>
    <w:rsid w:val="003C047C"/>
    <w:rsid w:val="003E2E15"/>
    <w:rsid w:val="003E7AAE"/>
    <w:rsid w:val="003F2130"/>
    <w:rsid w:val="00404606"/>
    <w:rsid w:val="00420C40"/>
    <w:rsid w:val="004247F6"/>
    <w:rsid w:val="004262EE"/>
    <w:rsid w:val="00442AD0"/>
    <w:rsid w:val="00460E94"/>
    <w:rsid w:val="004633E8"/>
    <w:rsid w:val="00464F42"/>
    <w:rsid w:val="004705D3"/>
    <w:rsid w:val="004715EF"/>
    <w:rsid w:val="00473F4B"/>
    <w:rsid w:val="0049103D"/>
    <w:rsid w:val="00494D32"/>
    <w:rsid w:val="004A0C74"/>
    <w:rsid w:val="004A7C0E"/>
    <w:rsid w:val="004B065D"/>
    <w:rsid w:val="004B304D"/>
    <w:rsid w:val="004B4A5A"/>
    <w:rsid w:val="004C06F5"/>
    <w:rsid w:val="004D02AA"/>
    <w:rsid w:val="004E1867"/>
    <w:rsid w:val="004F456D"/>
    <w:rsid w:val="004F74DE"/>
    <w:rsid w:val="0050095C"/>
    <w:rsid w:val="00534858"/>
    <w:rsid w:val="005407F8"/>
    <w:rsid w:val="0055015B"/>
    <w:rsid w:val="00551C41"/>
    <w:rsid w:val="00565129"/>
    <w:rsid w:val="00574690"/>
    <w:rsid w:val="00581690"/>
    <w:rsid w:val="00596EFF"/>
    <w:rsid w:val="005A2AF1"/>
    <w:rsid w:val="005A445F"/>
    <w:rsid w:val="005B37DA"/>
    <w:rsid w:val="005D001D"/>
    <w:rsid w:val="005D5183"/>
    <w:rsid w:val="005E043F"/>
    <w:rsid w:val="005E1953"/>
    <w:rsid w:val="005F116B"/>
    <w:rsid w:val="005F2B90"/>
    <w:rsid w:val="006112B5"/>
    <w:rsid w:val="006119BC"/>
    <w:rsid w:val="00616F2A"/>
    <w:rsid w:val="00627908"/>
    <w:rsid w:val="0063255B"/>
    <w:rsid w:val="0064368C"/>
    <w:rsid w:val="00643F6A"/>
    <w:rsid w:val="00652AB7"/>
    <w:rsid w:val="00653BD8"/>
    <w:rsid w:val="00666831"/>
    <w:rsid w:val="006751B4"/>
    <w:rsid w:val="0068332A"/>
    <w:rsid w:val="00686F96"/>
    <w:rsid w:val="006938A3"/>
    <w:rsid w:val="006A0DDF"/>
    <w:rsid w:val="006B22B1"/>
    <w:rsid w:val="006C0D7E"/>
    <w:rsid w:val="006C1484"/>
    <w:rsid w:val="006C2CCF"/>
    <w:rsid w:val="006C447B"/>
    <w:rsid w:val="006D011A"/>
    <w:rsid w:val="006D74A0"/>
    <w:rsid w:val="006E29C7"/>
    <w:rsid w:val="006F173D"/>
    <w:rsid w:val="00710E58"/>
    <w:rsid w:val="00714CFB"/>
    <w:rsid w:val="007152A5"/>
    <w:rsid w:val="007434C4"/>
    <w:rsid w:val="00747451"/>
    <w:rsid w:val="00757C45"/>
    <w:rsid w:val="00761172"/>
    <w:rsid w:val="00764806"/>
    <w:rsid w:val="00777351"/>
    <w:rsid w:val="00781F63"/>
    <w:rsid w:val="00782132"/>
    <w:rsid w:val="00786A3D"/>
    <w:rsid w:val="00787623"/>
    <w:rsid w:val="007928FA"/>
    <w:rsid w:val="00794840"/>
    <w:rsid w:val="00794C9B"/>
    <w:rsid w:val="007B6727"/>
    <w:rsid w:val="007C0A03"/>
    <w:rsid w:val="007C3343"/>
    <w:rsid w:val="007D045D"/>
    <w:rsid w:val="007F1ED3"/>
    <w:rsid w:val="007F3C78"/>
    <w:rsid w:val="007F49D1"/>
    <w:rsid w:val="00803139"/>
    <w:rsid w:val="008050AB"/>
    <w:rsid w:val="00806204"/>
    <w:rsid w:val="00814218"/>
    <w:rsid w:val="008509B3"/>
    <w:rsid w:val="00851354"/>
    <w:rsid w:val="00852645"/>
    <w:rsid w:val="008734E9"/>
    <w:rsid w:val="0088411A"/>
    <w:rsid w:val="008940AA"/>
    <w:rsid w:val="008951CD"/>
    <w:rsid w:val="008A271F"/>
    <w:rsid w:val="008A749F"/>
    <w:rsid w:val="008B6224"/>
    <w:rsid w:val="008C4ACF"/>
    <w:rsid w:val="008D0AFE"/>
    <w:rsid w:val="008D3641"/>
    <w:rsid w:val="008D43CE"/>
    <w:rsid w:val="008E3252"/>
    <w:rsid w:val="0090304F"/>
    <w:rsid w:val="00911420"/>
    <w:rsid w:val="0092250E"/>
    <w:rsid w:val="0092444F"/>
    <w:rsid w:val="00927769"/>
    <w:rsid w:val="00931671"/>
    <w:rsid w:val="00932F6E"/>
    <w:rsid w:val="009369C4"/>
    <w:rsid w:val="00943B98"/>
    <w:rsid w:val="00945D13"/>
    <w:rsid w:val="009467AE"/>
    <w:rsid w:val="00950B20"/>
    <w:rsid w:val="009520A3"/>
    <w:rsid w:val="009620C7"/>
    <w:rsid w:val="0096319A"/>
    <w:rsid w:val="0096355D"/>
    <w:rsid w:val="0097712C"/>
    <w:rsid w:val="00980A69"/>
    <w:rsid w:val="00981D12"/>
    <w:rsid w:val="00986231"/>
    <w:rsid w:val="00993773"/>
    <w:rsid w:val="009B24FA"/>
    <w:rsid w:val="009B3649"/>
    <w:rsid w:val="009C298D"/>
    <w:rsid w:val="009C7EDD"/>
    <w:rsid w:val="009D6765"/>
    <w:rsid w:val="009E1480"/>
    <w:rsid w:val="009F26C0"/>
    <w:rsid w:val="009F2FEA"/>
    <w:rsid w:val="009F6D86"/>
    <w:rsid w:val="00A0082F"/>
    <w:rsid w:val="00A00B05"/>
    <w:rsid w:val="00A022F7"/>
    <w:rsid w:val="00A16C1E"/>
    <w:rsid w:val="00A32CC4"/>
    <w:rsid w:val="00A37A5C"/>
    <w:rsid w:val="00A52CF5"/>
    <w:rsid w:val="00A60BE2"/>
    <w:rsid w:val="00A65CC2"/>
    <w:rsid w:val="00A83846"/>
    <w:rsid w:val="00A953D6"/>
    <w:rsid w:val="00A96C92"/>
    <w:rsid w:val="00AA2C24"/>
    <w:rsid w:val="00AA497E"/>
    <w:rsid w:val="00AB167B"/>
    <w:rsid w:val="00AD3DD3"/>
    <w:rsid w:val="00AD5676"/>
    <w:rsid w:val="00AD6A59"/>
    <w:rsid w:val="00AE0017"/>
    <w:rsid w:val="00AE3325"/>
    <w:rsid w:val="00AE465C"/>
    <w:rsid w:val="00AE5401"/>
    <w:rsid w:val="00AF2CF4"/>
    <w:rsid w:val="00AF77D1"/>
    <w:rsid w:val="00B0088F"/>
    <w:rsid w:val="00B36ADC"/>
    <w:rsid w:val="00B60561"/>
    <w:rsid w:val="00B6250F"/>
    <w:rsid w:val="00B65995"/>
    <w:rsid w:val="00B81329"/>
    <w:rsid w:val="00B966C9"/>
    <w:rsid w:val="00BB5AA9"/>
    <w:rsid w:val="00BB77EF"/>
    <w:rsid w:val="00BE0769"/>
    <w:rsid w:val="00BE4E5D"/>
    <w:rsid w:val="00BE67F0"/>
    <w:rsid w:val="00BE787B"/>
    <w:rsid w:val="00BF0F82"/>
    <w:rsid w:val="00BF6FE8"/>
    <w:rsid w:val="00BF78B3"/>
    <w:rsid w:val="00C1119E"/>
    <w:rsid w:val="00C12568"/>
    <w:rsid w:val="00C22A8D"/>
    <w:rsid w:val="00C31204"/>
    <w:rsid w:val="00C514A8"/>
    <w:rsid w:val="00C57D77"/>
    <w:rsid w:val="00C7417E"/>
    <w:rsid w:val="00C82EF8"/>
    <w:rsid w:val="00C83E9B"/>
    <w:rsid w:val="00C8544D"/>
    <w:rsid w:val="00C9214E"/>
    <w:rsid w:val="00C96AB1"/>
    <w:rsid w:val="00CA154A"/>
    <w:rsid w:val="00CA348F"/>
    <w:rsid w:val="00CC3F76"/>
    <w:rsid w:val="00CC51E8"/>
    <w:rsid w:val="00CD280F"/>
    <w:rsid w:val="00CE0F69"/>
    <w:rsid w:val="00CE36F6"/>
    <w:rsid w:val="00CE4A1B"/>
    <w:rsid w:val="00CE5933"/>
    <w:rsid w:val="00CE7763"/>
    <w:rsid w:val="00CF096C"/>
    <w:rsid w:val="00D02028"/>
    <w:rsid w:val="00D020A4"/>
    <w:rsid w:val="00D058E5"/>
    <w:rsid w:val="00D17820"/>
    <w:rsid w:val="00D275AC"/>
    <w:rsid w:val="00D71D83"/>
    <w:rsid w:val="00D71DF2"/>
    <w:rsid w:val="00DB0AE8"/>
    <w:rsid w:val="00DB63FA"/>
    <w:rsid w:val="00DD740F"/>
    <w:rsid w:val="00DE4829"/>
    <w:rsid w:val="00DE524F"/>
    <w:rsid w:val="00DE550E"/>
    <w:rsid w:val="00DF4CA7"/>
    <w:rsid w:val="00DF73CF"/>
    <w:rsid w:val="00E24D48"/>
    <w:rsid w:val="00E35160"/>
    <w:rsid w:val="00E53AE2"/>
    <w:rsid w:val="00E63D36"/>
    <w:rsid w:val="00EA4789"/>
    <w:rsid w:val="00EB5C6D"/>
    <w:rsid w:val="00ED2D4D"/>
    <w:rsid w:val="00ED4187"/>
    <w:rsid w:val="00EE1A25"/>
    <w:rsid w:val="00EF621F"/>
    <w:rsid w:val="00F06486"/>
    <w:rsid w:val="00F20483"/>
    <w:rsid w:val="00F23C9F"/>
    <w:rsid w:val="00F441B1"/>
    <w:rsid w:val="00F61AAD"/>
    <w:rsid w:val="00F66BC2"/>
    <w:rsid w:val="00F70F47"/>
    <w:rsid w:val="00F80EEC"/>
    <w:rsid w:val="00F903E0"/>
    <w:rsid w:val="00FA4459"/>
    <w:rsid w:val="00FA5EBD"/>
    <w:rsid w:val="00FD18DA"/>
    <w:rsid w:val="00FD3A8F"/>
    <w:rsid w:val="00FE0EAB"/>
    <w:rsid w:val="00FE172C"/>
    <w:rsid w:val="00FE761D"/>
    <w:rsid w:val="00FF56D7"/>
    <w:rsid w:val="00FF71C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5E2DD2"/>
  <w15:docId w15:val="{C16974F7-983C-B04A-99BE-2251459D1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119"/>
    <w:pPr>
      <w:spacing w:before="120" w:after="120"/>
    </w:pPr>
    <w:rPr>
      <w:rFonts w:ascii="Montserrat" w:hAnsi="Montserrat"/>
      <w:sz w:val="20"/>
      <w:lang w:val="en-US"/>
    </w:rPr>
  </w:style>
  <w:style w:type="paragraph" w:styleId="Heading1">
    <w:name w:val="heading 1"/>
    <w:basedOn w:val="Normal"/>
    <w:next w:val="BodyText"/>
    <w:link w:val="Heading1Char"/>
    <w:uiPriority w:val="9"/>
    <w:qFormat/>
    <w:rsid w:val="008509B3"/>
    <w:pPr>
      <w:keepNext/>
      <w:keepLines/>
      <w:numPr>
        <w:numId w:val="1"/>
      </w:numPr>
      <w:tabs>
        <w:tab w:val="clear" w:pos="0"/>
        <w:tab w:val="num" w:pos="425"/>
      </w:tabs>
      <w:spacing w:before="240"/>
      <w:ind w:left="567" w:hanging="567"/>
      <w:outlineLvl w:val="0"/>
    </w:pPr>
    <w:rPr>
      <w:rFonts w:eastAsiaTheme="majorEastAsia" w:cstheme="majorBidi"/>
      <w:bCs/>
      <w:color w:val="009FE3"/>
      <w:sz w:val="36"/>
      <w:szCs w:val="32"/>
    </w:rPr>
  </w:style>
  <w:style w:type="paragraph" w:styleId="Heading2">
    <w:name w:val="heading 2"/>
    <w:basedOn w:val="Normal"/>
    <w:next w:val="BodyText"/>
    <w:link w:val="Heading2Char"/>
    <w:uiPriority w:val="9"/>
    <w:unhideWhenUsed/>
    <w:qFormat/>
    <w:rsid w:val="003C047C"/>
    <w:pPr>
      <w:keepNext/>
      <w:keepLines/>
      <w:numPr>
        <w:ilvl w:val="1"/>
        <w:numId w:val="1"/>
      </w:numPr>
      <w:tabs>
        <w:tab w:val="left" w:pos="624"/>
      </w:tabs>
      <w:spacing w:before="360"/>
      <w:ind w:left="624" w:hanging="624"/>
      <w:outlineLvl w:val="1"/>
    </w:pPr>
    <w:rPr>
      <w:rFonts w:eastAsiaTheme="majorEastAsia" w:cstheme="majorBidi"/>
      <w:bCs/>
      <w:color w:val="767171" w:themeColor="background2" w:themeShade="80"/>
      <w:sz w:val="28"/>
      <w:szCs w:val="32"/>
    </w:rPr>
  </w:style>
  <w:style w:type="paragraph" w:styleId="Heading3">
    <w:name w:val="heading 3"/>
    <w:basedOn w:val="Normal"/>
    <w:next w:val="BodyText"/>
    <w:link w:val="Heading3Char"/>
    <w:uiPriority w:val="9"/>
    <w:unhideWhenUsed/>
    <w:qFormat/>
    <w:rsid w:val="003C047C"/>
    <w:pPr>
      <w:keepNext/>
      <w:keepLines/>
      <w:numPr>
        <w:ilvl w:val="2"/>
        <w:numId w:val="1"/>
      </w:numPr>
      <w:tabs>
        <w:tab w:val="clear" w:pos="0"/>
        <w:tab w:val="left" w:pos="624"/>
        <w:tab w:val="left" w:pos="737"/>
      </w:tabs>
      <w:spacing w:before="360"/>
      <w:outlineLvl w:val="2"/>
    </w:pPr>
    <w:rPr>
      <w:rFonts w:eastAsiaTheme="majorEastAsia" w:cstheme="majorBidi"/>
      <w:bCs/>
      <w:color w:val="009FE3"/>
      <w:sz w:val="22"/>
      <w:szCs w:val="28"/>
    </w:rPr>
  </w:style>
  <w:style w:type="paragraph" w:styleId="Heading4">
    <w:name w:val="heading 4"/>
    <w:basedOn w:val="Normal"/>
    <w:next w:val="BodyText"/>
    <w:link w:val="Heading4Char"/>
    <w:uiPriority w:val="9"/>
    <w:unhideWhenUsed/>
    <w:qFormat/>
    <w:rsid w:val="00C12862"/>
    <w:pPr>
      <w:keepNext/>
      <w:keepLines/>
      <w:numPr>
        <w:ilvl w:val="3"/>
        <w:numId w:val="1"/>
      </w:numPr>
      <w:tabs>
        <w:tab w:val="left" w:pos="851"/>
        <w:tab w:val="left" w:pos="1021"/>
      </w:tabs>
      <w:spacing w:before="200"/>
      <w:ind w:left="709" w:hanging="709"/>
      <w:outlineLvl w:val="3"/>
    </w:pPr>
    <w:rPr>
      <w:rFonts w:eastAsiaTheme="majorEastAsia" w:cstheme="majorBidi"/>
      <w:bCs/>
      <w:color w:val="009FE3"/>
    </w:rPr>
  </w:style>
  <w:style w:type="paragraph" w:styleId="Heading5">
    <w:name w:val="heading 5"/>
    <w:basedOn w:val="Normal"/>
    <w:next w:val="BodyText"/>
    <w:link w:val="Heading5Char"/>
    <w:uiPriority w:val="9"/>
    <w:unhideWhenUsed/>
    <w:qFormat/>
    <w:rsid w:val="003526C1"/>
    <w:pPr>
      <w:keepNext/>
      <w:keepLines/>
      <w:spacing w:before="200" w:after="0"/>
      <w:outlineLvl w:val="4"/>
    </w:pPr>
    <w:rPr>
      <w:rFonts w:eastAsiaTheme="majorEastAsia" w:cstheme="majorBidi"/>
      <w:i/>
      <w:iCs/>
      <w:color w:val="009FE3"/>
    </w:rPr>
  </w:style>
  <w:style w:type="paragraph" w:styleId="Heading6">
    <w:name w:val="heading 6"/>
    <w:basedOn w:val="Normal"/>
    <w:next w:val="BodyText"/>
    <w:link w:val="Heading6Char"/>
    <w:uiPriority w:val="9"/>
    <w:unhideWhenUsed/>
    <w:qFormat/>
    <w:rsid w:val="005F64FD"/>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5F64FD"/>
    <w:pPr>
      <w:numPr>
        <w:ilvl w:val="6"/>
        <w:numId w:val="1"/>
      </w:numPr>
      <w:spacing w:before="0"/>
      <w:outlineLvl w:val="6"/>
    </w:pPr>
  </w:style>
  <w:style w:type="paragraph" w:styleId="Heading8">
    <w:name w:val="heading 8"/>
    <w:basedOn w:val="Normal"/>
    <w:next w:val="BodyText"/>
    <w:link w:val="Heading8Char"/>
    <w:uiPriority w:val="9"/>
    <w:unhideWhenUsed/>
    <w:qFormat/>
    <w:rsid w:val="005F64FD"/>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5F64FD"/>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09B3"/>
    <w:rPr>
      <w:rFonts w:ascii="Montserrat" w:eastAsiaTheme="majorEastAsia" w:hAnsi="Montserrat" w:cstheme="majorBidi"/>
      <w:bCs/>
      <w:color w:val="009FE3"/>
      <w:sz w:val="36"/>
      <w:szCs w:val="32"/>
      <w:lang w:val="en-US"/>
    </w:rPr>
  </w:style>
  <w:style w:type="character" w:customStyle="1" w:styleId="Heading2Char">
    <w:name w:val="Heading 2 Char"/>
    <w:basedOn w:val="DefaultParagraphFont"/>
    <w:link w:val="Heading2"/>
    <w:uiPriority w:val="9"/>
    <w:rsid w:val="003C047C"/>
    <w:rPr>
      <w:rFonts w:ascii="Montserrat" w:eastAsiaTheme="majorEastAsia" w:hAnsi="Montserrat" w:cstheme="majorBidi"/>
      <w:bCs/>
      <w:color w:val="767171" w:themeColor="background2" w:themeShade="80"/>
      <w:sz w:val="28"/>
      <w:szCs w:val="32"/>
      <w:lang w:val="en-US"/>
    </w:rPr>
  </w:style>
  <w:style w:type="character" w:customStyle="1" w:styleId="Heading3Char">
    <w:name w:val="Heading 3 Char"/>
    <w:basedOn w:val="DefaultParagraphFont"/>
    <w:link w:val="Heading3"/>
    <w:uiPriority w:val="9"/>
    <w:rsid w:val="003C047C"/>
    <w:rPr>
      <w:rFonts w:ascii="Montserrat" w:eastAsiaTheme="majorEastAsia" w:hAnsi="Montserrat" w:cstheme="majorBidi"/>
      <w:bCs/>
      <w:color w:val="009FE3"/>
      <w:sz w:val="22"/>
      <w:szCs w:val="28"/>
      <w:lang w:val="en-US"/>
    </w:rPr>
  </w:style>
  <w:style w:type="character" w:customStyle="1" w:styleId="Heading4Char">
    <w:name w:val="Heading 4 Char"/>
    <w:basedOn w:val="DefaultParagraphFont"/>
    <w:link w:val="Heading4"/>
    <w:uiPriority w:val="9"/>
    <w:rsid w:val="00C12862"/>
    <w:rPr>
      <w:rFonts w:ascii="Montserrat" w:eastAsiaTheme="majorEastAsia" w:hAnsi="Montserrat" w:cstheme="majorBidi"/>
      <w:bCs/>
      <w:color w:val="009FE3"/>
      <w:sz w:val="20"/>
      <w:lang w:val="en-US"/>
    </w:rPr>
  </w:style>
  <w:style w:type="character" w:customStyle="1" w:styleId="Heading5Char">
    <w:name w:val="Heading 5 Char"/>
    <w:basedOn w:val="DefaultParagraphFont"/>
    <w:link w:val="Heading5"/>
    <w:uiPriority w:val="9"/>
    <w:rsid w:val="003526C1"/>
    <w:rPr>
      <w:rFonts w:ascii="Montserrat" w:eastAsiaTheme="majorEastAsia" w:hAnsi="Montserrat" w:cstheme="majorBidi"/>
      <w:i/>
      <w:iCs/>
      <w:color w:val="009FE3"/>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Montserrat" w:hAnsi="Montserrat"/>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556C56"/>
    <w:pPr>
      <w:spacing w:before="60"/>
    </w:pPr>
  </w:style>
  <w:style w:type="paragraph" w:customStyle="1" w:styleId="Compact">
    <w:name w:val="Compact"/>
    <w:basedOn w:val="BodyText"/>
    <w:qFormat/>
    <w:rsid w:val="00BD3EF2"/>
    <w:pPr>
      <w:spacing w:before="60" w:after="60"/>
    </w:pPr>
  </w:style>
  <w:style w:type="paragraph" w:styleId="BlockText">
    <w:name w:val="Block Text"/>
    <w:basedOn w:val="BodyText"/>
    <w:next w:val="BodyText"/>
    <w:uiPriority w:val="9"/>
    <w:unhideWhenUsed/>
    <w:qFormat/>
    <w:rsid w:val="008B3732"/>
    <w:pPr>
      <w:spacing w:before="100" w:after="100"/>
      <w:ind w:left="851"/>
    </w:pPr>
    <w:rPr>
      <w:rFonts w:eastAsiaTheme="majorEastAsia" w:cstheme="majorBidi"/>
      <w:bCs/>
      <w:szCs w:val="20"/>
    </w:rPr>
  </w:style>
  <w:style w:type="paragraph" w:styleId="FootnoteText">
    <w:name w:val="footnote text"/>
    <w:basedOn w:val="Normal"/>
    <w:link w:val="FootnoteTextChar"/>
    <w:uiPriority w:val="99"/>
    <w:unhideWhenUsed/>
    <w:qFormat/>
    <w:rsid w:val="00CE1D45"/>
    <w:pPr>
      <w:spacing w:before="0" w:after="0"/>
      <w:ind w:left="85" w:hanging="85"/>
    </w:pPr>
    <w:rPr>
      <w:sz w:val="16"/>
    </w:rPr>
  </w:style>
  <w:style w:type="character" w:customStyle="1" w:styleId="FootnoteTextChar">
    <w:name w:val="Footnote Text Char"/>
    <w:basedOn w:val="DefaultParagraphFont"/>
    <w:link w:val="FootnoteText"/>
    <w:uiPriority w:val="99"/>
    <w:rsid w:val="00CE1D45"/>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FB076C"/>
    <w:pPr>
      <w:keepNext/>
      <w:numPr>
        <w:numId w:val="2"/>
      </w:numPr>
      <w:tabs>
        <w:tab w:val="left" w:pos="936"/>
      </w:tabs>
    </w:pPr>
    <w:rPr>
      <w:iCs w:val="0"/>
      <w:szCs w:val="24"/>
    </w:rPr>
  </w:style>
  <w:style w:type="paragraph" w:customStyle="1" w:styleId="ImageCaption">
    <w:name w:val="Image Caption"/>
    <w:basedOn w:val="Caption"/>
    <w:rsid w:val="006E4828"/>
    <w:pPr>
      <w:numPr>
        <w:numId w:val="3"/>
      </w:numPr>
      <w:tabs>
        <w:tab w:val="left" w:pos="992"/>
      </w:tabs>
    </w:pPr>
    <w:rPr>
      <w:rFonts w:cs="Times New Roman (Body CS)"/>
      <w:iCs w:val="0"/>
      <w:szCs w:val="24"/>
    </w:rPr>
  </w:style>
  <w:style w:type="character" w:customStyle="1" w:styleId="VerbatimChar">
    <w:name w:val="Verbatim Char"/>
    <w:basedOn w:val="DefaultParagraphFont"/>
    <w:link w:val="SourceCode"/>
    <w:rsid w:val="004A6EB3"/>
    <w:rPr>
      <w:rFonts w:ascii="Consolas" w:hAnsi="Consolas"/>
      <w:sz w:val="20"/>
    </w:rPr>
  </w:style>
  <w:style w:type="character" w:styleId="FootnoteReference">
    <w:name w:val="footnote reference"/>
    <w:basedOn w:val="DefaultParagraphFont"/>
    <w:uiPriority w:val="99"/>
    <w:rsid w:val="00011800"/>
    <w:rPr>
      <w:vertAlign w:val="superscript"/>
    </w:rPr>
  </w:style>
  <w:style w:type="character" w:styleId="Hyperlink">
    <w:name w:val="Hyperlink"/>
    <w:basedOn w:val="DefaultParagraphFont"/>
    <w:uiPriority w:val="99"/>
    <w:rsid w:val="00573119"/>
    <w:rPr>
      <w:rFonts w:ascii="Montserrat" w:hAnsi="Montserrat"/>
      <w:color w:val="4472C4" w:themeColor="accent1"/>
      <w:sz w:val="20"/>
      <w:u w:val="single"/>
    </w:rPr>
  </w:style>
  <w:style w:type="paragraph" w:customStyle="1" w:styleId="Reproduction">
    <w:name w:val="Reproduction"/>
    <w:basedOn w:val="BodyText"/>
    <w:qFormat/>
    <w:rsid w:val="00011800"/>
    <w:pPr>
      <w:spacing w:before="600"/>
      <w:jc w:val="center"/>
    </w:pPr>
    <w:rPr>
      <w:rFonts w:cs="Times New Roman (Body CS)"/>
      <w:b/>
      <w:caps/>
      <w:sz w:val="28"/>
    </w:rPr>
  </w:style>
  <w:style w:type="paragraph" w:customStyle="1" w:styleId="Disclaimer">
    <w:name w:val="Disclaimer"/>
    <w:basedOn w:val="Normal"/>
    <w:next w:val="BodyText"/>
    <w:qFormat/>
    <w:rsid w:val="00011800"/>
    <w:pPr>
      <w:pageBreakBefore/>
      <w:jc w:val="center"/>
    </w:pPr>
    <w:rPr>
      <w:rFonts w:cs="Times New Roman (Body CS)"/>
      <w:b/>
      <w:caps/>
      <w:sz w:val="28"/>
    </w:rPr>
  </w:style>
  <w:style w:type="paragraph" w:customStyle="1" w:styleId="NewPage">
    <w:name w:val="NewPage"/>
    <w:basedOn w:val="BodyText"/>
    <w:qFormat/>
    <w:rsid w:val="00011800"/>
    <w:pPr>
      <w:pageBreakBefore/>
      <w:jc w:val="center"/>
    </w:pPr>
    <w:rPr>
      <w:rFonts w:cs="Times New Roman (Body CS)"/>
      <w:cap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3526C1"/>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b/>
        <w:i w:val="0"/>
      </w:rPr>
      <w:tblPr/>
      <w:tcPr>
        <w:shd w:val="clear" w:color="auto" w:fill="89DAFF"/>
      </w:tcPr>
    </w:tblStylePr>
  </w:style>
  <w:style w:type="paragraph" w:styleId="Caption">
    <w:name w:val="caption"/>
    <w:basedOn w:val="Normal"/>
    <w:next w:val="Normal"/>
    <w:uiPriority w:val="35"/>
    <w:unhideWhenUsed/>
    <w:qFormat/>
    <w:rsid w:val="00A044EA"/>
    <w:rPr>
      <w:i/>
      <w:iCs/>
      <w:sz w:val="18"/>
      <w:szCs w:val="18"/>
    </w:rPr>
  </w:style>
  <w:style w:type="paragraph" w:styleId="Header">
    <w:name w:val="header"/>
    <w:basedOn w:val="Normal"/>
    <w:link w:val="HeaderChar"/>
    <w:uiPriority w:val="99"/>
    <w:unhideWhenUsed/>
    <w:rsid w:val="00E8175A"/>
    <w:pPr>
      <w:tabs>
        <w:tab w:val="center" w:pos="4703"/>
        <w:tab w:val="right" w:pos="9406"/>
      </w:tabs>
      <w:spacing w:after="240"/>
    </w:pPr>
  </w:style>
  <w:style w:type="character" w:customStyle="1" w:styleId="HeaderChar">
    <w:name w:val="Header Char"/>
    <w:basedOn w:val="DefaultParagraphFont"/>
    <w:link w:val="Header"/>
    <w:uiPriority w:val="99"/>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6C090C"/>
    <w:pPr>
      <w:keepNext/>
      <w:keepLines/>
      <w:spacing w:before="2000" w:after="300"/>
      <w:jc w:val="center"/>
    </w:pPr>
    <w:rPr>
      <w:sz w:val="32"/>
      <w:szCs w:val="20"/>
    </w:rPr>
  </w:style>
  <w:style w:type="paragraph" w:customStyle="1" w:styleId="Author">
    <w:name w:val="Author"/>
    <w:basedOn w:val="Normal"/>
    <w:next w:val="BodyText"/>
    <w:qFormat/>
    <w:rsid w:val="00793F87"/>
    <w:pPr>
      <w:keepNext/>
      <w:keepLines/>
      <w:spacing w:before="1000"/>
      <w:jc w:val="center"/>
    </w:pPr>
    <w:rPr>
      <w:b/>
      <w:sz w:val="36"/>
    </w:rPr>
  </w:style>
  <w:style w:type="paragraph" w:styleId="Date">
    <w:name w:val="Date"/>
    <w:basedOn w:val="Normal"/>
    <w:next w:val="BodyText"/>
    <w:link w:val="DateChar"/>
    <w:qFormat/>
    <w:rsid w:val="00793F87"/>
    <w:pPr>
      <w:keepNext/>
      <w:keepLines/>
      <w:spacing w:before="240"/>
      <w:jc w:val="center"/>
    </w:pPr>
    <w:rPr>
      <w:i/>
      <w:sz w:val="28"/>
    </w:rPr>
  </w:style>
  <w:style w:type="character" w:customStyle="1" w:styleId="DateChar">
    <w:name w:val="Date Char"/>
    <w:basedOn w:val="DefaultParagraphFont"/>
    <w:link w:val="Date"/>
    <w:rsid w:val="00793F87"/>
    <w:rPr>
      <w:rFonts w:ascii="Calibri" w:hAnsi="Calibri"/>
      <w:i/>
      <w:sz w:val="28"/>
      <w:lang w:val="en-US"/>
    </w:rPr>
  </w:style>
  <w:style w:type="paragraph" w:styleId="Subtitle">
    <w:name w:val="Subtitle"/>
    <w:basedOn w:val="Title"/>
    <w:next w:val="BodyText"/>
    <w:link w:val="SubtitleChar"/>
    <w:qFormat/>
    <w:rsid w:val="005B5B13"/>
    <w:pPr>
      <w:spacing w:before="400"/>
    </w:pPr>
    <w:rPr>
      <w:bCs w:val="0"/>
      <w:sz w:val="32"/>
      <w:szCs w:val="30"/>
    </w:rPr>
  </w:style>
  <w:style w:type="character" w:customStyle="1" w:styleId="SubtitleChar">
    <w:name w:val="Subtitle Char"/>
    <w:basedOn w:val="DefaultParagraphFont"/>
    <w:link w:val="Subtitle"/>
    <w:rsid w:val="005B5B13"/>
    <w:rPr>
      <w:rFonts w:ascii="Times New Roman" w:eastAsiaTheme="majorEastAsia" w:hAnsi="Times New Roman" w:cstheme="majorBidi"/>
      <w:b/>
      <w:sz w:val="32"/>
      <w:szCs w:val="30"/>
      <w:lang w:val="en-US"/>
    </w:rPr>
  </w:style>
  <w:style w:type="paragraph" w:styleId="Title">
    <w:name w:val="Title"/>
    <w:basedOn w:val="Normal"/>
    <w:next w:val="BodyText"/>
    <w:link w:val="TitleChar"/>
    <w:qFormat/>
    <w:rsid w:val="00F40F0F"/>
    <w:pPr>
      <w:keepNext/>
      <w:keepLines/>
      <w:spacing w:before="2040" w:after="240"/>
      <w:jc w:val="center"/>
    </w:pPr>
    <w:rPr>
      <w:rFonts w:eastAsiaTheme="majorEastAsia" w:cstheme="majorBidi"/>
      <w:b/>
      <w:bCs/>
      <w:sz w:val="36"/>
      <w:szCs w:val="36"/>
    </w:rPr>
  </w:style>
  <w:style w:type="character" w:customStyle="1" w:styleId="TitleChar">
    <w:name w:val="Title Char"/>
    <w:basedOn w:val="DefaultParagraphFont"/>
    <w:link w:val="Title"/>
    <w:rsid w:val="00F40F0F"/>
    <w:rPr>
      <w:rFonts w:ascii="Times New Roman" w:eastAsiaTheme="majorEastAsia" w:hAnsi="Times New Roman" w:cstheme="majorBidi"/>
      <w:b/>
      <w:bCs/>
      <w:sz w:val="36"/>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NewPage"/>
    <w:next w:val="BodyText"/>
    <w:uiPriority w:val="39"/>
    <w:unhideWhenUsed/>
    <w:qFormat/>
    <w:rsid w:val="003526C1"/>
    <w:pPr>
      <w:spacing w:before="0" w:after="240" w:line="259" w:lineRule="auto"/>
      <w:jc w:val="left"/>
    </w:pPr>
    <w:rPr>
      <w:bCs/>
      <w:color w:val="009FE3"/>
      <w:sz w:val="28"/>
      <w:u w:val="single"/>
    </w:rPr>
  </w:style>
  <w:style w:type="paragraph" w:styleId="TOC1">
    <w:name w:val="toc 1"/>
    <w:basedOn w:val="Normal"/>
    <w:next w:val="Normal"/>
    <w:autoRedefine/>
    <w:uiPriority w:val="39"/>
    <w:unhideWhenUsed/>
    <w:rsid w:val="004254D8"/>
    <w:pPr>
      <w:tabs>
        <w:tab w:val="left" w:pos="284"/>
        <w:tab w:val="right" w:leader="dot" w:pos="9639"/>
      </w:tabs>
      <w:spacing w:after="60" w:line="240" w:lineRule="exact"/>
    </w:pPr>
    <w:rPr>
      <w:b/>
    </w:rPr>
  </w:style>
  <w:style w:type="paragraph" w:styleId="TOC2">
    <w:name w:val="toc 2"/>
    <w:basedOn w:val="Normal"/>
    <w:next w:val="Normal"/>
    <w:autoRedefine/>
    <w:uiPriority w:val="39"/>
    <w:unhideWhenUsed/>
    <w:rsid w:val="00A6781D"/>
    <w:pPr>
      <w:tabs>
        <w:tab w:val="left" w:pos="709"/>
        <w:tab w:val="left" w:pos="851"/>
        <w:tab w:val="right" w:leader="dot" w:pos="9639"/>
      </w:tabs>
      <w:spacing w:after="0" w:line="240" w:lineRule="exact"/>
      <w:ind w:left="284"/>
    </w:pPr>
  </w:style>
  <w:style w:type="paragraph" w:styleId="TOC3">
    <w:name w:val="toc 3"/>
    <w:basedOn w:val="Normal"/>
    <w:next w:val="Normal"/>
    <w:autoRedefine/>
    <w:uiPriority w:val="39"/>
    <w:unhideWhenUsed/>
    <w:rsid w:val="004254D8"/>
    <w:pPr>
      <w:tabs>
        <w:tab w:val="left" w:pos="1418"/>
        <w:tab w:val="right" w:leader="dot" w:pos="9639"/>
      </w:tabs>
      <w:spacing w:before="0" w:after="0" w:line="240" w:lineRule="exact"/>
      <w:ind w:left="709"/>
    </w:pPr>
  </w:style>
  <w:style w:type="paragraph" w:styleId="TOC4">
    <w:name w:val="toc 4"/>
    <w:basedOn w:val="Normal"/>
    <w:next w:val="Normal"/>
    <w:autoRedefine/>
    <w:uiPriority w:val="39"/>
    <w:unhideWhenUsed/>
    <w:rsid w:val="00972582"/>
    <w:pPr>
      <w:tabs>
        <w:tab w:val="left" w:pos="2268"/>
        <w:tab w:val="right" w:leader="dot" w:pos="9639"/>
      </w:tabs>
      <w:spacing w:before="0" w:after="0" w:line="240" w:lineRule="exact"/>
      <w:ind w:left="1418"/>
    </w:pPr>
    <w:rPr>
      <w:noProof/>
    </w:rPr>
  </w:style>
  <w:style w:type="paragraph" w:styleId="ListParagraph">
    <w:name w:val="List Paragraph"/>
    <w:basedOn w:val="Normal"/>
    <w:uiPriority w:val="34"/>
    <w:qFormat/>
    <w:rsid w:val="00FA4637"/>
    <w:pPr>
      <w:ind w:left="720"/>
      <w:contextualSpacing/>
    </w:pPr>
  </w:style>
  <w:style w:type="paragraph" w:customStyle="1" w:styleId="SourceCode">
    <w:name w:val="Source Code"/>
    <w:basedOn w:val="Normal"/>
    <w:link w:val="VerbatimChar"/>
    <w:rsid w:val="004A6EB3"/>
    <w:pPr>
      <w:wordWrap w:val="0"/>
      <w:spacing w:before="60" w:after="60"/>
    </w:pPr>
    <w:rPr>
      <w:rFonts w:ascii="Consolas" w:hAnsi="Consolas"/>
      <w:lang w:val="de-DE"/>
    </w:rPr>
  </w:style>
  <w:style w:type="paragraph" w:styleId="TableofFigures">
    <w:name w:val="table of figures"/>
    <w:basedOn w:val="Normal"/>
    <w:next w:val="Normal"/>
    <w:uiPriority w:val="99"/>
    <w:unhideWhenUsed/>
    <w:rsid w:val="00A044EA"/>
    <w:pPr>
      <w:spacing w:after="0"/>
    </w:pPr>
  </w:style>
  <w:style w:type="paragraph" w:customStyle="1" w:styleId="PlantUMLRectangle">
    <w:name w:val="PlantUML Rectangle"/>
    <w:basedOn w:val="BodyText"/>
    <w:qFormat/>
    <w:rsid w:val="00A12C66"/>
    <w:pPr>
      <w:spacing w:before="0" w:after="0"/>
      <w:ind w:left="-227"/>
    </w:pPr>
  </w:style>
  <w:style w:type="paragraph" w:customStyle="1" w:styleId="PlantUMLComponent">
    <w:name w:val="PlantUML Component"/>
    <w:basedOn w:val="BodyText"/>
    <w:qFormat/>
    <w:rsid w:val="00924BF3"/>
    <w:pPr>
      <w:spacing w:before="0" w:after="0"/>
      <w:ind w:left="-142"/>
    </w:pPr>
  </w:style>
  <w:style w:type="paragraph" w:customStyle="1" w:styleId="PlantUMLRectangleL2R">
    <w:name w:val="PlantUML Rectangle L2R"/>
    <w:basedOn w:val="BodyText"/>
    <w:qFormat/>
    <w:rsid w:val="00A12C66"/>
    <w:pPr>
      <w:spacing w:before="0" w:after="0"/>
      <w:ind w:left="-340"/>
    </w:pPr>
  </w:style>
  <w:style w:type="table" w:styleId="TableGrid">
    <w:name w:val="Table Grid"/>
    <w:basedOn w:val="TableNormal"/>
    <w:uiPriority w:val="39"/>
    <w:rsid w:val="00DA02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nopsis">
    <w:name w:val="Synopsis"/>
    <w:basedOn w:val="BodyText"/>
    <w:qFormat/>
    <w:rsid w:val="006A3419"/>
    <w:rPr>
      <w:color w:val="00B050"/>
    </w:rPr>
  </w:style>
  <w:style w:type="paragraph" w:customStyle="1" w:styleId="Elaboration">
    <w:name w:val="Elaboration"/>
    <w:basedOn w:val="BodyText"/>
    <w:qFormat/>
    <w:rsid w:val="006A3419"/>
    <w:rPr>
      <w:color w:val="0070C0"/>
    </w:rPr>
  </w:style>
  <w:style w:type="numbering" w:customStyle="1" w:styleId="CurrentList1">
    <w:name w:val="Current List1"/>
    <w:uiPriority w:val="99"/>
    <w:rsid w:val="006E4828"/>
    <w:pPr>
      <w:numPr>
        <w:numId w:val="4"/>
      </w:numPr>
    </w:pPr>
  </w:style>
  <w:style w:type="numbering" w:customStyle="1" w:styleId="CurrentList2">
    <w:name w:val="Current List2"/>
    <w:uiPriority w:val="99"/>
    <w:rsid w:val="006E4828"/>
    <w:pPr>
      <w:numPr>
        <w:numId w:val="5"/>
      </w:numPr>
    </w:pPr>
  </w:style>
  <w:style w:type="numbering" w:customStyle="1" w:styleId="CurrentList3">
    <w:name w:val="Current List3"/>
    <w:uiPriority w:val="99"/>
    <w:rsid w:val="006E4828"/>
    <w:pPr>
      <w:numPr>
        <w:numId w:val="6"/>
      </w:numPr>
    </w:pPr>
  </w:style>
  <w:style w:type="numbering" w:customStyle="1" w:styleId="CurrentList4">
    <w:name w:val="Current List4"/>
    <w:uiPriority w:val="99"/>
    <w:rsid w:val="00E630CE"/>
    <w:pPr>
      <w:numPr>
        <w:numId w:val="7"/>
      </w:numPr>
    </w:pPr>
  </w:style>
  <w:style w:type="paragraph" w:customStyle="1" w:styleId="HiddenParagraph">
    <w:name w:val="HiddenParagraph"/>
    <w:basedOn w:val="BodyText"/>
    <w:qFormat/>
    <w:rsid w:val="00237E1C"/>
    <w:pPr>
      <w:pBdr>
        <w:top w:val="double" w:sz="4" w:space="1" w:color="auto"/>
        <w:left w:val="double" w:sz="4" w:space="4" w:color="auto"/>
        <w:bottom w:val="double" w:sz="4" w:space="1" w:color="auto"/>
        <w:right w:val="double" w:sz="4" w:space="4" w:color="auto"/>
      </w:pBdr>
    </w:pPr>
    <w:rPr>
      <w:rFonts w:cs="Times New Roman (Body CS)"/>
      <w:vanish/>
      <w:color w:val="00B050"/>
    </w:rPr>
  </w:style>
  <w:style w:type="paragraph" w:customStyle="1" w:styleId="PAGEHEADERDIVIDE">
    <w:name w:val="PAGE HEADER DIVIDE"/>
    <w:basedOn w:val="Normal"/>
    <w:qFormat/>
    <w:rsid w:val="00DE5F37"/>
    <w:pPr>
      <w:spacing w:before="0" w:after="0"/>
    </w:pPr>
    <w:rPr>
      <w:rFonts w:ascii="Montserrat ExtraBold" w:eastAsia="Montserrat" w:hAnsi="Montserrat ExtraBold" w:cs="Montserrat"/>
      <w:b/>
      <w:bCs/>
      <w:color w:val="2F5496" w:themeColor="accent1" w:themeShade="BF"/>
      <w:sz w:val="40"/>
      <w:szCs w:val="40"/>
      <w:lang w:val="en-GB" w:eastAsia="en-GB" w:bidi="en-GB"/>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b/>
      <w:color w:val="008000"/>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008000"/>
      <w:sz w:val="20"/>
    </w:rPr>
  </w:style>
  <w:style w:type="character" w:customStyle="1" w:styleId="ExtensionTok">
    <w:name w:val="ExtensionTok"/>
    <w:basedOn w:val="VerbatimChar"/>
    <w:rPr>
      <w:rFonts w:ascii="Consolas" w:hAnsi="Consolas"/>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sz w:val="20"/>
    </w:rPr>
  </w:style>
  <w:style w:type="character" w:styleId="PageNumber">
    <w:name w:val="page number"/>
    <w:basedOn w:val="DefaultParagraphFont"/>
    <w:uiPriority w:val="99"/>
    <w:semiHidden/>
    <w:unhideWhenUsed/>
    <w:rsid w:val="00666831"/>
  </w:style>
  <w:style w:type="paragraph" w:styleId="ListBullet">
    <w:name w:val="List Bullet"/>
    <w:basedOn w:val="Normal"/>
    <w:uiPriority w:val="99"/>
    <w:unhideWhenUsed/>
    <w:rsid w:val="00FA5EBD"/>
    <w:pPr>
      <w:numPr>
        <w:numId w:val="8"/>
      </w:numPr>
      <w:contextualSpacing/>
    </w:pPr>
  </w:style>
  <w:style w:type="paragraph" w:styleId="CommentText">
    <w:name w:val="annotation text"/>
    <w:basedOn w:val="Normal"/>
    <w:link w:val="CommentTextChar"/>
    <w:uiPriority w:val="99"/>
    <w:unhideWhenUsed/>
    <w:rsid w:val="00141F25"/>
    <w:rPr>
      <w:szCs w:val="20"/>
    </w:rPr>
  </w:style>
  <w:style w:type="character" w:customStyle="1" w:styleId="CommentTextChar">
    <w:name w:val="Comment Text Char"/>
    <w:basedOn w:val="DefaultParagraphFont"/>
    <w:link w:val="CommentText"/>
    <w:uiPriority w:val="99"/>
    <w:rsid w:val="00141F25"/>
    <w:rPr>
      <w:rFonts w:ascii="Montserrat" w:hAnsi="Montserrat"/>
      <w:sz w:val="20"/>
      <w:szCs w:val="20"/>
      <w:lang w:val="en-US"/>
    </w:rPr>
  </w:style>
  <w:style w:type="paragraph" w:styleId="CommentSubject">
    <w:name w:val="annotation subject"/>
    <w:basedOn w:val="CommentText"/>
    <w:next w:val="CommentText"/>
    <w:link w:val="CommentSubjectChar"/>
    <w:uiPriority w:val="99"/>
    <w:semiHidden/>
    <w:unhideWhenUsed/>
    <w:rsid w:val="00141F25"/>
    <w:pPr>
      <w:jc w:val="both"/>
    </w:pPr>
    <w:rPr>
      <w:rFonts w:ascii="Calibri Light" w:eastAsia="Calibri" w:hAnsi="Calibri Light" w:cs="Times New Roman"/>
      <w:b/>
      <w:bCs/>
    </w:rPr>
  </w:style>
  <w:style w:type="character" w:customStyle="1" w:styleId="CommentSubjectChar">
    <w:name w:val="Comment Subject Char"/>
    <w:basedOn w:val="CommentTextChar"/>
    <w:link w:val="CommentSubject"/>
    <w:uiPriority w:val="99"/>
    <w:semiHidden/>
    <w:rsid w:val="00141F25"/>
    <w:rPr>
      <w:rFonts w:ascii="Calibri Light" w:eastAsia="Calibri" w:hAnsi="Calibri Light" w:cs="Times New Roman"/>
      <w:b/>
      <w:bCs/>
      <w:sz w:val="20"/>
      <w:szCs w:val="20"/>
      <w:lang w:val="en-US"/>
    </w:rPr>
  </w:style>
  <w:style w:type="character" w:styleId="UnresolvedMention">
    <w:name w:val="Unresolved Mention"/>
    <w:basedOn w:val="DefaultParagraphFont"/>
    <w:uiPriority w:val="99"/>
    <w:semiHidden/>
    <w:unhideWhenUsed/>
    <w:rsid w:val="00141F25"/>
    <w:rPr>
      <w:color w:val="605E5C"/>
      <w:shd w:val="clear" w:color="auto" w:fill="E1DFDD"/>
    </w:rPr>
  </w:style>
  <w:style w:type="character" w:styleId="FollowedHyperlink">
    <w:name w:val="FollowedHyperlink"/>
    <w:basedOn w:val="DefaultParagraphFont"/>
    <w:uiPriority w:val="99"/>
    <w:semiHidden/>
    <w:unhideWhenUsed/>
    <w:rsid w:val="00141F25"/>
    <w:rPr>
      <w:color w:val="954F72" w:themeColor="followedHyperlink"/>
      <w:u w:val="single"/>
    </w:rPr>
  </w:style>
  <w:style w:type="paragraph" w:styleId="Revision">
    <w:name w:val="Revision"/>
    <w:hidden/>
    <w:uiPriority w:val="99"/>
    <w:semiHidden/>
    <w:rsid w:val="002F26CE"/>
    <w:rPr>
      <w:rFonts w:ascii="Montserrat" w:hAnsi="Montserrat"/>
      <w:sz w:val="20"/>
      <w:lang w:val="en-US"/>
    </w:rPr>
  </w:style>
  <w:style w:type="table" w:customStyle="1" w:styleId="TableGrid0">
    <w:name w:val="TableGrid"/>
    <w:rsid w:val="006F173D"/>
    <w:rPr>
      <w:rFonts w:eastAsiaTheme="minorEastAsia"/>
      <w:kern w:val="2"/>
      <w:lang w:val="en-GB" w:eastAsia="en-GB"/>
      <w14:ligatures w14:val="standardContextual"/>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710E5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29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eader" Target="header3.xm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hyperlink" Target="https://www.fixtradingcommunity.org/"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5" Type="http://schemas.openxmlformats.org/officeDocument/2006/relationships/image" Target="media/image5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32" Type="http://schemas.openxmlformats.org/officeDocument/2006/relationships/footer" Target="footer5.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header" Target="header4.xml"/><Relationship Id="rId10" Type="http://schemas.openxmlformats.org/officeDocument/2006/relationships/image" Target="media/image1.jpeg"/><Relationship Id="rId19" Type="http://schemas.openxmlformats.org/officeDocument/2006/relationships/footer" Target="footer3.xml"/><Relationship Id="rId31" Type="http://schemas.openxmlformats.org/officeDocument/2006/relationships/header" Target="head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creativecommons.org/licenses/by-nd/4.0/" TargetMode="External"/><Relationship Id="rId27" Type="http://schemas.openxmlformats.org/officeDocument/2006/relationships/image" Target="media/image7.jpeg"/><Relationship Id="rId30" Type="http://schemas.openxmlformats.org/officeDocument/2006/relationships/footer" Target="footer4.xml"/><Relationship Id="rId8" Type="http://schemas.openxmlformats.org/officeDocument/2006/relationships/footnotes" Target="footnotes.xml"/></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_rels/header6.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0B2B05731BEA4BA060E7AE02292DC2" ma:contentTypeVersion="16" ma:contentTypeDescription="Create a new document." ma:contentTypeScope="" ma:versionID="18e66d26e2c44b1bb9d02e320c521469">
  <xsd:schema xmlns:xsd="http://www.w3.org/2001/XMLSchema" xmlns:xs="http://www.w3.org/2001/XMLSchema" xmlns:p="http://schemas.microsoft.com/office/2006/metadata/properties" xmlns:ns2="dcf83731-3086-4851-8d0f-20613e53e4a8" xmlns:ns3="692c5ca5-c1a5-4565-81c0-9216d07212e2" targetNamespace="http://schemas.microsoft.com/office/2006/metadata/properties" ma:root="true" ma:fieldsID="436b2d6eb68be3a4eb93ffd4272ea6da" ns2:_="" ns3:_="">
    <xsd:import namespace="dcf83731-3086-4851-8d0f-20613e53e4a8"/>
    <xsd:import namespace="692c5ca5-c1a5-4565-81c0-9216d07212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f83731-3086-4851-8d0f-20613e53e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f74c218-7e7d-42eb-a9d8-ee0b9857390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2c5ca5-c1a5-4565-81c0-9216d07212e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27ec9f1-8905-4462-bfd3-8e5974a0de00}" ma:internalName="TaxCatchAll" ma:showField="CatchAllData" ma:web="692c5ca5-c1a5-4565-81c0-9216d07212e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f83731-3086-4851-8d0f-20613e53e4a8">
      <Terms xmlns="http://schemas.microsoft.com/office/infopath/2007/PartnerControls"/>
    </lcf76f155ced4ddcb4097134ff3c332f>
    <TaxCatchAll xmlns="692c5ca5-c1a5-4565-81c0-9216d07212e2" xsi:nil="true"/>
  </documentManagement>
</p:properties>
</file>

<file path=customXml/itemProps1.xml><?xml version="1.0" encoding="utf-8"?>
<ds:datastoreItem xmlns:ds="http://schemas.openxmlformats.org/officeDocument/2006/customXml" ds:itemID="{18CB54B8-3DE8-43F7-9A77-FA4E52EA07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f83731-3086-4851-8d0f-20613e53e4a8"/>
    <ds:schemaRef ds:uri="692c5ca5-c1a5-4565-81c0-9216d07212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98036-F231-4010-9A88-CCE4970AE5A4}">
  <ds:schemaRefs>
    <ds:schemaRef ds:uri="http://schemas.microsoft.com/sharepoint/v3/contenttype/forms"/>
  </ds:schemaRefs>
</ds:datastoreItem>
</file>

<file path=customXml/itemProps3.xml><?xml version="1.0" encoding="utf-8"?>
<ds:datastoreItem xmlns:ds="http://schemas.openxmlformats.org/officeDocument/2006/customXml" ds:itemID="{57390B7C-56B0-4B86-9DC8-F717035F11A5}">
  <ds:schemaRefs>
    <ds:schemaRef ds:uri="http://schemas.microsoft.com/office/2006/metadata/properties"/>
    <ds:schemaRef ds:uri="http://schemas.microsoft.com/office/infopath/2007/PartnerControls"/>
    <ds:schemaRef ds:uri="dcf83731-3086-4851-8d0f-20613e53e4a8"/>
    <ds:schemaRef ds:uri="692c5ca5-c1a5-4565-81c0-9216d07212e2"/>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9</Pages>
  <Words>1783</Words>
  <Characters>1016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FINANCIAL INFORMATION EXCHANGE (FIX)</vt:lpstr>
    </vt:vector>
  </TitlesOfParts>
  <Company/>
  <LinksUpToDate>false</LinksUpToDate>
  <CharactersWithSpaces>1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INFORMATION EXCHANGE (FIX)</dc:title>
  <dc:creator>[Enter name of FIX Committee/WG here];[Enter document title here]</dc:creator>
  <cp:keywords/>
  <cp:lastModifiedBy>Hanno Klein</cp:lastModifiedBy>
  <cp:revision>175</cp:revision>
  <dcterms:created xsi:type="dcterms:W3CDTF">2024-01-16T08:26:00Z</dcterms:created>
  <dcterms:modified xsi:type="dcterms:W3CDTF">2024-01-1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 [x.y] (Draft or Final)</vt:lpwstr>
  </property>
  <property fmtid="{D5CDD505-2E9C-101B-9397-08002B2CF9AE}" pid="3" name="date">
    <vt:lpwstr>April 2023</vt:lpwstr>
  </property>
  <property fmtid="{D5CDD505-2E9C-101B-9397-08002B2CF9AE}" pid="4" name="subtitle">
    <vt:lpwstr>RECOMMENDED PRACTICES</vt:lpwstr>
  </property>
  <property fmtid="{D5CDD505-2E9C-101B-9397-08002B2CF9AE}" pid="5" name="ContentTypeId">
    <vt:lpwstr>0x010100260B2B05731BEA4BA060E7AE02292DC2</vt:lpwstr>
  </property>
  <property fmtid="{D5CDD505-2E9C-101B-9397-08002B2CF9AE}" pid="6" name="MediaServiceImageTags">
    <vt:lpwstr/>
  </property>
</Properties>
</file>